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1C4B529A"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36BA1D0A">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8960" behindDoc="0" locked="0" layoutInCell="1" allowOverlap="1" wp14:anchorId="0C6B2B4E" wp14:editId="27B74E00">
                <wp:simplePos x="0" y="0"/>
                <wp:positionH relativeFrom="column">
                  <wp:posOffset>-862330</wp:posOffset>
                </wp:positionH>
                <wp:positionV relativeFrom="paragraph">
                  <wp:posOffset>2098040</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7106289D" w14:textId="77777777" w:rsidR="00E546A9" w:rsidRDefault="00E546A9" w:rsidP="00E546A9">
                            <w:pPr>
                              <w:rPr>
                                <w:noProof/>
                              </w:rPr>
                            </w:pPr>
                          </w:p>
                          <w:p w14:paraId="1450FF5B" w14:textId="4BEF55FA" w:rsidR="00E546A9" w:rsidRPr="00114F43" w:rsidRDefault="00E546A9" w:rsidP="00E546A9">
                            <w:pPr>
                              <w:pStyle w:val="KonuBal"/>
                              <w:rPr>
                                <w:caps w:val="0"/>
                                <w:sz w:val="96"/>
                                <w:szCs w:val="96"/>
                              </w:rPr>
                            </w:pPr>
                            <w:r w:rsidRPr="00E546A9">
                              <w:rPr>
                                <w:caps w:val="0"/>
                                <w:sz w:val="96"/>
                                <w:szCs w:val="96"/>
                              </w:rPr>
                              <w:t>Design für Nachhaltigkeit</w:t>
                            </w:r>
                          </w:p>
                          <w:p w14:paraId="02610454" w14:textId="2F0210A4" w:rsidR="00E546A9" w:rsidRPr="00324C61" w:rsidRDefault="00E546A9" w:rsidP="00E546A9">
                            <w:pPr>
                              <w:pStyle w:val="Altyaz"/>
                            </w:pPr>
                            <w:r w:rsidRPr="00E546A9">
                              <w:t xml:space="preserve">Praktische Arbeitsblätter für die Gestaltung </w:t>
                            </w:r>
                            <w:r>
                              <w:br/>
                            </w:r>
                            <w:r w:rsidRPr="00E546A9">
                              <w:t>nachhaltiger Produkte und Prozesse</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7.9pt;margin-top:165.2pt;width:593.75pt;height:418.3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" filled="f" stroked="f" strokeweight=".5pt">
                <v:textbox>
                  <w:txbxContent>
                    <w:p w14:paraId="7106289D" w14:textId="77777777" w:rsidR="00E546A9" w:rsidRDefault="00E546A9" w:rsidP="00E546A9">
                      <w:pPr>
                        <w:rPr>
                          <w:noProof/>
                        </w:rPr>
                      </w:pPr>
                    </w:p>
                    <w:p w14:paraId="1450FF5B" w14:textId="4BEF55FA" w:rsidR="00E546A9" w:rsidRPr="00114F43" w:rsidRDefault="00E546A9" w:rsidP="00E546A9">
                      <w:pPr>
                        <w:pStyle w:val="KonuBal"/>
                        <w:rPr>
                          <w:caps w:val="0"/>
                          <w:sz w:val="96"/>
                          <w:szCs w:val="96"/>
                        </w:rPr>
                      </w:pPr>
                      <w:r w:rsidRPr="00E546A9">
                        <w:rPr>
                          <w:caps w:val="0"/>
                          <w:sz w:val="96"/>
                          <w:szCs w:val="96"/>
                        </w:rPr>
                        <w:t>Design für Nachhaltigkeit</w:t>
                      </w:r>
                    </w:p>
                    <w:p w14:paraId="02610454" w14:textId="2F0210A4" w:rsidR="00E546A9" w:rsidRPr="00324C61" w:rsidRDefault="00E546A9" w:rsidP="00E546A9">
                      <w:pPr>
                        <w:pStyle w:val="Altyaz"/>
                      </w:pPr>
                      <w:r w:rsidRPr="00E546A9">
                        <w:t xml:space="preserve">Praktische Arbeitsblätter für die Gestaltung </w:t>
                      </w:r>
                      <w:r>
                        <w:br/>
                      </w:r>
                      <w:r w:rsidRPr="00E546A9">
                        <w:t>nachhaltiger Produkte und Prozesse</w:t>
                      </w:r>
                    </w:p>
                    <w:p w14:paraId="5EEFBBD1" w14:textId="77777777" w:rsidR="00E546A9" w:rsidRDefault="00E546A9" w:rsidP="00E546A9"/>
                  </w:txbxContent>
                </v:textbox>
              </v:shape>
            </w:pict>
          </mc:Fallback>
        </mc:AlternateContent>
      </w:r>
      <w:r>
        <w:rPr>
          <w:noProof/>
        </w:rPr>
        <w:drawing>
          <wp:anchor distT="0" distB="0" distL="114300" distR="114300" simplePos="0" relativeHeight="251692032" behindDoc="0" locked="0" layoutInCell="1" allowOverlap="1" wp14:anchorId="088BF57C" wp14:editId="67FE740F">
            <wp:simplePos x="0" y="0"/>
            <wp:positionH relativeFrom="margin">
              <wp:posOffset>1385570</wp:posOffset>
            </wp:positionH>
            <wp:positionV relativeFrom="paragraph">
              <wp:posOffset>606996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34E0CC1B" w:rsidR="00E546A9" w:rsidRPr="00324C61" w:rsidRDefault="00E546A9" w:rsidP="00E546A9">
      <w:r>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Pr>
          <w:noProof/>
          <w:lang w:bidi="sl-SI"/>
        </w:rPr>
        <w:br w:type="page"/>
      </w:r>
    </w:p>
    <w:p w14:paraId="2171C3FB" w14:textId="50C5FCB2" w:rsidR="00E546A9" w:rsidRPr="00A81746" w:rsidRDefault="00E546A9" w:rsidP="00E546A9">
      <w:pPr>
        <w:spacing w:before="0" w:after="0"/>
        <w:rPr>
          <w:b/>
          <w:bCs/>
        </w:rPr>
      </w:pPr>
      <w:r>
        <w:rPr>
          <w:b/>
          <w:bCs/>
        </w:rPr>
        <w:lastRenderedPageBreak/>
        <w:t>Projekt</w:t>
      </w:r>
    </w:p>
    <w:p w14:paraId="247833CD" w14:textId="73DE2E01" w:rsidR="00E546A9" w:rsidRPr="00324C61" w:rsidRDefault="00E546A9" w:rsidP="00E546A9">
      <w:pPr>
        <w:spacing w:before="0" w:after="0"/>
      </w:pPr>
      <w:r w:rsidRPr="00324C61">
        <w:t>ECOThink –  Förderung von Kompetenzen im Bereich nachhaltiges Design und Lebenszyklusdenken</w:t>
      </w:r>
    </w:p>
    <w:p w14:paraId="3267FB1E" w14:textId="77777777" w:rsidR="00E546A9" w:rsidRPr="00324C61" w:rsidRDefault="00E546A9" w:rsidP="00E546A9">
      <w:pPr>
        <w:spacing w:before="0" w:after="0"/>
      </w:pPr>
      <w:r w:rsidRPr="00324C61">
        <w:t>KA210-VET-B934985F</w:t>
      </w:r>
    </w:p>
    <w:p w14:paraId="5A1977DA" w14:textId="77777777" w:rsidR="00E546A9" w:rsidRDefault="00E546A9" w:rsidP="00E546A9">
      <w:pPr>
        <w:spacing w:before="0" w:after="0"/>
      </w:pPr>
    </w:p>
    <w:p w14:paraId="1E17CAC0" w14:textId="77777777" w:rsidR="00E546A9" w:rsidRPr="00324C61" w:rsidRDefault="00E546A9" w:rsidP="00E546A9">
      <w:pPr>
        <w:spacing w:before="0" w:after="0"/>
      </w:pPr>
    </w:p>
    <w:p w14:paraId="11C9F873" w14:textId="77777777" w:rsidR="00E546A9" w:rsidRPr="00A81746" w:rsidRDefault="00E546A9" w:rsidP="00E546A9">
      <w:pPr>
        <w:spacing w:before="0" w:after="0"/>
        <w:rPr>
          <w:b/>
          <w:bCs/>
        </w:rPr>
      </w:pPr>
      <w:r w:rsidRPr="00A81746">
        <w:rPr>
          <w:b/>
          <w:bCs/>
        </w:rPr>
        <w:t>Partner</w:t>
      </w:r>
      <w:r>
        <w:rPr>
          <w:b/>
          <w:bCs/>
        </w:rPr>
        <w:t>s</w:t>
      </w:r>
    </w:p>
    <w:p w14:paraId="0C4D1F4F" w14:textId="77777777" w:rsidR="00E546A9" w:rsidRPr="00324C61" w:rsidRDefault="00E546A9" w:rsidP="00E546A9">
      <w:pPr>
        <w:spacing w:before="0" w:after="0"/>
      </w:pPr>
      <w:r w:rsidRPr="00324C61">
        <w:t>ACEEU GmbH (Germany)</w:t>
      </w:r>
    </w:p>
    <w:p w14:paraId="05B6D0C7" w14:textId="77777777" w:rsidR="00E546A9" w:rsidRPr="00324C61" w:rsidRDefault="00E546A9" w:rsidP="00E546A9">
      <w:pPr>
        <w:spacing w:before="0" w:after="0"/>
      </w:pPr>
      <w:r w:rsidRPr="00324C61">
        <w:t>LEVILO (Austria)</w:t>
      </w:r>
    </w:p>
    <w:p w14:paraId="517402D0" w14:textId="77777777" w:rsidR="00E546A9" w:rsidRPr="00324C61" w:rsidRDefault="00E546A9" w:rsidP="00E546A9">
      <w:pPr>
        <w:spacing w:before="0" w:after="0"/>
      </w:pPr>
      <w:r w:rsidRPr="00324C61">
        <w:t>MIITR – International Institute for the Implementation of Sustainable Development (Slovenia)</w:t>
      </w:r>
    </w:p>
    <w:p w14:paraId="6A9CB8F5" w14:textId="77777777" w:rsidR="00E546A9" w:rsidRPr="00324C61" w:rsidRDefault="00E546A9" w:rsidP="00E546A9">
      <w:pPr>
        <w:spacing w:before="0" w:after="0"/>
      </w:pPr>
    </w:p>
    <w:p w14:paraId="19706F37" w14:textId="77777777" w:rsidR="00E546A9" w:rsidRPr="00324C61" w:rsidRDefault="00E546A9" w:rsidP="00E546A9">
      <w:pPr>
        <w:spacing w:before="0" w:after="0"/>
      </w:pPr>
    </w:p>
    <w:p w14:paraId="09674D27" w14:textId="77777777" w:rsidR="00E546A9" w:rsidRDefault="00E546A9" w:rsidP="00E546A9">
      <w:pPr>
        <w:spacing w:before="0" w:after="0"/>
        <w:rPr>
          <w:i/>
          <w:iCs/>
        </w:rPr>
      </w:pPr>
      <w:r w:rsidRPr="00F567B1">
        <w:rPr>
          <w:i/>
          <w:iCs/>
        </w:rPr>
        <w:t>Maribor, 2025</w:t>
      </w:r>
    </w:p>
    <w:p w14:paraId="7DA75A43" w14:textId="77777777" w:rsidR="0051575B" w:rsidRPr="00F567B1" w:rsidRDefault="0051575B" w:rsidP="00E546A9">
      <w:pPr>
        <w:spacing w:before="0" w:after="0"/>
        <w:rPr>
          <w:i/>
          <w:iCs/>
        </w:rPr>
      </w:pPr>
    </w:p>
    <w:p w14:paraId="5B077F2C" w14:textId="746C1AB3" w:rsidR="00E546A9" w:rsidRDefault="00C92741" w:rsidP="00E546A9">
      <w:r>
        <w:rPr>
          <w:noProof/>
        </w:rPr>
        <w:drawing>
          <wp:inline distT="0" distB="0" distL="0" distR="0" wp14:anchorId="72494680" wp14:editId="73061A28">
            <wp:extent cx="1227411" cy="429442"/>
            <wp:effectExtent l="0" t="0" r="0" b="8890"/>
            <wp:docPr id="163231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4681" name="Picture 16323146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9A6A90E" w14:textId="77777777" w:rsidR="00E546A9" w:rsidRDefault="00E546A9" w:rsidP="00E546A9"/>
    <w:p w14:paraId="19B05169" w14:textId="77777777" w:rsidR="00E546A9" w:rsidRDefault="00E546A9" w:rsidP="00E546A9"/>
    <w:p w14:paraId="1C2FDC06" w14:textId="77777777" w:rsidR="00E546A9" w:rsidRDefault="00E546A9" w:rsidP="00E546A9"/>
    <w:p w14:paraId="73189277" w14:textId="77777777" w:rsidR="00E546A9" w:rsidRDefault="00E546A9" w:rsidP="00E546A9"/>
    <w:p w14:paraId="10B7D997" w14:textId="77777777" w:rsidR="00E546A9" w:rsidRDefault="00E546A9" w:rsidP="00E546A9"/>
    <w:p w14:paraId="78234128" w14:textId="77777777" w:rsidR="00E546A9" w:rsidRDefault="00E546A9" w:rsidP="00E546A9"/>
    <w:p w14:paraId="0CC5A1C1" w14:textId="77777777" w:rsidR="00BA0A60" w:rsidRDefault="00BA0A60" w:rsidP="00E546A9"/>
    <w:p w14:paraId="333851CC" w14:textId="77777777" w:rsidR="00BA0A60" w:rsidRDefault="00BA0A60" w:rsidP="00E546A9"/>
    <w:p w14:paraId="25D51457" w14:textId="77777777" w:rsidR="00BA0A60" w:rsidRDefault="00BA0A60" w:rsidP="00E546A9"/>
    <w:p w14:paraId="37515FBD" w14:textId="77777777" w:rsidR="00BA0A60" w:rsidRDefault="00BA0A60" w:rsidP="00E546A9"/>
    <w:p w14:paraId="781F591E" w14:textId="77777777" w:rsidR="00BA0A60" w:rsidRDefault="00BA0A60" w:rsidP="00E546A9"/>
    <w:p w14:paraId="65303FD9" w14:textId="77777777" w:rsidR="00BA0A60" w:rsidRDefault="00BA0A60" w:rsidP="00E546A9"/>
    <w:p w14:paraId="0C30D7D1" w14:textId="77777777" w:rsidR="00BA0A60" w:rsidRDefault="00BA0A60" w:rsidP="00E546A9"/>
    <w:p w14:paraId="54BD3453" w14:textId="0BE91481" w:rsidR="00E546A9" w:rsidRPr="00324C61" w:rsidRDefault="00E546A9" w:rsidP="00E546A9">
      <w:r>
        <w:rPr>
          <w:noProof/>
        </w:rPr>
        <w:drawing>
          <wp:inline distT="0" distB="0" distL="0" distR="0" wp14:anchorId="07C44FDD" wp14:editId="11389134">
            <wp:extent cx="3092450" cy="678870"/>
            <wp:effectExtent l="0" t="0" r="0" b="6985"/>
            <wp:docPr id="12935501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26007" cy="686237"/>
                    </a:xfrm>
                    <a:prstGeom prst="rect">
                      <a:avLst/>
                    </a:prstGeom>
                    <a:noFill/>
                    <a:ln>
                      <a:noFill/>
                    </a:ln>
                  </pic:spPr>
                </pic:pic>
              </a:graphicData>
            </a:graphic>
          </wp:inline>
        </w:drawing>
      </w:r>
    </w:p>
    <w:p w14:paraId="4A761008" w14:textId="590B8591" w:rsidR="00006A8B" w:rsidRPr="00324C61" w:rsidRDefault="005A2A4D" w:rsidP="00006A8B">
      <w:r w:rsidRPr="005A2A4D">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006A8B" w:rsidRPr="00324C61">
        <w:br w:type="page"/>
      </w:r>
    </w:p>
    <w:p w14:paraId="2E51DFD2" w14:textId="77777777" w:rsidR="00006A8B" w:rsidRDefault="00006A8B" w:rsidP="00BE4373">
      <w:pPr>
        <w:pStyle w:val="Content"/>
      </w:pPr>
      <w:bookmarkStart w:id="0" w:name="_Toc210328740"/>
      <w:bookmarkStart w:id="1" w:name="_Toc225435433"/>
      <w:proofErr w:type="spellStart"/>
      <w:r>
        <w:lastRenderedPageBreak/>
        <w:t>Inhaltsverzeichnis</w:t>
      </w:r>
      <w:bookmarkEnd w:id="0"/>
      <w:bookmarkEnd w:id="1"/>
      <w:proofErr w:type="spellEnd"/>
    </w:p>
    <w:p w14:paraId="33B7C658" w14:textId="7B176D3D" w:rsidR="00FC1A61" w:rsidRDefault="00006A8B">
      <w:pPr>
        <w:pStyle w:val="T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5435433" w:history="1">
        <w:r w:rsidR="00FC1A61" w:rsidRPr="008D62DB">
          <w:rPr>
            <w:rStyle w:val="Kpr"/>
            <w:noProof/>
          </w:rPr>
          <w:t>Inhaltsverzeichnis</w:t>
        </w:r>
        <w:r w:rsidR="00FC1A61">
          <w:rPr>
            <w:noProof/>
            <w:webHidden/>
          </w:rPr>
          <w:tab/>
        </w:r>
        <w:r w:rsidR="00FC1A61">
          <w:rPr>
            <w:noProof/>
            <w:webHidden/>
          </w:rPr>
          <w:fldChar w:fldCharType="begin"/>
        </w:r>
        <w:r w:rsidR="00FC1A61">
          <w:rPr>
            <w:noProof/>
            <w:webHidden/>
          </w:rPr>
          <w:instrText xml:space="preserve"> PAGEREF _Toc225435433 \h </w:instrText>
        </w:r>
        <w:r w:rsidR="00FC1A61">
          <w:rPr>
            <w:noProof/>
            <w:webHidden/>
          </w:rPr>
        </w:r>
        <w:r w:rsidR="00FC1A61">
          <w:rPr>
            <w:noProof/>
            <w:webHidden/>
          </w:rPr>
          <w:fldChar w:fldCharType="separate"/>
        </w:r>
        <w:r w:rsidR="00BA0A60">
          <w:rPr>
            <w:noProof/>
            <w:webHidden/>
          </w:rPr>
          <w:t>4</w:t>
        </w:r>
        <w:r w:rsidR="00FC1A61">
          <w:rPr>
            <w:noProof/>
            <w:webHidden/>
          </w:rPr>
          <w:fldChar w:fldCharType="end"/>
        </w:r>
      </w:hyperlink>
    </w:p>
    <w:p w14:paraId="2C40DB56" w14:textId="02EC612E"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34" w:history="1">
        <w:r w:rsidRPr="008D62DB">
          <w:rPr>
            <w:rStyle w:val="Kpr"/>
            <w:noProof/>
          </w:rPr>
          <w:t>Danksagung</w:t>
        </w:r>
        <w:r>
          <w:rPr>
            <w:noProof/>
            <w:webHidden/>
          </w:rPr>
          <w:tab/>
        </w:r>
        <w:r>
          <w:rPr>
            <w:noProof/>
            <w:webHidden/>
          </w:rPr>
          <w:fldChar w:fldCharType="begin"/>
        </w:r>
        <w:r>
          <w:rPr>
            <w:noProof/>
            <w:webHidden/>
          </w:rPr>
          <w:instrText xml:space="preserve"> PAGEREF _Toc225435434 \h </w:instrText>
        </w:r>
        <w:r>
          <w:rPr>
            <w:noProof/>
            <w:webHidden/>
          </w:rPr>
        </w:r>
        <w:r>
          <w:rPr>
            <w:noProof/>
            <w:webHidden/>
          </w:rPr>
          <w:fldChar w:fldCharType="separate"/>
        </w:r>
        <w:r w:rsidR="00BA0A60">
          <w:rPr>
            <w:noProof/>
            <w:webHidden/>
          </w:rPr>
          <w:t>6</w:t>
        </w:r>
        <w:r>
          <w:rPr>
            <w:noProof/>
            <w:webHidden/>
          </w:rPr>
          <w:fldChar w:fldCharType="end"/>
        </w:r>
      </w:hyperlink>
    </w:p>
    <w:p w14:paraId="4F2B4304" w14:textId="07E06526"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35" w:history="1">
        <w:r w:rsidRPr="008D62DB">
          <w:rPr>
            <w:rStyle w:val="Kpr"/>
            <w:noProof/>
          </w:rPr>
          <w:t>Autoren und Herausgeber</w:t>
        </w:r>
        <w:r>
          <w:rPr>
            <w:noProof/>
            <w:webHidden/>
          </w:rPr>
          <w:tab/>
        </w:r>
        <w:r>
          <w:rPr>
            <w:noProof/>
            <w:webHidden/>
          </w:rPr>
          <w:fldChar w:fldCharType="begin"/>
        </w:r>
        <w:r>
          <w:rPr>
            <w:noProof/>
            <w:webHidden/>
          </w:rPr>
          <w:instrText xml:space="preserve"> PAGEREF _Toc225435435 \h </w:instrText>
        </w:r>
        <w:r>
          <w:rPr>
            <w:noProof/>
            <w:webHidden/>
          </w:rPr>
        </w:r>
        <w:r>
          <w:rPr>
            <w:noProof/>
            <w:webHidden/>
          </w:rPr>
          <w:fldChar w:fldCharType="separate"/>
        </w:r>
        <w:r w:rsidR="00BA0A60">
          <w:rPr>
            <w:noProof/>
            <w:webHidden/>
          </w:rPr>
          <w:t>7</w:t>
        </w:r>
        <w:r>
          <w:rPr>
            <w:noProof/>
            <w:webHidden/>
          </w:rPr>
          <w:fldChar w:fldCharType="end"/>
        </w:r>
      </w:hyperlink>
    </w:p>
    <w:p w14:paraId="49B6C2F3" w14:textId="6316DC36"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36" w:history="1">
        <w:r w:rsidRPr="008D62DB">
          <w:rPr>
            <w:rStyle w:val="Kpr"/>
            <w:noProof/>
          </w:rPr>
          <w:t>Arbeitsblatt 1: Einrichtung eines Projektteams und Planung eines Nachhaltigkeitsprojekts</w:t>
        </w:r>
        <w:r>
          <w:rPr>
            <w:noProof/>
            <w:webHidden/>
          </w:rPr>
          <w:tab/>
        </w:r>
        <w:r>
          <w:rPr>
            <w:noProof/>
            <w:webHidden/>
          </w:rPr>
          <w:fldChar w:fldCharType="begin"/>
        </w:r>
        <w:r>
          <w:rPr>
            <w:noProof/>
            <w:webHidden/>
          </w:rPr>
          <w:instrText xml:space="preserve"> PAGEREF _Toc225435436 \h </w:instrText>
        </w:r>
        <w:r>
          <w:rPr>
            <w:noProof/>
            <w:webHidden/>
          </w:rPr>
        </w:r>
        <w:r>
          <w:rPr>
            <w:noProof/>
            <w:webHidden/>
          </w:rPr>
          <w:fldChar w:fldCharType="separate"/>
        </w:r>
        <w:r w:rsidR="00BA0A60">
          <w:rPr>
            <w:noProof/>
            <w:webHidden/>
          </w:rPr>
          <w:t>8</w:t>
        </w:r>
        <w:r>
          <w:rPr>
            <w:noProof/>
            <w:webHidden/>
          </w:rPr>
          <w:fldChar w:fldCharType="end"/>
        </w:r>
      </w:hyperlink>
    </w:p>
    <w:p w14:paraId="0361BD99" w14:textId="611AA970"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37" w:history="1">
        <w:r w:rsidRPr="008D62DB">
          <w:rPr>
            <w:rStyle w:val="Kpr"/>
            <w:noProof/>
          </w:rPr>
          <w:t>Arbeitsblatt 2: Motivierende Planungsfaktoren für Nachhaltigkeit und Projektzielsetzung</w:t>
        </w:r>
        <w:r>
          <w:rPr>
            <w:noProof/>
            <w:webHidden/>
          </w:rPr>
          <w:tab/>
        </w:r>
        <w:r>
          <w:rPr>
            <w:noProof/>
            <w:webHidden/>
          </w:rPr>
          <w:fldChar w:fldCharType="begin"/>
        </w:r>
        <w:r>
          <w:rPr>
            <w:noProof/>
            <w:webHidden/>
          </w:rPr>
          <w:instrText xml:space="preserve"> PAGEREF _Toc225435437 \h </w:instrText>
        </w:r>
        <w:r>
          <w:rPr>
            <w:noProof/>
            <w:webHidden/>
          </w:rPr>
        </w:r>
        <w:r>
          <w:rPr>
            <w:noProof/>
            <w:webHidden/>
          </w:rPr>
          <w:fldChar w:fldCharType="separate"/>
        </w:r>
        <w:r w:rsidR="00BA0A60">
          <w:rPr>
            <w:noProof/>
            <w:webHidden/>
          </w:rPr>
          <w:t>9</w:t>
        </w:r>
        <w:r>
          <w:rPr>
            <w:noProof/>
            <w:webHidden/>
          </w:rPr>
          <w:fldChar w:fldCharType="end"/>
        </w:r>
      </w:hyperlink>
    </w:p>
    <w:p w14:paraId="57B33779" w14:textId="622B2F1B"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38" w:history="1">
        <w:r w:rsidRPr="008D62DB">
          <w:rPr>
            <w:rStyle w:val="Kpr"/>
            <w:noProof/>
          </w:rPr>
          <w:t>Arbeitsblatt 2.1: SWOT-Analyse für das Unternehmen</w:t>
        </w:r>
        <w:r>
          <w:rPr>
            <w:noProof/>
            <w:webHidden/>
          </w:rPr>
          <w:tab/>
        </w:r>
        <w:r>
          <w:rPr>
            <w:noProof/>
            <w:webHidden/>
          </w:rPr>
          <w:fldChar w:fldCharType="begin"/>
        </w:r>
        <w:r>
          <w:rPr>
            <w:noProof/>
            <w:webHidden/>
          </w:rPr>
          <w:instrText xml:space="preserve"> PAGEREF _Toc225435438 \h </w:instrText>
        </w:r>
        <w:r>
          <w:rPr>
            <w:noProof/>
            <w:webHidden/>
          </w:rPr>
        </w:r>
        <w:r>
          <w:rPr>
            <w:noProof/>
            <w:webHidden/>
          </w:rPr>
          <w:fldChar w:fldCharType="separate"/>
        </w:r>
        <w:r w:rsidR="00BA0A60">
          <w:rPr>
            <w:noProof/>
            <w:webHidden/>
          </w:rPr>
          <w:t>9</w:t>
        </w:r>
        <w:r>
          <w:rPr>
            <w:noProof/>
            <w:webHidden/>
          </w:rPr>
          <w:fldChar w:fldCharType="end"/>
        </w:r>
      </w:hyperlink>
    </w:p>
    <w:p w14:paraId="11641332" w14:textId="7A5D38E7"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39" w:history="1">
        <w:r w:rsidRPr="008D62DB">
          <w:rPr>
            <w:rStyle w:val="Kpr"/>
            <w:noProof/>
          </w:rPr>
          <w:t>Arbeitsblatt 2.2: Erforschung der motivierenden Faktoren für die Planung von Nachhaltigkeit</w:t>
        </w:r>
        <w:r>
          <w:rPr>
            <w:noProof/>
            <w:webHidden/>
          </w:rPr>
          <w:tab/>
        </w:r>
        <w:r>
          <w:rPr>
            <w:noProof/>
            <w:webHidden/>
          </w:rPr>
          <w:fldChar w:fldCharType="begin"/>
        </w:r>
        <w:r>
          <w:rPr>
            <w:noProof/>
            <w:webHidden/>
          </w:rPr>
          <w:instrText xml:space="preserve"> PAGEREF _Toc225435439 \h </w:instrText>
        </w:r>
        <w:r>
          <w:rPr>
            <w:noProof/>
            <w:webHidden/>
          </w:rPr>
        </w:r>
        <w:r>
          <w:rPr>
            <w:noProof/>
            <w:webHidden/>
          </w:rPr>
          <w:fldChar w:fldCharType="separate"/>
        </w:r>
        <w:r w:rsidR="00BA0A60">
          <w:rPr>
            <w:noProof/>
            <w:webHidden/>
          </w:rPr>
          <w:t>10</w:t>
        </w:r>
        <w:r>
          <w:rPr>
            <w:noProof/>
            <w:webHidden/>
          </w:rPr>
          <w:fldChar w:fldCharType="end"/>
        </w:r>
      </w:hyperlink>
    </w:p>
    <w:p w14:paraId="474130C4" w14:textId="394121AF"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0" w:history="1">
        <w:r w:rsidRPr="008D62DB">
          <w:rPr>
            <w:rStyle w:val="Kpr"/>
            <w:noProof/>
          </w:rPr>
          <w:t>Arbeitsblatt 2.3: Festlegung der Ziele für das Nachhaltigkeitsplanungsprojekt</w:t>
        </w:r>
        <w:r>
          <w:rPr>
            <w:noProof/>
            <w:webHidden/>
          </w:rPr>
          <w:tab/>
        </w:r>
        <w:r>
          <w:rPr>
            <w:noProof/>
            <w:webHidden/>
          </w:rPr>
          <w:fldChar w:fldCharType="begin"/>
        </w:r>
        <w:r>
          <w:rPr>
            <w:noProof/>
            <w:webHidden/>
          </w:rPr>
          <w:instrText xml:space="preserve"> PAGEREF _Toc225435440 \h </w:instrText>
        </w:r>
        <w:r>
          <w:rPr>
            <w:noProof/>
            <w:webHidden/>
          </w:rPr>
        </w:r>
        <w:r>
          <w:rPr>
            <w:noProof/>
            <w:webHidden/>
          </w:rPr>
          <w:fldChar w:fldCharType="separate"/>
        </w:r>
        <w:r w:rsidR="00BA0A60">
          <w:rPr>
            <w:noProof/>
            <w:webHidden/>
          </w:rPr>
          <w:t>11</w:t>
        </w:r>
        <w:r>
          <w:rPr>
            <w:noProof/>
            <w:webHidden/>
          </w:rPr>
          <w:fldChar w:fldCharType="end"/>
        </w:r>
      </w:hyperlink>
    </w:p>
    <w:p w14:paraId="2AF8B39C" w14:textId="6BE2F839"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41" w:history="1">
        <w:r w:rsidRPr="008D62DB">
          <w:rPr>
            <w:rStyle w:val="Kpr"/>
            <w:noProof/>
          </w:rPr>
          <w:t>Arbeitsblatt 3: Produktauswahl</w:t>
        </w:r>
        <w:r>
          <w:rPr>
            <w:noProof/>
            <w:webHidden/>
          </w:rPr>
          <w:tab/>
        </w:r>
        <w:r>
          <w:rPr>
            <w:noProof/>
            <w:webHidden/>
          </w:rPr>
          <w:fldChar w:fldCharType="begin"/>
        </w:r>
        <w:r>
          <w:rPr>
            <w:noProof/>
            <w:webHidden/>
          </w:rPr>
          <w:instrText xml:space="preserve"> PAGEREF _Toc225435441 \h </w:instrText>
        </w:r>
        <w:r>
          <w:rPr>
            <w:noProof/>
            <w:webHidden/>
          </w:rPr>
        </w:r>
        <w:r>
          <w:rPr>
            <w:noProof/>
            <w:webHidden/>
          </w:rPr>
          <w:fldChar w:fldCharType="separate"/>
        </w:r>
        <w:r w:rsidR="00BA0A60">
          <w:rPr>
            <w:noProof/>
            <w:webHidden/>
          </w:rPr>
          <w:t>12</w:t>
        </w:r>
        <w:r>
          <w:rPr>
            <w:noProof/>
            <w:webHidden/>
          </w:rPr>
          <w:fldChar w:fldCharType="end"/>
        </w:r>
      </w:hyperlink>
    </w:p>
    <w:p w14:paraId="220F2A6F" w14:textId="70B7CE64"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2" w:history="1">
        <w:r w:rsidRPr="008D62DB">
          <w:rPr>
            <w:rStyle w:val="Kpr"/>
            <w:noProof/>
          </w:rPr>
          <w:t>Arbeitsblatt 3.1: Bewertungsfragebogen für die Produktauswahl</w:t>
        </w:r>
        <w:r>
          <w:rPr>
            <w:noProof/>
            <w:webHidden/>
          </w:rPr>
          <w:tab/>
        </w:r>
        <w:r>
          <w:rPr>
            <w:noProof/>
            <w:webHidden/>
          </w:rPr>
          <w:fldChar w:fldCharType="begin"/>
        </w:r>
        <w:r>
          <w:rPr>
            <w:noProof/>
            <w:webHidden/>
          </w:rPr>
          <w:instrText xml:space="preserve"> PAGEREF _Toc225435442 \h </w:instrText>
        </w:r>
        <w:r>
          <w:rPr>
            <w:noProof/>
            <w:webHidden/>
          </w:rPr>
        </w:r>
        <w:r>
          <w:rPr>
            <w:noProof/>
            <w:webHidden/>
          </w:rPr>
          <w:fldChar w:fldCharType="separate"/>
        </w:r>
        <w:r w:rsidR="00BA0A60">
          <w:rPr>
            <w:noProof/>
            <w:webHidden/>
          </w:rPr>
          <w:t>12</w:t>
        </w:r>
        <w:r>
          <w:rPr>
            <w:noProof/>
            <w:webHidden/>
          </w:rPr>
          <w:fldChar w:fldCharType="end"/>
        </w:r>
      </w:hyperlink>
    </w:p>
    <w:p w14:paraId="3ADBB818" w14:textId="7CA8305D"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3" w:history="1">
        <w:r w:rsidRPr="008D62DB">
          <w:rPr>
            <w:rStyle w:val="Kpr"/>
            <w:noProof/>
          </w:rPr>
          <w:t>Arbeitsblatt 3.2: Erstellung eines Produktdossiers</w:t>
        </w:r>
        <w:r>
          <w:rPr>
            <w:noProof/>
            <w:webHidden/>
          </w:rPr>
          <w:tab/>
        </w:r>
        <w:r>
          <w:rPr>
            <w:noProof/>
            <w:webHidden/>
          </w:rPr>
          <w:fldChar w:fldCharType="begin"/>
        </w:r>
        <w:r>
          <w:rPr>
            <w:noProof/>
            <w:webHidden/>
          </w:rPr>
          <w:instrText xml:space="preserve"> PAGEREF _Toc225435443 \h </w:instrText>
        </w:r>
        <w:r>
          <w:rPr>
            <w:noProof/>
            <w:webHidden/>
          </w:rPr>
        </w:r>
        <w:r>
          <w:rPr>
            <w:noProof/>
            <w:webHidden/>
          </w:rPr>
          <w:fldChar w:fldCharType="separate"/>
        </w:r>
        <w:r w:rsidR="00BA0A60">
          <w:rPr>
            <w:noProof/>
            <w:webHidden/>
          </w:rPr>
          <w:t>15</w:t>
        </w:r>
        <w:r>
          <w:rPr>
            <w:noProof/>
            <w:webHidden/>
          </w:rPr>
          <w:fldChar w:fldCharType="end"/>
        </w:r>
      </w:hyperlink>
    </w:p>
    <w:p w14:paraId="1A324D68" w14:textId="4D46F200"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4" w:history="1">
        <w:r w:rsidRPr="008D62DB">
          <w:rPr>
            <w:rStyle w:val="Kpr"/>
            <w:noProof/>
          </w:rPr>
          <w:t>Arbeitsblatt 3.3: Beschreibung des Nutzungskontexts</w:t>
        </w:r>
        <w:r>
          <w:rPr>
            <w:noProof/>
            <w:webHidden/>
          </w:rPr>
          <w:tab/>
        </w:r>
        <w:r>
          <w:rPr>
            <w:noProof/>
            <w:webHidden/>
          </w:rPr>
          <w:fldChar w:fldCharType="begin"/>
        </w:r>
        <w:r>
          <w:rPr>
            <w:noProof/>
            <w:webHidden/>
          </w:rPr>
          <w:instrText xml:space="preserve"> PAGEREF _Toc225435444 \h </w:instrText>
        </w:r>
        <w:r>
          <w:rPr>
            <w:noProof/>
            <w:webHidden/>
          </w:rPr>
        </w:r>
        <w:r>
          <w:rPr>
            <w:noProof/>
            <w:webHidden/>
          </w:rPr>
          <w:fldChar w:fldCharType="separate"/>
        </w:r>
        <w:r w:rsidR="00BA0A60">
          <w:rPr>
            <w:noProof/>
            <w:webHidden/>
          </w:rPr>
          <w:t>16</w:t>
        </w:r>
        <w:r>
          <w:rPr>
            <w:noProof/>
            <w:webHidden/>
          </w:rPr>
          <w:fldChar w:fldCharType="end"/>
        </w:r>
      </w:hyperlink>
    </w:p>
    <w:p w14:paraId="16D05CB6" w14:textId="7479E91C"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45" w:history="1">
        <w:r w:rsidRPr="008D62DB">
          <w:rPr>
            <w:rStyle w:val="Kpr"/>
            <w:noProof/>
          </w:rPr>
          <w:t>Arbeitsblatt 4: Ermittlung der Umweltaspekte eines Produkts</w:t>
        </w:r>
        <w:r>
          <w:rPr>
            <w:noProof/>
            <w:webHidden/>
          </w:rPr>
          <w:tab/>
        </w:r>
        <w:r>
          <w:rPr>
            <w:noProof/>
            <w:webHidden/>
          </w:rPr>
          <w:fldChar w:fldCharType="begin"/>
        </w:r>
        <w:r>
          <w:rPr>
            <w:noProof/>
            <w:webHidden/>
          </w:rPr>
          <w:instrText xml:space="preserve"> PAGEREF _Toc225435445 \h </w:instrText>
        </w:r>
        <w:r>
          <w:rPr>
            <w:noProof/>
            <w:webHidden/>
          </w:rPr>
        </w:r>
        <w:r>
          <w:rPr>
            <w:noProof/>
            <w:webHidden/>
          </w:rPr>
          <w:fldChar w:fldCharType="separate"/>
        </w:r>
        <w:r w:rsidR="00BA0A60">
          <w:rPr>
            <w:noProof/>
            <w:webHidden/>
          </w:rPr>
          <w:t>17</w:t>
        </w:r>
        <w:r>
          <w:rPr>
            <w:noProof/>
            <w:webHidden/>
          </w:rPr>
          <w:fldChar w:fldCharType="end"/>
        </w:r>
      </w:hyperlink>
    </w:p>
    <w:p w14:paraId="528161FF" w14:textId="45A95BE8"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6" w:history="1">
        <w:r w:rsidRPr="008D62DB">
          <w:rPr>
            <w:rStyle w:val="Kpr"/>
            <w:bCs/>
            <w:noProof/>
          </w:rPr>
          <w:t>Arbeitsblatt 4.1: Auswahl eines Instruments zur Ökobilanzierung</w:t>
        </w:r>
        <w:r>
          <w:rPr>
            <w:noProof/>
            <w:webHidden/>
          </w:rPr>
          <w:tab/>
        </w:r>
        <w:r>
          <w:rPr>
            <w:noProof/>
            <w:webHidden/>
          </w:rPr>
          <w:fldChar w:fldCharType="begin"/>
        </w:r>
        <w:r>
          <w:rPr>
            <w:noProof/>
            <w:webHidden/>
          </w:rPr>
          <w:instrText xml:space="preserve"> PAGEREF _Toc225435446 \h </w:instrText>
        </w:r>
        <w:r>
          <w:rPr>
            <w:noProof/>
            <w:webHidden/>
          </w:rPr>
        </w:r>
        <w:r>
          <w:rPr>
            <w:noProof/>
            <w:webHidden/>
          </w:rPr>
          <w:fldChar w:fldCharType="separate"/>
        </w:r>
        <w:r w:rsidR="00BA0A60">
          <w:rPr>
            <w:noProof/>
            <w:webHidden/>
          </w:rPr>
          <w:t>17</w:t>
        </w:r>
        <w:r>
          <w:rPr>
            <w:noProof/>
            <w:webHidden/>
          </w:rPr>
          <w:fldChar w:fldCharType="end"/>
        </w:r>
      </w:hyperlink>
    </w:p>
    <w:p w14:paraId="48995019" w14:textId="2B04FAEE"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7" w:history="1">
        <w:r w:rsidRPr="008D62DB">
          <w:rPr>
            <w:rStyle w:val="Kpr"/>
            <w:bCs/>
            <w:noProof/>
          </w:rPr>
          <w:t>Arbeitsblatt</w:t>
        </w:r>
        <w:r w:rsidRPr="008D62DB">
          <w:rPr>
            <w:rStyle w:val="Kpr"/>
            <w:noProof/>
          </w:rPr>
          <w:t xml:space="preserve"> 4.2: Definieren Sie den Zweck und den Umfang der Ökobilanzierung.</w:t>
        </w:r>
        <w:r>
          <w:rPr>
            <w:noProof/>
            <w:webHidden/>
          </w:rPr>
          <w:tab/>
        </w:r>
        <w:r>
          <w:rPr>
            <w:noProof/>
            <w:webHidden/>
          </w:rPr>
          <w:fldChar w:fldCharType="begin"/>
        </w:r>
        <w:r>
          <w:rPr>
            <w:noProof/>
            <w:webHidden/>
          </w:rPr>
          <w:instrText xml:space="preserve"> PAGEREF _Toc225435447 \h </w:instrText>
        </w:r>
        <w:r>
          <w:rPr>
            <w:noProof/>
            <w:webHidden/>
          </w:rPr>
        </w:r>
        <w:r>
          <w:rPr>
            <w:noProof/>
            <w:webHidden/>
          </w:rPr>
          <w:fldChar w:fldCharType="separate"/>
        </w:r>
        <w:r w:rsidR="00BA0A60">
          <w:rPr>
            <w:noProof/>
            <w:webHidden/>
          </w:rPr>
          <w:t>17</w:t>
        </w:r>
        <w:r>
          <w:rPr>
            <w:noProof/>
            <w:webHidden/>
          </w:rPr>
          <w:fldChar w:fldCharType="end"/>
        </w:r>
      </w:hyperlink>
    </w:p>
    <w:p w14:paraId="3CA2AE77" w14:textId="23BA33F9"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8" w:history="1">
        <w:r w:rsidRPr="008D62DB">
          <w:rPr>
            <w:rStyle w:val="Kpr"/>
            <w:bCs/>
            <w:noProof/>
          </w:rPr>
          <w:t>4.3 Arbeitsblatt</w:t>
        </w:r>
        <w:r w:rsidRPr="008D62DB">
          <w:rPr>
            <w:rStyle w:val="Kpr"/>
            <w:noProof/>
          </w:rPr>
          <w:t>: Definieren einer Funktionalen Einheit</w:t>
        </w:r>
        <w:r>
          <w:rPr>
            <w:noProof/>
            <w:webHidden/>
          </w:rPr>
          <w:tab/>
        </w:r>
        <w:r>
          <w:rPr>
            <w:noProof/>
            <w:webHidden/>
          </w:rPr>
          <w:fldChar w:fldCharType="begin"/>
        </w:r>
        <w:r>
          <w:rPr>
            <w:noProof/>
            <w:webHidden/>
          </w:rPr>
          <w:instrText xml:space="preserve"> PAGEREF _Toc225435448 \h </w:instrText>
        </w:r>
        <w:r>
          <w:rPr>
            <w:noProof/>
            <w:webHidden/>
          </w:rPr>
        </w:r>
        <w:r>
          <w:rPr>
            <w:noProof/>
            <w:webHidden/>
          </w:rPr>
          <w:fldChar w:fldCharType="separate"/>
        </w:r>
        <w:r w:rsidR="00BA0A60">
          <w:rPr>
            <w:noProof/>
            <w:webHidden/>
          </w:rPr>
          <w:t>19</w:t>
        </w:r>
        <w:r>
          <w:rPr>
            <w:noProof/>
            <w:webHidden/>
          </w:rPr>
          <w:fldChar w:fldCharType="end"/>
        </w:r>
      </w:hyperlink>
    </w:p>
    <w:p w14:paraId="480BEDD6" w14:textId="7D2AA786"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49" w:history="1">
        <w:r w:rsidRPr="008D62DB">
          <w:rPr>
            <w:rStyle w:val="Kpr"/>
            <w:bCs/>
            <w:noProof/>
          </w:rPr>
          <w:t>Arbeitsblatt</w:t>
        </w:r>
        <w:r w:rsidRPr="008D62DB">
          <w:rPr>
            <w:rStyle w:val="Kpr"/>
            <w:noProof/>
          </w:rPr>
          <w:t xml:space="preserve"> 4.4: Definieren Sie den Lebenszyklus</w:t>
        </w:r>
        <w:r>
          <w:rPr>
            <w:noProof/>
            <w:webHidden/>
          </w:rPr>
          <w:tab/>
        </w:r>
        <w:r>
          <w:rPr>
            <w:noProof/>
            <w:webHidden/>
          </w:rPr>
          <w:fldChar w:fldCharType="begin"/>
        </w:r>
        <w:r>
          <w:rPr>
            <w:noProof/>
            <w:webHidden/>
          </w:rPr>
          <w:instrText xml:space="preserve"> PAGEREF _Toc225435449 \h </w:instrText>
        </w:r>
        <w:r>
          <w:rPr>
            <w:noProof/>
            <w:webHidden/>
          </w:rPr>
        </w:r>
        <w:r>
          <w:rPr>
            <w:noProof/>
            <w:webHidden/>
          </w:rPr>
          <w:fldChar w:fldCharType="separate"/>
        </w:r>
        <w:r w:rsidR="00BA0A60">
          <w:rPr>
            <w:noProof/>
            <w:webHidden/>
          </w:rPr>
          <w:t>20</w:t>
        </w:r>
        <w:r>
          <w:rPr>
            <w:noProof/>
            <w:webHidden/>
          </w:rPr>
          <w:fldChar w:fldCharType="end"/>
        </w:r>
      </w:hyperlink>
    </w:p>
    <w:p w14:paraId="0CB00615" w14:textId="3B85D7C3"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50" w:history="1">
        <w:r w:rsidRPr="008D62DB">
          <w:rPr>
            <w:rStyle w:val="Kpr"/>
            <w:bCs/>
            <w:noProof/>
          </w:rPr>
          <w:t>Arbeitsblatt</w:t>
        </w:r>
        <w:r w:rsidRPr="008D62DB">
          <w:rPr>
            <w:rStyle w:val="Kpr"/>
            <w:noProof/>
          </w:rPr>
          <w:t xml:space="preserve"> 4.5: Bestandsaufnahme der Materialflüsse einzelner Prozesse im Lebenszyklus: Sachbilanz</w:t>
        </w:r>
        <w:r>
          <w:rPr>
            <w:noProof/>
            <w:webHidden/>
          </w:rPr>
          <w:tab/>
        </w:r>
        <w:r>
          <w:rPr>
            <w:noProof/>
            <w:webHidden/>
          </w:rPr>
          <w:fldChar w:fldCharType="begin"/>
        </w:r>
        <w:r>
          <w:rPr>
            <w:noProof/>
            <w:webHidden/>
          </w:rPr>
          <w:instrText xml:space="preserve"> PAGEREF _Toc225435450 \h </w:instrText>
        </w:r>
        <w:r>
          <w:rPr>
            <w:noProof/>
            <w:webHidden/>
          </w:rPr>
        </w:r>
        <w:r>
          <w:rPr>
            <w:noProof/>
            <w:webHidden/>
          </w:rPr>
          <w:fldChar w:fldCharType="separate"/>
        </w:r>
        <w:r w:rsidR="00BA0A60">
          <w:rPr>
            <w:noProof/>
            <w:webHidden/>
          </w:rPr>
          <w:t>21</w:t>
        </w:r>
        <w:r>
          <w:rPr>
            <w:noProof/>
            <w:webHidden/>
          </w:rPr>
          <w:fldChar w:fldCharType="end"/>
        </w:r>
      </w:hyperlink>
    </w:p>
    <w:p w14:paraId="57E61737" w14:textId="2E5F0D33"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51" w:history="1">
        <w:r w:rsidRPr="008D62DB">
          <w:rPr>
            <w:rStyle w:val="Kpr"/>
            <w:bCs/>
            <w:noProof/>
          </w:rPr>
          <w:t>Arbeitsblatt</w:t>
        </w:r>
        <w:r w:rsidRPr="008D62DB">
          <w:rPr>
            <w:rStyle w:val="Kpr"/>
            <w:noProof/>
          </w:rPr>
          <w:t xml:space="preserve"> 4.6: Ökobilanzierung: Wirkungsabschätzung</w:t>
        </w:r>
        <w:r>
          <w:rPr>
            <w:noProof/>
            <w:webHidden/>
          </w:rPr>
          <w:tab/>
        </w:r>
        <w:r>
          <w:rPr>
            <w:noProof/>
            <w:webHidden/>
          </w:rPr>
          <w:fldChar w:fldCharType="begin"/>
        </w:r>
        <w:r>
          <w:rPr>
            <w:noProof/>
            <w:webHidden/>
          </w:rPr>
          <w:instrText xml:space="preserve"> PAGEREF _Toc225435451 \h </w:instrText>
        </w:r>
        <w:r>
          <w:rPr>
            <w:noProof/>
            <w:webHidden/>
          </w:rPr>
        </w:r>
        <w:r>
          <w:rPr>
            <w:noProof/>
            <w:webHidden/>
          </w:rPr>
          <w:fldChar w:fldCharType="separate"/>
        </w:r>
        <w:r w:rsidR="00BA0A60">
          <w:rPr>
            <w:noProof/>
            <w:webHidden/>
          </w:rPr>
          <w:t>22</w:t>
        </w:r>
        <w:r>
          <w:rPr>
            <w:noProof/>
            <w:webHidden/>
          </w:rPr>
          <w:fldChar w:fldCharType="end"/>
        </w:r>
      </w:hyperlink>
    </w:p>
    <w:p w14:paraId="31156CAD" w14:textId="453B7A28" w:rsidR="00FC1A61" w:rsidRDefault="00FC1A61">
      <w:pPr>
        <w:pStyle w:val="T3"/>
        <w:tabs>
          <w:tab w:val="right" w:leader="dot" w:pos="9062"/>
        </w:tabs>
        <w:rPr>
          <w:rFonts w:asciiTheme="minorHAnsi" w:hAnsiTheme="minorHAnsi"/>
          <w:noProof/>
          <w:kern w:val="2"/>
          <w:sz w:val="24"/>
          <w:szCs w:val="24"/>
          <w:lang w:val="en-DE" w:eastAsia="en-DE"/>
          <w14:ligatures w14:val="standardContextual"/>
        </w:rPr>
      </w:pPr>
      <w:hyperlink w:anchor="_Toc225435452" w:history="1">
        <w:r w:rsidRPr="008D62DB">
          <w:rPr>
            <w:rStyle w:val="Kpr"/>
            <w:noProof/>
          </w:rPr>
          <w:t>Bewertung der Umweltauswirkungen durch Klassifizierung der identifizierten Umweltauswirkungen in der MECO-Matrix</w:t>
        </w:r>
        <w:r>
          <w:rPr>
            <w:noProof/>
            <w:webHidden/>
          </w:rPr>
          <w:tab/>
        </w:r>
        <w:r>
          <w:rPr>
            <w:noProof/>
            <w:webHidden/>
          </w:rPr>
          <w:fldChar w:fldCharType="begin"/>
        </w:r>
        <w:r>
          <w:rPr>
            <w:noProof/>
            <w:webHidden/>
          </w:rPr>
          <w:instrText xml:space="preserve"> PAGEREF _Toc225435452 \h </w:instrText>
        </w:r>
        <w:r>
          <w:rPr>
            <w:noProof/>
            <w:webHidden/>
          </w:rPr>
        </w:r>
        <w:r>
          <w:rPr>
            <w:noProof/>
            <w:webHidden/>
          </w:rPr>
          <w:fldChar w:fldCharType="separate"/>
        </w:r>
        <w:r w:rsidR="00BA0A60">
          <w:rPr>
            <w:noProof/>
            <w:webHidden/>
          </w:rPr>
          <w:t>22</w:t>
        </w:r>
        <w:r>
          <w:rPr>
            <w:noProof/>
            <w:webHidden/>
          </w:rPr>
          <w:fldChar w:fldCharType="end"/>
        </w:r>
      </w:hyperlink>
    </w:p>
    <w:p w14:paraId="1DF6FE91" w14:textId="0694BE06"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53" w:history="1">
        <w:r w:rsidRPr="008D62DB">
          <w:rPr>
            <w:rStyle w:val="Kpr"/>
            <w:noProof/>
          </w:rPr>
          <w:t>Arbeitsblatt 5: Produktlebenszykluskostenanalyse</w:t>
        </w:r>
        <w:r>
          <w:rPr>
            <w:noProof/>
            <w:webHidden/>
          </w:rPr>
          <w:tab/>
        </w:r>
        <w:r>
          <w:rPr>
            <w:noProof/>
            <w:webHidden/>
          </w:rPr>
          <w:fldChar w:fldCharType="begin"/>
        </w:r>
        <w:r>
          <w:rPr>
            <w:noProof/>
            <w:webHidden/>
          </w:rPr>
          <w:instrText xml:space="preserve"> PAGEREF _Toc225435453 \h </w:instrText>
        </w:r>
        <w:r>
          <w:rPr>
            <w:noProof/>
            <w:webHidden/>
          </w:rPr>
        </w:r>
        <w:r>
          <w:rPr>
            <w:noProof/>
            <w:webHidden/>
          </w:rPr>
          <w:fldChar w:fldCharType="separate"/>
        </w:r>
        <w:r w:rsidR="00BA0A60">
          <w:rPr>
            <w:noProof/>
            <w:webHidden/>
          </w:rPr>
          <w:t>23</w:t>
        </w:r>
        <w:r>
          <w:rPr>
            <w:noProof/>
            <w:webHidden/>
          </w:rPr>
          <w:fldChar w:fldCharType="end"/>
        </w:r>
      </w:hyperlink>
    </w:p>
    <w:p w14:paraId="2790D2B9" w14:textId="33A1C1C3"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54" w:history="1">
        <w:r w:rsidRPr="008D62DB">
          <w:rPr>
            <w:rStyle w:val="Kpr"/>
            <w:noProof/>
          </w:rPr>
          <w:t>Arbeitsblatt 6: Entwicklung einer Strategie und Erstellung eines Nachhaltigkeitsplanungsbriefs</w:t>
        </w:r>
        <w:r>
          <w:rPr>
            <w:noProof/>
            <w:webHidden/>
          </w:rPr>
          <w:tab/>
        </w:r>
        <w:r>
          <w:rPr>
            <w:noProof/>
            <w:webHidden/>
          </w:rPr>
          <w:fldChar w:fldCharType="begin"/>
        </w:r>
        <w:r>
          <w:rPr>
            <w:noProof/>
            <w:webHidden/>
          </w:rPr>
          <w:instrText xml:space="preserve"> PAGEREF _Toc225435454 \h </w:instrText>
        </w:r>
        <w:r>
          <w:rPr>
            <w:noProof/>
            <w:webHidden/>
          </w:rPr>
        </w:r>
        <w:r>
          <w:rPr>
            <w:noProof/>
            <w:webHidden/>
          </w:rPr>
          <w:fldChar w:fldCharType="separate"/>
        </w:r>
        <w:r w:rsidR="00BA0A60">
          <w:rPr>
            <w:noProof/>
            <w:webHidden/>
          </w:rPr>
          <w:t>25</w:t>
        </w:r>
        <w:r>
          <w:rPr>
            <w:noProof/>
            <w:webHidden/>
          </w:rPr>
          <w:fldChar w:fldCharType="end"/>
        </w:r>
      </w:hyperlink>
    </w:p>
    <w:p w14:paraId="79F0D912" w14:textId="2976FBF7"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55" w:history="1">
        <w:r w:rsidRPr="008D62DB">
          <w:rPr>
            <w:rStyle w:val="Kpr"/>
            <w:noProof/>
          </w:rPr>
          <w:t>Arbeitsblatt 6.1: Entwicklung einer Planungsstrategie für Nachhaltigkeit</w:t>
        </w:r>
        <w:r>
          <w:rPr>
            <w:noProof/>
            <w:webHidden/>
          </w:rPr>
          <w:tab/>
        </w:r>
        <w:r>
          <w:rPr>
            <w:noProof/>
            <w:webHidden/>
          </w:rPr>
          <w:fldChar w:fldCharType="begin"/>
        </w:r>
        <w:r>
          <w:rPr>
            <w:noProof/>
            <w:webHidden/>
          </w:rPr>
          <w:instrText xml:space="preserve"> PAGEREF _Toc225435455 \h </w:instrText>
        </w:r>
        <w:r>
          <w:rPr>
            <w:noProof/>
            <w:webHidden/>
          </w:rPr>
        </w:r>
        <w:r>
          <w:rPr>
            <w:noProof/>
            <w:webHidden/>
          </w:rPr>
          <w:fldChar w:fldCharType="separate"/>
        </w:r>
        <w:r w:rsidR="00BA0A60">
          <w:rPr>
            <w:noProof/>
            <w:webHidden/>
          </w:rPr>
          <w:t>25</w:t>
        </w:r>
        <w:r>
          <w:rPr>
            <w:noProof/>
            <w:webHidden/>
          </w:rPr>
          <w:fldChar w:fldCharType="end"/>
        </w:r>
      </w:hyperlink>
    </w:p>
    <w:p w14:paraId="27C48DE3" w14:textId="0D8BB16E"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56" w:history="1">
        <w:r w:rsidRPr="008D62DB">
          <w:rPr>
            <w:rStyle w:val="Kpr"/>
            <w:noProof/>
          </w:rPr>
          <w:t>Arbeitsblatt 6.2: Erstellung eines Nachhaltigkeitsplanungs-Briefings</w:t>
        </w:r>
        <w:r>
          <w:rPr>
            <w:noProof/>
            <w:webHidden/>
          </w:rPr>
          <w:tab/>
        </w:r>
        <w:r>
          <w:rPr>
            <w:noProof/>
            <w:webHidden/>
          </w:rPr>
          <w:fldChar w:fldCharType="begin"/>
        </w:r>
        <w:r>
          <w:rPr>
            <w:noProof/>
            <w:webHidden/>
          </w:rPr>
          <w:instrText xml:space="preserve"> PAGEREF _Toc225435456 \h </w:instrText>
        </w:r>
        <w:r>
          <w:rPr>
            <w:noProof/>
            <w:webHidden/>
          </w:rPr>
        </w:r>
        <w:r>
          <w:rPr>
            <w:noProof/>
            <w:webHidden/>
          </w:rPr>
          <w:fldChar w:fldCharType="separate"/>
        </w:r>
        <w:r w:rsidR="00BA0A60">
          <w:rPr>
            <w:noProof/>
            <w:webHidden/>
          </w:rPr>
          <w:t>25</w:t>
        </w:r>
        <w:r>
          <w:rPr>
            <w:noProof/>
            <w:webHidden/>
          </w:rPr>
          <w:fldChar w:fldCharType="end"/>
        </w:r>
      </w:hyperlink>
    </w:p>
    <w:p w14:paraId="3A840B2B" w14:textId="1E73F632"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57" w:history="1">
        <w:r w:rsidRPr="008D62DB">
          <w:rPr>
            <w:rStyle w:val="Kpr"/>
            <w:noProof/>
          </w:rPr>
          <w:t>Arbeitsblatt 7: Ideen zur Produktverbesserung</w:t>
        </w:r>
        <w:r>
          <w:rPr>
            <w:noProof/>
            <w:webHidden/>
          </w:rPr>
          <w:tab/>
        </w:r>
        <w:r>
          <w:rPr>
            <w:noProof/>
            <w:webHidden/>
          </w:rPr>
          <w:fldChar w:fldCharType="begin"/>
        </w:r>
        <w:r>
          <w:rPr>
            <w:noProof/>
            <w:webHidden/>
          </w:rPr>
          <w:instrText xml:space="preserve"> PAGEREF _Toc225435457 \h </w:instrText>
        </w:r>
        <w:r>
          <w:rPr>
            <w:noProof/>
            <w:webHidden/>
          </w:rPr>
        </w:r>
        <w:r>
          <w:rPr>
            <w:noProof/>
            <w:webHidden/>
          </w:rPr>
          <w:fldChar w:fldCharType="separate"/>
        </w:r>
        <w:r w:rsidR="00BA0A60">
          <w:rPr>
            <w:noProof/>
            <w:webHidden/>
          </w:rPr>
          <w:t>29</w:t>
        </w:r>
        <w:r>
          <w:rPr>
            <w:noProof/>
            <w:webHidden/>
          </w:rPr>
          <w:fldChar w:fldCharType="end"/>
        </w:r>
      </w:hyperlink>
    </w:p>
    <w:p w14:paraId="76AD31F5" w14:textId="03A45323"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58" w:history="1">
        <w:r w:rsidRPr="008D62DB">
          <w:rPr>
            <w:rStyle w:val="Kpr"/>
            <w:noProof/>
          </w:rPr>
          <w:t>Arbeitsblatt 8: Produktkonzeptentwicklung und -bewertung</w:t>
        </w:r>
        <w:r>
          <w:rPr>
            <w:noProof/>
            <w:webHidden/>
          </w:rPr>
          <w:tab/>
        </w:r>
        <w:r>
          <w:rPr>
            <w:noProof/>
            <w:webHidden/>
          </w:rPr>
          <w:fldChar w:fldCharType="begin"/>
        </w:r>
        <w:r>
          <w:rPr>
            <w:noProof/>
            <w:webHidden/>
          </w:rPr>
          <w:instrText xml:space="preserve"> PAGEREF _Toc225435458 \h </w:instrText>
        </w:r>
        <w:r>
          <w:rPr>
            <w:noProof/>
            <w:webHidden/>
          </w:rPr>
        </w:r>
        <w:r>
          <w:rPr>
            <w:noProof/>
            <w:webHidden/>
          </w:rPr>
          <w:fldChar w:fldCharType="separate"/>
        </w:r>
        <w:r w:rsidR="00BA0A60">
          <w:rPr>
            <w:noProof/>
            <w:webHidden/>
          </w:rPr>
          <w:t>32</w:t>
        </w:r>
        <w:r>
          <w:rPr>
            <w:noProof/>
            <w:webHidden/>
          </w:rPr>
          <w:fldChar w:fldCharType="end"/>
        </w:r>
      </w:hyperlink>
    </w:p>
    <w:p w14:paraId="6D626CD3" w14:textId="35BA1400"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59" w:history="1">
        <w:r w:rsidRPr="008D62DB">
          <w:rPr>
            <w:rStyle w:val="Kpr"/>
            <w:noProof/>
          </w:rPr>
          <w:t>Arbeitsblatt 9: Detaillierte Produktentwicklung, Produktionsvorbereitung und Markteinführung</w:t>
        </w:r>
        <w:r>
          <w:rPr>
            <w:noProof/>
            <w:webHidden/>
          </w:rPr>
          <w:tab/>
        </w:r>
        <w:r>
          <w:rPr>
            <w:noProof/>
            <w:webHidden/>
          </w:rPr>
          <w:fldChar w:fldCharType="begin"/>
        </w:r>
        <w:r>
          <w:rPr>
            <w:noProof/>
            <w:webHidden/>
          </w:rPr>
          <w:instrText xml:space="preserve"> PAGEREF _Toc225435459 \h </w:instrText>
        </w:r>
        <w:r>
          <w:rPr>
            <w:noProof/>
            <w:webHidden/>
          </w:rPr>
        </w:r>
        <w:r>
          <w:rPr>
            <w:noProof/>
            <w:webHidden/>
          </w:rPr>
          <w:fldChar w:fldCharType="separate"/>
        </w:r>
        <w:r w:rsidR="00BA0A60">
          <w:rPr>
            <w:noProof/>
            <w:webHidden/>
          </w:rPr>
          <w:t>33</w:t>
        </w:r>
        <w:r>
          <w:rPr>
            <w:noProof/>
            <w:webHidden/>
          </w:rPr>
          <w:fldChar w:fldCharType="end"/>
        </w:r>
      </w:hyperlink>
    </w:p>
    <w:p w14:paraId="73F5DF59" w14:textId="4ED261FB"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60" w:history="1">
        <w:r w:rsidRPr="008D62DB">
          <w:rPr>
            <w:rStyle w:val="Kpr"/>
            <w:noProof/>
          </w:rPr>
          <w:t>Arbeitsblatt 10: Bewertung des Produkts und Planung eines Projekts zur Nachhaltigkeit</w:t>
        </w:r>
        <w:r>
          <w:rPr>
            <w:noProof/>
            <w:webHidden/>
          </w:rPr>
          <w:tab/>
        </w:r>
        <w:r>
          <w:rPr>
            <w:noProof/>
            <w:webHidden/>
          </w:rPr>
          <w:fldChar w:fldCharType="begin"/>
        </w:r>
        <w:r>
          <w:rPr>
            <w:noProof/>
            <w:webHidden/>
          </w:rPr>
          <w:instrText xml:space="preserve"> PAGEREF _Toc225435460 \h </w:instrText>
        </w:r>
        <w:r>
          <w:rPr>
            <w:noProof/>
            <w:webHidden/>
          </w:rPr>
        </w:r>
        <w:r>
          <w:rPr>
            <w:noProof/>
            <w:webHidden/>
          </w:rPr>
          <w:fldChar w:fldCharType="separate"/>
        </w:r>
        <w:r w:rsidR="00BA0A60">
          <w:rPr>
            <w:noProof/>
            <w:webHidden/>
          </w:rPr>
          <w:t>34</w:t>
        </w:r>
        <w:r>
          <w:rPr>
            <w:noProof/>
            <w:webHidden/>
          </w:rPr>
          <w:fldChar w:fldCharType="end"/>
        </w:r>
      </w:hyperlink>
    </w:p>
    <w:p w14:paraId="3A864D8C" w14:textId="0EFA6ECB"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61" w:history="1">
        <w:r w:rsidRPr="008D62DB">
          <w:rPr>
            <w:rStyle w:val="Kpr"/>
            <w:noProof/>
          </w:rPr>
          <w:t>Arbeitsblatt 10.1: Bewertung eines Planungsprojekts auf Nachhaltigkeit</w:t>
        </w:r>
        <w:r>
          <w:rPr>
            <w:noProof/>
            <w:webHidden/>
          </w:rPr>
          <w:tab/>
        </w:r>
        <w:r>
          <w:rPr>
            <w:noProof/>
            <w:webHidden/>
          </w:rPr>
          <w:fldChar w:fldCharType="begin"/>
        </w:r>
        <w:r>
          <w:rPr>
            <w:noProof/>
            <w:webHidden/>
          </w:rPr>
          <w:instrText xml:space="preserve"> PAGEREF _Toc225435461 \h </w:instrText>
        </w:r>
        <w:r>
          <w:rPr>
            <w:noProof/>
            <w:webHidden/>
          </w:rPr>
        </w:r>
        <w:r>
          <w:rPr>
            <w:noProof/>
            <w:webHidden/>
          </w:rPr>
          <w:fldChar w:fldCharType="separate"/>
        </w:r>
        <w:r w:rsidR="00BA0A60">
          <w:rPr>
            <w:noProof/>
            <w:webHidden/>
          </w:rPr>
          <w:t>34</w:t>
        </w:r>
        <w:r>
          <w:rPr>
            <w:noProof/>
            <w:webHidden/>
          </w:rPr>
          <w:fldChar w:fldCharType="end"/>
        </w:r>
      </w:hyperlink>
    </w:p>
    <w:p w14:paraId="4D59C335" w14:textId="18FEF412"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62" w:history="1">
        <w:r w:rsidRPr="008D62DB">
          <w:rPr>
            <w:rStyle w:val="Kpr"/>
            <w:noProof/>
          </w:rPr>
          <w:t>Arbeitsblatt 10.2: Bewertung des Designs für ein nachhaltiges Produkt</w:t>
        </w:r>
        <w:r>
          <w:rPr>
            <w:noProof/>
            <w:webHidden/>
          </w:rPr>
          <w:tab/>
        </w:r>
        <w:r>
          <w:rPr>
            <w:noProof/>
            <w:webHidden/>
          </w:rPr>
          <w:fldChar w:fldCharType="begin"/>
        </w:r>
        <w:r>
          <w:rPr>
            <w:noProof/>
            <w:webHidden/>
          </w:rPr>
          <w:instrText xml:space="preserve"> PAGEREF _Toc225435462 \h </w:instrText>
        </w:r>
        <w:r>
          <w:rPr>
            <w:noProof/>
            <w:webHidden/>
          </w:rPr>
        </w:r>
        <w:r>
          <w:rPr>
            <w:noProof/>
            <w:webHidden/>
          </w:rPr>
          <w:fldChar w:fldCharType="separate"/>
        </w:r>
        <w:r w:rsidR="00BA0A60">
          <w:rPr>
            <w:noProof/>
            <w:webHidden/>
          </w:rPr>
          <w:t>36</w:t>
        </w:r>
        <w:r>
          <w:rPr>
            <w:noProof/>
            <w:webHidden/>
          </w:rPr>
          <w:fldChar w:fldCharType="end"/>
        </w:r>
      </w:hyperlink>
    </w:p>
    <w:p w14:paraId="07A2AFCF" w14:textId="2090BC51" w:rsidR="00FC1A61" w:rsidRDefault="00FC1A61">
      <w:pPr>
        <w:pStyle w:val="T1"/>
        <w:tabs>
          <w:tab w:val="right" w:leader="dot" w:pos="9062"/>
        </w:tabs>
        <w:rPr>
          <w:rFonts w:asciiTheme="minorHAnsi" w:hAnsiTheme="minorHAnsi"/>
          <w:noProof/>
          <w:kern w:val="2"/>
          <w:sz w:val="24"/>
          <w:szCs w:val="24"/>
          <w:lang w:val="en-DE" w:eastAsia="en-DE"/>
          <w14:ligatures w14:val="standardContextual"/>
        </w:rPr>
      </w:pPr>
      <w:hyperlink w:anchor="_Toc225435463" w:history="1">
        <w:r w:rsidRPr="008D62DB">
          <w:rPr>
            <w:rStyle w:val="Kpr"/>
            <w:noProof/>
          </w:rPr>
          <w:t>Arbeitsblatt 11: Aktionsplan für weitere Aktivitäten zur Nachhaltigkeitsplanung</w:t>
        </w:r>
        <w:r>
          <w:rPr>
            <w:noProof/>
            <w:webHidden/>
          </w:rPr>
          <w:tab/>
        </w:r>
        <w:r>
          <w:rPr>
            <w:noProof/>
            <w:webHidden/>
          </w:rPr>
          <w:fldChar w:fldCharType="begin"/>
        </w:r>
        <w:r>
          <w:rPr>
            <w:noProof/>
            <w:webHidden/>
          </w:rPr>
          <w:instrText xml:space="preserve"> PAGEREF _Toc225435463 \h </w:instrText>
        </w:r>
        <w:r>
          <w:rPr>
            <w:noProof/>
            <w:webHidden/>
          </w:rPr>
        </w:r>
        <w:r>
          <w:rPr>
            <w:noProof/>
            <w:webHidden/>
          </w:rPr>
          <w:fldChar w:fldCharType="separate"/>
        </w:r>
        <w:r w:rsidR="00BA0A60">
          <w:rPr>
            <w:noProof/>
            <w:webHidden/>
          </w:rPr>
          <w:t>37</w:t>
        </w:r>
        <w:r>
          <w:rPr>
            <w:noProof/>
            <w:webHidden/>
          </w:rPr>
          <w:fldChar w:fldCharType="end"/>
        </w:r>
      </w:hyperlink>
    </w:p>
    <w:p w14:paraId="073F4CBA" w14:textId="538B4809" w:rsidR="00FC1A61" w:rsidRDefault="00FC1A61">
      <w:pPr>
        <w:pStyle w:val="T2"/>
        <w:tabs>
          <w:tab w:val="right" w:leader="dot" w:pos="9062"/>
        </w:tabs>
        <w:rPr>
          <w:rFonts w:asciiTheme="minorHAnsi" w:hAnsiTheme="minorHAnsi"/>
          <w:noProof/>
          <w:kern w:val="2"/>
          <w:sz w:val="24"/>
          <w:szCs w:val="24"/>
          <w:lang w:val="en-DE" w:eastAsia="en-DE"/>
          <w14:ligatures w14:val="standardContextual"/>
        </w:rPr>
      </w:pPr>
      <w:hyperlink w:anchor="_Toc225435464" w:history="1">
        <w:r w:rsidRPr="008D62DB">
          <w:rPr>
            <w:rStyle w:val="Kpr"/>
            <w:noProof/>
          </w:rPr>
          <w:t>Checkliste für Umweltmanagementsysteme und Nachhaltigkeitsplanung</w:t>
        </w:r>
        <w:r>
          <w:rPr>
            <w:noProof/>
            <w:webHidden/>
          </w:rPr>
          <w:tab/>
        </w:r>
        <w:r>
          <w:rPr>
            <w:noProof/>
            <w:webHidden/>
          </w:rPr>
          <w:fldChar w:fldCharType="begin"/>
        </w:r>
        <w:r>
          <w:rPr>
            <w:noProof/>
            <w:webHidden/>
          </w:rPr>
          <w:instrText xml:space="preserve"> PAGEREF _Toc225435464 \h </w:instrText>
        </w:r>
        <w:r>
          <w:rPr>
            <w:noProof/>
            <w:webHidden/>
          </w:rPr>
        </w:r>
        <w:r>
          <w:rPr>
            <w:noProof/>
            <w:webHidden/>
          </w:rPr>
          <w:fldChar w:fldCharType="separate"/>
        </w:r>
        <w:r w:rsidR="00BA0A60">
          <w:rPr>
            <w:noProof/>
            <w:webHidden/>
          </w:rPr>
          <w:t>37</w:t>
        </w:r>
        <w:r>
          <w:rPr>
            <w:noProof/>
            <w:webHidden/>
          </w:rPr>
          <w:fldChar w:fldCharType="end"/>
        </w:r>
      </w:hyperlink>
    </w:p>
    <w:p w14:paraId="41443EC0" w14:textId="226F3BB6" w:rsidR="00006A8B" w:rsidRPr="00324C61" w:rsidRDefault="00006A8B" w:rsidP="00006A8B">
      <w:r>
        <w:rPr>
          <w:rFonts w:asciiTheme="minorHAnsi" w:hAnsiTheme="minorHAnsi" w:cs="Times New Roman"/>
          <w:b/>
          <w:bCs/>
          <w:caps/>
          <w:sz w:val="24"/>
          <w:szCs w:val="24"/>
          <w:lang w:eastAsia="sl-SI"/>
        </w:rPr>
        <w:fldChar w:fldCharType="end"/>
      </w:r>
    </w:p>
    <w:p w14:paraId="72283446" w14:textId="77777777" w:rsidR="00006A8B" w:rsidRPr="00324C61" w:rsidRDefault="00006A8B" w:rsidP="00006A8B">
      <w:r w:rsidRPr="00324C61">
        <w:br w:type="page"/>
      </w:r>
    </w:p>
    <w:p w14:paraId="0F88CA0B" w14:textId="77777777" w:rsidR="00006A8B" w:rsidRPr="00041115" w:rsidRDefault="00006A8B" w:rsidP="00BE4373">
      <w:pPr>
        <w:pStyle w:val="Content"/>
      </w:pPr>
      <w:bookmarkStart w:id="2" w:name="_Toc210328742"/>
      <w:bookmarkStart w:id="3" w:name="_Toc225435434"/>
      <w:proofErr w:type="spellStart"/>
      <w:r w:rsidRPr="00041115">
        <w:lastRenderedPageBreak/>
        <w:t>Danksagung</w:t>
      </w:r>
      <w:bookmarkEnd w:id="2"/>
      <w:bookmarkEnd w:id="3"/>
      <w:proofErr w:type="spellEnd"/>
    </w:p>
    <w:p w14:paraId="0DBBB16F" w14:textId="456C10E8" w:rsidR="00006A8B" w:rsidRPr="00324C61" w:rsidRDefault="00D3145D" w:rsidP="00006A8B">
      <w:r>
        <w:t xml:space="preserve">Diese praktischen Arbeitsblätter für die Gestaltung nachhaltiger Produkte und Prozesse wurden </w:t>
      </w:r>
      <w:r w:rsidR="00006A8B" w:rsidRPr="00324C61">
        <w:t>im Rahmen des ECOThink-Projekts (KA210-VET-B934985F) entwickelt, das vom Erasmus+-Programm der Europäischen Union kofinanziert wurde. Wir bedanken uns herzlich für den Beitrag aller Partner, Ausbilder und Lernenden, die an den Projektaktivitäten beteiligt waren.</w:t>
      </w:r>
    </w:p>
    <w:p w14:paraId="7492B3F5" w14:textId="77777777" w:rsidR="00006A8B" w:rsidRPr="00324C61" w:rsidRDefault="00006A8B" w:rsidP="00006A8B">
      <w:r w:rsidRPr="00324C61">
        <w:br w:type="page"/>
      </w:r>
    </w:p>
    <w:p w14:paraId="3B0EA688" w14:textId="77777777" w:rsidR="00006A8B" w:rsidRPr="00041115" w:rsidRDefault="00006A8B" w:rsidP="00BE4373">
      <w:pPr>
        <w:pStyle w:val="Content"/>
      </w:pPr>
      <w:bookmarkStart w:id="4" w:name="_Toc210328743"/>
      <w:bookmarkStart w:id="5" w:name="_Toc225435435"/>
      <w:proofErr w:type="spellStart"/>
      <w:r w:rsidRPr="00041115">
        <w:lastRenderedPageBreak/>
        <w:t>Autoren</w:t>
      </w:r>
      <w:proofErr w:type="spellEnd"/>
      <w:r w:rsidRPr="00041115">
        <w:t xml:space="preserve"> und </w:t>
      </w:r>
      <w:proofErr w:type="spellStart"/>
      <w:r w:rsidRPr="00041115">
        <w:t>Herausgeber</w:t>
      </w:r>
      <w:bookmarkEnd w:id="4"/>
      <w:bookmarkEnd w:id="5"/>
      <w:proofErr w:type="spellEnd"/>
    </w:p>
    <w:p w14:paraId="3C1771DE" w14:textId="77777777" w:rsidR="00006A8B" w:rsidRPr="00324C61" w:rsidRDefault="00006A8B" w:rsidP="00006A8B"/>
    <w:p w14:paraId="6A782FE8" w14:textId="77777777" w:rsidR="00006A8B" w:rsidRPr="00324C61" w:rsidRDefault="00006A8B" w:rsidP="00006A8B">
      <w:r w:rsidRPr="00324C61">
        <w:t>Damjan Krajnc (Hauptautor und Herausgeber, MIITR</w:t>
      </w:r>
      <w:r>
        <w:t>)</w:t>
      </w:r>
    </w:p>
    <w:p w14:paraId="1FD2C474" w14:textId="77777777" w:rsidR="00006A8B" w:rsidRPr="00324C61" w:rsidRDefault="00006A8B" w:rsidP="00006A8B">
      <w:r w:rsidRPr="00324C61">
        <w:t>Mit Beiträgen von Partnern des ECOThink Erasmus+-Projekts:</w:t>
      </w:r>
    </w:p>
    <w:p w14:paraId="73C76291" w14:textId="77777777" w:rsidR="00006A8B" w:rsidRPr="00324C61" w:rsidRDefault="00006A8B" w:rsidP="00006A8B"/>
    <w:tbl>
      <w:tblPr>
        <w:tblStyle w:val="TabloKlavuzu"/>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29669D38"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Deutschland)</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40CA94C5">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Österreich)</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161C73">
              <w:rPr>
                <w:rFonts w:ascii="Raleway Black" w:hAnsi="Raleway Black"/>
                <w:sz w:val="28"/>
                <w:szCs w:val="28"/>
              </w:rPr>
              <w:t>MIITR</w:t>
            </w:r>
            <w:r w:rsidRPr="00563019">
              <w:rPr>
                <w:rFonts w:ascii="Raleway Black" w:hAnsi="Raleway Black"/>
                <w:sz w:val="28"/>
                <w:szCs w:val="28"/>
              </w:rPr>
              <w:t xml:space="preserve"> </w:t>
            </w:r>
            <w:r w:rsidRPr="00324C61">
              <w:t xml:space="preserve">– Internationales Institut für die Umsetzung nachhaltiger Entwicklung </w:t>
            </w:r>
          </w:p>
          <w:p w14:paraId="716A26A4" w14:textId="77777777" w:rsidR="00006A8B" w:rsidRPr="00324C61" w:rsidRDefault="00006A8B" w:rsidP="00301954">
            <w:r w:rsidRPr="00324C61">
              <w:t>(Slowenien)</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2A0FF22E">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5FEA29B3" w14:textId="77777777" w:rsidR="00006A8B" w:rsidRPr="00324C61" w:rsidRDefault="00006A8B" w:rsidP="00006A8B">
      <w:r w:rsidRPr="00324C61">
        <w:br w:type="page"/>
      </w:r>
    </w:p>
    <w:p w14:paraId="5C11AE0E" w14:textId="007EFCC7" w:rsidR="00E34D5A" w:rsidRPr="0027647F" w:rsidRDefault="0096746D" w:rsidP="00BE4373">
      <w:pPr>
        <w:pStyle w:val="Balk1"/>
      </w:pPr>
      <w:bookmarkStart w:id="6" w:name="_Toc206262334"/>
      <w:bookmarkStart w:id="7" w:name="_Toc210328744"/>
      <w:bookmarkStart w:id="8" w:name="_Toc225435436"/>
      <w:r w:rsidRPr="0027647F">
        <w:lastRenderedPageBreak/>
        <w:t>Arbeitsblatt 1: Einrichtung eines Projektteams und Planung eines Nachhaltigkeitsprojekts</w:t>
      </w:r>
      <w:bookmarkEnd w:id="6"/>
      <w:bookmarkEnd w:id="7"/>
      <w:bookmarkEnd w:id="8"/>
    </w:p>
    <w:p w14:paraId="5C11AE0F" w14:textId="22B40F73" w:rsidR="002E6300" w:rsidRDefault="00A56750" w:rsidP="002D2391">
      <w:pPr>
        <w:pStyle w:val="ListeParagraf"/>
      </w:pPr>
      <w:r w:rsidRPr="00213EA9">
        <w:rPr>
          <w:rStyle w:val="hps"/>
        </w:rPr>
        <w:t xml:space="preserve">Tragen Sie in die folgende Tabelle ein, welche </w:t>
      </w:r>
      <w:r w:rsidR="002E6300" w:rsidRPr="00213EA9">
        <w:t xml:space="preserve">Abteilungen und </w:t>
      </w:r>
      <w:r w:rsidR="002E6300" w:rsidRPr="00213EA9">
        <w:rPr>
          <w:rStyle w:val="hps"/>
        </w:rPr>
        <w:t>Mitarbeiter des Unternehmens in das Nachhaltigkeitsplanungsteam aufgenommen</w:t>
      </w:r>
      <w:r w:rsidR="002E6300" w:rsidRPr="00213EA9">
        <w:t xml:space="preserve"> werden sollen</w:t>
      </w:r>
      <w:r w:rsidR="002E6300" w:rsidRPr="00213EA9">
        <w:rPr>
          <w:rStyle w:val="hps"/>
        </w:rPr>
        <w:t xml:space="preserve">. Welche </w:t>
      </w:r>
      <w:r w:rsidR="002E6300" w:rsidRPr="00213EA9">
        <w:t>spezifische Rolle</w:t>
      </w:r>
      <w:r w:rsidR="002E6300" w:rsidRPr="00213EA9">
        <w:rPr>
          <w:rStyle w:val="hps"/>
        </w:rPr>
        <w:t xml:space="preserve"> wird </w:t>
      </w:r>
      <w:r w:rsidR="002E6300" w:rsidRPr="00213EA9">
        <w:t xml:space="preserve">die jeweilige Person </w:t>
      </w:r>
      <w:r w:rsidR="002E6300" w:rsidRPr="00213EA9">
        <w:rPr>
          <w:rStyle w:val="hps"/>
        </w:rPr>
        <w:t xml:space="preserve">im Team </w:t>
      </w:r>
      <w:r w:rsidR="002E6300" w:rsidRPr="00213EA9">
        <w:t>übernehmen? An welchen Schritten der Nachhaltigkeitsplanung wird die Person beteiligt sein?</w:t>
      </w:r>
    </w:p>
    <w:tbl>
      <w:tblPr>
        <w:tblStyle w:val="ListeTablo3-Vurgu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Abteilung</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zifische Rolle im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Mitarbeit an Schritten</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B545FE" w:rsidP="002D2391">
      <w:pPr>
        <w:pStyle w:val="ListeParagraf"/>
      </w:pPr>
      <w:r w:rsidRPr="00213EA9">
        <w:t>Wäre es sinnvoll, externe Experten oder Interessengruppen in das Projekt oder das Projektteam einzubeziehen oder zu beauftragen</w:t>
      </w:r>
      <w:r w:rsidR="00ED3963" w:rsidRPr="00213EA9">
        <w:t xml:space="preserve">? </w:t>
      </w:r>
      <w:r w:rsidR="00ED3963" w:rsidRPr="00213EA9">
        <w:rPr>
          <w:rStyle w:val="hps"/>
        </w:rPr>
        <w:t>Wenn ja</w:t>
      </w:r>
      <w:r w:rsidR="00ED3963" w:rsidRPr="00213EA9">
        <w:t xml:space="preserve">, welche Arten von </w:t>
      </w:r>
      <w:r w:rsidR="00ED3963" w:rsidRPr="00213EA9">
        <w:rPr>
          <w:rStyle w:val="hps"/>
        </w:rPr>
        <w:t xml:space="preserve">Experten oder Interessengruppen werden Sie einbeziehen </w:t>
      </w:r>
      <w:r w:rsidRPr="00213EA9">
        <w:rPr>
          <w:rStyle w:val="hps"/>
        </w:rPr>
        <w:t xml:space="preserve">und welche Rolle </w:t>
      </w:r>
      <w:r w:rsidR="00ED3963" w:rsidRPr="00213EA9">
        <w:rPr>
          <w:rStyle w:val="hps"/>
        </w:rPr>
        <w:t xml:space="preserve">werden </w:t>
      </w:r>
      <w:r w:rsidRPr="00213EA9">
        <w:rPr>
          <w:rStyle w:val="hps"/>
        </w:rPr>
        <w:t xml:space="preserve">diese </w:t>
      </w:r>
      <w:r w:rsidR="00ED3963" w:rsidRPr="00213EA9">
        <w:rPr>
          <w:rStyle w:val="hps"/>
        </w:rPr>
        <w:t>übernehmen</w:t>
      </w:r>
      <w:r w:rsidR="00ED3963" w:rsidRPr="00213EA9">
        <w:t>?</w:t>
      </w:r>
    </w:p>
    <w:tbl>
      <w:tblPr>
        <w:tblStyle w:val="AkListe-Vurgu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041115" w:rsidRDefault="00ED3963" w:rsidP="00161C73">
            <w:pPr>
              <w:jc w:val="left"/>
              <w:rPr>
                <w:lang w:val="de-AT"/>
              </w:rPr>
            </w:pPr>
          </w:p>
        </w:tc>
        <w:tc>
          <w:tcPr>
            <w:tcW w:w="2977" w:type="dxa"/>
          </w:tcPr>
          <w:p w14:paraId="5C11AE3C" w14:textId="77777777" w:rsidR="00ED3963" w:rsidRPr="00213EA9" w:rsidRDefault="00ED3963" w:rsidP="00161C73">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wissen</w:t>
            </w:r>
            <w:proofErr w:type="spellEnd"/>
          </w:p>
        </w:tc>
        <w:tc>
          <w:tcPr>
            <w:tcW w:w="1795" w:type="dxa"/>
          </w:tcPr>
          <w:p w14:paraId="5C11AE3D" w14:textId="77777777" w:rsidR="00ED3963" w:rsidRPr="00213EA9" w:rsidRDefault="00ED3963" w:rsidP="00161C73">
            <w:pPr>
              <w:jc w:val="left"/>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041115" w:rsidRDefault="00ED3963" w:rsidP="00161C73">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161C73">
            <w:pPr>
              <w:jc w:val="left"/>
            </w:pPr>
            <w:r w:rsidRPr="00213EA9">
              <w:t>1</w:t>
            </w:r>
          </w:p>
        </w:tc>
        <w:tc>
          <w:tcPr>
            <w:tcW w:w="2977" w:type="dxa"/>
          </w:tcPr>
          <w:p w14:paraId="5C11AE41"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161C73">
            <w:pPr>
              <w:jc w:val="left"/>
            </w:pPr>
            <w:r w:rsidRPr="00213EA9">
              <w:t>2</w:t>
            </w:r>
          </w:p>
        </w:tc>
        <w:tc>
          <w:tcPr>
            <w:tcW w:w="2977" w:type="dxa"/>
          </w:tcPr>
          <w:p w14:paraId="5C11AE46"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161C73">
            <w:pPr>
              <w:jc w:val="left"/>
            </w:pPr>
            <w:r w:rsidRPr="00213EA9">
              <w:t>3</w:t>
            </w:r>
          </w:p>
        </w:tc>
        <w:tc>
          <w:tcPr>
            <w:tcW w:w="2977" w:type="dxa"/>
          </w:tcPr>
          <w:p w14:paraId="5C11AE4B"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B545FE" w:rsidP="00161C73">
      <w:pPr>
        <w:pStyle w:val="ListeParagraf"/>
      </w:pPr>
      <w:r w:rsidRPr="00213EA9">
        <w:rPr>
          <w:rStyle w:val="hps"/>
        </w:rPr>
        <w:t>Wäre es sinnvoll, Studierende von (lokalen) Universitäten in das Projekt einzubeziehen</w:t>
      </w:r>
      <w:r w:rsidR="00EA2E64" w:rsidRPr="00213EA9">
        <w:rPr>
          <w:rStyle w:val="hps"/>
        </w:rPr>
        <w:t>?</w:t>
      </w:r>
    </w:p>
    <w:tbl>
      <w:tblPr>
        <w:tblStyle w:val="AkListe-Vurgu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041115" w:rsidRDefault="007E77E3" w:rsidP="00161C73">
            <w:pPr>
              <w:jc w:val="left"/>
              <w:rPr>
                <w:lang w:val="de-AT"/>
              </w:rPr>
            </w:pPr>
          </w:p>
        </w:tc>
        <w:tc>
          <w:tcPr>
            <w:tcW w:w="2977" w:type="dxa"/>
          </w:tcPr>
          <w:p w14:paraId="5C11AE51" w14:textId="77777777" w:rsidR="007E77E3" w:rsidRPr="00213EA9" w:rsidRDefault="007E77E3" w:rsidP="00161C73">
            <w:pPr>
              <w:jc w:val="left"/>
              <w:cnfStyle w:val="100000000000" w:firstRow="1" w:lastRow="0" w:firstColumn="0" w:lastColumn="0" w:oddVBand="0" w:evenVBand="0" w:oddHBand="0" w:evenHBand="0" w:firstRowFirstColumn="0" w:firstRowLastColumn="0" w:lastRowFirstColumn="0" w:lastRowLastColumn="0"/>
            </w:pPr>
            <w:r w:rsidRPr="00213EA9">
              <w:t xml:space="preserve">Universität </w:t>
            </w:r>
            <w:proofErr w:type="spellStart"/>
            <w:r w:rsidRPr="00213EA9">
              <w:t>oder</w:t>
            </w:r>
            <w:proofErr w:type="spellEnd"/>
            <w:r w:rsidRPr="00213EA9">
              <w:t xml:space="preserve"> Schule</w:t>
            </w:r>
          </w:p>
        </w:tc>
        <w:tc>
          <w:tcPr>
            <w:tcW w:w="1795" w:type="dxa"/>
          </w:tcPr>
          <w:p w14:paraId="5C11AE52" w14:textId="77777777" w:rsidR="007E77E3" w:rsidRPr="00213EA9" w:rsidRDefault="007E77E3" w:rsidP="00161C73">
            <w:pPr>
              <w:jc w:val="left"/>
              <w:cnfStyle w:val="100000000000" w:firstRow="1" w:lastRow="0" w:firstColumn="0" w:lastColumn="0" w:oddVBand="0" w:evenVBand="0" w:oddHBand="0" w:evenHBand="0" w:firstRowFirstColumn="0" w:firstRowLastColumn="0" w:lastRowFirstColumn="0" w:lastRowLastColumn="0"/>
            </w:pPr>
            <w:proofErr w:type="spellStart"/>
            <w:r w:rsidRPr="00213EA9">
              <w:t>Fachbereich</w:t>
            </w:r>
            <w:proofErr w:type="spellEnd"/>
          </w:p>
        </w:tc>
        <w:tc>
          <w:tcPr>
            <w:tcW w:w="4574" w:type="dxa"/>
          </w:tcPr>
          <w:p w14:paraId="5C11AE53" w14:textId="77777777" w:rsidR="007E77E3" w:rsidRPr="00041115" w:rsidRDefault="007E77E3" w:rsidP="00161C73">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161C73">
            <w:pPr>
              <w:jc w:val="left"/>
            </w:pPr>
            <w:r w:rsidRPr="00213EA9">
              <w:t>1</w:t>
            </w:r>
          </w:p>
        </w:tc>
        <w:tc>
          <w:tcPr>
            <w:tcW w:w="2977" w:type="dxa"/>
          </w:tcPr>
          <w:p w14:paraId="5C11AE56"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161C73">
            <w:pPr>
              <w:jc w:val="left"/>
            </w:pPr>
            <w:r w:rsidRPr="00213EA9">
              <w:t>2</w:t>
            </w:r>
          </w:p>
        </w:tc>
        <w:tc>
          <w:tcPr>
            <w:tcW w:w="2977" w:type="dxa"/>
          </w:tcPr>
          <w:p w14:paraId="5C11AE5B"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161C73">
            <w:pPr>
              <w:jc w:val="left"/>
            </w:pPr>
            <w:r w:rsidRPr="00213EA9">
              <w:t>3</w:t>
            </w:r>
          </w:p>
        </w:tc>
        <w:tc>
          <w:tcPr>
            <w:tcW w:w="2977" w:type="dxa"/>
          </w:tcPr>
          <w:p w14:paraId="5C11AE60"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161C73">
      <w:pPr>
        <w:pStyle w:val="ListeParagraf"/>
        <w:rPr>
          <w:rStyle w:val="hps"/>
        </w:rPr>
      </w:pPr>
      <w:r w:rsidRPr="00213EA9">
        <w:rPr>
          <w:rStyle w:val="hps"/>
        </w:rPr>
        <w:t xml:space="preserve">Erstellen Sie einen Projektzeitplan und </w:t>
      </w:r>
      <w:r w:rsidRPr="00213EA9">
        <w:t xml:space="preserve">vereinbaren Sie die Häufigkeit </w:t>
      </w:r>
      <w:r w:rsidRPr="00213EA9">
        <w:rPr>
          <w:rStyle w:val="hps"/>
        </w:rPr>
        <w:t>der Treffen des Nachhaltigkeitsplanungsteams.</w:t>
      </w:r>
    </w:p>
    <w:tbl>
      <w:tblPr>
        <w:tblStyle w:val="AkListe-Vurgu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041115" w:rsidRDefault="00C002EB" w:rsidP="00161C73">
            <w:pPr>
              <w:jc w:val="left"/>
              <w:rPr>
                <w:lang w:val="de-AT"/>
              </w:rPr>
            </w:pPr>
          </w:p>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041115" w:rsidRDefault="00C002EB" w:rsidP="00161C73">
            <w:pPr>
              <w:jc w:val="left"/>
              <w:rPr>
                <w:lang w:val="de-AT"/>
              </w:rPr>
            </w:pPr>
          </w:p>
        </w:tc>
      </w:tr>
    </w:tbl>
    <w:p w14:paraId="5C11AE69" w14:textId="096D06C7" w:rsidR="00CF0523" w:rsidRPr="00213EA9" w:rsidRDefault="009E58D2" w:rsidP="00161C73">
      <w:pPr>
        <w:pStyle w:val="ListeParagraf"/>
      </w:pPr>
      <w:r w:rsidRPr="00213EA9">
        <w:t>Überlegen Sie, wie das Team miteinander kommunizieren wird</w:t>
      </w:r>
      <w:r w:rsidR="00B545FE" w:rsidRPr="00213EA9">
        <w:t>.</w:t>
      </w:r>
    </w:p>
    <w:tbl>
      <w:tblPr>
        <w:tblStyle w:val="AkListe-Vurgu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041115" w:rsidRDefault="00C002EB" w:rsidP="00161C73">
            <w:pPr>
              <w:jc w:val="left"/>
              <w:rPr>
                <w:lang w:val="de-AT"/>
              </w:rPr>
            </w:pPr>
          </w:p>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041115" w:rsidRDefault="00C002EB" w:rsidP="00161C73">
            <w:pPr>
              <w:jc w:val="left"/>
              <w:rPr>
                <w:lang w:val="de-AT"/>
              </w:rPr>
            </w:pPr>
          </w:p>
        </w:tc>
      </w:tr>
    </w:tbl>
    <w:p w14:paraId="5C11AE6E" w14:textId="7F5A223A" w:rsidR="009E58D2" w:rsidRPr="00213EA9" w:rsidRDefault="009E58D2" w:rsidP="00161C73">
      <w:pPr>
        <w:pStyle w:val="ListeParagraf"/>
      </w:pPr>
      <w:r w:rsidRPr="00213EA9">
        <w:t>Wie wird das Team mit anderen Abteilungen des Unternehmens kommunizieren?</w:t>
      </w:r>
    </w:p>
    <w:tbl>
      <w:tblPr>
        <w:tblStyle w:val="AkListe-Vurgu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041115" w:rsidRDefault="00C002EB" w:rsidP="00161C73">
            <w:pPr>
              <w:jc w:val="left"/>
              <w:rPr>
                <w:lang w:val="de-AT"/>
              </w:rPr>
            </w:pPr>
          </w:p>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041115" w:rsidRDefault="00C002EB" w:rsidP="002D2391">
            <w:pPr>
              <w:rPr>
                <w:lang w:val="de-AT"/>
              </w:rPr>
            </w:pPr>
          </w:p>
        </w:tc>
      </w:tr>
    </w:tbl>
    <w:p w14:paraId="5C11AE74" w14:textId="00C212A5" w:rsidR="00037DFC" w:rsidRPr="00213EA9" w:rsidRDefault="0096746D" w:rsidP="00BE4373">
      <w:pPr>
        <w:pStyle w:val="Balk1"/>
      </w:pPr>
      <w:bookmarkStart w:id="9" w:name="_Toc206262335"/>
      <w:bookmarkStart w:id="10" w:name="_Toc210328745"/>
      <w:bookmarkStart w:id="11" w:name="_Toc225435437"/>
      <w:r w:rsidRPr="00213EA9">
        <w:lastRenderedPageBreak/>
        <w:t>Arbeitsblatt 2: Motivierende Planungsfaktoren für Nachhaltigkeit und Projektzielsetzung</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Balk2"/>
      </w:pPr>
      <w:bookmarkStart w:id="12" w:name="_Toc225435438"/>
      <w:r w:rsidRPr="00F05797">
        <w:t>Arbeitsblatt 2.1: SWOT-Analyse für das Unternehmen</w:t>
      </w:r>
      <w:bookmarkEnd w:id="12"/>
    </w:p>
    <w:p w14:paraId="5C11AE76" w14:textId="120F85D4" w:rsidR="006F593B" w:rsidRPr="00213EA9" w:rsidRDefault="006F593B" w:rsidP="002D2391">
      <w:pPr>
        <w:pStyle w:val="ListeParagraf"/>
      </w:pPr>
      <w:r w:rsidRPr="00213EA9">
        <w:t>Versuchen Sie, die interne und externe Situation des Unternehmens zu identifizieren, und füllen Sie die SWOT-Matrix aus.</w:t>
      </w:r>
    </w:p>
    <w:p w14:paraId="5C11AE77" w14:textId="1ECA13A4" w:rsidR="009F63E7" w:rsidRPr="00213EA9" w:rsidRDefault="006F593B" w:rsidP="002D2391">
      <w:pPr>
        <w:rPr>
          <w:rStyle w:val="hps"/>
        </w:rPr>
      </w:pPr>
      <w:r w:rsidRPr="00213EA9">
        <w:t xml:space="preserve">Verwenden Sie alle vier Quadranten der SWOT-Matrix, um </w:t>
      </w:r>
      <w:r w:rsidR="00B545FE" w:rsidRPr="00213EA9">
        <w:t xml:space="preserve">die aktuelle Situation des Unternehmens </w:t>
      </w:r>
      <w:r w:rsidRPr="00213EA9">
        <w:t xml:space="preserve">zu analysieren. Listen Sie alle derzeit vorhandenen Vor- und Nachteile auf. Erstellen Sie anschließend eine Liste aller Optionen, die für die Zukunft in Frage kommen. Chancen sind potenzielle zukünftige Vorteile. Listen Sie abschließend alle Risiken auf. </w:t>
      </w:r>
    </w:p>
    <w:p w14:paraId="5C11AE78" w14:textId="77777777" w:rsidR="009F63E7" w:rsidRPr="00213EA9" w:rsidRDefault="009F63E7" w:rsidP="002D2391">
      <w:pPr>
        <w:pStyle w:val="ListeParagraf"/>
        <w:rPr>
          <w:rStyle w:val="hps"/>
        </w:rPr>
      </w:pPr>
      <w:r w:rsidRPr="00213EA9">
        <w:rPr>
          <w:rStyle w:val="hps"/>
        </w:rPr>
        <w:t xml:space="preserve">Vorteile </w:t>
      </w:r>
      <w:r w:rsidRPr="00213EA9">
        <w:t xml:space="preserve">müssen </w:t>
      </w:r>
      <w:r w:rsidRPr="00213EA9">
        <w:rPr>
          <w:rStyle w:val="hps"/>
        </w:rPr>
        <w:t>erhalten bleiben und ausgebaut werden.</w:t>
      </w:r>
    </w:p>
    <w:p w14:paraId="5C11AE79" w14:textId="77777777" w:rsidR="009F63E7" w:rsidRPr="00213EA9" w:rsidRDefault="009F63E7" w:rsidP="002D2391">
      <w:pPr>
        <w:pStyle w:val="ListeParagraf"/>
        <w:rPr>
          <w:rStyle w:val="hps"/>
        </w:rPr>
      </w:pPr>
      <w:r w:rsidRPr="00213EA9">
        <w:rPr>
          <w:rStyle w:val="hps"/>
        </w:rPr>
        <w:t>Nachteile müssen beseitigt oder gestoppt werden.</w:t>
      </w:r>
    </w:p>
    <w:p w14:paraId="5C11AE7A" w14:textId="77777777" w:rsidR="009F63E7" w:rsidRPr="00213EA9" w:rsidRDefault="009F63E7" w:rsidP="002D2391">
      <w:pPr>
        <w:pStyle w:val="ListeParagraf"/>
        <w:rPr>
          <w:rStyle w:val="hps"/>
        </w:rPr>
      </w:pPr>
      <w:r w:rsidRPr="00213EA9">
        <w:rPr>
          <w:rStyle w:val="hps"/>
        </w:rPr>
        <w:t>Chancen müssen priorisiert und optimiert werden.</w:t>
      </w:r>
    </w:p>
    <w:p w14:paraId="5C11AE7B" w14:textId="0B718E23" w:rsidR="009F63E7" w:rsidRPr="00213EA9" w:rsidRDefault="009F63E7" w:rsidP="002D2391">
      <w:pPr>
        <w:pStyle w:val="ListeParagraf"/>
      </w:pPr>
      <w:r w:rsidRPr="00213EA9">
        <w:rPr>
          <w:rStyle w:val="hps"/>
        </w:rPr>
        <w:t>Risiken müssen eingedämmt oder minimiert werden.</w:t>
      </w:r>
    </w:p>
    <w:tbl>
      <w:tblPr>
        <w:tblStyle w:val="AkListe-Vurgu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e Faktoren</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proofErr w:type="spellStart"/>
            <w:r w:rsidRPr="00213EA9">
              <w:t>Vorteile</w:t>
            </w:r>
            <w:proofErr w:type="spellEnd"/>
          </w:p>
          <w:p w14:paraId="5C11AE7F"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Nachteile</w:t>
            </w:r>
            <w:proofErr w:type="spellEnd"/>
          </w:p>
          <w:p w14:paraId="5C11AE85"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e Faktoren</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proofErr w:type="spellStart"/>
            <w:r w:rsidRPr="00213EA9">
              <w:t>Chancen</w:t>
            </w:r>
            <w:proofErr w:type="spellEnd"/>
          </w:p>
          <w:p w14:paraId="5C11AE8E"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tc>
        <w:tc>
          <w:tcPr>
            <w:tcW w:w="4574" w:type="dxa"/>
          </w:tcPr>
          <w:p w14:paraId="5C11AE93" w14:textId="114D5C0D"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proofErr w:type="spellStart"/>
            <w:r w:rsidRPr="00213EA9">
              <w:t>Gefahr</w:t>
            </w:r>
            <w:r w:rsidR="006441E5">
              <w:t>en</w:t>
            </w:r>
            <w:proofErr w:type="spellEnd"/>
          </w:p>
          <w:p w14:paraId="5C11AE94"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074EFBD9" w:rsidR="00037DFC" w:rsidRPr="00213EA9" w:rsidRDefault="00A86FD1" w:rsidP="00F05797">
      <w:pPr>
        <w:pStyle w:val="Balk2"/>
      </w:pPr>
      <w:bookmarkStart w:id="13" w:name="_Toc225435439"/>
      <w:r>
        <w:t>Arbeitsblatt</w:t>
      </w:r>
      <w:r w:rsidR="0096746D" w:rsidRPr="00213EA9">
        <w:t xml:space="preserve"> 2.2: Erforschung der motivierenden Faktoren für die Planung von Nachhaltigkeit</w:t>
      </w:r>
      <w:bookmarkEnd w:id="13"/>
    </w:p>
    <w:p w14:paraId="5C11AE9C" w14:textId="495ECF26" w:rsidR="00D322E4" w:rsidRPr="00213EA9" w:rsidRDefault="00830A48" w:rsidP="002D2391">
      <w:r w:rsidRPr="00213EA9">
        <w:t xml:space="preserve">Um herauszufinden, was Sie von einem Nachhaltigkeitsplanungsprojekt erwarten können und </w:t>
      </w:r>
      <w:r w:rsidR="00B545FE" w:rsidRPr="00213EA9">
        <w:t xml:space="preserve">welche Bedeutung es </w:t>
      </w:r>
      <w:r w:rsidRPr="00213EA9">
        <w:t xml:space="preserve">für Ihr Unternehmen </w:t>
      </w:r>
      <w:r w:rsidR="00B545FE" w:rsidRPr="00213EA9">
        <w:t>hat</w:t>
      </w:r>
      <w:r w:rsidRPr="00213EA9">
        <w:t xml:space="preserve">, </w:t>
      </w:r>
      <w:r w:rsidR="00B545FE" w:rsidRPr="00213EA9">
        <w:t xml:space="preserve">müssen </w:t>
      </w:r>
      <w:r w:rsidRPr="00213EA9">
        <w:t xml:space="preserve">wir die motivierenden Faktoren für die Nachhaltigkeitsplanung untersuchen. Diese Arbeitsblätter helfen Ihnen dabei, herauszufinden, warum die Planung für Nachhaltigkeit für Ihr Unternehmen </w:t>
      </w:r>
      <w:r w:rsidR="00B545FE" w:rsidRPr="00213EA9">
        <w:t>unerlässlich</w:t>
      </w:r>
      <w:r w:rsidRPr="00213EA9">
        <w:t xml:space="preserve"> ist und welche Verbesserungen erforderlich sind.</w:t>
      </w:r>
    </w:p>
    <w:p w14:paraId="5C11AE9D" w14:textId="1D88B5CA" w:rsidR="00830A48" w:rsidRPr="00213EA9" w:rsidRDefault="00830A48" w:rsidP="002D2391">
      <w:r w:rsidRPr="00213EA9">
        <w:t xml:space="preserve">Das etablierte Nachhaltigkeitsplanungsteam, </w:t>
      </w:r>
      <w:r w:rsidR="00B545FE" w:rsidRPr="00213EA9">
        <w:t xml:space="preserve">das Support-Team und die Unternehmensleitung sollten jeden vorgeschlagenen Motivationsfaktor prüfen und dessen Relevanz </w:t>
      </w:r>
      <w:r w:rsidR="006A064E">
        <w:t xml:space="preserve">und </w:t>
      </w:r>
      <w:r w:rsidRPr="00213EA9">
        <w:t xml:space="preserve">Realisierbarkeit </w:t>
      </w:r>
      <w:r w:rsidR="00B545FE" w:rsidRPr="00213EA9">
        <w:t>beurteilen</w:t>
      </w:r>
      <w:r w:rsidRPr="00213EA9">
        <w:t xml:space="preserve">. </w:t>
      </w:r>
      <w:r w:rsidR="00B545FE" w:rsidRPr="00213EA9">
        <w:t xml:space="preserve">Jeder vorgeschlagene Motivationsfaktor wird </w:t>
      </w:r>
      <w:r w:rsidRPr="00213EA9">
        <w:t xml:space="preserve">anhand einer Punkteskala </w:t>
      </w:r>
      <w:r w:rsidR="00B545FE" w:rsidRPr="00213EA9">
        <w:t xml:space="preserve">bewertet </w:t>
      </w:r>
      <w:r w:rsidRPr="00213EA9">
        <w:t>(1–10 Punkte, wobei 10 Punkte den einflussreichsten Faktor darstellen). Bei Bedarf können wir der Bewertung einen Kommentar hinzufügen, der die Auswahl der Bewertung erläutert und so dem Team hilft, sich an die Grundlagen der Diskussion und die Gründe für die getroffenen Entscheidungen bezüglich der Bewertungen zu erinnern.</w:t>
      </w:r>
    </w:p>
    <w:tbl>
      <w:tblPr>
        <w:tblStyle w:val="ListeTablo3-Vurgu3"/>
        <w:tblW w:w="9351" w:type="dxa"/>
        <w:tblLook w:val="04A0" w:firstRow="1" w:lastRow="0" w:firstColumn="1" w:lastColumn="0" w:noHBand="0" w:noVBand="1"/>
      </w:tblPr>
      <w:tblGrid>
        <w:gridCol w:w="3591"/>
        <w:gridCol w:w="1551"/>
        <w:gridCol w:w="1327"/>
        <w:gridCol w:w="1546"/>
        <w:gridCol w:w="1336"/>
      </w:tblGrid>
      <w:tr w:rsidR="00BF580D" w:rsidRPr="00213EA9" w14:paraId="5C11AEA4"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3660" w:type="dxa"/>
            <w:vAlign w:val="center"/>
          </w:tcPr>
          <w:p w14:paraId="5C11AEA0" w14:textId="77777777" w:rsidR="00BF580D" w:rsidRPr="00213EA9" w:rsidRDefault="00BF580D" w:rsidP="00F422A8">
            <w:pPr>
              <w:spacing w:before="0"/>
            </w:pPr>
            <w:r w:rsidRPr="00213EA9">
              <w:t>Motivationsfaktor</w:t>
            </w:r>
          </w:p>
        </w:tc>
        <w:tc>
          <w:tcPr>
            <w:tcW w:w="1317" w:type="dxa"/>
            <w:vAlign w:val="center"/>
          </w:tcPr>
          <w:p w14:paraId="5C11AEA1" w14:textId="77777777"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Beschreibung</w:t>
            </w:r>
          </w:p>
        </w:tc>
        <w:tc>
          <w:tcPr>
            <w:tcW w:w="1330" w:type="dxa"/>
            <w:vAlign w:val="center"/>
          </w:tcPr>
          <w:p w14:paraId="5C11AEA2" w14:textId="4B1E8D1B"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Bedeutung (1-10)</w:t>
            </w:r>
          </w:p>
        </w:tc>
        <w:tc>
          <w:tcPr>
            <w:tcW w:w="3044" w:type="dxa"/>
            <w:gridSpan w:val="2"/>
            <w:vAlign w:val="center"/>
          </w:tcPr>
          <w:p w14:paraId="5C11AEA3" w14:textId="77777777"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A5"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Soziale externe Motivationsfaktoren</w:t>
            </w:r>
          </w:p>
        </w:tc>
      </w:tr>
      <w:tr w:rsidR="00BF580D" w:rsidRPr="00213EA9" w14:paraId="5C11AEAB"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A7" w14:textId="77777777" w:rsidR="00BF580D" w:rsidRPr="00213EA9" w:rsidRDefault="00BF580D" w:rsidP="00F422A8">
            <w:pPr>
              <w:spacing w:before="0"/>
            </w:pPr>
            <w:r w:rsidRPr="00213EA9">
              <w:t>Öffentliche Meinung</w:t>
            </w:r>
          </w:p>
        </w:tc>
        <w:tc>
          <w:tcPr>
            <w:tcW w:w="1317" w:type="dxa"/>
            <w:vAlign w:val="center"/>
          </w:tcPr>
          <w:p w14:paraId="5C11AEA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A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3044" w:type="dxa"/>
            <w:gridSpan w:val="2"/>
            <w:vAlign w:val="center"/>
          </w:tcPr>
          <w:p w14:paraId="5C11AEA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AC" w14:textId="77777777" w:rsidR="009F63E7" w:rsidRPr="00213EA9" w:rsidRDefault="009F63E7" w:rsidP="00F422A8">
            <w:pPr>
              <w:spacing w:before="0"/>
            </w:pPr>
            <w:r w:rsidRPr="00213EA9">
              <w:t>Umweltdruck durch NGOs und Branchenverbände</w:t>
            </w:r>
          </w:p>
        </w:tc>
        <w:tc>
          <w:tcPr>
            <w:tcW w:w="1317" w:type="dxa"/>
            <w:vAlign w:val="center"/>
          </w:tcPr>
          <w:p w14:paraId="5C11AEAD"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AE"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5C11AEAF"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B1"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Externe Motivationsfaktoren aus dem Umweltbereich</w:t>
            </w:r>
          </w:p>
        </w:tc>
      </w:tr>
      <w:tr w:rsidR="00BF580D" w:rsidRPr="00213EA9" w14:paraId="5C11AEB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3" w14:textId="77777777" w:rsidR="00BF580D" w:rsidRPr="00213EA9" w:rsidRDefault="00BF580D" w:rsidP="00F422A8">
            <w:pPr>
              <w:spacing w:before="0"/>
            </w:pPr>
            <w:r w:rsidRPr="00213EA9">
              <w:t>Gesetzgebung und Vorschriften</w:t>
            </w:r>
          </w:p>
        </w:tc>
        <w:tc>
          <w:tcPr>
            <w:tcW w:w="1317" w:type="dxa"/>
            <w:vAlign w:val="center"/>
          </w:tcPr>
          <w:p w14:paraId="5C11AEB4"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B5"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5C11AEB6"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8" w14:textId="77777777" w:rsidR="00BF580D" w:rsidRPr="00213EA9" w:rsidRDefault="00BF580D" w:rsidP="00F422A8">
            <w:pPr>
              <w:spacing w:before="0"/>
            </w:pPr>
            <w:r w:rsidRPr="00213EA9">
              <w:rPr>
                <w:rStyle w:val="hps"/>
                <w:b w:val="0"/>
              </w:rPr>
              <w:t>Offenlegungspflichten</w:t>
            </w:r>
          </w:p>
        </w:tc>
        <w:tc>
          <w:tcPr>
            <w:tcW w:w="1317" w:type="dxa"/>
            <w:vAlign w:val="center"/>
          </w:tcPr>
          <w:p w14:paraId="5C11AEB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B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B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B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E" w14:textId="77777777" w:rsidR="00BF580D" w:rsidRPr="00213EA9" w:rsidRDefault="00BF580D" w:rsidP="00F422A8">
            <w:pPr>
              <w:spacing w:before="0"/>
              <w:rPr>
                <w:rStyle w:val="hps"/>
                <w:b w:val="0"/>
                <w:bCs w:val="0"/>
              </w:rPr>
            </w:pPr>
            <w:r w:rsidRPr="00213EA9">
              <w:t>Umweltzeichenprogramme</w:t>
            </w:r>
          </w:p>
        </w:tc>
        <w:tc>
          <w:tcPr>
            <w:tcW w:w="1317" w:type="dxa"/>
            <w:vAlign w:val="center"/>
          </w:tcPr>
          <w:p w14:paraId="5C11AEB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C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C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C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C4" w14:textId="61802F12" w:rsidR="00BF580D" w:rsidRPr="00213EA9" w:rsidRDefault="00BF580D" w:rsidP="00F422A8">
            <w:pPr>
              <w:spacing w:before="0"/>
            </w:pPr>
            <w:r w:rsidRPr="00213EA9">
              <w:t>Anforderungen von Verbraucherorganisationen</w:t>
            </w:r>
          </w:p>
        </w:tc>
        <w:tc>
          <w:tcPr>
            <w:tcW w:w="1317" w:type="dxa"/>
            <w:vAlign w:val="center"/>
          </w:tcPr>
          <w:p w14:paraId="5C11AEC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C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C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C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CA" w14:textId="77777777" w:rsidR="00BF580D" w:rsidRPr="00213EA9" w:rsidRDefault="00BF580D" w:rsidP="00F422A8">
            <w:pPr>
              <w:spacing w:before="0"/>
            </w:pPr>
            <w:r w:rsidRPr="00213EA9">
              <w:rPr>
                <w:rStyle w:val="hps"/>
                <w:b w:val="0"/>
              </w:rPr>
              <w:t>Druck von bestimmten Umweltgruppen</w:t>
            </w:r>
          </w:p>
        </w:tc>
        <w:tc>
          <w:tcPr>
            <w:tcW w:w="1317" w:type="dxa"/>
            <w:vAlign w:val="center"/>
          </w:tcPr>
          <w:p w14:paraId="5C11AEC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C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C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C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0" w14:textId="77777777" w:rsidR="00BF580D" w:rsidRPr="00213EA9" w:rsidRDefault="00BF580D" w:rsidP="00F422A8">
            <w:pPr>
              <w:spacing w:before="0"/>
            </w:pPr>
            <w:r w:rsidRPr="00213EA9">
              <w:rPr>
                <w:rStyle w:val="st"/>
                <w:b w:val="0"/>
              </w:rPr>
              <w:t>Druck von unmittelbaren Nachbarn</w:t>
            </w:r>
          </w:p>
        </w:tc>
        <w:tc>
          <w:tcPr>
            <w:tcW w:w="1317" w:type="dxa"/>
            <w:vAlign w:val="center"/>
          </w:tcPr>
          <w:p w14:paraId="5C11AED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D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D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D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D6"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Finanzielle externe Motivationsfaktoren</w:t>
            </w:r>
          </w:p>
        </w:tc>
      </w:tr>
      <w:tr w:rsidR="00BF580D" w:rsidRPr="00213EA9" w14:paraId="5C11AED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8" w14:textId="77777777" w:rsidR="00BF580D" w:rsidRPr="00213EA9" w:rsidRDefault="00BF580D" w:rsidP="00F422A8">
            <w:pPr>
              <w:spacing w:before="0"/>
            </w:pPr>
            <w:r w:rsidRPr="00213EA9">
              <w:t>Normen und Standards</w:t>
            </w:r>
          </w:p>
        </w:tc>
        <w:tc>
          <w:tcPr>
            <w:tcW w:w="1317" w:type="dxa"/>
            <w:vAlign w:val="center"/>
          </w:tcPr>
          <w:p w14:paraId="5C11AED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D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D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D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E" w14:textId="77777777" w:rsidR="00BF580D" w:rsidRPr="00213EA9" w:rsidRDefault="00BF580D" w:rsidP="00F422A8">
            <w:pPr>
              <w:spacing w:before="0"/>
            </w:pPr>
            <w:r w:rsidRPr="00213EA9">
              <w:t>Subventionsprogramme</w:t>
            </w:r>
          </w:p>
        </w:tc>
        <w:tc>
          <w:tcPr>
            <w:tcW w:w="1317" w:type="dxa"/>
            <w:vAlign w:val="center"/>
          </w:tcPr>
          <w:p w14:paraId="5C11AED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E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E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E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E4" w14:textId="77777777" w:rsidR="00BF580D" w:rsidRPr="00213EA9" w:rsidRDefault="00BF580D" w:rsidP="00F422A8">
            <w:pPr>
              <w:spacing w:before="0"/>
            </w:pPr>
            <w:r w:rsidRPr="00213EA9">
              <w:t>Lieferanten</w:t>
            </w:r>
          </w:p>
        </w:tc>
        <w:tc>
          <w:tcPr>
            <w:tcW w:w="1317" w:type="dxa"/>
            <w:vAlign w:val="center"/>
          </w:tcPr>
          <w:p w14:paraId="5C11AEE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E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E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E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EA" w14:textId="77777777" w:rsidR="00BF580D" w:rsidRPr="00213EA9" w:rsidRDefault="00BF580D" w:rsidP="00F422A8">
            <w:pPr>
              <w:spacing w:before="0"/>
            </w:pPr>
            <w:r w:rsidRPr="00213EA9">
              <w:t>Anforderungen der Kunden (Industrie und Endverbraucher)</w:t>
            </w:r>
          </w:p>
        </w:tc>
        <w:tc>
          <w:tcPr>
            <w:tcW w:w="1317" w:type="dxa"/>
            <w:vAlign w:val="center"/>
          </w:tcPr>
          <w:p w14:paraId="5C11AEE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E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E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E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0" w14:textId="77777777" w:rsidR="00BF580D" w:rsidRPr="00213EA9" w:rsidRDefault="00BF580D" w:rsidP="00F422A8">
            <w:pPr>
              <w:spacing w:before="0"/>
            </w:pPr>
            <w:r w:rsidRPr="00213EA9">
              <w:t xml:space="preserve">Wettbewerb auf dem Markt </w:t>
            </w:r>
          </w:p>
        </w:tc>
        <w:tc>
          <w:tcPr>
            <w:tcW w:w="1317" w:type="dxa"/>
            <w:vAlign w:val="center"/>
          </w:tcPr>
          <w:p w14:paraId="5C11AEF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F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F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F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F6"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Soziale intrinsische Motivationsfaktoren</w:t>
            </w:r>
          </w:p>
        </w:tc>
      </w:tr>
      <w:tr w:rsidR="00BF580D" w:rsidRPr="00213EA9" w14:paraId="5C11AEF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8" w14:textId="77777777" w:rsidR="00BF580D" w:rsidRPr="00213EA9" w:rsidRDefault="00BF580D" w:rsidP="00F422A8">
            <w:pPr>
              <w:spacing w:before="0"/>
            </w:pPr>
            <w:r w:rsidRPr="00213EA9">
              <w:t>Starke Sozialpolitik</w:t>
            </w:r>
          </w:p>
        </w:tc>
        <w:tc>
          <w:tcPr>
            <w:tcW w:w="1317" w:type="dxa"/>
            <w:vAlign w:val="center"/>
          </w:tcPr>
          <w:p w14:paraId="5C11AEF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F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F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F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E" w14:textId="77777777" w:rsidR="00BF580D" w:rsidRPr="00213EA9" w:rsidRDefault="00BF580D" w:rsidP="00F422A8">
            <w:pPr>
              <w:spacing w:before="0"/>
            </w:pPr>
            <w:r w:rsidRPr="00213EA9">
              <w:lastRenderedPageBreak/>
              <w:t>Mitarbeitermotivation</w:t>
            </w:r>
          </w:p>
        </w:tc>
        <w:tc>
          <w:tcPr>
            <w:tcW w:w="1317" w:type="dxa"/>
            <w:vAlign w:val="center"/>
          </w:tcPr>
          <w:p w14:paraId="5C11AEF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0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0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0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F04"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Umweltbezogene intrinsische Motivationsfaktoren</w:t>
            </w:r>
          </w:p>
        </w:tc>
      </w:tr>
      <w:tr w:rsidR="00BF580D" w:rsidRPr="00213EA9" w14:paraId="5C11AF0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06" w14:textId="77777777" w:rsidR="00BF580D" w:rsidRPr="00213EA9" w:rsidRDefault="00BF580D" w:rsidP="00F422A8">
            <w:pPr>
              <w:spacing w:before="0"/>
            </w:pPr>
            <w:r w:rsidRPr="00213EA9">
              <w:t>Grünes Marketing</w:t>
            </w:r>
          </w:p>
        </w:tc>
        <w:tc>
          <w:tcPr>
            <w:tcW w:w="1317" w:type="dxa"/>
            <w:vAlign w:val="center"/>
          </w:tcPr>
          <w:p w14:paraId="5C11AF07"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08"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09"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0A"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0C" w14:textId="77777777" w:rsidR="00BF580D" w:rsidRPr="00213EA9" w:rsidRDefault="00BF580D" w:rsidP="00F422A8">
            <w:pPr>
              <w:spacing w:before="0"/>
            </w:pPr>
            <w:r w:rsidRPr="00213EA9">
              <w:t>Umweltbewusstsein der Unternehmensleitung</w:t>
            </w:r>
          </w:p>
        </w:tc>
        <w:tc>
          <w:tcPr>
            <w:tcW w:w="1317" w:type="dxa"/>
            <w:vAlign w:val="center"/>
          </w:tcPr>
          <w:p w14:paraId="5C11AF0D"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0E"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0F"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10"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F12" w14:textId="77777777" w:rsidR="00BF580D" w:rsidRPr="00DB0552" w:rsidRDefault="00BF580D" w:rsidP="00F422A8">
            <w:pPr>
              <w:spacing w:before="0"/>
              <w:rPr>
                <w:rStyle w:val="HafifBavuru"/>
                <w:b/>
                <w:bCs/>
                <w:color w:val="76923C" w:themeColor="accent3" w:themeShade="BF"/>
              </w:rPr>
            </w:pPr>
            <w:r w:rsidRPr="00DB0552">
              <w:rPr>
                <w:rStyle w:val="HafifBavuru"/>
                <w:b/>
                <w:color w:val="76923C" w:themeColor="accent3" w:themeShade="BF"/>
              </w:rPr>
              <w:t>Finanzielle intrinsische Motivationsfaktoren</w:t>
            </w:r>
          </w:p>
        </w:tc>
      </w:tr>
      <w:tr w:rsidR="00BF580D" w:rsidRPr="00213EA9" w14:paraId="5C11AF1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14" w14:textId="77777777" w:rsidR="00BF580D" w:rsidRPr="00213EA9" w:rsidRDefault="00BF580D" w:rsidP="00F422A8">
            <w:pPr>
              <w:spacing w:before="0"/>
            </w:pPr>
            <w:r w:rsidRPr="00213EA9">
              <w:t>Verbesserte Produktqualität</w:t>
            </w:r>
          </w:p>
        </w:tc>
        <w:tc>
          <w:tcPr>
            <w:tcW w:w="1317" w:type="dxa"/>
            <w:vAlign w:val="center"/>
          </w:tcPr>
          <w:p w14:paraId="5C11AF1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1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1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1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1A" w14:textId="77777777" w:rsidR="00BF580D" w:rsidRPr="00213EA9" w:rsidRDefault="00BF580D" w:rsidP="00F422A8">
            <w:pPr>
              <w:spacing w:before="0"/>
            </w:pPr>
            <w:r w:rsidRPr="00213EA9">
              <w:t>Verbesserung des Ansehens der Produkte und des Unternehmens</w:t>
            </w:r>
          </w:p>
        </w:tc>
        <w:tc>
          <w:tcPr>
            <w:tcW w:w="1317" w:type="dxa"/>
            <w:vAlign w:val="center"/>
          </w:tcPr>
          <w:p w14:paraId="5C11AF1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1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1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1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20" w14:textId="77777777" w:rsidR="00BF580D" w:rsidRPr="00213EA9" w:rsidRDefault="00BF580D" w:rsidP="00F422A8">
            <w:pPr>
              <w:spacing w:before="0"/>
            </w:pPr>
            <w:r w:rsidRPr="00213EA9">
              <w:t>Kostenreduzierung</w:t>
            </w:r>
          </w:p>
        </w:tc>
        <w:tc>
          <w:tcPr>
            <w:tcW w:w="1317" w:type="dxa"/>
            <w:vAlign w:val="center"/>
          </w:tcPr>
          <w:p w14:paraId="5C11AF2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2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2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2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26" w14:textId="77777777" w:rsidR="00BF580D" w:rsidRPr="00213EA9" w:rsidRDefault="00BF580D" w:rsidP="00F422A8">
            <w:pPr>
              <w:spacing w:before="0"/>
            </w:pPr>
            <w:r w:rsidRPr="00213EA9">
              <w:t>Die Kraft der Innovation</w:t>
            </w:r>
          </w:p>
        </w:tc>
        <w:tc>
          <w:tcPr>
            <w:tcW w:w="1317" w:type="dxa"/>
            <w:vAlign w:val="center"/>
          </w:tcPr>
          <w:p w14:paraId="5C11AF27"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28"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29"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2A"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eParagraf"/>
      </w:pPr>
      <w:r w:rsidRPr="00213EA9">
        <w:rPr>
          <w:rStyle w:val="hps"/>
        </w:rPr>
        <w:t>Priorisieren Sie interne und externe Motivationsfaktoren</w:t>
      </w:r>
      <w:r w:rsidRPr="00213EA9">
        <w:t xml:space="preserve">. </w:t>
      </w:r>
      <w:r w:rsidRPr="00213EA9">
        <w:rPr>
          <w:rStyle w:val="hps"/>
        </w:rPr>
        <w:t>Geben Sie an</w:t>
      </w:r>
      <w:r w:rsidRPr="00213EA9">
        <w:t xml:space="preserve">, ob die Faktoren mit Menschen (L), </w:t>
      </w:r>
      <w:r w:rsidRPr="00213EA9">
        <w:rPr>
          <w:rStyle w:val="hps"/>
        </w:rPr>
        <w:t xml:space="preserve">Gewinn (D) oder </w:t>
      </w:r>
      <w:r w:rsidRPr="00213EA9">
        <w:t>Umwelt (P) oder einer Kombination davon zusammenhängen.</w:t>
      </w:r>
    </w:p>
    <w:tbl>
      <w:tblPr>
        <w:tblStyle w:val="AkListe-Vurgu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041115" w:rsidRDefault="00FF4644" w:rsidP="00161C73">
            <w:pPr>
              <w:jc w:val="left"/>
              <w:rPr>
                <w:lang w:val="de-AT"/>
              </w:rPr>
            </w:pPr>
          </w:p>
        </w:tc>
        <w:tc>
          <w:tcPr>
            <w:tcW w:w="2309" w:type="dxa"/>
          </w:tcPr>
          <w:p w14:paraId="5C11AF2E"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interne </w:t>
            </w:r>
            <w:r w:rsidRPr="00213EA9">
              <w:t>Faktoren</w:t>
            </w:r>
          </w:p>
        </w:tc>
        <w:tc>
          <w:tcPr>
            <w:tcW w:w="1178" w:type="dxa"/>
          </w:tcPr>
          <w:p w14:paraId="5C11AF2F"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proofErr w:type="spellStart"/>
            <w:r w:rsidRPr="00213EA9">
              <w:t>Prioritäre</w:t>
            </w:r>
            <w:proofErr w:type="spellEnd"/>
            <w:r w:rsidRPr="00213EA9">
              <w:t xml:space="preserve"> </w:t>
            </w:r>
            <w:r w:rsidRPr="00213EA9">
              <w:rPr>
                <w:u w:val="single"/>
              </w:rPr>
              <w:t xml:space="preserve">externe </w:t>
            </w:r>
            <w:r w:rsidRPr="00213EA9">
              <w:t>Faktoren</w:t>
            </w:r>
          </w:p>
        </w:tc>
        <w:tc>
          <w:tcPr>
            <w:tcW w:w="1111" w:type="dxa"/>
          </w:tcPr>
          <w:p w14:paraId="5C11AF31"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161C73">
            <w:pPr>
              <w:jc w:val="left"/>
            </w:pPr>
            <w:r w:rsidRPr="00213EA9">
              <w:t>1</w:t>
            </w:r>
          </w:p>
        </w:tc>
        <w:tc>
          <w:tcPr>
            <w:tcW w:w="2309" w:type="dxa"/>
          </w:tcPr>
          <w:p w14:paraId="5C11AF34"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161C73">
            <w:pPr>
              <w:jc w:val="left"/>
            </w:pPr>
            <w:r w:rsidRPr="00213EA9">
              <w:t>2</w:t>
            </w:r>
          </w:p>
        </w:tc>
        <w:tc>
          <w:tcPr>
            <w:tcW w:w="2309" w:type="dxa"/>
          </w:tcPr>
          <w:p w14:paraId="5C11AF3A"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161C73">
            <w:pPr>
              <w:jc w:val="left"/>
            </w:pPr>
            <w:r w:rsidRPr="00213EA9">
              <w:t>3</w:t>
            </w:r>
          </w:p>
        </w:tc>
        <w:tc>
          <w:tcPr>
            <w:tcW w:w="2309" w:type="dxa"/>
          </w:tcPr>
          <w:p w14:paraId="5C11AF40"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161C73">
            <w:pPr>
              <w:jc w:val="left"/>
            </w:pPr>
            <w:r w:rsidRPr="00213EA9">
              <w:t>4</w:t>
            </w:r>
          </w:p>
        </w:tc>
        <w:tc>
          <w:tcPr>
            <w:tcW w:w="2309" w:type="dxa"/>
          </w:tcPr>
          <w:p w14:paraId="5C11AF46"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161C73">
            <w:pPr>
              <w:jc w:val="left"/>
            </w:pPr>
            <w:r w:rsidRPr="00213EA9">
              <w:t>5</w:t>
            </w:r>
          </w:p>
        </w:tc>
        <w:tc>
          <w:tcPr>
            <w:tcW w:w="2309" w:type="dxa"/>
          </w:tcPr>
          <w:p w14:paraId="5C11AF4C"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161C73">
      <w:pPr>
        <w:pStyle w:val="ListeParagraf"/>
        <w:rPr>
          <w:rStyle w:val="hps"/>
        </w:rPr>
      </w:pPr>
      <w:r w:rsidRPr="00213EA9">
        <w:t xml:space="preserve">Denken Sie über das Gleichgewicht zwischen den Aspekten Menschen (L), </w:t>
      </w:r>
      <w:r w:rsidRPr="00213EA9">
        <w:rPr>
          <w:rStyle w:val="hps"/>
        </w:rPr>
        <w:t xml:space="preserve">Profit (D) und </w:t>
      </w:r>
      <w:r w:rsidRPr="00213EA9">
        <w:t xml:space="preserve">Planet (P) in einem Projekt nach oder über den Vorteil eines oder zweier Aspekte </w:t>
      </w:r>
      <w:r w:rsidR="00510DCE" w:rsidRPr="00213EA9">
        <w:rPr>
          <w:rStyle w:val="hps"/>
        </w:rPr>
        <w:t>gegenüber den anderen.</w:t>
      </w:r>
    </w:p>
    <w:tbl>
      <w:tblPr>
        <w:tblStyle w:val="AkListe-Vurgu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041115" w:rsidRDefault="009F63E7" w:rsidP="002D2391">
            <w:pPr>
              <w:rPr>
                <w:lang w:val="de-AT"/>
              </w:rPr>
            </w:pPr>
          </w:p>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041115" w:rsidRDefault="009F63E7" w:rsidP="002D2391">
            <w:pPr>
              <w:rPr>
                <w:lang w:val="de-AT"/>
              </w:rPr>
            </w:pPr>
          </w:p>
        </w:tc>
      </w:tr>
    </w:tbl>
    <w:p w14:paraId="5C11AF56" w14:textId="77777777" w:rsidR="009F63E7" w:rsidRPr="00213EA9" w:rsidRDefault="009F63E7" w:rsidP="002D2391"/>
    <w:p w14:paraId="5C11AF57" w14:textId="7ED0A997" w:rsidR="009F63E7" w:rsidRPr="00213EA9" w:rsidRDefault="0096746D" w:rsidP="00F05797">
      <w:pPr>
        <w:pStyle w:val="Balk2"/>
        <w:rPr>
          <w:rStyle w:val="hps"/>
          <w:rFonts w:ascii="Raleway" w:hAnsi="Raleway"/>
        </w:rPr>
      </w:pPr>
      <w:bookmarkStart w:id="14" w:name="_Toc225435440"/>
      <w:r w:rsidRPr="00213EA9">
        <w:t>Arbeitsblatt 2.3: Festlegung der Ziele für das Nachhaltigkeitsplanungsprojekt</w:t>
      </w:r>
      <w:bookmarkEnd w:id="14"/>
    </w:p>
    <w:p w14:paraId="5C11AF58" w14:textId="7327A5BB" w:rsidR="001277B1" w:rsidRPr="00213EA9" w:rsidRDefault="00510DCE" w:rsidP="002D2391">
      <w:pPr>
        <w:pStyle w:val="ListeParagraf"/>
      </w:pPr>
      <w:r w:rsidRPr="00213EA9">
        <w:t>Listen Sie die Ziele Ihres Nachhaltigkeitsplanungsprojekts auf:</w:t>
      </w:r>
    </w:p>
    <w:tbl>
      <w:tblPr>
        <w:tblStyle w:val="AkListe-Vurgu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041115" w:rsidRDefault="009F63E7" w:rsidP="002D2391">
            <w:pPr>
              <w:rPr>
                <w:lang w:val="de-AT"/>
              </w:rPr>
            </w:pPr>
          </w:p>
        </w:tc>
        <w:tc>
          <w:tcPr>
            <w:tcW w:w="9346" w:type="dxa"/>
          </w:tcPr>
          <w:p w14:paraId="5C11AF5A" w14:textId="77777777" w:rsidR="009F63E7" w:rsidRPr="00041115" w:rsidRDefault="009F63E7" w:rsidP="002D2391">
            <w:pPr>
              <w:cnfStyle w:val="100000000000" w:firstRow="1" w:lastRow="0" w:firstColumn="0" w:lastColumn="0" w:oddVBand="0" w:evenVBand="0" w:oddHBand="0" w:evenHBand="0" w:firstRowFirstColumn="0" w:firstRowLastColumn="0" w:lastRowFirstColumn="0" w:lastRowLastColumn="0"/>
              <w:rPr>
                <w:lang w:val="de-AT"/>
              </w:rPr>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C206FB2" w:rsidR="00D53106" w:rsidRPr="00213EA9" w:rsidRDefault="00A86FD1" w:rsidP="00BE4373">
      <w:pPr>
        <w:pStyle w:val="Balk1"/>
      </w:pPr>
      <w:bookmarkStart w:id="15" w:name="_Toc206262336"/>
      <w:bookmarkStart w:id="16" w:name="_Toc210328746"/>
      <w:bookmarkStart w:id="17" w:name="_Toc225435441"/>
      <w:r>
        <w:lastRenderedPageBreak/>
        <w:t>Arbeitsblatt</w:t>
      </w:r>
      <w:r w:rsidR="0096746D" w:rsidRPr="00213EA9">
        <w:t xml:space="preserve"> 3: Produktauswahl</w:t>
      </w:r>
      <w:bookmarkEnd w:id="15"/>
      <w:bookmarkEnd w:id="16"/>
      <w:bookmarkEnd w:id="17"/>
    </w:p>
    <w:p w14:paraId="5C11AF66" w14:textId="77777777" w:rsidR="007D3B76" w:rsidRPr="00213EA9" w:rsidRDefault="007D3B76" w:rsidP="002D2391">
      <w:r w:rsidRPr="00213EA9">
        <w:t>Die Kriterien für die Produktauswahl sind unternehmensspezifisch, müssen jedoch in der Regel den folgenden Richtlinien entsprechen:</w:t>
      </w:r>
    </w:p>
    <w:p w14:paraId="5C11AF67" w14:textId="77777777" w:rsidR="00D07DF1" w:rsidRPr="00213EA9" w:rsidRDefault="009B26D1" w:rsidP="002D2391">
      <w:pPr>
        <w:pStyle w:val="ListeParagraf"/>
      </w:pPr>
      <w:r w:rsidRPr="00213EA9">
        <w:t>Das Produkt muss über eine ausreichende Anzahl von Freiheitsgraden verfügen, um modifiziert werden zu können.</w:t>
      </w:r>
    </w:p>
    <w:p w14:paraId="5C11AF68" w14:textId="530DFE1A" w:rsidR="00D07DF1" w:rsidRPr="00213EA9" w:rsidRDefault="007D3B76" w:rsidP="002D2391">
      <w:pPr>
        <w:pStyle w:val="ListeParagraf"/>
      </w:pPr>
      <w:r w:rsidRPr="00213EA9">
        <w:t>Das Produkt sollte vorzugsweise eines sein, das weitgehend von den motivierenden Faktoren der Nachhaltigkeitsplanung beeinflusst wird.</w:t>
      </w:r>
    </w:p>
    <w:p w14:paraId="5C11AF69" w14:textId="5ADA1F5C" w:rsidR="007D3B76" w:rsidRPr="00213EA9" w:rsidRDefault="007D3B76" w:rsidP="002D2391">
      <w:pPr>
        <w:pStyle w:val="ListeParagraf"/>
      </w:pPr>
      <w:r w:rsidRPr="00213EA9">
        <w:t>Bei dem ersten Produkt, das nach den Kriterien des nachhaltigen Designs geplant werden soll, wird empfohlen, dass das modifizierte Produkt oder der Teil davon relativ einfach i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Balk2"/>
      </w:pPr>
      <w:bookmarkStart w:id="18" w:name="_Toc225435442"/>
      <w:r w:rsidRPr="00213EA9">
        <w:t>Arbeitsblatt 3.1: Bewertungsfragebogen für die Produktauswahl</w:t>
      </w:r>
      <w:bookmarkEnd w:id="18"/>
    </w:p>
    <w:p w14:paraId="5C11AF6C" w14:textId="14B913F2" w:rsidR="00290D00" w:rsidRPr="00213EA9" w:rsidRDefault="00290D00" w:rsidP="002D2391">
      <w:r w:rsidRPr="00213EA9">
        <w:t xml:space="preserve">Dieser Fragebogen ist für das Nachhaltigkeitsplanungsteam gedacht, um </w:t>
      </w:r>
      <w:r w:rsidR="00B545FE" w:rsidRPr="00213EA9">
        <w:t xml:space="preserve">die Auswahl </w:t>
      </w:r>
      <w:r w:rsidRPr="00213EA9">
        <w:t xml:space="preserve">des Zielprodukts für </w:t>
      </w:r>
      <w:r w:rsidR="00B545FE" w:rsidRPr="00213EA9">
        <w:t xml:space="preserve">die Umsetzung </w:t>
      </w:r>
      <w:r w:rsidRPr="00213EA9">
        <w:t>des Nachhaltigkeitsplanungsprojekts zu unterstützen. Auf der Grundlage der Bewertungen wird das strategisch am besten geeignete Produkt mit dem größten Verbesserungspotenzial ausgewählt.</w:t>
      </w:r>
    </w:p>
    <w:p w14:paraId="5C11AF6D" w14:textId="2040D11D" w:rsidR="00290D00" w:rsidRPr="00213EA9" w:rsidRDefault="00B545FE" w:rsidP="002D2391">
      <w:r w:rsidRPr="00213EA9">
        <w:t xml:space="preserve">Das </w:t>
      </w:r>
      <w:r w:rsidR="00290D00" w:rsidRPr="00213EA9">
        <w:t xml:space="preserve">Nachhaltigkeitsplanungsteam </w:t>
      </w:r>
      <w:r w:rsidRPr="00213EA9">
        <w:t xml:space="preserve">und die Unternehmensleitung </w:t>
      </w:r>
      <w:r w:rsidR="00290D00" w:rsidRPr="00213EA9">
        <w:t>identifizieren potenzielle Zielprodukte und verwenden einen Bewertungsfragebogen, in dem die Antwortpunkte für alle Fragen zu jedem analysierten Produkt zusammengefasst werden. Das Produkt mit der höchsten Punktzahl ist grundsätzlich die beste Option für ein Nachhaltigkeitsplanungsprojekt, aber das Team muss auch Folgendes berücksichtigen:</w:t>
      </w:r>
    </w:p>
    <w:p w14:paraId="5C11AF6E" w14:textId="006AC3C7" w:rsidR="005C1E0A" w:rsidRPr="00213EA9" w:rsidRDefault="00B545FE" w:rsidP="002D2391">
      <w:pPr>
        <w:pStyle w:val="ListeParagraf"/>
      </w:pPr>
      <w:r w:rsidRPr="00213EA9">
        <w:t xml:space="preserve">Angenommen, ein Produkt hat überwiegend die Bewertung 1 erhalten. In diesem Fall </w:t>
      </w:r>
      <w:r w:rsidR="005C1E0A" w:rsidRPr="00213EA9">
        <w:t>ist es möglicherweise nicht für ein Nachhaltigkeitsplanungsprojekt geeignet</w:t>
      </w:r>
      <w:r w:rsidRPr="00213EA9">
        <w:t xml:space="preserve">, </w:t>
      </w:r>
      <w:r w:rsidR="005C1E0A" w:rsidRPr="00213EA9">
        <w:t>und es sollten zunächst alternative Strategien zur Förderung der Ökoeffizienz eingeführt werden, wie beispielsweise eine sauberere Produktion oder ein Lebenszyklusmanagement.</w:t>
      </w:r>
    </w:p>
    <w:p w14:paraId="5C11AF6F" w14:textId="61CD622B" w:rsidR="005C1E0A" w:rsidRPr="00213EA9" w:rsidRDefault="005C1E0A" w:rsidP="002D2391">
      <w:pPr>
        <w:pStyle w:val="ListeParagraf"/>
      </w:pPr>
      <w:r w:rsidRPr="00213EA9">
        <w:t xml:space="preserve">Wenn ein Produkt überwiegend die Bewertung 3 erhalten hat, ist es grundsätzlich sehr gut für ein Nachhaltigkeitsplanungsprojekt geeignet. Das Team sollte die mit 3 bewerteten Themen analysieren, da es so sofort einige vielversprechende Planungsstrategien für </w:t>
      </w:r>
      <w:r w:rsidR="00B545FE" w:rsidRPr="00213EA9">
        <w:t xml:space="preserve">die Nachhaltigkeit des Produkts </w:t>
      </w:r>
      <w:r w:rsidRPr="00213EA9">
        <w:t>identifizieren kann, wie z. B. die Reduzierung des Materialverbrauchs, die Verbesserung des Produktionsprozesses usw.</w:t>
      </w:r>
    </w:p>
    <w:p w14:paraId="5C11AF70" w14:textId="59853E87" w:rsidR="005C1E0A" w:rsidRPr="00213EA9" w:rsidRDefault="00290D00" w:rsidP="002D2391">
      <w:pPr>
        <w:pStyle w:val="ListeParagraf"/>
      </w:pPr>
      <w:r w:rsidRPr="00213EA9">
        <w:t xml:space="preserve">Bei der Analyse des Potenzials einer Nachhaltigkeitsplanung sind einige Aspekte wichtiger als andere. Die Bewertung eines Aspekts kann sofort zeigen, dass das Produkt für ein Nachhaltigkeitsplanungsprojekt nicht geeignet ist, während die Bewertung anderer Aspekte keinen wesentlichen Einfluss auf die Auswahl hat. Daher überlassen wir die Entscheidung über die Bedeutung einzelner Fragen dem Ermessen des </w:t>
      </w:r>
      <w:r w:rsidR="00B545FE" w:rsidRPr="00213EA9">
        <w:t>Fragebogenbenutzers</w:t>
      </w:r>
      <w:r w:rsidRPr="00213EA9">
        <w:t>, der einzelnen Bewertungen mehr Gewicht geben kann als anderen.</w:t>
      </w:r>
    </w:p>
    <w:p w14:paraId="5C11AF71" w14:textId="77777777" w:rsidR="002A4F56" w:rsidRPr="00213EA9" w:rsidRDefault="002A4F56" w:rsidP="002D2391"/>
    <w:tbl>
      <w:tblPr>
        <w:tblStyle w:val="KlavuzTablo5Koyu-Vurgu3"/>
        <w:tblW w:w="0" w:type="auto"/>
        <w:tblCellMar>
          <w:top w:w="29" w:type="dxa"/>
          <w:bottom w:w="29" w:type="dxa"/>
        </w:tblCellMar>
        <w:tblLook w:val="06A0" w:firstRow="1" w:lastRow="0" w:firstColumn="1" w:lastColumn="0" w:noHBand="1" w:noVBand="1"/>
      </w:tblPr>
      <w:tblGrid>
        <w:gridCol w:w="4787"/>
        <w:gridCol w:w="1063"/>
        <w:gridCol w:w="1068"/>
        <w:gridCol w:w="1069"/>
        <w:gridCol w:w="1075"/>
      </w:tblGrid>
      <w:tr w:rsidR="002A4F56" w:rsidRPr="00F82F09" w14:paraId="5C11AF7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C11AF73" w14:textId="77777777" w:rsidR="002A4F56" w:rsidRPr="00F82F09" w:rsidRDefault="000564DE" w:rsidP="00F422A8">
            <w:pPr>
              <w:keepNext/>
              <w:spacing w:before="0"/>
              <w:rPr>
                <w:rFonts w:cs="Times New Roman"/>
              </w:rPr>
            </w:pPr>
            <w:r w:rsidRPr="00F82F09">
              <w:lastRenderedPageBreak/>
              <w:t>Frage</w:t>
            </w:r>
          </w:p>
        </w:tc>
        <w:tc>
          <w:tcPr>
            <w:tcW w:w="0" w:type="auto"/>
            <w:gridSpan w:val="4"/>
            <w:vAlign w:val="center"/>
          </w:tcPr>
          <w:p w14:paraId="5C11AF74" w14:textId="77777777" w:rsidR="002A4F56" w:rsidRPr="00F82F09" w:rsidRDefault="000564DE" w:rsidP="00F422A8">
            <w:pPr>
              <w:keepNext/>
              <w:spacing w:before="0"/>
              <w:cnfStyle w:val="100000000000" w:firstRow="1" w:lastRow="0" w:firstColumn="0" w:lastColumn="0" w:oddVBand="0" w:evenVBand="0" w:oddHBand="0" w:evenHBand="0" w:firstRowFirstColumn="0" w:firstRowLastColumn="0" w:lastRowFirstColumn="0" w:lastRowLastColumn="0"/>
              <w:rPr>
                <w:rFonts w:cs="Times New Roman"/>
              </w:rPr>
            </w:pPr>
            <w:r w:rsidRPr="00F82F09">
              <w:t>Bewertung</w:t>
            </w:r>
          </w:p>
        </w:tc>
      </w:tr>
      <w:tr w:rsidR="002A4F56" w:rsidRPr="00F82F09" w14:paraId="5C11AF7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11AF76" w14:textId="77777777" w:rsidR="002A4F56" w:rsidRPr="00F82F09" w:rsidRDefault="002A4F56" w:rsidP="00F422A8">
            <w:pPr>
              <w:keepNext/>
              <w:spacing w:before="0"/>
            </w:pPr>
          </w:p>
        </w:tc>
        <w:tc>
          <w:tcPr>
            <w:tcW w:w="0" w:type="auto"/>
            <w:vAlign w:val="center"/>
          </w:tcPr>
          <w:p w14:paraId="5C11AF7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1</w:t>
            </w:r>
          </w:p>
        </w:tc>
        <w:tc>
          <w:tcPr>
            <w:tcW w:w="0" w:type="auto"/>
            <w:vAlign w:val="center"/>
          </w:tcPr>
          <w:p w14:paraId="5C11AF7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2</w:t>
            </w:r>
          </w:p>
        </w:tc>
        <w:tc>
          <w:tcPr>
            <w:tcW w:w="0" w:type="auto"/>
            <w:vAlign w:val="center"/>
          </w:tcPr>
          <w:p w14:paraId="5C11AF7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3</w:t>
            </w:r>
          </w:p>
        </w:tc>
        <w:tc>
          <w:tcPr>
            <w:tcW w:w="0" w:type="auto"/>
            <w:vAlign w:val="center"/>
          </w:tcPr>
          <w:p w14:paraId="5C11AF7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X</w:t>
            </w:r>
          </w:p>
        </w:tc>
      </w:tr>
      <w:tr w:rsidR="002A4F56" w:rsidRPr="00F82F09" w14:paraId="5C11AF7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7C" w14:textId="77777777" w:rsidR="002A4F56" w:rsidRPr="00F82F09" w:rsidRDefault="002A4F56" w:rsidP="00F422A8">
            <w:pPr>
              <w:keepNext/>
              <w:spacing w:before="0"/>
              <w:rPr>
                <w:rFonts w:cs="Times New Roman"/>
              </w:rPr>
            </w:pPr>
            <w:r w:rsidRPr="00F82F09">
              <w:t>A) Welche Rolle spielt das Unternehmen im Produktdesignprozess?</w:t>
            </w:r>
            <w:r w:rsidR="00D07DF1" w:rsidRPr="00F82F09">
              <w:rPr>
                <w:position w:val="10"/>
              </w:rPr>
              <w:t>*</w:t>
            </w:r>
          </w:p>
        </w:tc>
      </w:tr>
      <w:tr w:rsidR="002A4F56" w:rsidRPr="00F82F09" w14:paraId="5C11AF8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7E" w14:textId="20A9C13F" w:rsidR="002A4F56" w:rsidRPr="004246D7" w:rsidRDefault="002A4F56" w:rsidP="00F422A8">
            <w:pPr>
              <w:keepNext/>
              <w:spacing w:before="0"/>
              <w:rPr>
                <w:rStyle w:val="hps"/>
                <w:b w:val="0"/>
                <w:bCs w:val="0"/>
              </w:rPr>
            </w:pPr>
            <w:r w:rsidRPr="004246D7">
              <w:rPr>
                <w:rStyle w:val="hps"/>
                <w:b w:val="0"/>
                <w:bCs w:val="0"/>
              </w:rPr>
              <w:t>1</w:t>
            </w:r>
            <w:r w:rsidRPr="004246D7">
              <w:rPr>
                <w:b w:val="0"/>
                <w:bCs w:val="0"/>
              </w:rPr>
              <w:t xml:space="preserve">. </w:t>
            </w:r>
            <w:r w:rsidRPr="004246D7">
              <w:rPr>
                <w:rStyle w:val="hps"/>
                <w:b w:val="0"/>
                <w:bCs w:val="0"/>
              </w:rPr>
              <w:t xml:space="preserve">Gering: Das Unternehmen </w:t>
            </w:r>
            <w:r w:rsidR="00B545FE" w:rsidRPr="004246D7">
              <w:rPr>
                <w:rStyle w:val="hps"/>
                <w:b w:val="0"/>
                <w:bCs w:val="0"/>
              </w:rPr>
              <w:t xml:space="preserve">hat keinen Einfluss auf </w:t>
            </w:r>
            <w:r w:rsidRPr="004246D7">
              <w:rPr>
                <w:rStyle w:val="hps"/>
                <w:b w:val="0"/>
                <w:bCs w:val="0"/>
              </w:rPr>
              <w:t>den Designprozess.</w:t>
            </w:r>
          </w:p>
        </w:tc>
        <w:tc>
          <w:tcPr>
            <w:tcW w:w="0" w:type="auto"/>
            <w:vAlign w:val="center"/>
          </w:tcPr>
          <w:p w14:paraId="5C11AF7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1"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84" w14:textId="433E767E" w:rsidR="002A4F56" w:rsidRPr="004246D7" w:rsidRDefault="002A4F56" w:rsidP="00F422A8">
            <w:pPr>
              <w:keepNext/>
              <w:spacing w:before="0"/>
              <w:rPr>
                <w:rStyle w:val="hps"/>
                <w:b w:val="0"/>
                <w:bCs w:val="0"/>
              </w:rPr>
            </w:pPr>
            <w:r w:rsidRPr="004246D7">
              <w:rPr>
                <w:rStyle w:val="hps"/>
                <w:b w:val="0"/>
                <w:bCs w:val="0"/>
              </w:rPr>
              <w:t>2</w:t>
            </w:r>
            <w:r w:rsidRPr="004246D7">
              <w:rPr>
                <w:b w:val="0"/>
                <w:bCs w:val="0"/>
              </w:rPr>
              <w:t xml:space="preserve">. Mittel: </w:t>
            </w:r>
            <w:r w:rsidRPr="004246D7">
              <w:rPr>
                <w:rStyle w:val="hps"/>
                <w:b w:val="0"/>
                <w:bCs w:val="0"/>
              </w:rPr>
              <w:t>Das Design wird hauptsächlich von den Kunden bestimmt.</w:t>
            </w:r>
          </w:p>
        </w:tc>
        <w:tc>
          <w:tcPr>
            <w:tcW w:w="0" w:type="auto"/>
            <w:vAlign w:val="center"/>
          </w:tcPr>
          <w:p w14:paraId="5C11AF8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8A" w14:textId="38792273" w:rsidR="002A4F56" w:rsidRPr="004246D7" w:rsidRDefault="002A4F56" w:rsidP="00F422A8">
            <w:pPr>
              <w:keepNext/>
              <w:spacing w:before="0"/>
              <w:rPr>
                <w:b w:val="0"/>
                <w:bCs w:val="0"/>
              </w:rPr>
            </w:pPr>
            <w:r w:rsidRPr="004246D7">
              <w:rPr>
                <w:rStyle w:val="hps"/>
                <w:b w:val="0"/>
                <w:bCs w:val="0"/>
              </w:rPr>
              <w:t>3</w:t>
            </w:r>
            <w:r w:rsidRPr="004246D7">
              <w:rPr>
                <w:b w:val="0"/>
                <w:bCs w:val="0"/>
              </w:rPr>
              <w:t xml:space="preserve">. </w:t>
            </w:r>
            <w:r w:rsidRPr="004246D7">
              <w:rPr>
                <w:rStyle w:val="hps"/>
                <w:b w:val="0"/>
                <w:bCs w:val="0"/>
              </w:rPr>
              <w:t xml:space="preserve">Hoch: </w:t>
            </w:r>
            <w:r w:rsidR="00B545FE" w:rsidRPr="004246D7">
              <w:rPr>
                <w:rStyle w:val="hps"/>
                <w:b w:val="0"/>
                <w:bCs w:val="0"/>
              </w:rPr>
              <w:t xml:space="preserve">Das Produktdesign </w:t>
            </w:r>
            <w:r w:rsidRPr="004246D7">
              <w:rPr>
                <w:b w:val="0"/>
                <w:bCs w:val="0"/>
              </w:rPr>
              <w:t xml:space="preserve">wird </w:t>
            </w:r>
            <w:r w:rsidRPr="004246D7">
              <w:rPr>
                <w:rStyle w:val="hps"/>
                <w:b w:val="0"/>
                <w:bCs w:val="0"/>
              </w:rPr>
              <w:t>intern oder mit einem Subunternehmer durchgeführt.</w:t>
            </w:r>
          </w:p>
        </w:tc>
        <w:tc>
          <w:tcPr>
            <w:tcW w:w="0" w:type="auto"/>
            <w:vAlign w:val="center"/>
          </w:tcPr>
          <w:p w14:paraId="5C11AF8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90" w14:textId="03A096A1" w:rsidR="002A4F56" w:rsidRPr="00F82F09" w:rsidRDefault="002A4F56" w:rsidP="00F422A8">
            <w:pPr>
              <w:keepNext/>
              <w:spacing w:before="0"/>
              <w:rPr>
                <w:rFonts w:cs="Times New Roman"/>
              </w:rPr>
            </w:pPr>
            <w:r w:rsidRPr="00F82F09">
              <w:t>B) Gibt es Einschränkungen hinsichtlich der Modifizierung des Produkts?</w:t>
            </w:r>
          </w:p>
        </w:tc>
      </w:tr>
      <w:tr w:rsidR="002A4F56" w:rsidRPr="00F82F09" w14:paraId="5C11AF9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2" w14:textId="3B614680" w:rsidR="002A4F56" w:rsidRPr="004246D7" w:rsidRDefault="004246D7" w:rsidP="004246D7">
            <w:pPr>
              <w:keepNext/>
              <w:spacing w:before="0"/>
              <w:ind w:left="426" w:hanging="426"/>
              <w:rPr>
                <w:rFonts w:cs="Times New Roman"/>
              </w:rPr>
            </w:pPr>
            <w:r w:rsidRPr="004246D7">
              <w:rPr>
                <w:b w:val="0"/>
                <w:bCs w:val="0"/>
              </w:rPr>
              <w:t xml:space="preserve">1. </w:t>
            </w:r>
            <w:r w:rsidR="000564DE" w:rsidRPr="004246D7">
              <w:rPr>
                <w:b w:val="0"/>
                <w:bCs w:val="0"/>
              </w:rPr>
              <w:t xml:space="preserve">Das Produkt </w:t>
            </w:r>
            <w:r w:rsidR="000564DE" w:rsidRPr="004246D7">
              <w:rPr>
                <w:rStyle w:val="hps"/>
                <w:b w:val="0"/>
                <w:bCs w:val="0"/>
              </w:rPr>
              <w:t>lässt keine Modifikationen zu.</w:t>
            </w:r>
          </w:p>
        </w:tc>
        <w:tc>
          <w:tcPr>
            <w:tcW w:w="0" w:type="auto"/>
            <w:vAlign w:val="center"/>
          </w:tcPr>
          <w:p w14:paraId="5C11AF9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8" w14:textId="45BDD047" w:rsidR="002A4F56" w:rsidRPr="004246D7" w:rsidRDefault="004246D7" w:rsidP="004246D7">
            <w:pPr>
              <w:keepNext/>
              <w:spacing w:before="0"/>
              <w:rPr>
                <w:rFonts w:cs="Calibri"/>
              </w:rPr>
            </w:pPr>
            <w:r>
              <w:rPr>
                <w:rStyle w:val="alt-edited"/>
                <w:b w:val="0"/>
                <w:bCs w:val="0"/>
              </w:rPr>
              <w:t>2</w:t>
            </w:r>
            <w:r>
              <w:rPr>
                <w:rStyle w:val="alt-edited"/>
              </w:rPr>
              <w:t xml:space="preserve">. </w:t>
            </w:r>
            <w:r w:rsidR="00175528" w:rsidRPr="004246D7">
              <w:rPr>
                <w:rStyle w:val="alt-edited"/>
                <w:b w:val="0"/>
                <w:bCs w:val="0"/>
              </w:rPr>
              <w:t xml:space="preserve">Das Produkt </w:t>
            </w:r>
            <w:r w:rsidR="000564DE" w:rsidRPr="004246D7">
              <w:rPr>
                <w:rStyle w:val="hps"/>
                <w:b w:val="0"/>
                <w:bCs w:val="0"/>
              </w:rPr>
              <w:t>lässt Modifikationen zu, jedoch mit</w:t>
            </w:r>
            <w:r>
              <w:rPr>
                <w:rStyle w:val="hps"/>
                <w:b w:val="0"/>
                <w:bCs w:val="0"/>
              </w:rPr>
              <w:t xml:space="preserve"> </w:t>
            </w:r>
            <w:r w:rsidR="000564DE" w:rsidRPr="004246D7">
              <w:rPr>
                <w:rStyle w:val="hps"/>
                <w:b w:val="0"/>
                <w:bCs w:val="0"/>
              </w:rPr>
              <w:t>Einschränkungen.</w:t>
            </w:r>
          </w:p>
        </w:tc>
        <w:tc>
          <w:tcPr>
            <w:tcW w:w="0" w:type="auto"/>
            <w:vAlign w:val="center"/>
          </w:tcPr>
          <w:p w14:paraId="5C11AF9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E" w14:textId="036A04E4" w:rsidR="002A4F56" w:rsidRPr="004246D7" w:rsidRDefault="00771FA2" w:rsidP="00F422A8">
            <w:pPr>
              <w:keepNext/>
              <w:spacing w:before="0"/>
              <w:rPr>
                <w:rFonts w:cs="Times New Roman"/>
                <w:b w:val="0"/>
                <w:bCs w:val="0"/>
              </w:rPr>
            </w:pPr>
            <w:r w:rsidRPr="004246D7">
              <w:rPr>
                <w:rStyle w:val="hps"/>
                <w:b w:val="0"/>
                <w:bCs w:val="0"/>
              </w:rPr>
              <w:t>3</w:t>
            </w:r>
            <w:r w:rsidR="000564DE" w:rsidRPr="004246D7">
              <w:rPr>
                <w:b w:val="0"/>
                <w:bCs w:val="0"/>
              </w:rPr>
              <w:t xml:space="preserve">. </w:t>
            </w:r>
            <w:r w:rsidR="000564DE" w:rsidRPr="004246D7">
              <w:rPr>
                <w:rStyle w:val="hps"/>
                <w:b w:val="0"/>
                <w:bCs w:val="0"/>
              </w:rPr>
              <w:t>Es besteht ein großes Potenzial für Produktänderungen.</w:t>
            </w:r>
          </w:p>
        </w:tc>
        <w:tc>
          <w:tcPr>
            <w:tcW w:w="0" w:type="auto"/>
            <w:vAlign w:val="center"/>
          </w:tcPr>
          <w:p w14:paraId="5C11AF9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1"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A4" w14:textId="77777777" w:rsidR="000564DE" w:rsidRPr="00F82F09" w:rsidRDefault="000564DE" w:rsidP="00F422A8">
            <w:pPr>
              <w:keepNext/>
              <w:spacing w:before="0"/>
              <w:rPr>
                <w:rFonts w:cs="Times New Roman"/>
                <w:b w:val="0"/>
              </w:rPr>
            </w:pPr>
            <w:r w:rsidRPr="00F82F09">
              <w:rPr>
                <w:rStyle w:val="hps"/>
              </w:rPr>
              <w:t>C</w:t>
            </w:r>
            <w:r w:rsidRPr="00F82F09">
              <w:t xml:space="preserve">) Besteht ein </w:t>
            </w:r>
            <w:r w:rsidRPr="00F82F09">
              <w:rPr>
                <w:rStyle w:val="hps"/>
              </w:rPr>
              <w:t>enger Zusammenhang zwischen diesem Produkt und den Produktionsprozessen des Unternehmens (</w:t>
            </w:r>
            <w:r w:rsidRPr="00F82F09">
              <w:t xml:space="preserve">d. h. </w:t>
            </w:r>
            <w:r w:rsidRPr="00F82F09">
              <w:rPr>
                <w:rStyle w:val="hps"/>
              </w:rPr>
              <w:t>könnten Änderungen am Produkt zu erheblichen Verbesserungen in der Produktion führen</w:t>
            </w:r>
            <w:r w:rsidRPr="00F82F09">
              <w:t>)?</w:t>
            </w:r>
          </w:p>
        </w:tc>
      </w:tr>
      <w:tr w:rsidR="002A4F56" w:rsidRPr="00F82F09" w14:paraId="5C11AFA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A6" w14:textId="77777777" w:rsidR="002A4F56" w:rsidRPr="004246D7" w:rsidRDefault="002A4F56" w:rsidP="00F422A8">
            <w:pPr>
              <w:keepNext/>
              <w:spacing w:before="0"/>
              <w:rPr>
                <w:rFonts w:cs="Times New Roman"/>
                <w:b w:val="0"/>
                <w:bCs w:val="0"/>
              </w:rPr>
            </w:pPr>
            <w:r w:rsidRPr="004246D7">
              <w:rPr>
                <w:b w:val="0"/>
                <w:bCs w:val="0"/>
              </w:rPr>
              <w:t>1. Nein.</w:t>
            </w:r>
          </w:p>
        </w:tc>
        <w:tc>
          <w:tcPr>
            <w:tcW w:w="0" w:type="auto"/>
            <w:vAlign w:val="center"/>
          </w:tcPr>
          <w:p w14:paraId="5C11AFA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AC" w14:textId="77777777" w:rsidR="002A4F56" w:rsidRPr="004246D7" w:rsidRDefault="002A4F56" w:rsidP="00F422A8">
            <w:pPr>
              <w:keepNext/>
              <w:spacing w:before="0"/>
              <w:rPr>
                <w:rFonts w:cs="Times New Roman"/>
                <w:b w:val="0"/>
                <w:bCs w:val="0"/>
              </w:rPr>
            </w:pPr>
            <w:r w:rsidRPr="004246D7">
              <w:rPr>
                <w:b w:val="0"/>
                <w:bCs w:val="0"/>
              </w:rPr>
              <w:t>2. Ja, in gewisser Hinsicht.</w:t>
            </w:r>
          </w:p>
        </w:tc>
        <w:tc>
          <w:tcPr>
            <w:tcW w:w="0" w:type="auto"/>
            <w:vAlign w:val="center"/>
          </w:tcPr>
          <w:p w14:paraId="5C11AFA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B2" w14:textId="77777777" w:rsidR="002A4F56" w:rsidRPr="004246D7" w:rsidRDefault="002A4F56" w:rsidP="00F422A8">
            <w:pPr>
              <w:keepNext/>
              <w:spacing w:before="0"/>
              <w:rPr>
                <w:rFonts w:cs="Times New Roman"/>
                <w:b w:val="0"/>
                <w:bCs w:val="0"/>
              </w:rPr>
            </w:pPr>
            <w:r w:rsidRPr="004246D7">
              <w:rPr>
                <w:b w:val="0"/>
                <w:bCs w:val="0"/>
              </w:rPr>
              <w:t>3. Ja.</w:t>
            </w:r>
          </w:p>
        </w:tc>
        <w:tc>
          <w:tcPr>
            <w:tcW w:w="0" w:type="auto"/>
            <w:vAlign w:val="center"/>
          </w:tcPr>
          <w:p w14:paraId="5C11AFB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B8" w14:textId="6891B599" w:rsidR="002A4F56" w:rsidRPr="00F82F09" w:rsidRDefault="002A4F56" w:rsidP="00F422A8">
            <w:pPr>
              <w:keepNext/>
              <w:spacing w:before="0"/>
              <w:rPr>
                <w:rFonts w:cs="Times New Roman"/>
              </w:rPr>
            </w:pPr>
            <w:r w:rsidRPr="00F82F09">
              <w:t>D) Was sind die internen Treiber für die Umsetzung der Nachhaltigkeitsplanung?</w:t>
            </w:r>
          </w:p>
        </w:tc>
      </w:tr>
      <w:tr w:rsidR="002A4F56" w:rsidRPr="00F82F09" w14:paraId="5C11AFB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BA" w14:textId="77777777" w:rsidR="002A4F56" w:rsidRPr="004246D7" w:rsidRDefault="00FB68DE" w:rsidP="00F422A8">
            <w:pPr>
              <w:keepNext/>
              <w:spacing w:before="0"/>
              <w:rPr>
                <w:b w:val="0"/>
                <w:bCs w:val="0"/>
              </w:rPr>
            </w:pPr>
            <w:r w:rsidRPr="004246D7">
              <w:rPr>
                <w:b w:val="0"/>
                <w:bCs w:val="0"/>
              </w:rPr>
              <w:t>1. Es besteht keine Notwendigkeit, Änderungen am Produkt vorzunehmen.</w:t>
            </w:r>
          </w:p>
        </w:tc>
        <w:tc>
          <w:tcPr>
            <w:tcW w:w="0" w:type="auto"/>
            <w:vAlign w:val="center"/>
          </w:tcPr>
          <w:p w14:paraId="5C11AFB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C0" w14:textId="77777777" w:rsidR="00FB68DE" w:rsidRPr="004246D7" w:rsidRDefault="00FB68DE" w:rsidP="00F422A8">
            <w:pPr>
              <w:keepNext/>
              <w:spacing w:before="0"/>
              <w:rPr>
                <w:b w:val="0"/>
                <w:bCs w:val="0"/>
              </w:rPr>
            </w:pPr>
            <w:r w:rsidRPr="004246D7">
              <w:rPr>
                <w:b w:val="0"/>
                <w:bCs w:val="0"/>
              </w:rPr>
              <w:t>2. Einige Verbesserungen am Produkt sind notwendig (Funktionalität, Zuverlässigkeit, Haltbarkeit, Ästhetik usw.).</w:t>
            </w:r>
          </w:p>
          <w:p w14:paraId="5C11AFC1" w14:textId="77777777" w:rsidR="002A4F56" w:rsidRPr="004246D7" w:rsidRDefault="002A4F56" w:rsidP="00F422A8">
            <w:pPr>
              <w:keepNext/>
              <w:spacing w:before="0"/>
              <w:rPr>
                <w:b w:val="0"/>
                <w:bCs w:val="0"/>
              </w:rPr>
            </w:pPr>
          </w:p>
        </w:tc>
        <w:tc>
          <w:tcPr>
            <w:tcW w:w="0" w:type="auto"/>
            <w:vAlign w:val="center"/>
          </w:tcPr>
          <w:p w14:paraId="5C11AFC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C8" w14:textId="154A50A9" w:rsidR="002A4F56" w:rsidRPr="004246D7" w:rsidRDefault="00FB68DE" w:rsidP="00F422A8">
            <w:pPr>
              <w:keepNext/>
              <w:spacing w:before="0"/>
              <w:rPr>
                <w:b w:val="0"/>
                <w:bCs w:val="0"/>
              </w:rPr>
            </w:pPr>
            <w:r w:rsidRPr="004246D7">
              <w:rPr>
                <w:b w:val="0"/>
                <w:bCs w:val="0"/>
              </w:rPr>
              <w:t>3. Es besteht die Möglichkeit für Produktinnovationen (radikale Neugestaltung, Produkt-Service-System usw.).</w:t>
            </w:r>
          </w:p>
        </w:tc>
        <w:tc>
          <w:tcPr>
            <w:tcW w:w="0" w:type="auto"/>
            <w:vAlign w:val="center"/>
          </w:tcPr>
          <w:p w14:paraId="5C11AFC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bl>
    <w:tbl>
      <w:tblPr>
        <w:tblStyle w:val="KlavuzTablo5Koyu-Vurgu3"/>
        <w:tblW w:w="9072" w:type="dxa"/>
        <w:tblInd w:w="-5" w:type="dxa"/>
        <w:tblLayout w:type="fixed"/>
        <w:tblCellMar>
          <w:top w:w="29" w:type="dxa"/>
          <w:bottom w:w="29" w:type="dxa"/>
        </w:tblCellMar>
        <w:tblLook w:val="04A0" w:firstRow="1" w:lastRow="0" w:firstColumn="1" w:lastColumn="0" w:noHBand="0" w:noVBand="1"/>
      </w:tblPr>
      <w:tblGrid>
        <w:gridCol w:w="4770"/>
        <w:gridCol w:w="333"/>
        <w:gridCol w:w="747"/>
        <w:gridCol w:w="671"/>
        <w:gridCol w:w="409"/>
        <w:gridCol w:w="725"/>
        <w:gridCol w:w="355"/>
        <w:gridCol w:w="1062"/>
      </w:tblGrid>
      <w:tr w:rsidR="00FB68DE" w:rsidRPr="00213EA9" w14:paraId="5C11AFD1" w14:textId="77777777" w:rsidTr="00F422A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D0" w14:textId="5A8A6128" w:rsidR="00FB68DE" w:rsidRPr="00213EA9" w:rsidRDefault="00FB68DE" w:rsidP="00F422A8">
            <w:pPr>
              <w:spacing w:before="0"/>
              <w:rPr>
                <w:rFonts w:cs="Times New Roman"/>
              </w:rPr>
            </w:pPr>
            <w:r w:rsidRPr="00213EA9">
              <w:t>E) Wie groß ist das Interesse des Kunden an Nachhaltigkeitsplanung?</w:t>
            </w:r>
          </w:p>
        </w:tc>
      </w:tr>
      <w:tr w:rsidR="00FB68DE" w:rsidRPr="00213EA9" w14:paraId="5C11AFD7"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2" w14:textId="5EB3933F" w:rsidR="00FB68DE" w:rsidRPr="004246D7" w:rsidRDefault="00FB68DE" w:rsidP="00F422A8">
            <w:pPr>
              <w:spacing w:before="0"/>
              <w:rPr>
                <w:rFonts w:cs="Times New Roman"/>
                <w:b w:val="0"/>
                <w:bCs w:val="0"/>
              </w:rPr>
            </w:pPr>
            <w:r w:rsidRPr="004246D7">
              <w:rPr>
                <w:b w:val="0"/>
                <w:bCs w:val="0"/>
              </w:rPr>
              <w:t>1. Das Interesse der Kunden an Nachhaltigkeitsplanung ist gering/gleich null.</w:t>
            </w:r>
          </w:p>
        </w:tc>
        <w:tc>
          <w:tcPr>
            <w:tcW w:w="1080" w:type="dxa"/>
            <w:gridSpan w:val="2"/>
          </w:tcPr>
          <w:p w14:paraId="5C11AFD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D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D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D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8" w14:textId="6F4E2FE1" w:rsidR="00FB68DE" w:rsidRPr="004246D7" w:rsidRDefault="00FB68DE" w:rsidP="00F422A8">
            <w:pPr>
              <w:spacing w:before="0"/>
              <w:rPr>
                <w:rFonts w:cs="Times New Roman"/>
                <w:b w:val="0"/>
                <w:bCs w:val="0"/>
              </w:rPr>
            </w:pPr>
            <w:r w:rsidRPr="004246D7">
              <w:rPr>
                <w:b w:val="0"/>
                <w:bCs w:val="0"/>
              </w:rPr>
              <w:t>2. Das Interesse der Kunden an Nachhaltigkeitsplanung ist mittel.</w:t>
            </w:r>
          </w:p>
        </w:tc>
        <w:tc>
          <w:tcPr>
            <w:tcW w:w="1080" w:type="dxa"/>
            <w:gridSpan w:val="2"/>
          </w:tcPr>
          <w:p w14:paraId="5C11AFD9"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DA"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DB"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AFDC"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E" w14:textId="13C90695" w:rsidR="00FB68DE" w:rsidRPr="004246D7" w:rsidRDefault="00FB68DE" w:rsidP="00F422A8">
            <w:pPr>
              <w:spacing w:before="0"/>
              <w:rPr>
                <w:rFonts w:cs="Times New Roman"/>
                <w:b w:val="0"/>
                <w:bCs w:val="0"/>
              </w:rPr>
            </w:pPr>
            <w:r w:rsidRPr="004246D7">
              <w:rPr>
                <w:b w:val="0"/>
                <w:bCs w:val="0"/>
              </w:rPr>
              <w:t>3. Das Interesse der Kunden an Nachhaltigkeitsplanung ist hoch.</w:t>
            </w:r>
          </w:p>
        </w:tc>
        <w:tc>
          <w:tcPr>
            <w:tcW w:w="1080" w:type="dxa"/>
            <w:gridSpan w:val="2"/>
          </w:tcPr>
          <w:p w14:paraId="5C11AFD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0"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E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E5" w14:textId="77777777" w:rsidR="00FB68DE" w:rsidRPr="00213EA9" w:rsidRDefault="00FB68DE" w:rsidP="00F422A8">
            <w:pPr>
              <w:spacing w:before="0"/>
              <w:rPr>
                <w:rFonts w:cs="Times New Roman"/>
              </w:rPr>
            </w:pPr>
            <w:r w:rsidRPr="00213EA9">
              <w:t>F) Zeigt das Produkt das Potenzial oder die Notwendigkeit für Innovationen?</w:t>
            </w:r>
          </w:p>
        </w:tc>
      </w:tr>
      <w:tr w:rsidR="00FB68DE" w:rsidRPr="00213EA9" w14:paraId="5C11AFEC"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E7"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AFE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9"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A"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EB"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ED" w14:textId="77777777" w:rsidR="00FB68DE" w:rsidRPr="004246D7" w:rsidRDefault="00FB68DE" w:rsidP="00F422A8">
            <w:pPr>
              <w:spacing w:before="0"/>
              <w:rPr>
                <w:rFonts w:cs="Times New Roman"/>
                <w:b w:val="0"/>
                <w:bCs w:val="0"/>
              </w:rPr>
            </w:pPr>
            <w:r w:rsidRPr="004246D7">
              <w:rPr>
                <w:b w:val="0"/>
                <w:bCs w:val="0"/>
              </w:rPr>
              <w:t>2. Ja, einige Änderungen sind erforderlich.</w:t>
            </w:r>
          </w:p>
        </w:tc>
        <w:tc>
          <w:tcPr>
            <w:tcW w:w="1080" w:type="dxa"/>
            <w:gridSpan w:val="2"/>
          </w:tcPr>
          <w:p w14:paraId="5C11AFEE"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EF"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F0"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AFF1"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F3" w14:textId="0D15987F" w:rsidR="00FB68DE" w:rsidRPr="004246D7" w:rsidRDefault="00FB68DE" w:rsidP="00F422A8">
            <w:pPr>
              <w:spacing w:before="0"/>
              <w:rPr>
                <w:rFonts w:cs="Times New Roman"/>
                <w:b w:val="0"/>
                <w:bCs w:val="0"/>
              </w:rPr>
            </w:pPr>
            <w:r w:rsidRPr="004246D7">
              <w:rPr>
                <w:b w:val="0"/>
                <w:bCs w:val="0"/>
              </w:rPr>
              <w:t xml:space="preserve">3. </w:t>
            </w:r>
            <w:r w:rsidR="00F82F09" w:rsidRPr="004246D7">
              <w:rPr>
                <w:b w:val="0"/>
                <w:bCs w:val="0"/>
              </w:rPr>
              <w:t xml:space="preserve">Es sind radikale Verbesserungen erforderlich, </w:t>
            </w:r>
            <w:r w:rsidRPr="004246D7">
              <w:rPr>
                <w:b w:val="0"/>
                <w:bCs w:val="0"/>
              </w:rPr>
              <w:t xml:space="preserve">die Funktion, Markt und Technologie </w:t>
            </w:r>
            <w:r w:rsidR="00F82F09" w:rsidRPr="004246D7">
              <w:rPr>
                <w:b w:val="0"/>
                <w:bCs w:val="0"/>
              </w:rPr>
              <w:t>miteinander verbinden</w:t>
            </w:r>
            <w:r w:rsidRPr="004246D7">
              <w:rPr>
                <w:b w:val="0"/>
                <w:bCs w:val="0"/>
              </w:rPr>
              <w:t>.</w:t>
            </w:r>
          </w:p>
        </w:tc>
        <w:tc>
          <w:tcPr>
            <w:tcW w:w="1080" w:type="dxa"/>
            <w:gridSpan w:val="2"/>
          </w:tcPr>
          <w:p w14:paraId="5C11AFF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F7"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F9" w14:textId="18E0771E" w:rsidR="00FB68DE" w:rsidRPr="00213EA9" w:rsidRDefault="00FB68DE" w:rsidP="00F422A8">
            <w:pPr>
              <w:spacing w:before="0"/>
              <w:rPr>
                <w:rFonts w:cs="Times New Roman"/>
                <w:b w:val="0"/>
              </w:rPr>
            </w:pPr>
            <w:r w:rsidRPr="00F422A8">
              <w:t xml:space="preserve">G) Wie groß ist </w:t>
            </w:r>
            <w:r w:rsidR="00F82F09" w:rsidRPr="00F422A8">
              <w:t xml:space="preserve">das Interesse der anderen Wettbewerber des Unternehmens an </w:t>
            </w:r>
            <w:r w:rsidRPr="00F422A8">
              <w:t>Nachhaltigkeitsplanung</w:t>
            </w:r>
            <w:r w:rsidRPr="00213EA9">
              <w:t>?</w:t>
            </w:r>
          </w:p>
        </w:tc>
      </w:tr>
      <w:tr w:rsidR="00FB68DE" w:rsidRPr="00213EA9" w14:paraId="5C11B000"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FB" w14:textId="18A0D0A9" w:rsidR="00FB68DE" w:rsidRPr="004246D7" w:rsidRDefault="00FB68DE" w:rsidP="00F422A8">
            <w:pPr>
              <w:spacing w:before="0"/>
              <w:rPr>
                <w:rFonts w:cs="Times New Roman"/>
                <w:b w:val="0"/>
                <w:bCs w:val="0"/>
              </w:rPr>
            </w:pPr>
            <w:r w:rsidRPr="004246D7">
              <w:rPr>
                <w:b w:val="0"/>
                <w:bCs w:val="0"/>
              </w:rPr>
              <w:t>1. Die Wettbewerber zeigen kein Interesse an Nachhaltigkeitsplanung.</w:t>
            </w:r>
          </w:p>
        </w:tc>
        <w:tc>
          <w:tcPr>
            <w:tcW w:w="1080" w:type="dxa"/>
            <w:gridSpan w:val="2"/>
          </w:tcPr>
          <w:p w14:paraId="5C11AFFC"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D"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E"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F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01" w14:textId="5F5EFC08" w:rsidR="00FB68DE" w:rsidRPr="004246D7" w:rsidRDefault="00FB68DE" w:rsidP="00F422A8">
            <w:pPr>
              <w:spacing w:before="0"/>
              <w:rPr>
                <w:rFonts w:cs="Times New Roman"/>
                <w:b w:val="0"/>
                <w:bCs w:val="0"/>
              </w:rPr>
            </w:pPr>
            <w:r w:rsidRPr="004246D7">
              <w:rPr>
                <w:b w:val="0"/>
                <w:bCs w:val="0"/>
              </w:rPr>
              <w:lastRenderedPageBreak/>
              <w:t>2. Einige Wettbewerber nutzen Nachhaltigkeitsplanung in ihrem Entwicklungsprozess.</w:t>
            </w:r>
          </w:p>
        </w:tc>
        <w:tc>
          <w:tcPr>
            <w:tcW w:w="1080" w:type="dxa"/>
            <w:gridSpan w:val="2"/>
          </w:tcPr>
          <w:p w14:paraId="5C11B002"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03"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04"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05"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07" w14:textId="38F09C34" w:rsidR="00FB68DE" w:rsidRPr="004246D7" w:rsidRDefault="00FB68DE" w:rsidP="00F422A8">
            <w:pPr>
              <w:spacing w:before="0"/>
              <w:rPr>
                <w:rFonts w:cs="Times New Roman"/>
                <w:b w:val="0"/>
                <w:bCs w:val="0"/>
              </w:rPr>
            </w:pPr>
            <w:r w:rsidRPr="004246D7">
              <w:rPr>
                <w:b w:val="0"/>
                <w:bCs w:val="0"/>
              </w:rPr>
              <w:t>3. Viele Wettbewerber führen Projekte zur Nachhaltigkeitsplanung durch.</w:t>
            </w:r>
          </w:p>
        </w:tc>
        <w:tc>
          <w:tcPr>
            <w:tcW w:w="1080" w:type="dxa"/>
            <w:gridSpan w:val="2"/>
          </w:tcPr>
          <w:p w14:paraId="5C11B00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09"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0A"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0B"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0E" w14:textId="66BAE7DA" w:rsidR="00FB68DE" w:rsidRPr="00213EA9" w:rsidRDefault="00FB68DE" w:rsidP="00F422A8">
            <w:pPr>
              <w:spacing w:before="0"/>
              <w:rPr>
                <w:rFonts w:cs="Times New Roman"/>
              </w:rPr>
            </w:pPr>
            <w:r w:rsidRPr="00213EA9">
              <w:t xml:space="preserve">H) Gibt es gesellschaftlichen Druck, die Umweltbelastung </w:t>
            </w:r>
            <w:r w:rsidR="009F5025">
              <w:t xml:space="preserve">des Produkts </w:t>
            </w:r>
            <w:r w:rsidRPr="00213EA9">
              <w:t>zu reduzieren?</w:t>
            </w:r>
          </w:p>
        </w:tc>
      </w:tr>
      <w:tr w:rsidR="00FB68DE" w:rsidRPr="00213EA9" w14:paraId="5C11B015"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0"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B01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1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6" w14:textId="77777777" w:rsidR="00187C40" w:rsidRPr="004246D7" w:rsidRDefault="00FB68DE" w:rsidP="00F422A8">
            <w:pPr>
              <w:spacing w:before="0"/>
              <w:rPr>
                <w:rFonts w:cs="Times New Roman"/>
                <w:b w:val="0"/>
                <w:bCs w:val="0"/>
              </w:rPr>
            </w:pPr>
            <w:r w:rsidRPr="004246D7">
              <w:rPr>
                <w:b w:val="0"/>
                <w:bCs w:val="0"/>
              </w:rPr>
              <w:t>2. Nicht viel, aber es gibt Bedenken seitens einiger gesellschaftlicher Gruppen.</w:t>
            </w:r>
          </w:p>
        </w:tc>
        <w:tc>
          <w:tcPr>
            <w:tcW w:w="1080" w:type="dxa"/>
            <w:gridSpan w:val="2"/>
          </w:tcPr>
          <w:p w14:paraId="5C11B017"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18"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19"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1A"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C" w14:textId="720AC801" w:rsidR="00187C40" w:rsidRPr="004246D7" w:rsidRDefault="00FB68DE" w:rsidP="00F422A8">
            <w:pPr>
              <w:spacing w:before="0"/>
              <w:rPr>
                <w:rFonts w:cs="Times New Roman"/>
                <w:b w:val="0"/>
                <w:bCs w:val="0"/>
              </w:rPr>
            </w:pPr>
            <w:r w:rsidRPr="004246D7">
              <w:rPr>
                <w:b w:val="0"/>
                <w:bCs w:val="0"/>
              </w:rPr>
              <w:t xml:space="preserve">3. Das Produkt unterliegt explizitem Druck und Bedenken </w:t>
            </w:r>
            <w:r w:rsidR="00187C40" w:rsidRPr="004246D7">
              <w:rPr>
                <w:b w:val="0"/>
                <w:bCs w:val="0"/>
              </w:rPr>
              <w:t>seitens Wissenschaftlern, Umweltschützern und der Öffentlichkeit.</w:t>
            </w:r>
          </w:p>
        </w:tc>
        <w:tc>
          <w:tcPr>
            <w:tcW w:w="1080" w:type="dxa"/>
            <w:gridSpan w:val="2"/>
          </w:tcPr>
          <w:p w14:paraId="5C11B01D"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E"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20"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22" w14:textId="309371D7" w:rsidR="009B4E3C" w:rsidRPr="00213EA9" w:rsidRDefault="00FB68DE" w:rsidP="00F422A8">
            <w:pPr>
              <w:spacing w:before="0"/>
              <w:rPr>
                <w:rFonts w:cs="Times New Roman"/>
                <w:b w:val="0"/>
              </w:rPr>
            </w:pPr>
            <w:r w:rsidRPr="00F422A8">
              <w:t xml:space="preserve">I) Wird die </w:t>
            </w:r>
            <w:r w:rsidR="009B4E3C" w:rsidRPr="00F422A8">
              <w:t xml:space="preserve">Verringerung der Umweltauswirkungen des Produkts </w:t>
            </w:r>
            <w:r w:rsidR="009B4E3C" w:rsidRPr="00213EA9">
              <w:t xml:space="preserve">durch </w:t>
            </w:r>
            <w:r w:rsidR="009B4E3C" w:rsidRPr="00F422A8">
              <w:t xml:space="preserve">die Unternehmenspolitik </w:t>
            </w:r>
            <w:r w:rsidR="009B4E3C" w:rsidRPr="00213EA9">
              <w:t xml:space="preserve">oder durch Maßnahmen von </w:t>
            </w:r>
            <w:r w:rsidR="009B4E3C" w:rsidRPr="00F422A8">
              <w:t xml:space="preserve">Kunden oder Wettbewerbern </w:t>
            </w:r>
            <w:r w:rsidR="009B4E3C" w:rsidRPr="00213EA9">
              <w:t>gefordert?</w:t>
            </w:r>
          </w:p>
        </w:tc>
      </w:tr>
      <w:tr w:rsidR="00FB68DE" w:rsidRPr="00213EA9" w14:paraId="5C11B029"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24"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B02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2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27"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2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2A" w14:textId="77777777" w:rsidR="00FB68DE" w:rsidRPr="004246D7" w:rsidRDefault="00FB68DE" w:rsidP="00F422A8">
            <w:pPr>
              <w:spacing w:before="0"/>
              <w:rPr>
                <w:rFonts w:cs="Times New Roman"/>
                <w:b w:val="0"/>
                <w:bCs w:val="0"/>
              </w:rPr>
            </w:pPr>
            <w:r w:rsidRPr="004246D7">
              <w:rPr>
                <w:b w:val="0"/>
                <w:bCs w:val="0"/>
              </w:rPr>
              <w:t>2. Ja, mittel-/langfristig.</w:t>
            </w:r>
          </w:p>
        </w:tc>
        <w:tc>
          <w:tcPr>
            <w:tcW w:w="1080" w:type="dxa"/>
            <w:gridSpan w:val="2"/>
          </w:tcPr>
          <w:p w14:paraId="5C11B02B"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2C"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2D"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2E"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0" w14:textId="77777777" w:rsidR="00FB68DE" w:rsidRPr="004246D7" w:rsidRDefault="00FB68DE" w:rsidP="00F422A8">
            <w:pPr>
              <w:spacing w:before="0"/>
              <w:rPr>
                <w:rFonts w:cs="Times New Roman"/>
                <w:b w:val="0"/>
                <w:bCs w:val="0"/>
              </w:rPr>
            </w:pPr>
            <w:r w:rsidRPr="004246D7">
              <w:rPr>
                <w:b w:val="0"/>
                <w:bCs w:val="0"/>
              </w:rPr>
              <w:t>3. Ja, kurzfristig.</w:t>
            </w:r>
          </w:p>
        </w:tc>
        <w:tc>
          <w:tcPr>
            <w:tcW w:w="1080" w:type="dxa"/>
            <w:gridSpan w:val="2"/>
          </w:tcPr>
          <w:p w14:paraId="5C11B03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3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3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3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37" w14:textId="1C379F8B" w:rsidR="000E596A" w:rsidRPr="00213EA9" w:rsidRDefault="000E596A" w:rsidP="00F422A8">
            <w:pPr>
              <w:spacing w:before="0"/>
              <w:rPr>
                <w:rFonts w:cs="Times New Roman"/>
                <w:b w:val="0"/>
              </w:rPr>
            </w:pPr>
            <w:r w:rsidRPr="00F422A8">
              <w:t>J) Muss das Produkt bestimmte Umweltvorschriften erfüllen</w:t>
            </w:r>
            <w:r w:rsidRPr="00213EA9">
              <w:t>?</w:t>
            </w:r>
          </w:p>
        </w:tc>
      </w:tr>
      <w:tr w:rsidR="000E596A" w:rsidRPr="00213EA9" w14:paraId="5C11B03E"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9" w14:textId="77777777" w:rsidR="000E596A" w:rsidRPr="004246D7" w:rsidRDefault="000E596A" w:rsidP="00F422A8">
            <w:pPr>
              <w:spacing w:before="0"/>
              <w:rPr>
                <w:rFonts w:cs="Times New Roman"/>
                <w:b w:val="0"/>
                <w:bCs w:val="0"/>
              </w:rPr>
            </w:pPr>
            <w:r w:rsidRPr="004246D7">
              <w:rPr>
                <w:b w:val="0"/>
                <w:bCs w:val="0"/>
              </w:rPr>
              <w:t>1. Nein.</w:t>
            </w:r>
          </w:p>
        </w:tc>
        <w:tc>
          <w:tcPr>
            <w:tcW w:w="333" w:type="dxa"/>
          </w:tcPr>
          <w:p w14:paraId="5C11B03A"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3B"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3C"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F" w14:textId="054F44AA" w:rsidR="000E596A" w:rsidRPr="004246D7" w:rsidRDefault="000E596A" w:rsidP="00F422A8">
            <w:pPr>
              <w:spacing w:before="0"/>
              <w:rPr>
                <w:rFonts w:cs="Times New Roman"/>
                <w:b w:val="0"/>
                <w:bCs w:val="0"/>
              </w:rPr>
            </w:pPr>
            <w:r w:rsidRPr="004246D7">
              <w:rPr>
                <w:b w:val="0"/>
                <w:bCs w:val="0"/>
              </w:rPr>
              <w:t xml:space="preserve">2. Nein, aber die neuen Vorschriften werden dies </w:t>
            </w:r>
            <w:r w:rsidR="009F5025" w:rsidRPr="004246D7">
              <w:rPr>
                <w:b w:val="0"/>
                <w:bCs w:val="0"/>
              </w:rPr>
              <w:t xml:space="preserve">bald </w:t>
            </w:r>
            <w:r w:rsidRPr="004246D7">
              <w:rPr>
                <w:b w:val="0"/>
                <w:bCs w:val="0"/>
              </w:rPr>
              <w:t>vorsehen.</w:t>
            </w:r>
          </w:p>
        </w:tc>
        <w:tc>
          <w:tcPr>
            <w:tcW w:w="333" w:type="dxa"/>
          </w:tcPr>
          <w:p w14:paraId="5C11B040"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5C11B041"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5C11B042"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45" w14:textId="77777777" w:rsidR="000E596A" w:rsidRPr="004246D7" w:rsidRDefault="000E596A" w:rsidP="00F422A8">
            <w:pPr>
              <w:spacing w:before="0"/>
              <w:rPr>
                <w:rFonts w:cs="Times New Roman"/>
                <w:b w:val="0"/>
                <w:bCs w:val="0"/>
              </w:rPr>
            </w:pPr>
            <w:r w:rsidRPr="004246D7">
              <w:rPr>
                <w:b w:val="0"/>
                <w:bCs w:val="0"/>
              </w:rPr>
              <w:t>3. Ja.</w:t>
            </w:r>
          </w:p>
        </w:tc>
        <w:tc>
          <w:tcPr>
            <w:tcW w:w="333" w:type="dxa"/>
          </w:tcPr>
          <w:p w14:paraId="5C11B046"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47"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48"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4B" w14:textId="77777777" w:rsidR="000E596A" w:rsidRPr="00213EA9" w:rsidRDefault="000E596A" w:rsidP="00F422A8">
            <w:pPr>
              <w:spacing w:before="0"/>
              <w:rPr>
                <w:rFonts w:cs="Times New Roman"/>
                <w:b w:val="0"/>
              </w:rPr>
            </w:pPr>
            <w:r w:rsidRPr="00F422A8">
              <w:t>K) Enthält das Produkt gemäß den europäischen Vorschriften gefährliche Stoffe?</w:t>
            </w:r>
          </w:p>
        </w:tc>
      </w:tr>
      <w:tr w:rsidR="000E596A" w:rsidRPr="00213EA9" w14:paraId="5C11B052"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4D" w14:textId="4E024FE1" w:rsidR="000E596A" w:rsidRPr="004246D7" w:rsidRDefault="00175528" w:rsidP="00F422A8">
            <w:pPr>
              <w:spacing w:before="0"/>
              <w:rPr>
                <w:rFonts w:cs="Times New Roman"/>
                <w:b w:val="0"/>
                <w:bCs w:val="0"/>
              </w:rPr>
            </w:pPr>
            <w:r w:rsidRPr="004246D7">
              <w:rPr>
                <w:b w:val="0"/>
                <w:bCs w:val="0"/>
              </w:rPr>
              <w:t>1. Nein.</w:t>
            </w:r>
          </w:p>
        </w:tc>
        <w:tc>
          <w:tcPr>
            <w:tcW w:w="333" w:type="dxa"/>
          </w:tcPr>
          <w:p w14:paraId="5C11B04E"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4F"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50"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53" w14:textId="77777777" w:rsidR="000E596A" w:rsidRPr="004246D7" w:rsidRDefault="000E596A" w:rsidP="00F422A8">
            <w:pPr>
              <w:spacing w:before="0"/>
              <w:rPr>
                <w:rFonts w:cs="Times New Roman"/>
                <w:b w:val="0"/>
                <w:bCs w:val="0"/>
              </w:rPr>
            </w:pPr>
            <w:r w:rsidRPr="004246D7">
              <w:rPr>
                <w:b w:val="0"/>
                <w:bCs w:val="0"/>
              </w:rPr>
              <w:t>2. Ja, aber das Unternehmen kennt keine Ersatzstoffe.</w:t>
            </w:r>
          </w:p>
        </w:tc>
        <w:tc>
          <w:tcPr>
            <w:tcW w:w="333" w:type="dxa"/>
          </w:tcPr>
          <w:p w14:paraId="5C11B054"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5C11B055"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5C11B056"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59" w14:textId="1BC96473" w:rsidR="000E596A" w:rsidRPr="004246D7" w:rsidRDefault="000E596A" w:rsidP="00F422A8">
            <w:pPr>
              <w:spacing w:before="0"/>
              <w:rPr>
                <w:rFonts w:cs="Times New Roman"/>
                <w:b w:val="0"/>
                <w:bCs w:val="0"/>
              </w:rPr>
            </w:pPr>
            <w:r w:rsidRPr="004246D7">
              <w:rPr>
                <w:b w:val="0"/>
                <w:bCs w:val="0"/>
              </w:rPr>
              <w:t>3. Ja, zumindest einige davon könnten durch ungefährliche Stoffe ersetzt werden.</w:t>
            </w:r>
          </w:p>
        </w:tc>
        <w:tc>
          <w:tcPr>
            <w:tcW w:w="333" w:type="dxa"/>
          </w:tcPr>
          <w:p w14:paraId="5C11B05A"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5B"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5C"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B05F" w14:textId="6017A885" w:rsidR="00D07DF1" w:rsidRPr="00213EA9" w:rsidRDefault="00D07DF1" w:rsidP="00161C73">
      <w:r w:rsidRPr="00213EA9">
        <w:t>Wenn die Punktzahl niedrig ist (1), bedeutet dies, dass das Produkt nicht für eine nachhaltige Gestaltung geeignet ist. Die Auswertung des Fragebogens kann daher abgeschlossen werden.</w:t>
      </w:r>
    </w:p>
    <w:p w14:paraId="5C11B060" w14:textId="77777777" w:rsidR="00FB68DE" w:rsidRPr="00213EA9" w:rsidRDefault="00FB68DE" w:rsidP="00161C73">
      <w:pPr>
        <w:rPr>
          <w:noProof/>
        </w:rPr>
      </w:pPr>
    </w:p>
    <w:p w14:paraId="5C11B061" w14:textId="01A546C5" w:rsidR="004C1D49" w:rsidRPr="00213EA9" w:rsidRDefault="004C1D49" w:rsidP="00161C73">
      <w:r w:rsidRPr="00213EA9">
        <w:t>Sortieren Sie die bewerteten Produkte nach der Anzahl der erhaltenen Punkte und wählen Sie das für die Umsetzung des Nachhaltigkeitsplanungsprojekts am besten geeignete Produkt aus:</w:t>
      </w:r>
    </w:p>
    <w:tbl>
      <w:tblPr>
        <w:tblStyle w:val="KlavuzuTablo4-Vurgu3"/>
        <w:tblW w:w="7371" w:type="dxa"/>
        <w:tblLook w:val="04A0" w:firstRow="1" w:lastRow="0" w:firstColumn="1" w:lastColumn="0" w:noHBand="0" w:noVBand="1"/>
      </w:tblPr>
      <w:tblGrid>
        <w:gridCol w:w="539"/>
        <w:gridCol w:w="4246"/>
        <w:gridCol w:w="2586"/>
      </w:tblGrid>
      <w:tr w:rsidR="004C1D49" w:rsidRPr="00213EA9" w14:paraId="5C11B06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2" w14:textId="77777777" w:rsidR="004C1D49" w:rsidRPr="00213EA9" w:rsidRDefault="004C1D49" w:rsidP="00F422A8">
            <w:pPr>
              <w:spacing w:before="0"/>
            </w:pPr>
          </w:p>
        </w:tc>
        <w:tc>
          <w:tcPr>
            <w:tcW w:w="4246" w:type="dxa"/>
            <w:vAlign w:val="center"/>
          </w:tcPr>
          <w:p w14:paraId="5C11B063" w14:textId="77777777" w:rsidR="004C1D49" w:rsidRPr="00213EA9" w:rsidRDefault="004C1D49" w:rsidP="00F422A8">
            <w:pPr>
              <w:spacing w:before="0"/>
              <w:cnfStyle w:val="100000000000" w:firstRow="1" w:lastRow="0" w:firstColumn="0" w:lastColumn="0" w:oddVBand="0" w:evenVBand="0" w:oddHBand="0" w:evenHBand="0" w:firstRowFirstColumn="0" w:firstRowLastColumn="0" w:lastRowFirstColumn="0" w:lastRowLastColumn="0"/>
            </w:pPr>
            <w:r w:rsidRPr="00213EA9">
              <w:t>Ausgewähltes Produkt</w:t>
            </w:r>
          </w:p>
        </w:tc>
        <w:tc>
          <w:tcPr>
            <w:tcW w:w="2586" w:type="dxa"/>
            <w:vAlign w:val="center"/>
          </w:tcPr>
          <w:p w14:paraId="5C11B064" w14:textId="77777777" w:rsidR="004C1D49" w:rsidRPr="00213EA9" w:rsidRDefault="004C1D49" w:rsidP="00F422A8">
            <w:pPr>
              <w:spacing w:before="0"/>
              <w:cnfStyle w:val="100000000000" w:firstRow="1" w:lastRow="0" w:firstColumn="0" w:lastColumn="0" w:oddVBand="0" w:evenVBand="0" w:oddHBand="0" w:evenHBand="0" w:firstRowFirstColumn="0" w:firstRowLastColumn="0" w:lastRowFirstColumn="0" w:lastRowLastColumn="0"/>
            </w:pPr>
            <w:r w:rsidRPr="00213EA9">
              <w:t>Gesamtpunktzahl</w:t>
            </w:r>
          </w:p>
        </w:tc>
      </w:tr>
      <w:tr w:rsidR="004C1D49" w:rsidRPr="00213EA9" w14:paraId="5C11B069"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6" w14:textId="77777777" w:rsidR="004C1D49" w:rsidRPr="00213EA9" w:rsidRDefault="004C1D49" w:rsidP="00F422A8">
            <w:pPr>
              <w:spacing w:before="0"/>
            </w:pPr>
            <w:r w:rsidRPr="00213EA9">
              <w:t>1</w:t>
            </w:r>
          </w:p>
        </w:tc>
        <w:tc>
          <w:tcPr>
            <w:tcW w:w="4246" w:type="dxa"/>
            <w:vAlign w:val="center"/>
          </w:tcPr>
          <w:p w14:paraId="5C11B067"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r w:rsidRPr="00213EA9">
              <w:t>Bestes Produkt:</w:t>
            </w:r>
          </w:p>
        </w:tc>
        <w:tc>
          <w:tcPr>
            <w:tcW w:w="2586" w:type="dxa"/>
            <w:vAlign w:val="center"/>
          </w:tcPr>
          <w:p w14:paraId="5C11B068"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A" w14:textId="77777777" w:rsidR="004C1D49" w:rsidRPr="00213EA9" w:rsidRDefault="004C1D49" w:rsidP="00F422A8">
            <w:pPr>
              <w:spacing w:before="0"/>
            </w:pPr>
            <w:r w:rsidRPr="00213EA9">
              <w:t>2</w:t>
            </w:r>
          </w:p>
        </w:tc>
        <w:tc>
          <w:tcPr>
            <w:tcW w:w="4246" w:type="dxa"/>
            <w:vAlign w:val="center"/>
          </w:tcPr>
          <w:p w14:paraId="5C11B06B"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r w:rsidRPr="00213EA9">
              <w:t>Zweitbestes Produkt:</w:t>
            </w:r>
          </w:p>
        </w:tc>
        <w:tc>
          <w:tcPr>
            <w:tcW w:w="2586" w:type="dxa"/>
            <w:vAlign w:val="center"/>
          </w:tcPr>
          <w:p w14:paraId="5C11B06C"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E" w14:textId="77777777" w:rsidR="004C1D49" w:rsidRPr="00213EA9" w:rsidRDefault="004C1D49" w:rsidP="00F422A8">
            <w:pPr>
              <w:spacing w:before="0"/>
            </w:pPr>
            <w:r w:rsidRPr="00213EA9">
              <w:t>3</w:t>
            </w:r>
          </w:p>
        </w:tc>
        <w:tc>
          <w:tcPr>
            <w:tcW w:w="4246" w:type="dxa"/>
            <w:vAlign w:val="center"/>
          </w:tcPr>
          <w:p w14:paraId="5C11B06F"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r w:rsidRPr="00213EA9">
              <w:t>Drittbestes Produkt:</w:t>
            </w:r>
          </w:p>
        </w:tc>
        <w:tc>
          <w:tcPr>
            <w:tcW w:w="2586" w:type="dxa"/>
            <w:vAlign w:val="center"/>
          </w:tcPr>
          <w:p w14:paraId="5C11B070"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72" w14:textId="77777777" w:rsidR="004C1D49" w:rsidRPr="00213EA9" w:rsidRDefault="004C1D49" w:rsidP="00F422A8">
            <w:pPr>
              <w:spacing w:before="0"/>
            </w:pPr>
            <w:r w:rsidRPr="00213EA9">
              <w:t>x</w:t>
            </w:r>
          </w:p>
        </w:tc>
        <w:tc>
          <w:tcPr>
            <w:tcW w:w="4246" w:type="dxa"/>
            <w:vAlign w:val="center"/>
          </w:tcPr>
          <w:p w14:paraId="5C11B073"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r w:rsidRPr="00213EA9">
              <w:rPr>
                <w:i/>
              </w:rPr>
              <w:t xml:space="preserve">X-tes </w:t>
            </w:r>
            <w:r w:rsidRPr="00213EA9">
              <w:t>am besten geeignetes Produkt:</w:t>
            </w:r>
          </w:p>
        </w:tc>
        <w:tc>
          <w:tcPr>
            <w:tcW w:w="2586" w:type="dxa"/>
            <w:vAlign w:val="center"/>
          </w:tcPr>
          <w:p w14:paraId="5C11B074"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161C73"/>
    <w:p w14:paraId="649761C9" w14:textId="77777777" w:rsidR="004246D7" w:rsidRDefault="004246D7">
      <w:pPr>
        <w:rPr>
          <w:rFonts w:ascii="Arial Black" w:hAnsi="Arial Black"/>
          <w:b/>
          <w:smallCaps/>
          <w:spacing w:val="15"/>
          <w:sz w:val="22"/>
          <w:szCs w:val="22"/>
        </w:rPr>
      </w:pPr>
      <w:r>
        <w:br w:type="page"/>
      </w:r>
    </w:p>
    <w:p w14:paraId="5C11B077" w14:textId="00F57BB4" w:rsidR="00FF6588" w:rsidRPr="00213EA9" w:rsidRDefault="00A86FD1" w:rsidP="00161C73">
      <w:pPr>
        <w:pStyle w:val="Balk2"/>
      </w:pPr>
      <w:bookmarkStart w:id="19" w:name="_Toc225435443"/>
      <w:r>
        <w:lastRenderedPageBreak/>
        <w:t>Arbeitsblatt</w:t>
      </w:r>
      <w:r w:rsidR="0096746D" w:rsidRPr="00213EA9">
        <w:t xml:space="preserve"> 3.2: Erstellung eines Produktdossiers</w:t>
      </w:r>
      <w:bookmarkEnd w:id="19"/>
    </w:p>
    <w:p w14:paraId="5C11B078" w14:textId="77777777" w:rsidR="00FD7487" w:rsidRPr="00213EA9" w:rsidRDefault="00FD7487" w:rsidP="00161C73"/>
    <w:tbl>
      <w:tblPr>
        <w:tblStyle w:val="KlavuzTablo5Koyu-Vurgu3"/>
        <w:tblW w:w="9209" w:type="dxa"/>
        <w:tblLook w:val="04A0" w:firstRow="1" w:lastRow="0" w:firstColumn="1" w:lastColumn="0" w:noHBand="0" w:noVBand="1"/>
      </w:tblPr>
      <w:tblGrid>
        <w:gridCol w:w="2257"/>
        <w:gridCol w:w="5270"/>
        <w:gridCol w:w="1682"/>
      </w:tblGrid>
      <w:tr w:rsidR="000D1C94" w:rsidRPr="00213EA9" w14:paraId="5C11B07C"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79" w14:textId="77777777" w:rsidR="000D1C94" w:rsidRPr="00213EA9" w:rsidRDefault="000D1C94" w:rsidP="00F422A8">
            <w:pPr>
              <w:spacing w:before="0"/>
            </w:pPr>
          </w:p>
        </w:tc>
        <w:tc>
          <w:tcPr>
            <w:tcW w:w="5389" w:type="dxa"/>
            <w:vAlign w:val="center"/>
          </w:tcPr>
          <w:p w14:paraId="5C11B07A" w14:textId="77777777" w:rsidR="000D1C94" w:rsidRPr="00213EA9" w:rsidRDefault="000D1C94" w:rsidP="00F422A8">
            <w:pPr>
              <w:spacing w:before="0"/>
              <w:cnfStyle w:val="100000000000" w:firstRow="1" w:lastRow="0" w:firstColumn="0" w:lastColumn="0" w:oddVBand="0" w:evenVBand="0" w:oddHBand="0" w:evenHBand="0" w:firstRowFirstColumn="0" w:firstRowLastColumn="0" w:lastRowFirstColumn="0" w:lastRowLastColumn="0"/>
            </w:pPr>
            <w:r w:rsidRPr="00213EA9">
              <w:t>Produkt-Checkliste</w:t>
            </w:r>
          </w:p>
        </w:tc>
        <w:tc>
          <w:tcPr>
            <w:tcW w:w="1701" w:type="dxa"/>
            <w:vAlign w:val="center"/>
          </w:tcPr>
          <w:p w14:paraId="5C11B07B" w14:textId="77777777" w:rsidR="000D1C94" w:rsidRPr="00213EA9" w:rsidRDefault="000D1C94" w:rsidP="00F422A8">
            <w:pPr>
              <w:spacing w:before="0"/>
              <w:cnfStyle w:val="100000000000" w:firstRow="1" w:lastRow="0" w:firstColumn="0" w:lastColumn="0" w:oddVBand="0" w:evenVBand="0" w:oddHBand="0" w:evenHBand="0" w:firstRowFirstColumn="0" w:firstRowLastColumn="0" w:lastRowFirstColumn="0" w:lastRowLastColumn="0"/>
            </w:pPr>
            <w:r w:rsidRPr="00213EA9">
              <w:t>In der Checkliste enthalten (JA/NEIN)</w:t>
            </w:r>
          </w:p>
        </w:tc>
      </w:tr>
      <w:tr w:rsidR="000D1C94" w:rsidRPr="00213EA9" w14:paraId="5C11B081"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7D" w14:textId="77777777" w:rsidR="000D1C94" w:rsidRPr="00213EA9" w:rsidRDefault="000D1C94" w:rsidP="00F422A8">
            <w:pPr>
              <w:spacing w:before="0"/>
            </w:pPr>
            <w:r w:rsidRPr="00213EA9">
              <w:t>Produkt und seine Verwendung:</w:t>
            </w:r>
          </w:p>
          <w:p w14:paraId="5C11B07E" w14:textId="77777777" w:rsidR="000D1C94" w:rsidRPr="00213EA9" w:rsidRDefault="000D1C94" w:rsidP="00F422A8">
            <w:pPr>
              <w:spacing w:before="0"/>
            </w:pPr>
          </w:p>
        </w:tc>
        <w:tc>
          <w:tcPr>
            <w:tcW w:w="5389" w:type="dxa"/>
            <w:vAlign w:val="center"/>
          </w:tcPr>
          <w:p w14:paraId="5C11B07F"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r w:rsidRPr="00213EA9">
              <w:t>Geschichte</w:t>
            </w:r>
          </w:p>
        </w:tc>
        <w:tc>
          <w:tcPr>
            <w:tcW w:w="1701" w:type="dxa"/>
            <w:vAlign w:val="center"/>
          </w:tcPr>
          <w:p w14:paraId="5C11B080"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2" w14:textId="77777777" w:rsidR="000D1C94" w:rsidRPr="00213EA9" w:rsidRDefault="000D1C94" w:rsidP="00F422A8">
            <w:pPr>
              <w:spacing w:before="0"/>
            </w:pPr>
          </w:p>
        </w:tc>
        <w:tc>
          <w:tcPr>
            <w:tcW w:w="5389" w:type="dxa"/>
            <w:vAlign w:val="center"/>
          </w:tcPr>
          <w:p w14:paraId="5C11B083" w14:textId="74F141FE"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er ursprüngliche Produktentwurf und Marketingplan für das bestehende Produkt</w:t>
            </w:r>
          </w:p>
        </w:tc>
        <w:tc>
          <w:tcPr>
            <w:tcW w:w="1701" w:type="dxa"/>
            <w:vAlign w:val="center"/>
          </w:tcPr>
          <w:p w14:paraId="5C11B08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6" w14:textId="77777777" w:rsidR="000D1C94" w:rsidRPr="00213EA9" w:rsidRDefault="000D1C94" w:rsidP="00F422A8">
            <w:pPr>
              <w:spacing w:before="0"/>
            </w:pPr>
          </w:p>
        </w:tc>
        <w:tc>
          <w:tcPr>
            <w:tcW w:w="5389" w:type="dxa"/>
            <w:vAlign w:val="center"/>
          </w:tcPr>
          <w:p w14:paraId="5C11B087" w14:textId="7DD6DA1A"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arketingdaten (wie und an wen das Produkt verkauft wird</w:t>
            </w:r>
            <w:r w:rsidRPr="00213EA9">
              <w:t xml:space="preserve">, </w:t>
            </w:r>
            <w:r w:rsidRPr="00213EA9">
              <w:rPr>
                <w:rStyle w:val="hps"/>
              </w:rPr>
              <w:t>Marktanteil usw.)</w:t>
            </w:r>
          </w:p>
        </w:tc>
        <w:tc>
          <w:tcPr>
            <w:tcW w:w="1701" w:type="dxa"/>
            <w:vAlign w:val="center"/>
          </w:tcPr>
          <w:p w14:paraId="5C11B088"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A" w14:textId="77777777" w:rsidR="000D1C94" w:rsidRPr="00213EA9" w:rsidRDefault="000D1C94" w:rsidP="00F422A8">
            <w:pPr>
              <w:spacing w:before="0"/>
            </w:pPr>
          </w:p>
        </w:tc>
        <w:tc>
          <w:tcPr>
            <w:tcW w:w="5389" w:type="dxa"/>
            <w:vAlign w:val="center"/>
          </w:tcPr>
          <w:p w14:paraId="5C11B08B"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Vertrieb und typische Transportinformationen</w:t>
            </w:r>
          </w:p>
        </w:tc>
        <w:tc>
          <w:tcPr>
            <w:tcW w:w="1701" w:type="dxa"/>
            <w:vAlign w:val="center"/>
          </w:tcPr>
          <w:p w14:paraId="5C11B08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E" w14:textId="77777777" w:rsidR="000D1C94" w:rsidRPr="00213EA9" w:rsidRDefault="000D1C94" w:rsidP="00F422A8">
            <w:pPr>
              <w:spacing w:before="0"/>
            </w:pPr>
          </w:p>
        </w:tc>
        <w:tc>
          <w:tcPr>
            <w:tcW w:w="5389" w:type="dxa"/>
            <w:vAlign w:val="center"/>
          </w:tcPr>
          <w:p w14:paraId="5C11B08F"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sche Produktlebensdauer</w:t>
            </w:r>
          </w:p>
        </w:tc>
        <w:tc>
          <w:tcPr>
            <w:tcW w:w="1701" w:type="dxa"/>
            <w:vAlign w:val="center"/>
          </w:tcPr>
          <w:p w14:paraId="5C11B090"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92" w14:textId="77777777" w:rsidR="000D1C94" w:rsidRPr="00213EA9" w:rsidRDefault="000D1C94" w:rsidP="00F422A8">
            <w:pPr>
              <w:spacing w:before="0"/>
            </w:pPr>
          </w:p>
        </w:tc>
        <w:tc>
          <w:tcPr>
            <w:tcW w:w="5389" w:type="dxa"/>
            <w:vAlign w:val="center"/>
          </w:tcPr>
          <w:p w14:paraId="5C11B093" w14:textId="181F940F"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sches „Anwendungsszenario“ – Nutzungsmuster (einschließlich einer groben Schätzung der Menge aller Rohstoffquellen und anfallenden Abfälle)</w:t>
            </w:r>
          </w:p>
        </w:tc>
        <w:tc>
          <w:tcPr>
            <w:tcW w:w="1701" w:type="dxa"/>
            <w:vAlign w:val="center"/>
          </w:tcPr>
          <w:p w14:paraId="5C11B09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96" w14:textId="77777777" w:rsidR="000D1C94" w:rsidRPr="00213EA9" w:rsidRDefault="000D1C94" w:rsidP="00F422A8">
            <w:pPr>
              <w:spacing w:before="0"/>
            </w:pPr>
          </w:p>
        </w:tc>
        <w:tc>
          <w:tcPr>
            <w:tcW w:w="5389" w:type="dxa"/>
            <w:vAlign w:val="center"/>
          </w:tcPr>
          <w:p w14:paraId="5C11B097"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Typisches Lebensende eines Produkts (wie </w:t>
            </w:r>
            <w:r w:rsidRPr="00213EA9">
              <w:t xml:space="preserve">es </w:t>
            </w:r>
            <w:r w:rsidRPr="00213EA9">
              <w:rPr>
                <w:rStyle w:val="hps"/>
              </w:rPr>
              <w:t xml:space="preserve">am Ende seiner Lebensdauer </w:t>
            </w:r>
            <w:r w:rsidRPr="00213EA9">
              <w:t xml:space="preserve">recycelt </w:t>
            </w:r>
            <w:r w:rsidRPr="00213EA9">
              <w:rPr>
                <w:rStyle w:val="hps"/>
              </w:rPr>
              <w:t xml:space="preserve">oder entsorgt </w:t>
            </w:r>
            <w:r w:rsidRPr="00213EA9">
              <w:t>wird)</w:t>
            </w:r>
          </w:p>
        </w:tc>
        <w:tc>
          <w:tcPr>
            <w:tcW w:w="1701" w:type="dxa"/>
            <w:vAlign w:val="center"/>
          </w:tcPr>
          <w:p w14:paraId="5C11B098"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9A" w14:textId="77777777" w:rsidR="000D1C94" w:rsidRPr="00213EA9" w:rsidRDefault="000D1C94" w:rsidP="00F422A8">
            <w:pPr>
              <w:spacing w:before="0"/>
            </w:pPr>
          </w:p>
        </w:tc>
        <w:tc>
          <w:tcPr>
            <w:tcW w:w="5389" w:type="dxa"/>
            <w:vAlign w:val="center"/>
          </w:tcPr>
          <w:p w14:paraId="5C11B09B"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C11B09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9E" w14:textId="77777777" w:rsidR="000D1C94" w:rsidRPr="00213EA9" w:rsidRDefault="000D1C94" w:rsidP="00F422A8">
            <w:pPr>
              <w:spacing w:before="0"/>
              <w:rPr>
                <w:rStyle w:val="hps"/>
                <w:b w:val="0"/>
                <w:bCs w:val="0"/>
                <w:color w:val="auto"/>
                <w:sz w:val="28"/>
                <w:szCs w:val="26"/>
              </w:rPr>
            </w:pPr>
            <w:r w:rsidRPr="00213EA9">
              <w:rPr>
                <w:rStyle w:val="hps"/>
              </w:rPr>
              <w:t>Produktdesign und -herstellung:</w:t>
            </w:r>
          </w:p>
          <w:p w14:paraId="5C11B09F" w14:textId="77777777" w:rsidR="000D1C94" w:rsidRPr="00213EA9" w:rsidRDefault="000D1C94" w:rsidP="00F422A8">
            <w:pPr>
              <w:spacing w:before="0"/>
            </w:pPr>
          </w:p>
        </w:tc>
        <w:tc>
          <w:tcPr>
            <w:tcW w:w="5389" w:type="dxa"/>
            <w:vAlign w:val="center"/>
          </w:tcPr>
          <w:p w14:paraId="5C11B0A0" w14:textId="0451B3FC"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ufschlüsselung der wichtigsten Komponenten und deren Lieferung</w:t>
            </w:r>
          </w:p>
        </w:tc>
        <w:tc>
          <w:tcPr>
            <w:tcW w:w="1701" w:type="dxa"/>
            <w:vAlign w:val="center"/>
          </w:tcPr>
          <w:p w14:paraId="5C11B0A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A3" w14:textId="77777777" w:rsidR="000D1C94" w:rsidRPr="00213EA9" w:rsidRDefault="000D1C94" w:rsidP="00F422A8">
            <w:pPr>
              <w:spacing w:before="0"/>
            </w:pPr>
          </w:p>
        </w:tc>
        <w:tc>
          <w:tcPr>
            <w:tcW w:w="5389" w:type="dxa"/>
            <w:vAlign w:val="center"/>
          </w:tcPr>
          <w:p w14:paraId="5C11B0A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ste der Materialien</w:t>
            </w:r>
          </w:p>
        </w:tc>
        <w:tc>
          <w:tcPr>
            <w:tcW w:w="1701" w:type="dxa"/>
            <w:vAlign w:val="center"/>
          </w:tcPr>
          <w:p w14:paraId="5C11B0A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A7" w14:textId="77777777" w:rsidR="000D1C94" w:rsidRPr="00213EA9" w:rsidRDefault="000D1C94" w:rsidP="00F422A8">
            <w:pPr>
              <w:spacing w:before="0"/>
            </w:pPr>
          </w:p>
        </w:tc>
        <w:tc>
          <w:tcPr>
            <w:tcW w:w="5389" w:type="dxa"/>
            <w:vAlign w:val="center"/>
          </w:tcPr>
          <w:p w14:paraId="5C11B0A8" w14:textId="0E7FCFBB"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Vereinfachtes Schema des Produktionsprozesses </w:t>
            </w:r>
            <w:r w:rsidR="00175528" w:rsidRPr="00213EA9">
              <w:t xml:space="preserve">– </w:t>
            </w:r>
            <w:r w:rsidRPr="00213EA9">
              <w:rPr>
                <w:rStyle w:val="hps"/>
              </w:rPr>
              <w:t>einschließlich Ein- und Ausgänge (Abfälle, Umweltverschmutzung</w:t>
            </w:r>
            <w:r w:rsidRPr="00213EA9">
              <w:t xml:space="preserve">) in </w:t>
            </w:r>
            <w:r w:rsidRPr="00213EA9">
              <w:rPr>
                <w:rStyle w:val="hps"/>
              </w:rPr>
              <w:t>jeder Lebensphase (</w:t>
            </w:r>
            <w:r w:rsidRPr="00213EA9">
              <w:t xml:space="preserve">vorzugsweise mit </w:t>
            </w:r>
            <w:r w:rsidRPr="00213EA9">
              <w:rPr>
                <w:rStyle w:val="hps"/>
              </w:rPr>
              <w:t>groben Mengenangaben)</w:t>
            </w:r>
          </w:p>
        </w:tc>
        <w:tc>
          <w:tcPr>
            <w:tcW w:w="1701" w:type="dxa"/>
            <w:vAlign w:val="center"/>
          </w:tcPr>
          <w:p w14:paraId="5C11B0A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AB" w14:textId="77777777" w:rsidR="000D1C94" w:rsidRPr="00213EA9" w:rsidRDefault="000D1C94" w:rsidP="00F422A8">
            <w:pPr>
              <w:spacing w:before="0"/>
            </w:pPr>
          </w:p>
        </w:tc>
        <w:tc>
          <w:tcPr>
            <w:tcW w:w="5389" w:type="dxa"/>
            <w:vAlign w:val="center"/>
          </w:tcPr>
          <w:p w14:paraId="5C11B0A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C11B0A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AF" w14:textId="77777777" w:rsidR="000D1C94" w:rsidRPr="00213EA9" w:rsidRDefault="000D1C94" w:rsidP="00F422A8">
            <w:pPr>
              <w:spacing w:before="0"/>
              <w:rPr>
                <w:rStyle w:val="hps"/>
                <w:b w:val="0"/>
                <w:bCs w:val="0"/>
                <w:color w:val="auto"/>
                <w:sz w:val="28"/>
                <w:szCs w:val="26"/>
              </w:rPr>
            </w:pPr>
            <w:r w:rsidRPr="00213EA9">
              <w:rPr>
                <w:rStyle w:val="hps"/>
              </w:rPr>
              <w:t>Konkurrenzprodukte:</w:t>
            </w:r>
          </w:p>
          <w:p w14:paraId="5C11B0B0" w14:textId="77777777" w:rsidR="000D1C94" w:rsidRPr="00213EA9" w:rsidRDefault="000D1C94" w:rsidP="00F422A8">
            <w:pPr>
              <w:spacing w:before="0"/>
            </w:pPr>
          </w:p>
        </w:tc>
        <w:tc>
          <w:tcPr>
            <w:tcW w:w="5389" w:type="dxa"/>
            <w:vAlign w:val="center"/>
          </w:tcPr>
          <w:p w14:paraId="5C11B0B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dere Produkte auf dem Markt</w:t>
            </w:r>
          </w:p>
        </w:tc>
        <w:tc>
          <w:tcPr>
            <w:tcW w:w="1701" w:type="dxa"/>
            <w:vAlign w:val="center"/>
          </w:tcPr>
          <w:p w14:paraId="5C11B0B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4" w14:textId="77777777" w:rsidR="000D1C94" w:rsidRPr="00213EA9" w:rsidRDefault="000D1C94" w:rsidP="00F422A8">
            <w:pPr>
              <w:spacing w:before="0"/>
            </w:pPr>
          </w:p>
        </w:tc>
        <w:tc>
          <w:tcPr>
            <w:tcW w:w="5389" w:type="dxa"/>
            <w:vAlign w:val="center"/>
          </w:tcPr>
          <w:p w14:paraId="5C11B0B5" w14:textId="38917112"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Alle Merkmale, die das Produkt definieren (</w:t>
            </w:r>
            <w:r w:rsidRPr="00213EA9">
              <w:t xml:space="preserve">Funktion, </w:t>
            </w:r>
            <w:r w:rsidRPr="00213EA9">
              <w:rPr>
                <w:rStyle w:val="hps"/>
              </w:rPr>
              <w:t xml:space="preserve">Marktsegment </w:t>
            </w:r>
            <w:r w:rsidRPr="00213EA9">
              <w:t>usw.)</w:t>
            </w:r>
          </w:p>
        </w:tc>
        <w:tc>
          <w:tcPr>
            <w:tcW w:w="1701" w:type="dxa"/>
            <w:vAlign w:val="center"/>
          </w:tcPr>
          <w:p w14:paraId="5C11B0B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8" w14:textId="77777777" w:rsidR="000D1C94" w:rsidRPr="00213EA9" w:rsidRDefault="000D1C94" w:rsidP="00F422A8">
            <w:pPr>
              <w:spacing w:before="0"/>
            </w:pPr>
          </w:p>
        </w:tc>
        <w:tc>
          <w:tcPr>
            <w:tcW w:w="5389" w:type="dxa"/>
            <w:vAlign w:val="center"/>
          </w:tcPr>
          <w:p w14:paraId="5C11B0B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Marketingattribute </w:t>
            </w:r>
            <w:r w:rsidRPr="00213EA9">
              <w:t xml:space="preserve">eines </w:t>
            </w:r>
            <w:r w:rsidRPr="00213EA9">
              <w:rPr>
                <w:rStyle w:val="hps"/>
              </w:rPr>
              <w:t xml:space="preserve">Produkts, </w:t>
            </w:r>
            <w:r w:rsidRPr="00213EA9">
              <w:t xml:space="preserve">die </w:t>
            </w:r>
            <w:r w:rsidRPr="00213EA9">
              <w:rPr>
                <w:rStyle w:val="hps"/>
              </w:rPr>
              <w:t xml:space="preserve">einen ökologischen Wert </w:t>
            </w:r>
            <w:r w:rsidRPr="00213EA9">
              <w:t>haben würden</w:t>
            </w:r>
          </w:p>
        </w:tc>
        <w:tc>
          <w:tcPr>
            <w:tcW w:w="1701" w:type="dxa"/>
            <w:vAlign w:val="center"/>
          </w:tcPr>
          <w:p w14:paraId="5C11B0BA"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C" w14:textId="77777777" w:rsidR="000D1C94" w:rsidRPr="00213EA9" w:rsidRDefault="000D1C94" w:rsidP="00F422A8">
            <w:pPr>
              <w:spacing w:before="0"/>
            </w:pPr>
          </w:p>
        </w:tc>
        <w:tc>
          <w:tcPr>
            <w:tcW w:w="5389" w:type="dxa"/>
            <w:vAlign w:val="center"/>
          </w:tcPr>
          <w:p w14:paraId="5C11B0B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Daten zur relativen Wirksamkeit (</w:t>
            </w:r>
            <w:r w:rsidRPr="00213EA9">
              <w:t xml:space="preserve">oft verfügbar </w:t>
            </w:r>
            <w:r w:rsidRPr="00213EA9">
              <w:rPr>
                <w:rStyle w:val="hps"/>
              </w:rPr>
              <w:t>in Verbraucher- oder Wirtschaftsmagazinen</w:t>
            </w:r>
            <w:r w:rsidRPr="00213EA9">
              <w:t xml:space="preserve">, auf Websites </w:t>
            </w:r>
            <w:r w:rsidRPr="00213EA9">
              <w:rPr>
                <w:rStyle w:val="hps"/>
              </w:rPr>
              <w:t>usw.)</w:t>
            </w:r>
          </w:p>
        </w:tc>
        <w:tc>
          <w:tcPr>
            <w:tcW w:w="1701" w:type="dxa"/>
            <w:vAlign w:val="center"/>
          </w:tcPr>
          <w:p w14:paraId="5C11B0BE"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C0" w14:textId="77777777" w:rsidR="000D1C94" w:rsidRPr="00213EA9" w:rsidRDefault="000D1C94" w:rsidP="00F422A8">
            <w:pPr>
              <w:spacing w:before="0"/>
            </w:pPr>
          </w:p>
        </w:tc>
        <w:tc>
          <w:tcPr>
            <w:tcW w:w="5389" w:type="dxa"/>
            <w:vAlign w:val="center"/>
          </w:tcPr>
          <w:p w14:paraId="5C11B0C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c>
          <w:tcPr>
            <w:tcW w:w="1701" w:type="dxa"/>
            <w:vAlign w:val="center"/>
          </w:tcPr>
          <w:p w14:paraId="5C11B0C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C4" w14:textId="77777777" w:rsidR="000D1C94" w:rsidRPr="00213EA9" w:rsidRDefault="000D1C94" w:rsidP="00F422A8">
            <w:pPr>
              <w:spacing w:before="0"/>
            </w:pPr>
            <w:r w:rsidRPr="00213EA9">
              <w:rPr>
                <w:rStyle w:val="hps"/>
              </w:rPr>
              <w:t>Marktanalyse:</w:t>
            </w:r>
          </w:p>
        </w:tc>
        <w:tc>
          <w:tcPr>
            <w:tcW w:w="5389" w:type="dxa"/>
            <w:vAlign w:val="center"/>
          </w:tcPr>
          <w:p w14:paraId="5C11B0C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größe</w:t>
            </w:r>
          </w:p>
        </w:tc>
        <w:tc>
          <w:tcPr>
            <w:tcW w:w="1701" w:type="dxa"/>
            <w:vAlign w:val="center"/>
          </w:tcPr>
          <w:p w14:paraId="5C11B0C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C8" w14:textId="77777777" w:rsidR="000D1C94" w:rsidRPr="00213EA9" w:rsidRDefault="000D1C94" w:rsidP="00F422A8">
            <w:pPr>
              <w:spacing w:before="0"/>
            </w:pPr>
          </w:p>
        </w:tc>
        <w:tc>
          <w:tcPr>
            <w:tcW w:w="5389" w:type="dxa"/>
            <w:vAlign w:val="center"/>
          </w:tcPr>
          <w:p w14:paraId="5C11B0C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twachstumsrate</w:t>
            </w:r>
          </w:p>
        </w:tc>
        <w:tc>
          <w:tcPr>
            <w:tcW w:w="1701" w:type="dxa"/>
            <w:vAlign w:val="center"/>
          </w:tcPr>
          <w:p w14:paraId="5C11B0CA"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CC" w14:textId="77777777" w:rsidR="000D1C94" w:rsidRPr="00213EA9" w:rsidRDefault="000D1C94" w:rsidP="00F422A8">
            <w:pPr>
              <w:spacing w:before="0"/>
            </w:pPr>
          </w:p>
        </w:tc>
        <w:tc>
          <w:tcPr>
            <w:tcW w:w="5389" w:type="dxa"/>
            <w:vAlign w:val="center"/>
          </w:tcPr>
          <w:p w14:paraId="5C11B0C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trends</w:t>
            </w:r>
          </w:p>
        </w:tc>
        <w:tc>
          <w:tcPr>
            <w:tcW w:w="1701" w:type="dxa"/>
            <w:vAlign w:val="center"/>
          </w:tcPr>
          <w:p w14:paraId="5C11B0CE"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D0" w14:textId="77777777" w:rsidR="000D1C94" w:rsidRPr="00213EA9" w:rsidRDefault="000D1C94" w:rsidP="00F422A8">
            <w:pPr>
              <w:spacing w:before="0"/>
            </w:pPr>
          </w:p>
        </w:tc>
        <w:tc>
          <w:tcPr>
            <w:tcW w:w="5389" w:type="dxa"/>
            <w:vAlign w:val="center"/>
          </w:tcPr>
          <w:p w14:paraId="5C11B0D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entabilitätspotenzial</w:t>
            </w:r>
          </w:p>
        </w:tc>
        <w:tc>
          <w:tcPr>
            <w:tcW w:w="1701" w:type="dxa"/>
            <w:vAlign w:val="center"/>
          </w:tcPr>
          <w:p w14:paraId="5C11B0D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D4" w14:textId="77777777" w:rsidR="000D1C94" w:rsidRPr="00213EA9" w:rsidRDefault="000D1C94" w:rsidP="00F422A8">
            <w:pPr>
              <w:spacing w:before="0"/>
            </w:pPr>
          </w:p>
        </w:tc>
        <w:tc>
          <w:tcPr>
            <w:tcW w:w="5389" w:type="dxa"/>
            <w:vAlign w:val="center"/>
          </w:tcPr>
          <w:p w14:paraId="5C11B0D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Kostenstruktur</w:t>
            </w:r>
          </w:p>
        </w:tc>
        <w:tc>
          <w:tcPr>
            <w:tcW w:w="1701" w:type="dxa"/>
            <w:vAlign w:val="center"/>
          </w:tcPr>
          <w:p w14:paraId="5C11B0D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D8" w14:textId="77777777" w:rsidR="00D07DF1" w:rsidRPr="00213EA9" w:rsidRDefault="00D07DF1" w:rsidP="00F422A8">
            <w:pPr>
              <w:spacing w:before="0"/>
            </w:pPr>
            <w:r w:rsidRPr="00213EA9">
              <w:t>Weitere</w:t>
            </w:r>
          </w:p>
        </w:tc>
        <w:tc>
          <w:tcPr>
            <w:tcW w:w="5389" w:type="dxa"/>
            <w:vAlign w:val="center"/>
          </w:tcPr>
          <w:p w14:paraId="5C11B0D9" w14:textId="77777777" w:rsidR="00D07DF1" w:rsidRPr="00213EA9" w:rsidRDefault="00D07DF1"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701" w:type="dxa"/>
            <w:vAlign w:val="center"/>
          </w:tcPr>
          <w:p w14:paraId="5C11B0DA" w14:textId="77777777" w:rsidR="00D07DF1" w:rsidRPr="00213EA9" w:rsidRDefault="00D07DF1"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161C73">
      <w:pPr>
        <w:rPr>
          <w:rStyle w:val="hps"/>
        </w:rPr>
      </w:pPr>
    </w:p>
    <w:p w14:paraId="5C11B0DD" w14:textId="180C6043" w:rsidR="00FF6588" w:rsidRPr="00213EA9" w:rsidRDefault="00A86FD1" w:rsidP="00161C73">
      <w:pPr>
        <w:pStyle w:val="Balk2"/>
      </w:pPr>
      <w:bookmarkStart w:id="20" w:name="_Toc225435444"/>
      <w:r>
        <w:lastRenderedPageBreak/>
        <w:t>Arbeitsblatt</w:t>
      </w:r>
      <w:r w:rsidR="0096746D" w:rsidRPr="00213EA9">
        <w:t xml:space="preserve"> 3.3: Beschreibung des Nutzungskontexts</w:t>
      </w:r>
      <w:bookmarkEnd w:id="20"/>
    </w:p>
    <w:p w14:paraId="5C11B0DE" w14:textId="77777777" w:rsidR="00FF6588" w:rsidRPr="00213EA9" w:rsidRDefault="00FF6588" w:rsidP="00161C73">
      <w:r w:rsidRPr="00213EA9">
        <w:t>Der Verwendungskontext lässt sich durch Beantwortung der folgenden Fragen beschreiben:</w:t>
      </w:r>
    </w:p>
    <w:p w14:paraId="5C11B0DF" w14:textId="57B4F515" w:rsidR="00FF6588" w:rsidRPr="00213EA9" w:rsidRDefault="00FF6588" w:rsidP="00161C73">
      <w:pPr>
        <w:pStyle w:val="ListeParagraf"/>
      </w:pPr>
      <w:r w:rsidRPr="00213EA9">
        <w:rPr>
          <w:i/>
        </w:rPr>
        <w:t>„Wofür wird das Produkt verwendet?</w:t>
      </w:r>
      <w:r w:rsidRPr="00213EA9">
        <w:t xml:space="preserve">“ </w:t>
      </w:r>
      <w:r w:rsidR="00B545FE" w:rsidRPr="00213EA9">
        <w:t xml:space="preserve">beschreibt </w:t>
      </w:r>
      <w:r w:rsidRPr="00213EA9">
        <w:t>die grundlegende Aufgabe, die das Produkt für den Benutzer erfüllen muss.</w:t>
      </w:r>
    </w:p>
    <w:p w14:paraId="5C11B0E0" w14:textId="12837DDC" w:rsidR="00FF6588" w:rsidRPr="00213EA9" w:rsidRDefault="00FF6588" w:rsidP="00161C73">
      <w:pPr>
        <w:pStyle w:val="ListeParagraf"/>
      </w:pPr>
      <w:r w:rsidRPr="00213EA9">
        <w:t>„</w:t>
      </w:r>
      <w:r w:rsidRPr="00213EA9">
        <w:rPr>
          <w:i/>
        </w:rPr>
        <w:t>Welche Funktion hat das Produkt?</w:t>
      </w:r>
      <w:r w:rsidRPr="00213EA9">
        <w:t xml:space="preserve">“ ermöglicht es Ihnen, </w:t>
      </w:r>
      <w:r w:rsidR="00B545FE" w:rsidRPr="00213EA9">
        <w:t xml:space="preserve">die Funktionalität des Produkts </w:t>
      </w:r>
      <w:r w:rsidRPr="00213EA9">
        <w:t>zu beschreiben</w:t>
      </w:r>
      <w:r w:rsidR="00B545FE" w:rsidRPr="00213EA9">
        <w:t>, einschließlich des technologischen Prinzips und der Funktionen, über die das Produkt verfügen muss</w:t>
      </w:r>
      <w:r w:rsidRPr="00213EA9">
        <w:t>, um dem Benutzer den Service zu bieten.</w:t>
      </w:r>
    </w:p>
    <w:p w14:paraId="5C11B0E1" w14:textId="40081E69" w:rsidR="00FF6588" w:rsidRPr="00213EA9" w:rsidRDefault="00FF6588" w:rsidP="00161C73">
      <w:pPr>
        <w:pStyle w:val="ListeParagraf"/>
      </w:pPr>
      <w:r w:rsidRPr="00213EA9">
        <w:t>„</w:t>
      </w:r>
      <w:r w:rsidRPr="00213EA9">
        <w:rPr>
          <w:i/>
        </w:rPr>
        <w:t>Für wen?</w:t>
      </w:r>
      <w:r w:rsidRPr="00213EA9">
        <w:t xml:space="preserve">“ führt zu einer Beschreibung des </w:t>
      </w:r>
      <w:r w:rsidR="00400B41">
        <w:t xml:space="preserve">primären </w:t>
      </w:r>
      <w:r w:rsidRPr="00213EA9">
        <w:t>Benutzers oder der primären Benutzergruppe.</w:t>
      </w:r>
    </w:p>
    <w:p w14:paraId="5C11B0E2" w14:textId="77CFBB8B" w:rsidR="00FF6588" w:rsidRPr="00213EA9" w:rsidRDefault="00FF6588" w:rsidP="00161C73">
      <w:pPr>
        <w:pStyle w:val="ListeParagraf"/>
      </w:pPr>
      <w:r w:rsidRPr="00213EA9">
        <w:t>„</w:t>
      </w:r>
      <w:r w:rsidRPr="00F422A8">
        <w:rPr>
          <w:i/>
          <w:iCs/>
        </w:rPr>
        <w:t xml:space="preserve">Wie </w:t>
      </w:r>
      <w:r w:rsidRPr="00213EA9">
        <w:rPr>
          <w:i/>
        </w:rPr>
        <w:t>lange?</w:t>
      </w:r>
      <w:r w:rsidRPr="00213EA9">
        <w:t>“ und „</w:t>
      </w:r>
      <w:r w:rsidRPr="00F422A8">
        <w:rPr>
          <w:i/>
          <w:iCs/>
        </w:rPr>
        <w:t xml:space="preserve">Wie </w:t>
      </w:r>
      <w:r w:rsidRPr="00213EA9">
        <w:rPr>
          <w:i/>
        </w:rPr>
        <w:t>oft?</w:t>
      </w:r>
      <w:r w:rsidRPr="00213EA9">
        <w:t xml:space="preserve">“ </w:t>
      </w:r>
      <w:r w:rsidR="00B545FE" w:rsidRPr="00213EA9">
        <w:t xml:space="preserve">definieren </w:t>
      </w:r>
      <w:r w:rsidRPr="00213EA9">
        <w:t>die Zeiträume und Verwendungszwecke, in denen das Produkt eingesetzt werden muss.</w:t>
      </w:r>
    </w:p>
    <w:p w14:paraId="5C11B0E3" w14:textId="77777777" w:rsidR="00FF6588" w:rsidRPr="00213EA9" w:rsidRDefault="00FF6588" w:rsidP="00161C73">
      <w:pPr>
        <w:pStyle w:val="ListeParagraf"/>
      </w:pPr>
      <w:r w:rsidRPr="00213EA9">
        <w:t>„</w:t>
      </w:r>
      <w:r w:rsidRPr="00F422A8">
        <w:rPr>
          <w:i/>
          <w:iCs/>
        </w:rPr>
        <w:t xml:space="preserve">Wo </w:t>
      </w:r>
      <w:r w:rsidRPr="00213EA9">
        <w:rPr>
          <w:i/>
        </w:rPr>
        <w:t>auf der Welt?</w:t>
      </w:r>
      <w:r w:rsidRPr="00213EA9">
        <w:t>“ führt zur Definition des geografischen Gebiets, in dem das Produkt betrieben werden muss und wahrscheinlich entfernt wird.</w:t>
      </w:r>
    </w:p>
    <w:p w14:paraId="5C11B0E4" w14:textId="77777777" w:rsidR="005E1AA5" w:rsidRPr="00213EA9" w:rsidRDefault="005E1AA5" w:rsidP="00161C73">
      <w:r w:rsidRPr="00213EA9">
        <w:t>Die Antworten auf die gestellten Fragen werden in die untenstehende Tabelle eingetragen, wobei:</w:t>
      </w:r>
    </w:p>
    <w:p w14:paraId="5C11B0E5" w14:textId="775ACC89" w:rsidR="005E1AA5" w:rsidRPr="00213EA9" w:rsidRDefault="009B26D1" w:rsidP="00161C73">
      <w:pPr>
        <w:pStyle w:val="ListeParagraf"/>
      </w:pPr>
      <w:r w:rsidRPr="00213EA9">
        <w:t>Mein Team und ich beantworten die Fragen auf der Grundlage unserer Kenntnisse über das Produkt und unserer Einblicke in die Nutzung durch den Anwender.</w:t>
      </w:r>
    </w:p>
    <w:p w14:paraId="5C11B0E6" w14:textId="77777777" w:rsidR="005E1AA5" w:rsidRPr="00213EA9" w:rsidRDefault="009B26D1" w:rsidP="00161C73">
      <w:pPr>
        <w:pStyle w:val="ListeParagraf"/>
      </w:pPr>
      <w:r w:rsidRPr="00213EA9">
        <w:t>Einige Fragen können anhand der Produktspezifikationen (oder der Geschäftsspezifikationen, wenn das Produkt noch nicht entwickelt wurde) beantwortet werden.</w:t>
      </w:r>
    </w:p>
    <w:p w14:paraId="5C11B0E7" w14:textId="77777777" w:rsidR="005E1AA5" w:rsidRPr="00213EA9" w:rsidRDefault="009B26D1" w:rsidP="00161C73">
      <w:pPr>
        <w:pStyle w:val="ListeParagraf"/>
      </w:pPr>
      <w:r w:rsidRPr="00213EA9">
        <w:t>Der Prozess des Ausfüllens der Tabelle ist abgeschlossen, sobald das Team ein detailliertes Bild aller Produktmerkmale und Nutzerperspektiven hat.</w:t>
      </w:r>
    </w:p>
    <w:p w14:paraId="5C11B0E8" w14:textId="77777777" w:rsidR="00A12A96" w:rsidRPr="00213EA9" w:rsidRDefault="00A12A96" w:rsidP="00161C73"/>
    <w:tbl>
      <w:tblPr>
        <w:tblStyle w:val="KlavuzTablo5Koyu-Vurgu3"/>
        <w:tblW w:w="0" w:type="auto"/>
        <w:tblInd w:w="-5" w:type="dxa"/>
        <w:tblLook w:val="0480" w:firstRow="0" w:lastRow="0" w:firstColumn="1" w:lastColumn="0" w:noHBand="0" w:noVBand="1"/>
      </w:tblPr>
      <w:tblGrid>
        <w:gridCol w:w="3150"/>
        <w:gridCol w:w="5917"/>
      </w:tblGrid>
      <w:tr w:rsidR="00A12A96" w:rsidRPr="00213EA9" w14:paraId="5C11B0EF"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E9" w14:textId="77777777" w:rsidR="00A12A96" w:rsidRPr="00213EA9" w:rsidRDefault="00A12A96" w:rsidP="00F422A8">
            <w:pPr>
              <w:keepNext/>
              <w:spacing w:before="0"/>
            </w:pPr>
            <w:r w:rsidRPr="00213EA9">
              <w:t>Wofür wird das Produkt verwendet?</w:t>
            </w:r>
          </w:p>
        </w:tc>
        <w:tc>
          <w:tcPr>
            <w:tcW w:w="5917" w:type="dxa"/>
            <w:vAlign w:val="center"/>
          </w:tcPr>
          <w:p w14:paraId="5C11B0E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0" w14:textId="77777777" w:rsidR="00A12A96" w:rsidRPr="00213EA9" w:rsidRDefault="00A12A96" w:rsidP="00F422A8">
            <w:pPr>
              <w:keepNext/>
              <w:spacing w:before="0"/>
            </w:pPr>
            <w:r w:rsidRPr="00213EA9">
              <w:t>Was ist die Funktion des Produkts?</w:t>
            </w:r>
          </w:p>
        </w:tc>
        <w:tc>
          <w:tcPr>
            <w:tcW w:w="5917" w:type="dxa"/>
            <w:vAlign w:val="center"/>
          </w:tcPr>
          <w:p w14:paraId="5C11B0F1"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7" w14:textId="77777777" w:rsidR="00A12A96" w:rsidRPr="00213EA9" w:rsidRDefault="00A12A96" w:rsidP="00F422A8">
            <w:pPr>
              <w:keepNext/>
              <w:spacing w:before="0"/>
            </w:pPr>
            <w:r w:rsidRPr="00213EA9">
              <w:t>Wer sind die Hauptnutzer des Produkts?</w:t>
            </w:r>
          </w:p>
        </w:tc>
        <w:tc>
          <w:tcPr>
            <w:tcW w:w="5917" w:type="dxa"/>
            <w:vAlign w:val="center"/>
          </w:tcPr>
          <w:p w14:paraId="5C11B0F8"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E" w14:textId="77777777" w:rsidR="00A12A96" w:rsidRPr="00213EA9" w:rsidRDefault="00A12A96" w:rsidP="00F422A8">
            <w:pPr>
              <w:keepNext/>
              <w:spacing w:before="0"/>
            </w:pPr>
            <w:r w:rsidRPr="00213EA9">
              <w:t>Wie lange wird das Produkt verwendet (täglich, monatlich oder jährlich)?</w:t>
            </w:r>
          </w:p>
        </w:tc>
        <w:tc>
          <w:tcPr>
            <w:tcW w:w="5917" w:type="dxa"/>
            <w:vAlign w:val="center"/>
          </w:tcPr>
          <w:p w14:paraId="5C11B0FF"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105" w14:textId="77777777" w:rsidR="00A12A96" w:rsidRPr="00213EA9" w:rsidRDefault="00A12A96" w:rsidP="00F422A8">
            <w:pPr>
              <w:keepNext/>
              <w:spacing w:before="0"/>
            </w:pPr>
            <w:r w:rsidRPr="00213EA9">
              <w:t>Wie oft wird das Produkt verwendet?</w:t>
            </w:r>
          </w:p>
        </w:tc>
        <w:tc>
          <w:tcPr>
            <w:tcW w:w="5917" w:type="dxa"/>
            <w:vAlign w:val="center"/>
          </w:tcPr>
          <w:p w14:paraId="5C11B106"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10C" w14:textId="77777777" w:rsidR="00A12A96" w:rsidRPr="00213EA9" w:rsidRDefault="00A12A96" w:rsidP="00F422A8">
            <w:pPr>
              <w:keepNext/>
              <w:spacing w:before="0"/>
            </w:pPr>
            <w:r w:rsidRPr="00213EA9">
              <w:t>Wo auf der Welt wird das Produkt verwendet?</w:t>
            </w:r>
          </w:p>
        </w:tc>
        <w:tc>
          <w:tcPr>
            <w:tcW w:w="5917" w:type="dxa"/>
            <w:vAlign w:val="center"/>
          </w:tcPr>
          <w:p w14:paraId="5C11B10D"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161C73"/>
    <w:p w14:paraId="5C11B115" w14:textId="77777777" w:rsidR="0032262E" w:rsidRPr="00213EA9" w:rsidRDefault="0096746D" w:rsidP="00BE4373">
      <w:pPr>
        <w:pStyle w:val="Balk1"/>
      </w:pPr>
      <w:bookmarkStart w:id="21" w:name="_Toc206262337"/>
      <w:bookmarkStart w:id="22" w:name="_Toc210328747"/>
      <w:bookmarkStart w:id="23" w:name="_Toc225435445"/>
      <w:r w:rsidRPr="00213EA9">
        <w:lastRenderedPageBreak/>
        <w:t>Arbeitsblatt 4: Ermittlung der Umweltaspekte eines Produkts</w:t>
      </w:r>
      <w:bookmarkEnd w:id="21"/>
      <w:bookmarkEnd w:id="22"/>
      <w:bookmarkEnd w:id="23"/>
    </w:p>
    <w:p w14:paraId="5C11B116" w14:textId="1653AB6A" w:rsidR="0032262E" w:rsidRPr="00213EA9" w:rsidRDefault="0096746D" w:rsidP="00161C73">
      <w:pPr>
        <w:pStyle w:val="Balk2"/>
      </w:pPr>
      <w:bookmarkStart w:id="24" w:name="_Toc225435446"/>
      <w:r w:rsidRPr="00213EA9">
        <w:rPr>
          <w:rStyle w:val="hps"/>
          <w:rFonts w:ascii="Raleway" w:hAnsi="Raleway"/>
          <w:bCs/>
        </w:rPr>
        <w:t xml:space="preserve">Arbeitsblatt 4.1: Auswahl eines Instruments zur </w:t>
      </w:r>
      <w:r w:rsidR="004246D7">
        <w:rPr>
          <w:rStyle w:val="hps"/>
          <w:rFonts w:ascii="Raleway" w:hAnsi="Raleway"/>
          <w:bCs/>
        </w:rPr>
        <w:t>Ökobilanzierung</w:t>
      </w:r>
      <w:bookmarkEnd w:id="24"/>
    </w:p>
    <w:p w14:paraId="5C11B117" w14:textId="1826B0BE" w:rsidR="0032262E" w:rsidRPr="00213EA9" w:rsidRDefault="0032262E" w:rsidP="00161C73">
      <w:r w:rsidRPr="00213EA9">
        <w:t xml:space="preserve">Überprüfen Sie die Unterschiede zwischen der MECO-Matrix </w:t>
      </w:r>
      <w:r w:rsidR="00D80C98">
        <w:t xml:space="preserve">und </w:t>
      </w:r>
      <w:r w:rsidRPr="00213EA9">
        <w:t xml:space="preserve">den Ökoindikatoren, </w:t>
      </w:r>
      <w:r w:rsidR="00400B41">
        <w:t xml:space="preserve">führen Sie </w:t>
      </w:r>
      <w:r w:rsidR="00DE28CF">
        <w:t xml:space="preserve">eine </w:t>
      </w:r>
      <w:r w:rsidRPr="00213EA9">
        <w:t xml:space="preserve">computergestützte Ökobilanzanalyse </w:t>
      </w:r>
      <w:r w:rsidR="00400B41">
        <w:t xml:space="preserve">durch </w:t>
      </w:r>
      <w:r w:rsidRPr="00213EA9">
        <w:t xml:space="preserve">und listen Sie deren Vor- und Nachteile auf bzw. berücksichtigen Sie diese. Wählen Sie auf der Grundlage der Empfehlungen für </w:t>
      </w:r>
      <w:r w:rsidR="00B545FE" w:rsidRPr="00213EA9">
        <w:t xml:space="preserve">die Verwendung </w:t>
      </w:r>
      <w:r w:rsidRPr="00213EA9">
        <w:t xml:space="preserve">der MECO-Matrix, der Ökoindikatoren oder einer vollständigen Ökobilanzanalyse das geeignete </w:t>
      </w:r>
      <w:r w:rsidR="00A40F5C" w:rsidRPr="00213EA9">
        <w:rPr>
          <w:rStyle w:val="hps"/>
          <w:bCs/>
        </w:rPr>
        <w:t xml:space="preserve">Instrument </w:t>
      </w:r>
      <w:r w:rsidR="00F72E32" w:rsidRPr="00213EA9">
        <w:t xml:space="preserve">für die </w:t>
      </w:r>
      <w:r w:rsidR="004246D7">
        <w:t>Ökobilanzierung</w:t>
      </w:r>
      <w:r w:rsidR="00F72E32" w:rsidRPr="00213EA9">
        <w:t xml:space="preserve"> </w:t>
      </w:r>
      <w:r w:rsidRPr="00213EA9">
        <w:t>aus</w:t>
      </w:r>
      <w:r w:rsidR="00F72E32" w:rsidRPr="00213EA9">
        <w:t>.</w:t>
      </w:r>
    </w:p>
    <w:tbl>
      <w:tblPr>
        <w:tblStyle w:val="AkListe-Vurgu3"/>
        <w:tblW w:w="9062" w:type="dxa"/>
        <w:tblLook w:val="04A0" w:firstRow="1" w:lastRow="0" w:firstColumn="1" w:lastColumn="0" w:noHBand="0" w:noVBand="1"/>
      </w:tblPr>
      <w:tblGrid>
        <w:gridCol w:w="9062"/>
      </w:tblGrid>
      <w:tr w:rsidR="00F72E32" w:rsidRPr="00213EA9" w14:paraId="5C11B119" w14:textId="77777777" w:rsidTr="004246D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5C11B118" w14:textId="7E9E91E9" w:rsidR="00F72E32" w:rsidRPr="00213EA9" w:rsidRDefault="00F72E32" w:rsidP="00161C73">
            <w:pPr>
              <w:jc w:val="left"/>
            </w:pPr>
            <w:proofErr w:type="spellStart"/>
            <w:r w:rsidRPr="00213EA9">
              <w:t>Ausgewähltes</w:t>
            </w:r>
            <w:proofErr w:type="spellEnd"/>
            <w:r w:rsidRPr="00213EA9">
              <w:t xml:space="preserve"> Instrument </w:t>
            </w:r>
            <w:proofErr w:type="spellStart"/>
            <w:r w:rsidRPr="00213EA9">
              <w:t>zur</w:t>
            </w:r>
            <w:proofErr w:type="spellEnd"/>
            <w:r w:rsidRPr="00213EA9">
              <w:t xml:space="preserve"> </w:t>
            </w:r>
            <w:proofErr w:type="spellStart"/>
            <w:r w:rsidR="004246D7">
              <w:t>Ökobilanzierung</w:t>
            </w:r>
            <w:proofErr w:type="spellEnd"/>
          </w:p>
        </w:tc>
      </w:tr>
      <w:tr w:rsidR="00F72E32" w:rsidRPr="00213EA9" w14:paraId="5C11B11B" w14:textId="77777777" w:rsidTr="004246D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77DB4D00" w14:textId="77777777" w:rsidR="00F72E32" w:rsidRDefault="00F72E32" w:rsidP="00161C73">
            <w:pPr>
              <w:jc w:val="left"/>
            </w:pPr>
            <w:proofErr w:type="spellStart"/>
            <w:r w:rsidRPr="004246D7">
              <w:rPr>
                <w:b w:val="0"/>
                <w:bCs w:val="0"/>
              </w:rPr>
              <w:t>Gründe</w:t>
            </w:r>
            <w:proofErr w:type="spellEnd"/>
          </w:p>
          <w:p w14:paraId="5454605C" w14:textId="77777777" w:rsidR="004246D7" w:rsidRDefault="004246D7" w:rsidP="00161C73">
            <w:pPr>
              <w:jc w:val="left"/>
            </w:pPr>
          </w:p>
          <w:p w14:paraId="5C11B11A" w14:textId="77777777" w:rsidR="004246D7" w:rsidRPr="004246D7" w:rsidRDefault="004246D7" w:rsidP="00161C73">
            <w:pPr>
              <w:jc w:val="left"/>
              <w:rPr>
                <w:b w:val="0"/>
                <w:bCs w:val="0"/>
              </w:rPr>
            </w:pPr>
          </w:p>
        </w:tc>
      </w:tr>
    </w:tbl>
    <w:p w14:paraId="5C11B11C" w14:textId="40548ECF" w:rsidR="0032262E" w:rsidRPr="00213EA9" w:rsidRDefault="00A86FD1" w:rsidP="00161C73">
      <w:pPr>
        <w:pStyle w:val="Balk2"/>
        <w:rPr>
          <w:rStyle w:val="hps"/>
          <w:rFonts w:ascii="Raleway" w:hAnsi="Raleway"/>
        </w:rPr>
      </w:pPr>
      <w:bookmarkStart w:id="25" w:name="_Toc225435447"/>
      <w:r>
        <w:rPr>
          <w:rStyle w:val="hps"/>
          <w:rFonts w:ascii="Raleway" w:hAnsi="Raleway"/>
          <w:bCs/>
        </w:rPr>
        <w:t>Arbeitsblatt</w:t>
      </w:r>
      <w:r w:rsidR="0032262E" w:rsidRPr="00213EA9">
        <w:rPr>
          <w:rStyle w:val="hps"/>
          <w:rFonts w:ascii="Raleway" w:hAnsi="Raleway"/>
        </w:rPr>
        <w:t xml:space="preserve"> 4.2: Definieren Sie den Zweck und den Umfang der </w:t>
      </w:r>
      <w:r w:rsidR="004246D7">
        <w:rPr>
          <w:rStyle w:val="hps"/>
          <w:rFonts w:ascii="Raleway" w:hAnsi="Raleway"/>
        </w:rPr>
        <w:t>Ökobilanzierung</w:t>
      </w:r>
      <w:r w:rsidR="0032262E" w:rsidRPr="00213EA9">
        <w:rPr>
          <w:rStyle w:val="hps"/>
          <w:rFonts w:ascii="Raleway" w:hAnsi="Raleway"/>
        </w:rPr>
        <w:t>.</w:t>
      </w:r>
      <w:bookmarkEnd w:id="25"/>
    </w:p>
    <w:p w14:paraId="5C11B11D" w14:textId="6288197F" w:rsidR="0032262E" w:rsidRPr="00213EA9" w:rsidRDefault="00F72E32" w:rsidP="00161C73">
      <w:pPr>
        <w:rPr>
          <w:rStyle w:val="hps"/>
        </w:rPr>
      </w:pPr>
      <w:r w:rsidRPr="00213EA9">
        <w:rPr>
          <w:rStyle w:val="hps"/>
        </w:rPr>
        <w:t xml:space="preserve">Geben Sie den Zweck der Analyse, den </w:t>
      </w:r>
      <w:r w:rsidR="00B545FE" w:rsidRPr="00213EA9">
        <w:rPr>
          <w:rStyle w:val="hps"/>
        </w:rPr>
        <w:t xml:space="preserve">Komplexitätsgrad </w:t>
      </w:r>
      <w:r w:rsidR="00400B41">
        <w:rPr>
          <w:rStyle w:val="hps"/>
        </w:rPr>
        <w:t xml:space="preserve">und den Namen </w:t>
      </w:r>
      <w:r w:rsidRPr="00213EA9">
        <w:rPr>
          <w:rStyle w:val="hps"/>
        </w:rPr>
        <w:t>des betreffenden Produkts an. Geben Sie außerdem den Zweck der Kommunikation der Ergebnisse an.</w:t>
      </w:r>
    </w:p>
    <w:tbl>
      <w:tblPr>
        <w:tblStyle w:val="KlavuzTablo5Koyu-Vurgu3"/>
        <w:tblW w:w="9775" w:type="dxa"/>
        <w:tblLook w:val="0480" w:firstRow="0" w:lastRow="0" w:firstColumn="1" w:lastColumn="0" w:noHBand="0" w:noVBand="1"/>
      </w:tblPr>
      <w:tblGrid>
        <w:gridCol w:w="2380"/>
        <w:gridCol w:w="381"/>
        <w:gridCol w:w="5805"/>
        <w:gridCol w:w="1209"/>
      </w:tblGrid>
      <w:tr w:rsidR="00F72E32" w:rsidRPr="00D80C98" w14:paraId="5C11B122"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1E" w14:textId="77777777" w:rsidR="00F72E32" w:rsidRPr="00D80C98" w:rsidRDefault="00F72E32" w:rsidP="00F422A8">
            <w:pPr>
              <w:keepNext/>
              <w:spacing w:before="0"/>
              <w:rPr>
                <w:rStyle w:val="hps"/>
                <w:b w:val="0"/>
                <w:bCs w:val="0"/>
                <w:color w:val="auto"/>
              </w:rPr>
            </w:pPr>
          </w:p>
        </w:tc>
        <w:tc>
          <w:tcPr>
            <w:tcW w:w="402" w:type="dxa"/>
            <w:vAlign w:val="center"/>
          </w:tcPr>
          <w:p w14:paraId="5C11B11F" w14:textId="77777777" w:rsidR="00F72E32" w:rsidRPr="00D80C98" w:rsidRDefault="00F72E32"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vAlign w:val="center"/>
          </w:tcPr>
          <w:p w14:paraId="5C11B120" w14:textId="77777777" w:rsidR="00F72E32" w:rsidRPr="00D80C98" w:rsidRDefault="00F72E32"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vAlign w:val="center"/>
          </w:tcPr>
          <w:p w14:paraId="5C11B121" w14:textId="77777777" w:rsidR="00F72E32" w:rsidRPr="00D80C98"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JA / NEIN</w:t>
            </w:r>
          </w:p>
        </w:tc>
      </w:tr>
      <w:tr w:rsidR="00450E59" w:rsidRPr="00213EA9" w14:paraId="5C11B12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3" w14:textId="77777777" w:rsidR="00450E59" w:rsidRPr="00213EA9" w:rsidRDefault="00450E59" w:rsidP="00F422A8">
            <w:pPr>
              <w:keepNext/>
              <w:spacing w:before="0"/>
              <w:rPr>
                <w:rStyle w:val="hps"/>
                <w:b w:val="0"/>
                <w:bCs w:val="0"/>
                <w:color w:val="auto"/>
              </w:rPr>
            </w:pPr>
            <w:r w:rsidRPr="00213EA9">
              <w:rPr>
                <w:rStyle w:val="hps"/>
              </w:rPr>
              <w:t>Zweck der Studie</w:t>
            </w:r>
          </w:p>
        </w:tc>
        <w:tc>
          <w:tcPr>
            <w:tcW w:w="402" w:type="dxa"/>
            <w:vAlign w:val="center"/>
          </w:tcPr>
          <w:p w14:paraId="5C11B124"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25" w14:textId="1AE567DC"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Überblick über Verbesserungsmöglichkeiten im Produktlebenszyklus</w:t>
            </w:r>
          </w:p>
        </w:tc>
        <w:tc>
          <w:tcPr>
            <w:tcW w:w="1275" w:type="dxa"/>
            <w:vAlign w:val="center"/>
          </w:tcPr>
          <w:p w14:paraId="5C11B126"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8" w14:textId="77777777" w:rsidR="00450E59" w:rsidRPr="00213EA9" w:rsidRDefault="00450E59" w:rsidP="00F422A8">
            <w:pPr>
              <w:keepNext/>
              <w:spacing w:before="0"/>
              <w:rPr>
                <w:rStyle w:val="hps"/>
                <w:b w:val="0"/>
                <w:bCs w:val="0"/>
                <w:color w:val="auto"/>
              </w:rPr>
            </w:pPr>
          </w:p>
        </w:tc>
        <w:tc>
          <w:tcPr>
            <w:tcW w:w="402" w:type="dxa"/>
            <w:vAlign w:val="center"/>
          </w:tcPr>
          <w:p w14:paraId="5C11B129"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2A"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blick über die Aktivitäten im Produktlebenszyklus, die am stärksten zu den Umweltauswirkungen beitragen</w:t>
            </w:r>
          </w:p>
        </w:tc>
        <w:tc>
          <w:tcPr>
            <w:tcW w:w="1275" w:type="dxa"/>
            <w:vAlign w:val="center"/>
          </w:tcPr>
          <w:p w14:paraId="5C11B12B"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D" w14:textId="77777777" w:rsidR="00450E59" w:rsidRPr="00213EA9" w:rsidRDefault="00450E59" w:rsidP="00F422A8">
            <w:pPr>
              <w:keepNext/>
              <w:spacing w:before="0"/>
              <w:rPr>
                <w:rStyle w:val="hps"/>
                <w:b w:val="0"/>
                <w:bCs w:val="0"/>
                <w:color w:val="auto"/>
              </w:rPr>
            </w:pPr>
          </w:p>
        </w:tc>
        <w:tc>
          <w:tcPr>
            <w:tcW w:w="402" w:type="dxa"/>
            <w:vAlign w:val="center"/>
          </w:tcPr>
          <w:p w14:paraId="5C11B12E"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2F"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e der Umweltauswirkungen von Änderungen bestimmter Prozesse im Lebenszyklus eines Produkts</w:t>
            </w:r>
          </w:p>
        </w:tc>
        <w:tc>
          <w:tcPr>
            <w:tcW w:w="1275" w:type="dxa"/>
            <w:vAlign w:val="center"/>
          </w:tcPr>
          <w:p w14:paraId="5C11B130"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2" w14:textId="77777777" w:rsidR="00450E59" w:rsidRPr="00213EA9" w:rsidRDefault="00450E59" w:rsidP="00F422A8">
            <w:pPr>
              <w:keepNext/>
              <w:spacing w:before="0"/>
              <w:rPr>
                <w:rStyle w:val="hps"/>
                <w:b w:val="0"/>
                <w:bCs w:val="0"/>
                <w:color w:val="auto"/>
              </w:rPr>
            </w:pPr>
          </w:p>
        </w:tc>
        <w:tc>
          <w:tcPr>
            <w:tcW w:w="402" w:type="dxa"/>
            <w:vAlign w:val="center"/>
          </w:tcPr>
          <w:p w14:paraId="5C11B133"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34"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e der ökologischen Auswirkungen der Verwendung von sekundären Recyclingmaterialien anstelle von Primärrohstoffen</w:t>
            </w:r>
          </w:p>
        </w:tc>
        <w:tc>
          <w:tcPr>
            <w:tcW w:w="1275" w:type="dxa"/>
            <w:vAlign w:val="center"/>
          </w:tcPr>
          <w:p w14:paraId="5C11B135"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7" w14:textId="77777777" w:rsidR="00450E59" w:rsidRPr="00213EA9" w:rsidRDefault="00450E59" w:rsidP="00F422A8">
            <w:pPr>
              <w:keepNext/>
              <w:spacing w:before="0"/>
              <w:rPr>
                <w:rStyle w:val="hps"/>
                <w:b w:val="0"/>
                <w:bCs w:val="0"/>
                <w:color w:val="auto"/>
              </w:rPr>
            </w:pPr>
          </w:p>
        </w:tc>
        <w:tc>
          <w:tcPr>
            <w:tcW w:w="402" w:type="dxa"/>
            <w:vAlign w:val="center"/>
          </w:tcPr>
          <w:p w14:paraId="5C11B138"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39"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onstiges...]</w:t>
            </w:r>
          </w:p>
        </w:tc>
        <w:tc>
          <w:tcPr>
            <w:tcW w:w="1275" w:type="dxa"/>
            <w:vAlign w:val="center"/>
          </w:tcPr>
          <w:p w14:paraId="5C11B13A"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C" w14:textId="77777777" w:rsidR="00450E59" w:rsidRPr="00213EA9" w:rsidRDefault="00450E59" w:rsidP="00F422A8">
            <w:pPr>
              <w:keepNext/>
              <w:spacing w:before="0"/>
              <w:rPr>
                <w:rStyle w:val="hps"/>
                <w:b w:val="0"/>
                <w:bCs w:val="0"/>
                <w:color w:val="auto"/>
              </w:rPr>
            </w:pPr>
            <w:r w:rsidRPr="00213EA9">
              <w:rPr>
                <w:rStyle w:val="hps"/>
              </w:rPr>
              <w:t>Komplexitätsgrad</w:t>
            </w:r>
          </w:p>
        </w:tc>
        <w:tc>
          <w:tcPr>
            <w:tcW w:w="402" w:type="dxa"/>
            <w:vAlign w:val="center"/>
          </w:tcPr>
          <w:p w14:paraId="5C11B13D"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3E"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sichtsanalyse</w:t>
            </w:r>
          </w:p>
        </w:tc>
        <w:tc>
          <w:tcPr>
            <w:tcW w:w="1275" w:type="dxa"/>
            <w:vAlign w:val="center"/>
          </w:tcPr>
          <w:p w14:paraId="5C11B13F"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1" w14:textId="77777777" w:rsidR="00450E59" w:rsidRPr="00213EA9" w:rsidRDefault="00450E59" w:rsidP="00F422A8">
            <w:pPr>
              <w:keepNext/>
              <w:spacing w:before="0"/>
              <w:rPr>
                <w:rStyle w:val="hps"/>
                <w:b w:val="0"/>
                <w:bCs w:val="0"/>
                <w:color w:val="auto"/>
              </w:rPr>
            </w:pPr>
          </w:p>
        </w:tc>
        <w:tc>
          <w:tcPr>
            <w:tcW w:w="402" w:type="dxa"/>
            <w:vAlign w:val="center"/>
          </w:tcPr>
          <w:p w14:paraId="5C11B142"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43"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einfachte Analyse</w:t>
            </w:r>
          </w:p>
        </w:tc>
        <w:tc>
          <w:tcPr>
            <w:tcW w:w="1275" w:type="dxa"/>
            <w:vAlign w:val="center"/>
          </w:tcPr>
          <w:p w14:paraId="5C11B144"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6" w14:textId="77777777" w:rsidR="00450E59" w:rsidRPr="00213EA9" w:rsidRDefault="00450E59" w:rsidP="00F422A8">
            <w:pPr>
              <w:keepNext/>
              <w:spacing w:before="0"/>
              <w:rPr>
                <w:rStyle w:val="hps"/>
                <w:b w:val="0"/>
                <w:bCs w:val="0"/>
                <w:color w:val="auto"/>
              </w:rPr>
            </w:pPr>
          </w:p>
        </w:tc>
        <w:tc>
          <w:tcPr>
            <w:tcW w:w="402" w:type="dxa"/>
            <w:vAlign w:val="center"/>
          </w:tcPr>
          <w:p w14:paraId="5C11B147"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48"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Vollständige Analyse</w:t>
            </w:r>
          </w:p>
        </w:tc>
        <w:tc>
          <w:tcPr>
            <w:tcW w:w="1275" w:type="dxa"/>
            <w:vAlign w:val="center"/>
          </w:tcPr>
          <w:p w14:paraId="5C11B149"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B" w14:textId="77777777" w:rsidR="00450E59" w:rsidRPr="00213EA9" w:rsidRDefault="00450E59" w:rsidP="00F422A8">
            <w:pPr>
              <w:keepNext/>
              <w:spacing w:before="0"/>
              <w:rPr>
                <w:rStyle w:val="hps"/>
                <w:b w:val="0"/>
                <w:bCs w:val="0"/>
                <w:color w:val="auto"/>
              </w:rPr>
            </w:pPr>
            <w:r w:rsidRPr="00213EA9">
              <w:rPr>
                <w:rStyle w:val="hps"/>
              </w:rPr>
              <w:t>Das betrachtete System:</w:t>
            </w:r>
          </w:p>
        </w:tc>
        <w:tc>
          <w:tcPr>
            <w:tcW w:w="402" w:type="dxa"/>
            <w:vAlign w:val="center"/>
          </w:tcPr>
          <w:p w14:paraId="5C11B14C"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4D"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kt</w:t>
            </w:r>
          </w:p>
        </w:tc>
        <w:tc>
          <w:tcPr>
            <w:tcW w:w="1275" w:type="dxa"/>
            <w:vAlign w:val="center"/>
          </w:tcPr>
          <w:p w14:paraId="5C11B14E"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0" w14:textId="77777777" w:rsidR="00450E59" w:rsidRPr="00213EA9" w:rsidRDefault="00450E59" w:rsidP="00F422A8">
            <w:pPr>
              <w:keepNext/>
              <w:spacing w:before="0"/>
              <w:rPr>
                <w:rStyle w:val="hps"/>
                <w:b w:val="0"/>
                <w:bCs w:val="0"/>
                <w:color w:val="auto"/>
              </w:rPr>
            </w:pPr>
            <w:r w:rsidRPr="00213EA9">
              <w:rPr>
                <w:rStyle w:val="hps"/>
              </w:rPr>
              <w:t>Zweck der Ergebnisübermittlung:</w:t>
            </w:r>
          </w:p>
        </w:tc>
        <w:tc>
          <w:tcPr>
            <w:tcW w:w="402" w:type="dxa"/>
            <w:vAlign w:val="center"/>
          </w:tcPr>
          <w:p w14:paraId="5C11B151"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52"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w:t>
            </w:r>
          </w:p>
        </w:tc>
        <w:tc>
          <w:tcPr>
            <w:tcW w:w="1275" w:type="dxa"/>
            <w:vAlign w:val="center"/>
          </w:tcPr>
          <w:p w14:paraId="5C11B153"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5" w14:textId="77777777" w:rsidR="00450E59" w:rsidRPr="00213EA9" w:rsidRDefault="00450E59" w:rsidP="00F422A8">
            <w:pPr>
              <w:keepNext/>
              <w:spacing w:before="0"/>
              <w:rPr>
                <w:rStyle w:val="hps"/>
                <w:b w:val="0"/>
                <w:bCs w:val="0"/>
                <w:color w:val="auto"/>
              </w:rPr>
            </w:pPr>
          </w:p>
        </w:tc>
        <w:tc>
          <w:tcPr>
            <w:tcW w:w="402" w:type="dxa"/>
            <w:vAlign w:val="center"/>
          </w:tcPr>
          <w:p w14:paraId="5C11B156"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57"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w:t>
            </w:r>
          </w:p>
        </w:tc>
        <w:tc>
          <w:tcPr>
            <w:tcW w:w="1275" w:type="dxa"/>
            <w:vAlign w:val="center"/>
          </w:tcPr>
          <w:p w14:paraId="5C11B158"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A" w14:textId="77777777" w:rsidR="00450E59" w:rsidRPr="00213EA9" w:rsidRDefault="00450E59" w:rsidP="00F422A8">
            <w:pPr>
              <w:keepNext/>
              <w:spacing w:before="0"/>
              <w:rPr>
                <w:rStyle w:val="hps"/>
                <w:b w:val="0"/>
                <w:bCs w:val="0"/>
                <w:color w:val="auto"/>
              </w:rPr>
            </w:pPr>
          </w:p>
        </w:tc>
        <w:tc>
          <w:tcPr>
            <w:tcW w:w="402" w:type="dxa"/>
            <w:vAlign w:val="center"/>
          </w:tcPr>
          <w:p w14:paraId="5C11B15B"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5C"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ür Kunden</w:t>
            </w:r>
          </w:p>
        </w:tc>
        <w:tc>
          <w:tcPr>
            <w:tcW w:w="1275" w:type="dxa"/>
            <w:vAlign w:val="center"/>
          </w:tcPr>
          <w:p w14:paraId="5C11B15D"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F" w14:textId="77777777" w:rsidR="00450E59" w:rsidRPr="00213EA9" w:rsidRDefault="00450E59" w:rsidP="00F422A8">
            <w:pPr>
              <w:keepNext/>
              <w:spacing w:before="0"/>
              <w:rPr>
                <w:rStyle w:val="hps"/>
                <w:b w:val="0"/>
                <w:bCs w:val="0"/>
                <w:color w:val="auto"/>
              </w:rPr>
            </w:pPr>
          </w:p>
        </w:tc>
        <w:tc>
          <w:tcPr>
            <w:tcW w:w="402" w:type="dxa"/>
            <w:vAlign w:val="center"/>
          </w:tcPr>
          <w:p w14:paraId="5C11B160"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61"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öffentlichung</w:t>
            </w:r>
          </w:p>
        </w:tc>
        <w:tc>
          <w:tcPr>
            <w:tcW w:w="1275" w:type="dxa"/>
            <w:vAlign w:val="center"/>
          </w:tcPr>
          <w:p w14:paraId="5C11B162"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64" w14:textId="77777777" w:rsidR="00450E59" w:rsidRPr="00213EA9" w:rsidRDefault="00450E59" w:rsidP="00F422A8">
            <w:pPr>
              <w:keepNext/>
              <w:spacing w:before="0"/>
              <w:rPr>
                <w:rStyle w:val="hps"/>
                <w:b w:val="0"/>
                <w:bCs w:val="0"/>
                <w:color w:val="auto"/>
              </w:rPr>
            </w:pPr>
          </w:p>
        </w:tc>
        <w:tc>
          <w:tcPr>
            <w:tcW w:w="402" w:type="dxa"/>
            <w:vAlign w:val="center"/>
          </w:tcPr>
          <w:p w14:paraId="5C11B165"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66"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onstiges...]</w:t>
            </w:r>
          </w:p>
        </w:tc>
        <w:tc>
          <w:tcPr>
            <w:tcW w:w="1275" w:type="dxa"/>
            <w:vAlign w:val="center"/>
          </w:tcPr>
          <w:p w14:paraId="5C11B167"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161C73">
      <w:r w:rsidRPr="00213EA9">
        <w:t>Wählen Sie die Systemgrenzen aus, d. h. geben Sie an, welche Phasen des Produktlebenszyklus in die Analyse einbezogen werden sollen:</w:t>
      </w:r>
    </w:p>
    <w:p w14:paraId="0B325B9D" w14:textId="77777777" w:rsidR="003B39EC" w:rsidRDefault="003B39EC" w:rsidP="00161C73">
      <w:r>
        <w:br w:type="page"/>
      </w:r>
    </w:p>
    <w:p w14:paraId="21D8BA3D" w14:textId="77777777" w:rsidR="0032262E" w:rsidRPr="00213EA9" w:rsidRDefault="0032262E" w:rsidP="00161C73"/>
    <w:tbl>
      <w:tblPr>
        <w:tblStyle w:val="KlavuzTablo5Koyu-Vurgu3"/>
        <w:tblW w:w="0" w:type="auto"/>
        <w:tblLook w:val="0480" w:firstRow="0" w:lastRow="0" w:firstColumn="1" w:lastColumn="0" w:noHBand="0" w:noVBand="1"/>
      </w:tblPr>
      <w:tblGrid>
        <w:gridCol w:w="3040"/>
        <w:gridCol w:w="1120"/>
        <w:gridCol w:w="4902"/>
      </w:tblGrid>
      <w:tr w:rsidR="005C3081" w:rsidRPr="00213EA9" w14:paraId="5C11B16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6B" w14:textId="77777777" w:rsidR="005C3081" w:rsidRPr="00213EA9" w:rsidRDefault="005C3081" w:rsidP="00F422A8">
            <w:pPr>
              <w:spacing w:before="0"/>
            </w:pPr>
            <w:r w:rsidRPr="00213EA9">
              <w:t>Produktionsphase:</w:t>
            </w:r>
          </w:p>
        </w:tc>
        <w:tc>
          <w:tcPr>
            <w:tcW w:w="1149" w:type="dxa"/>
            <w:vAlign w:val="center"/>
          </w:tcPr>
          <w:p w14:paraId="5C11B16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6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Lieferung von Rohstoffen</w:t>
            </w:r>
          </w:p>
        </w:tc>
      </w:tr>
      <w:tr w:rsidR="005C3081" w:rsidRPr="00213EA9" w14:paraId="5C11B17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6F" w14:textId="77777777" w:rsidR="005C3081" w:rsidRPr="00213EA9" w:rsidRDefault="005C3081" w:rsidP="00F422A8">
            <w:pPr>
              <w:spacing w:before="0"/>
            </w:pPr>
          </w:p>
        </w:tc>
        <w:tc>
          <w:tcPr>
            <w:tcW w:w="1149" w:type="dxa"/>
            <w:vAlign w:val="center"/>
          </w:tcPr>
          <w:p w14:paraId="5C11B17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7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3" w14:textId="77777777" w:rsidR="005C3081" w:rsidRPr="00213EA9" w:rsidRDefault="005C3081" w:rsidP="00F422A8">
            <w:pPr>
              <w:spacing w:before="0"/>
            </w:pPr>
          </w:p>
        </w:tc>
        <w:tc>
          <w:tcPr>
            <w:tcW w:w="1149" w:type="dxa"/>
            <w:vAlign w:val="center"/>
          </w:tcPr>
          <w:p w14:paraId="5C11B17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7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Produktion</w:t>
            </w:r>
          </w:p>
        </w:tc>
      </w:tr>
      <w:tr w:rsidR="005C3081" w:rsidRPr="00213EA9" w14:paraId="5C11B17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7" w14:textId="77777777" w:rsidR="005C3081" w:rsidRPr="00213EA9" w:rsidRDefault="005C3081" w:rsidP="00F422A8">
            <w:pPr>
              <w:spacing w:before="0"/>
            </w:pPr>
            <w:r w:rsidRPr="00213EA9">
              <w:t>Bauprozess:</w:t>
            </w:r>
          </w:p>
        </w:tc>
        <w:tc>
          <w:tcPr>
            <w:tcW w:w="1149" w:type="dxa"/>
            <w:vAlign w:val="center"/>
          </w:tcPr>
          <w:p w14:paraId="5C11B17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7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B" w14:textId="77777777" w:rsidR="005C3081" w:rsidRPr="00213EA9" w:rsidRDefault="005C3081" w:rsidP="00F422A8">
            <w:pPr>
              <w:spacing w:before="0"/>
            </w:pPr>
          </w:p>
        </w:tc>
        <w:tc>
          <w:tcPr>
            <w:tcW w:w="1149" w:type="dxa"/>
            <w:vAlign w:val="center"/>
          </w:tcPr>
          <w:p w14:paraId="5C11B17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7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 xml:space="preserve">Bauprozess – Layouts </w:t>
            </w:r>
          </w:p>
        </w:tc>
      </w:tr>
      <w:tr w:rsidR="005C3081" w:rsidRPr="00213EA9" w14:paraId="5C11B18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F" w14:textId="77777777" w:rsidR="005C3081" w:rsidRPr="00213EA9" w:rsidRDefault="005C3081" w:rsidP="00F422A8">
            <w:pPr>
              <w:spacing w:before="0"/>
            </w:pPr>
            <w:r w:rsidRPr="00213EA9">
              <w:t>Anwendungsphase:</w:t>
            </w:r>
          </w:p>
        </w:tc>
        <w:tc>
          <w:tcPr>
            <w:tcW w:w="1149" w:type="dxa"/>
            <w:vAlign w:val="center"/>
          </w:tcPr>
          <w:p w14:paraId="5C11B18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8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Nutzung</w:t>
            </w:r>
          </w:p>
        </w:tc>
      </w:tr>
      <w:tr w:rsidR="005C3081" w:rsidRPr="00213EA9" w14:paraId="5C11B18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3" w14:textId="77777777" w:rsidR="005C3081" w:rsidRPr="00213EA9" w:rsidRDefault="005C3081" w:rsidP="00F422A8">
            <w:pPr>
              <w:spacing w:before="0"/>
            </w:pPr>
          </w:p>
        </w:tc>
        <w:tc>
          <w:tcPr>
            <w:tcW w:w="1149" w:type="dxa"/>
            <w:vAlign w:val="center"/>
          </w:tcPr>
          <w:p w14:paraId="5C11B18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8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Wartung</w:t>
            </w:r>
          </w:p>
        </w:tc>
      </w:tr>
      <w:tr w:rsidR="005C3081" w:rsidRPr="00213EA9" w14:paraId="5C11B18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7" w14:textId="77777777" w:rsidR="005C3081" w:rsidRPr="00213EA9" w:rsidRDefault="005C3081" w:rsidP="00F422A8">
            <w:pPr>
              <w:spacing w:before="0"/>
            </w:pPr>
          </w:p>
        </w:tc>
        <w:tc>
          <w:tcPr>
            <w:tcW w:w="1149" w:type="dxa"/>
            <w:vAlign w:val="center"/>
          </w:tcPr>
          <w:p w14:paraId="5C11B18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8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Reparatur</w:t>
            </w:r>
          </w:p>
        </w:tc>
      </w:tr>
      <w:tr w:rsidR="005C3081" w:rsidRPr="00213EA9" w14:paraId="5C11B18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B" w14:textId="77777777" w:rsidR="005C3081" w:rsidRPr="00213EA9" w:rsidRDefault="005C3081" w:rsidP="00F422A8">
            <w:pPr>
              <w:spacing w:before="0"/>
            </w:pPr>
          </w:p>
        </w:tc>
        <w:tc>
          <w:tcPr>
            <w:tcW w:w="1149" w:type="dxa"/>
            <w:vAlign w:val="center"/>
          </w:tcPr>
          <w:p w14:paraId="5C11B18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8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Ersatz</w:t>
            </w:r>
          </w:p>
        </w:tc>
      </w:tr>
      <w:tr w:rsidR="005C3081" w:rsidRPr="00213EA9" w14:paraId="5C11B19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F" w14:textId="77777777" w:rsidR="005C3081" w:rsidRPr="00213EA9" w:rsidRDefault="005C3081" w:rsidP="00F422A8">
            <w:pPr>
              <w:spacing w:before="0"/>
            </w:pPr>
          </w:p>
        </w:tc>
        <w:tc>
          <w:tcPr>
            <w:tcW w:w="1149" w:type="dxa"/>
            <w:vAlign w:val="center"/>
          </w:tcPr>
          <w:p w14:paraId="5C11B19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9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Renovierung</w:t>
            </w:r>
          </w:p>
        </w:tc>
      </w:tr>
      <w:tr w:rsidR="005C3081" w:rsidRPr="00213EA9" w14:paraId="5C11B19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3" w14:textId="77777777" w:rsidR="005C3081" w:rsidRPr="00213EA9" w:rsidRDefault="005C3081" w:rsidP="00F422A8">
            <w:pPr>
              <w:spacing w:before="0"/>
            </w:pPr>
          </w:p>
        </w:tc>
        <w:tc>
          <w:tcPr>
            <w:tcW w:w="1149" w:type="dxa"/>
            <w:vAlign w:val="center"/>
          </w:tcPr>
          <w:p w14:paraId="5C11B19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9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Stromverbrauch während des Gebrauchs</w:t>
            </w:r>
          </w:p>
        </w:tc>
      </w:tr>
      <w:tr w:rsidR="005C3081" w:rsidRPr="00213EA9" w14:paraId="5C11B19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7" w14:textId="77777777" w:rsidR="005C3081" w:rsidRPr="00213EA9" w:rsidRDefault="005C3081" w:rsidP="00F422A8">
            <w:pPr>
              <w:spacing w:before="0"/>
            </w:pPr>
          </w:p>
        </w:tc>
        <w:tc>
          <w:tcPr>
            <w:tcW w:w="1149" w:type="dxa"/>
            <w:vAlign w:val="center"/>
          </w:tcPr>
          <w:p w14:paraId="5C11B19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9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Wasserverbrauch während der Nutzung</w:t>
            </w:r>
          </w:p>
        </w:tc>
      </w:tr>
      <w:tr w:rsidR="005C3081" w:rsidRPr="00213EA9" w14:paraId="5C11B19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B" w14:textId="77777777" w:rsidR="005C3081" w:rsidRPr="00213EA9" w:rsidRDefault="005C3081" w:rsidP="00F422A8">
            <w:pPr>
              <w:spacing w:before="0"/>
            </w:pPr>
            <w:r w:rsidRPr="00213EA9">
              <w:t>Letzte Lebensphase:</w:t>
            </w:r>
          </w:p>
        </w:tc>
        <w:tc>
          <w:tcPr>
            <w:tcW w:w="1149" w:type="dxa"/>
            <w:vAlign w:val="center"/>
          </w:tcPr>
          <w:p w14:paraId="5C11B19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9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Abnutzung</w:t>
            </w:r>
          </w:p>
        </w:tc>
      </w:tr>
      <w:tr w:rsidR="005C3081" w:rsidRPr="00213EA9" w14:paraId="5C11B1A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F" w14:textId="77777777" w:rsidR="005C3081" w:rsidRPr="00213EA9" w:rsidRDefault="005C3081" w:rsidP="00F422A8">
            <w:pPr>
              <w:spacing w:before="0"/>
            </w:pPr>
          </w:p>
        </w:tc>
        <w:tc>
          <w:tcPr>
            <w:tcW w:w="1149" w:type="dxa"/>
            <w:vAlign w:val="center"/>
          </w:tcPr>
          <w:p w14:paraId="5C11B1A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A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3" w14:textId="77777777" w:rsidR="005C3081" w:rsidRPr="00213EA9" w:rsidRDefault="005C3081" w:rsidP="00F422A8">
            <w:pPr>
              <w:spacing w:before="0"/>
            </w:pPr>
          </w:p>
        </w:tc>
        <w:tc>
          <w:tcPr>
            <w:tcW w:w="1149" w:type="dxa"/>
            <w:vAlign w:val="center"/>
          </w:tcPr>
          <w:p w14:paraId="5C11B1A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A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Abfallentsorgung</w:t>
            </w:r>
          </w:p>
        </w:tc>
      </w:tr>
      <w:tr w:rsidR="005C3081" w:rsidRPr="00213EA9" w14:paraId="5C11B1A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7" w14:textId="77777777" w:rsidR="005C3081" w:rsidRPr="00213EA9" w:rsidRDefault="005C3081" w:rsidP="00F422A8">
            <w:pPr>
              <w:spacing w:before="0"/>
            </w:pPr>
          </w:p>
        </w:tc>
        <w:tc>
          <w:tcPr>
            <w:tcW w:w="1149" w:type="dxa"/>
            <w:vAlign w:val="center"/>
          </w:tcPr>
          <w:p w14:paraId="5C11B1A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A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Entsorgung</w:t>
            </w:r>
          </w:p>
        </w:tc>
      </w:tr>
      <w:tr w:rsidR="005C3081" w:rsidRPr="00213EA9" w14:paraId="5C11B1A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B" w14:textId="77777777" w:rsidR="005C3081" w:rsidRPr="00213EA9" w:rsidRDefault="005C3081" w:rsidP="00F422A8">
            <w:pPr>
              <w:spacing w:before="0"/>
            </w:pPr>
            <w:r w:rsidRPr="00213EA9">
              <w:rPr>
                <w:rStyle w:val="hps"/>
              </w:rPr>
              <w:t>Vorteile und Belastungen:</w:t>
            </w:r>
          </w:p>
        </w:tc>
        <w:tc>
          <w:tcPr>
            <w:tcW w:w="1149" w:type="dxa"/>
            <w:vAlign w:val="center"/>
          </w:tcPr>
          <w:p w14:paraId="5C11B1A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A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Wiederverwendung – Aufarbeitung – Recycling</w:t>
            </w:r>
          </w:p>
        </w:tc>
      </w:tr>
    </w:tbl>
    <w:p w14:paraId="0C973C80" w14:textId="083D101F" w:rsidR="0057667E" w:rsidRDefault="0057667E" w:rsidP="00161C73">
      <w:pPr>
        <w:rPr>
          <w:rStyle w:val="hps"/>
          <w:bCs/>
        </w:rPr>
      </w:pPr>
    </w:p>
    <w:p w14:paraId="29A033FA" w14:textId="77777777" w:rsidR="0057667E" w:rsidRDefault="0057667E" w:rsidP="00161C73">
      <w:pPr>
        <w:rPr>
          <w:rStyle w:val="hps"/>
          <w:bCs/>
        </w:rPr>
      </w:pPr>
      <w:r>
        <w:rPr>
          <w:rStyle w:val="hps"/>
          <w:bCs/>
        </w:rPr>
        <w:br w:type="page"/>
      </w:r>
    </w:p>
    <w:p w14:paraId="5C11B1AF" w14:textId="7DCE074A" w:rsidR="0032262E" w:rsidRPr="00213EA9" w:rsidRDefault="0096746D" w:rsidP="00161C73">
      <w:pPr>
        <w:pStyle w:val="Balk2"/>
      </w:pPr>
      <w:bookmarkStart w:id="26" w:name="_Toc225435448"/>
      <w:r w:rsidRPr="00213EA9">
        <w:rPr>
          <w:rStyle w:val="hps"/>
          <w:rFonts w:ascii="Raleway" w:hAnsi="Raleway"/>
          <w:bCs/>
        </w:rPr>
        <w:lastRenderedPageBreak/>
        <w:t xml:space="preserve">4.3 </w:t>
      </w:r>
      <w:r w:rsidR="00A86FD1">
        <w:rPr>
          <w:rStyle w:val="hps"/>
          <w:rFonts w:ascii="Raleway" w:hAnsi="Raleway"/>
          <w:bCs/>
        </w:rPr>
        <w:t>Arbeitsblatt</w:t>
      </w:r>
      <w:r w:rsidR="0032262E" w:rsidRPr="00213EA9">
        <w:t>: Definieren einer Funktio</w:t>
      </w:r>
      <w:r w:rsidR="004246D7">
        <w:t>nalen E</w:t>
      </w:r>
      <w:r w:rsidR="0032262E" w:rsidRPr="00213EA9">
        <w:t>inheit</w:t>
      </w:r>
      <w:bookmarkEnd w:id="26"/>
    </w:p>
    <w:p w14:paraId="5C11B1B0" w14:textId="1C220B58" w:rsidR="005C3081" w:rsidRPr="00213EA9" w:rsidRDefault="005C3081" w:rsidP="00161C73">
      <w:pPr>
        <w:rPr>
          <w:rStyle w:val="hps"/>
        </w:rPr>
      </w:pPr>
      <w:r w:rsidRPr="00213EA9">
        <w:t xml:space="preserve">Eine </w:t>
      </w:r>
      <w:r w:rsidR="004246D7">
        <w:t>Funktionale Einheit</w:t>
      </w:r>
      <w:r w:rsidRPr="00213EA9">
        <w:t xml:space="preserve"> </w:t>
      </w:r>
      <w:r w:rsidR="00B545FE" w:rsidRPr="00213EA9">
        <w:t xml:space="preserve">kombiniert </w:t>
      </w:r>
      <w:r w:rsidRPr="00213EA9">
        <w:rPr>
          <w:rStyle w:val="hps"/>
        </w:rPr>
        <w:t xml:space="preserve">eine Produktfunktion und ein Anwendungsszenario </w:t>
      </w:r>
      <w:r w:rsidRPr="00213EA9">
        <w:t xml:space="preserve">für </w:t>
      </w:r>
      <w:r w:rsidRPr="00213EA9">
        <w:rPr>
          <w:rStyle w:val="hps"/>
        </w:rPr>
        <w:t>ein Produkt.</w:t>
      </w:r>
    </w:p>
    <w:tbl>
      <w:tblPr>
        <w:tblStyle w:val="ListeTablo4-Vurgu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B1" w14:textId="77777777" w:rsidR="005326C6" w:rsidRPr="00213EA9" w:rsidRDefault="005326C6" w:rsidP="00F422A8">
            <w:pPr>
              <w:spacing w:before="0"/>
              <w:rPr>
                <w:rStyle w:val="hps"/>
                <w:b w:val="0"/>
                <w:bCs w:val="0"/>
                <w:color w:val="auto"/>
              </w:rPr>
            </w:pPr>
            <w:r w:rsidRPr="00213EA9">
              <w:rPr>
                <w:rStyle w:val="hps"/>
              </w:rPr>
              <w:t>Merkmal</w:t>
            </w:r>
          </w:p>
        </w:tc>
        <w:tc>
          <w:tcPr>
            <w:tcW w:w="926" w:type="dxa"/>
            <w:vAlign w:val="center"/>
          </w:tcPr>
          <w:p w14:paraId="5C11B1B2"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3"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1154" w:type="dxa"/>
            <w:vAlign w:val="center"/>
          </w:tcPr>
          <w:p w14:paraId="5C11B1B4"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5"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6"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699" w:type="dxa"/>
            <w:vAlign w:val="center"/>
          </w:tcPr>
          <w:p w14:paraId="5C11B1B7"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r>
      <w:tr w:rsidR="005326C6" w:rsidRPr="00213EA9" w14:paraId="5C11B1C0"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B9" w14:textId="5E63EE4F" w:rsidR="005326C6" w:rsidRPr="00213EA9" w:rsidRDefault="005326C6" w:rsidP="00F422A8">
            <w:pPr>
              <w:spacing w:before="0"/>
              <w:rPr>
                <w:rStyle w:val="hps"/>
                <w:b w:val="0"/>
                <w:bCs w:val="0"/>
              </w:rPr>
            </w:pPr>
            <w:r w:rsidRPr="00213EA9">
              <w:rPr>
                <w:rStyle w:val="hps"/>
              </w:rPr>
              <w:t xml:space="preserve">Was ist die Hauptfunktion des Produkts </w:t>
            </w:r>
            <w:r w:rsidR="00B545FE" w:rsidRPr="00213EA9">
              <w:rPr>
                <w:rStyle w:val="hps"/>
              </w:rPr>
              <w:t xml:space="preserve">für </w:t>
            </w:r>
            <w:r w:rsidRPr="00213EA9">
              <w:rPr>
                <w:rStyle w:val="hps"/>
              </w:rPr>
              <w:t>den Nutzer?</w:t>
            </w:r>
          </w:p>
        </w:tc>
        <w:tc>
          <w:tcPr>
            <w:tcW w:w="926" w:type="dxa"/>
            <w:vAlign w:val="center"/>
          </w:tcPr>
          <w:p w14:paraId="5C11B1BA"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B"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5C11B1BC"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D"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E"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5C11B1BF"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1" w14:textId="77777777" w:rsidR="005326C6" w:rsidRPr="00213EA9" w:rsidRDefault="005326C6" w:rsidP="00F422A8">
            <w:pPr>
              <w:spacing w:before="0"/>
              <w:rPr>
                <w:rStyle w:val="hps"/>
                <w:b w:val="0"/>
                <w:bCs w:val="0"/>
              </w:rPr>
            </w:pPr>
            <w:r w:rsidRPr="00213EA9">
              <w:rPr>
                <w:rStyle w:val="hps"/>
              </w:rPr>
              <w:t>Qualitativ und quantitativ beschreiben?</w:t>
            </w:r>
          </w:p>
        </w:tc>
        <w:tc>
          <w:tcPr>
            <w:tcW w:w="926" w:type="dxa"/>
            <w:vAlign w:val="center"/>
          </w:tcPr>
          <w:p w14:paraId="5C11B1C2"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3"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5C11B1C4"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5"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6"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C11B1C7"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9" w14:textId="77777777" w:rsidR="00B84E15" w:rsidRPr="00213EA9" w:rsidRDefault="00B84E15" w:rsidP="00F422A8">
            <w:pPr>
              <w:spacing w:before="0"/>
              <w:rPr>
                <w:rStyle w:val="hps"/>
                <w:b w:val="0"/>
                <w:bCs w:val="0"/>
              </w:rPr>
            </w:pPr>
            <w:r w:rsidRPr="00213EA9">
              <w:rPr>
                <w:rStyle w:val="hps"/>
              </w:rPr>
              <w:t>Referenzeinheit</w:t>
            </w:r>
          </w:p>
        </w:tc>
        <w:tc>
          <w:tcPr>
            <w:tcW w:w="5557" w:type="dxa"/>
            <w:gridSpan w:val="6"/>
            <w:vAlign w:val="center"/>
          </w:tcPr>
          <w:p w14:paraId="5C11B1CA"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 kg, 1 m3 usw.)</w:t>
            </w:r>
          </w:p>
        </w:tc>
      </w:tr>
      <w:tr w:rsidR="00B84E15" w:rsidRPr="00213EA9" w14:paraId="5C11B1CE"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C" w14:textId="77777777" w:rsidR="00B84E15" w:rsidRPr="00213EA9" w:rsidRDefault="00B84E15" w:rsidP="00F422A8">
            <w:pPr>
              <w:spacing w:before="0"/>
              <w:rPr>
                <w:rStyle w:val="hps"/>
                <w:b w:val="0"/>
                <w:bCs w:val="0"/>
              </w:rPr>
            </w:pPr>
            <w:r w:rsidRPr="00213EA9">
              <w:rPr>
                <w:rStyle w:val="hps"/>
              </w:rPr>
              <w:t>Produktgruppe:</w:t>
            </w:r>
          </w:p>
        </w:tc>
        <w:tc>
          <w:tcPr>
            <w:tcW w:w="5557" w:type="dxa"/>
            <w:gridSpan w:val="6"/>
            <w:vAlign w:val="center"/>
          </w:tcPr>
          <w:p w14:paraId="5C11B1CD"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 B. Holzprodukte usw.)</w:t>
            </w:r>
          </w:p>
        </w:tc>
      </w:tr>
      <w:tr w:rsidR="00B84E15" w:rsidRPr="00213EA9" w14:paraId="5C11B1D1"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F" w14:textId="77777777" w:rsidR="00B84E15" w:rsidRPr="00213EA9" w:rsidRDefault="00B84E15" w:rsidP="00F422A8">
            <w:pPr>
              <w:spacing w:before="0"/>
              <w:rPr>
                <w:rStyle w:val="hps"/>
                <w:b w:val="0"/>
                <w:bCs w:val="0"/>
              </w:rPr>
            </w:pPr>
            <w:r w:rsidRPr="00213EA9">
              <w:rPr>
                <w:rStyle w:val="hps"/>
              </w:rPr>
              <w:t>Erforderliche Nutzungsdauer</w:t>
            </w:r>
          </w:p>
        </w:tc>
        <w:tc>
          <w:tcPr>
            <w:tcW w:w="5557" w:type="dxa"/>
            <w:gridSpan w:val="6"/>
            <w:vAlign w:val="center"/>
          </w:tcPr>
          <w:p w14:paraId="5C11B1D0"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0 Jahre)</w:t>
            </w:r>
          </w:p>
        </w:tc>
      </w:tr>
      <w:tr w:rsidR="00B84E15" w:rsidRPr="00213EA9" w14:paraId="5C11B1D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D2" w14:textId="77777777" w:rsidR="00B84E15" w:rsidRPr="00213EA9" w:rsidRDefault="00B84E15" w:rsidP="00F422A8">
            <w:pPr>
              <w:spacing w:before="0"/>
              <w:rPr>
                <w:rStyle w:val="hps"/>
                <w:b w:val="0"/>
                <w:bCs w:val="0"/>
                <w:color w:val="FFFFFF" w:themeColor="background1"/>
              </w:rPr>
            </w:pPr>
            <w:r w:rsidRPr="00213EA9">
              <w:rPr>
                <w:rStyle w:val="hps"/>
                <w:color w:val="FFFFFF" w:themeColor="background1"/>
              </w:rPr>
              <w:t>Anwendungsszenario</w:t>
            </w:r>
          </w:p>
        </w:tc>
        <w:tc>
          <w:tcPr>
            <w:tcW w:w="926" w:type="dxa"/>
            <w:vAlign w:val="center"/>
          </w:tcPr>
          <w:p w14:paraId="5C11B1D3"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4"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vAlign w:val="center"/>
          </w:tcPr>
          <w:p w14:paraId="5C11B1D5"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6"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7"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vAlign w:val="center"/>
          </w:tcPr>
          <w:p w14:paraId="5C11B1D8"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C11B1DA" w14:textId="77777777" w:rsidR="00B84E15" w:rsidRPr="00213EA9" w:rsidRDefault="00B84E15" w:rsidP="00F422A8">
            <w:pPr>
              <w:spacing w:before="0"/>
              <w:rPr>
                <w:rStyle w:val="hps"/>
                <w:b w:val="0"/>
                <w:bCs w:val="0"/>
              </w:rPr>
            </w:pPr>
            <w:r w:rsidRPr="00213EA9">
              <w:rPr>
                <w:rStyle w:val="hps"/>
              </w:rPr>
              <w:t>Das Produkt wird am häufigsten verwendet in:</w:t>
            </w:r>
          </w:p>
        </w:tc>
        <w:tc>
          <w:tcPr>
            <w:tcW w:w="708" w:type="dxa"/>
            <w:vAlign w:val="center"/>
          </w:tcPr>
          <w:p w14:paraId="5C11B1DB"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34" w:type="dxa"/>
            <w:vAlign w:val="center"/>
          </w:tcPr>
          <w:p w14:paraId="5C11B1DC"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Betriebsart – während...</w:t>
            </w:r>
          </w:p>
        </w:tc>
        <w:tc>
          <w:tcPr>
            <w:tcW w:w="709" w:type="dxa"/>
            <w:vAlign w:val="center"/>
          </w:tcPr>
          <w:p w14:paraId="5C11B1DD"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C11B1DE" w14:textId="4CF2A553"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Stunden pro Tag</w:t>
            </w:r>
          </w:p>
        </w:tc>
        <w:tc>
          <w:tcPr>
            <w:tcW w:w="926" w:type="dxa"/>
            <w:vAlign w:val="center"/>
          </w:tcPr>
          <w:p w14:paraId="5C11B1DF"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1154" w:type="dxa"/>
            <w:vAlign w:val="center"/>
          </w:tcPr>
          <w:p w14:paraId="5C11B1E0"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Tage pro Woche</w:t>
            </w:r>
          </w:p>
        </w:tc>
        <w:tc>
          <w:tcPr>
            <w:tcW w:w="926" w:type="dxa"/>
            <w:vAlign w:val="center"/>
          </w:tcPr>
          <w:p w14:paraId="5C11B1E1"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C11B1E2"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Wochen pro Jahr</w:t>
            </w:r>
          </w:p>
        </w:tc>
        <w:tc>
          <w:tcPr>
            <w:tcW w:w="699" w:type="dxa"/>
            <w:vAlign w:val="center"/>
          </w:tcPr>
          <w:p w14:paraId="5C11B1E3"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E5" w14:textId="77777777" w:rsidR="00B84E15" w:rsidRPr="00213EA9" w:rsidRDefault="00B84E15" w:rsidP="00F422A8">
            <w:pPr>
              <w:spacing w:before="0"/>
              <w:rPr>
                <w:rStyle w:val="hps"/>
                <w:b w:val="0"/>
                <w:bCs w:val="0"/>
              </w:rPr>
            </w:pPr>
            <w:r w:rsidRPr="00213EA9">
              <w:rPr>
                <w:rStyle w:val="hps"/>
              </w:rPr>
              <w:t>Einsatzort:</w:t>
            </w:r>
          </w:p>
        </w:tc>
        <w:tc>
          <w:tcPr>
            <w:tcW w:w="926" w:type="dxa"/>
            <w:vAlign w:val="center"/>
          </w:tcPr>
          <w:p w14:paraId="5C11B1E6"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7"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5C11B1E8"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9"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A"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C11B1EB"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71788E4" w14:textId="77777777" w:rsidR="00202405" w:rsidRPr="00213EA9" w:rsidRDefault="00202405" w:rsidP="00F422A8">
            <w:pPr>
              <w:spacing w:before="0"/>
              <w:rPr>
                <w:rStyle w:val="hps"/>
                <w:b w:val="0"/>
                <w:bCs w:val="0"/>
              </w:rPr>
            </w:pPr>
          </w:p>
        </w:tc>
        <w:tc>
          <w:tcPr>
            <w:tcW w:w="926" w:type="dxa"/>
            <w:vAlign w:val="center"/>
          </w:tcPr>
          <w:p w14:paraId="2CEB45EE"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8E690A7"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204844AA"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0F7EFA1D"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154DE189"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67D204AE"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7CB75DFE" w14:textId="77777777" w:rsidR="00202405" w:rsidRPr="00213EA9" w:rsidRDefault="00202405" w:rsidP="00F422A8">
            <w:pPr>
              <w:spacing w:before="0"/>
              <w:rPr>
                <w:rStyle w:val="hps"/>
                <w:b w:val="0"/>
                <w:bCs w:val="0"/>
              </w:rPr>
            </w:pPr>
          </w:p>
        </w:tc>
        <w:tc>
          <w:tcPr>
            <w:tcW w:w="926" w:type="dxa"/>
            <w:vAlign w:val="center"/>
          </w:tcPr>
          <w:p w14:paraId="219DCAA4"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3D73C8AD"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1DE6592F"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28F82CBA"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3D8AE71"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AA8FAD8"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161C73">
      <w:pPr>
        <w:rPr>
          <w:lang w:eastAsia="sl-SI"/>
        </w:rPr>
      </w:pPr>
      <w:r w:rsidRPr="00213EA9">
        <w:rPr>
          <w:lang w:eastAsia="sl-SI"/>
        </w:rPr>
        <w:t>Verwenden Sie dieses Formular, um die Funktionseinheit für Ihr Produkt oder Ihre Dienstleistung anzugeben. Dies gewährleistet die Vergleichbarkeit der Analysen und eine angemessene Interpretation der LCA-Ergebnisse.</w:t>
      </w:r>
    </w:p>
    <w:p w14:paraId="70C859FF" w14:textId="77777777" w:rsidR="002009C2" w:rsidRDefault="002009C2" w:rsidP="00161C73">
      <w:pPr>
        <w:rPr>
          <w:lang w:eastAsia="sl-SI"/>
        </w:rPr>
      </w:pPr>
      <w:r>
        <w:rPr>
          <w:lang w:eastAsia="sl-SI"/>
        </w:rPr>
        <w:br w:type="page"/>
      </w:r>
    </w:p>
    <w:tbl>
      <w:tblPr>
        <w:tblStyle w:val="KlavuzTablo5Koyu-Vurgu3"/>
        <w:tblW w:w="0" w:type="auto"/>
        <w:tblLook w:val="04A0" w:firstRow="1" w:lastRow="0" w:firstColumn="1" w:lastColumn="0" w:noHBand="0" w:noVBand="1"/>
      </w:tblPr>
      <w:tblGrid>
        <w:gridCol w:w="3717"/>
        <w:gridCol w:w="4168"/>
        <w:gridCol w:w="1177"/>
      </w:tblGrid>
      <w:tr w:rsidR="00835F6A" w:rsidRPr="00213EA9" w14:paraId="74310BBF" w14:textId="77777777" w:rsidTr="00F422A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64BB630" w14:textId="77777777" w:rsidR="00835F6A" w:rsidRPr="00213EA9" w:rsidRDefault="00835F6A" w:rsidP="00F422A8">
            <w:pPr>
              <w:spacing w:before="0"/>
              <w:rPr>
                <w:b w:val="0"/>
                <w:bCs w:val="0"/>
                <w:lang w:eastAsia="sl-SI"/>
              </w:rPr>
            </w:pPr>
            <w:r w:rsidRPr="00213EA9">
              <w:rPr>
                <w:lang w:eastAsia="sl-SI"/>
              </w:rPr>
              <w:lastRenderedPageBreak/>
              <w:t>Element</w:t>
            </w:r>
          </w:p>
        </w:tc>
        <w:tc>
          <w:tcPr>
            <w:tcW w:w="0" w:type="auto"/>
            <w:vAlign w:val="center"/>
            <w:hideMark/>
          </w:tcPr>
          <w:p w14:paraId="21991293" w14:textId="77777777" w:rsidR="00835F6A" w:rsidRPr="00213EA9" w:rsidRDefault="00835F6A" w:rsidP="00F422A8">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Beschreibung/Anweisung</w:t>
            </w:r>
          </w:p>
        </w:tc>
        <w:tc>
          <w:tcPr>
            <w:tcW w:w="0" w:type="auto"/>
            <w:vAlign w:val="center"/>
            <w:hideMark/>
          </w:tcPr>
          <w:p w14:paraId="086A61A7" w14:textId="77777777" w:rsidR="00835F6A" w:rsidRPr="00213EA9" w:rsidRDefault="00835F6A" w:rsidP="00F422A8">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Geben Sie einen Wert ein</w:t>
            </w:r>
          </w:p>
        </w:tc>
      </w:tr>
      <w:tr w:rsidR="00835F6A" w:rsidRPr="00213EA9" w14:paraId="2BEBBB45"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9C948D" w14:textId="5CA6FE4A" w:rsidR="00835F6A" w:rsidRPr="00213EA9" w:rsidRDefault="00835F6A" w:rsidP="00F422A8">
            <w:pPr>
              <w:spacing w:before="0"/>
              <w:rPr>
                <w:lang w:eastAsia="sl-SI"/>
              </w:rPr>
            </w:pPr>
            <w:r w:rsidRPr="00213EA9">
              <w:rPr>
                <w:lang w:eastAsia="sl-SI"/>
              </w:rPr>
              <w:t>Name des Produkts/der Dienstleistung</w:t>
            </w:r>
          </w:p>
        </w:tc>
        <w:tc>
          <w:tcPr>
            <w:tcW w:w="0" w:type="auto"/>
            <w:vAlign w:val="center"/>
            <w:hideMark/>
          </w:tcPr>
          <w:p w14:paraId="49FBA9EE"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des analysierten Produkts oder der analysierten Dienstleistung</w:t>
            </w:r>
          </w:p>
        </w:tc>
        <w:tc>
          <w:tcPr>
            <w:tcW w:w="0" w:type="auto"/>
            <w:vAlign w:val="center"/>
            <w:hideMark/>
          </w:tcPr>
          <w:p w14:paraId="56B2FEF4"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7C1DBC" w14:textId="0E76C258" w:rsidR="00835F6A" w:rsidRPr="00213EA9" w:rsidRDefault="00835F6A" w:rsidP="00F422A8">
            <w:pPr>
              <w:spacing w:before="0"/>
              <w:rPr>
                <w:lang w:eastAsia="sl-SI"/>
              </w:rPr>
            </w:pPr>
            <w:r w:rsidRPr="00213EA9">
              <w:rPr>
                <w:lang w:eastAsia="sl-SI"/>
              </w:rPr>
              <w:t>Beschreibung der Hauptfunktion</w:t>
            </w:r>
          </w:p>
        </w:tc>
        <w:tc>
          <w:tcPr>
            <w:tcW w:w="0" w:type="auto"/>
            <w:vAlign w:val="center"/>
            <w:hideMark/>
          </w:tcPr>
          <w:p w14:paraId="6D8D7CB3"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as ist der grundlegende Zweck oder die grundlegende Funktion? (z. B. „Personentransport“, „Geschirrspülen“)</w:t>
            </w:r>
          </w:p>
        </w:tc>
        <w:tc>
          <w:tcPr>
            <w:tcW w:w="0" w:type="auto"/>
            <w:vAlign w:val="center"/>
            <w:hideMark/>
          </w:tcPr>
          <w:p w14:paraId="67F5E333"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4484D68" w14:textId="77777777" w:rsidR="00835F6A" w:rsidRPr="00213EA9" w:rsidRDefault="00835F6A" w:rsidP="00F422A8">
            <w:pPr>
              <w:spacing w:before="0"/>
              <w:rPr>
                <w:lang w:eastAsia="sl-SI"/>
              </w:rPr>
            </w:pPr>
            <w:r w:rsidRPr="00213EA9">
              <w:rPr>
                <w:lang w:eastAsia="sl-SI"/>
              </w:rPr>
              <w:t>Quantitative Referenz</w:t>
            </w:r>
          </w:p>
        </w:tc>
        <w:tc>
          <w:tcPr>
            <w:tcW w:w="0" w:type="auto"/>
            <w:vAlign w:val="center"/>
            <w:hideMark/>
          </w:tcPr>
          <w:p w14:paraId="64CE4A7F"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viele Funktionseinheiten werden bereitgestellt? (z. B. 1 gespültes Geschirrteil, 1 km Transport, 1 kg Produkt)</w:t>
            </w:r>
          </w:p>
        </w:tc>
        <w:tc>
          <w:tcPr>
            <w:tcW w:w="0" w:type="auto"/>
            <w:vAlign w:val="center"/>
            <w:hideMark/>
          </w:tcPr>
          <w:p w14:paraId="590CE16C"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288D32" w14:textId="77777777" w:rsidR="00835F6A" w:rsidRPr="00213EA9" w:rsidRDefault="00835F6A" w:rsidP="00F422A8">
            <w:pPr>
              <w:spacing w:before="0"/>
              <w:rPr>
                <w:lang w:eastAsia="sl-SI"/>
              </w:rPr>
            </w:pPr>
            <w:r w:rsidRPr="00213EA9">
              <w:rPr>
                <w:lang w:eastAsia="sl-SI"/>
              </w:rPr>
              <w:t>Lebensdauer</w:t>
            </w:r>
          </w:p>
        </w:tc>
        <w:tc>
          <w:tcPr>
            <w:tcW w:w="0" w:type="auto"/>
            <w:vAlign w:val="center"/>
            <w:hideMark/>
          </w:tcPr>
          <w:p w14:paraId="5BBD7F2B" w14:textId="7D0A5C8B"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Wie lange oder </w:t>
            </w:r>
            <w:r w:rsidR="00B545FE" w:rsidRPr="00213EA9">
              <w:rPr>
                <w:lang w:eastAsia="sl-SI"/>
              </w:rPr>
              <w:t xml:space="preserve">wie viele </w:t>
            </w:r>
            <w:r w:rsidRPr="00213EA9">
              <w:rPr>
                <w:lang w:eastAsia="sl-SI"/>
              </w:rPr>
              <w:t>Zyklen dauert die Nutzung? (z. B. 5 Jahre, 1000 Zyklen)</w:t>
            </w:r>
          </w:p>
        </w:tc>
        <w:tc>
          <w:tcPr>
            <w:tcW w:w="0" w:type="auto"/>
            <w:vAlign w:val="center"/>
            <w:hideMark/>
          </w:tcPr>
          <w:p w14:paraId="0FC483D1"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0A485D" w14:textId="77777777" w:rsidR="00835F6A" w:rsidRPr="00213EA9" w:rsidRDefault="00835F6A" w:rsidP="00F422A8">
            <w:pPr>
              <w:spacing w:before="0"/>
              <w:rPr>
                <w:lang w:eastAsia="sl-SI"/>
              </w:rPr>
            </w:pPr>
            <w:r w:rsidRPr="00213EA9">
              <w:rPr>
                <w:lang w:eastAsia="sl-SI"/>
              </w:rPr>
              <w:t>Häufigkeit der Nutzung</w:t>
            </w:r>
          </w:p>
        </w:tc>
        <w:tc>
          <w:tcPr>
            <w:tcW w:w="0" w:type="auto"/>
            <w:vAlign w:val="center"/>
            <w:hideMark/>
          </w:tcPr>
          <w:p w14:paraId="5A86DDB1"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oft pro Tag/Woche/Jahr wird das Produkt verwendet?</w:t>
            </w:r>
          </w:p>
        </w:tc>
        <w:tc>
          <w:tcPr>
            <w:tcW w:w="0" w:type="auto"/>
            <w:vAlign w:val="center"/>
            <w:hideMark/>
          </w:tcPr>
          <w:p w14:paraId="02F3C6AA"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3EE711" w14:textId="77777777" w:rsidR="00835F6A" w:rsidRPr="00213EA9" w:rsidRDefault="00835F6A" w:rsidP="00F422A8">
            <w:pPr>
              <w:spacing w:before="0"/>
              <w:rPr>
                <w:lang w:eastAsia="sl-SI"/>
              </w:rPr>
            </w:pPr>
            <w:r w:rsidRPr="00213EA9">
              <w:rPr>
                <w:lang w:eastAsia="sl-SI"/>
              </w:rPr>
              <w:t>Ort der Nutzung</w:t>
            </w:r>
          </w:p>
        </w:tc>
        <w:tc>
          <w:tcPr>
            <w:tcW w:w="0" w:type="auto"/>
            <w:vAlign w:val="center"/>
            <w:hideMark/>
          </w:tcPr>
          <w:p w14:paraId="6D333032"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ische Region oder Bedingungen (z. B. EU, Innenraum, Haushalt)</w:t>
            </w:r>
          </w:p>
        </w:tc>
        <w:tc>
          <w:tcPr>
            <w:tcW w:w="0" w:type="auto"/>
            <w:vAlign w:val="center"/>
            <w:hideMark/>
          </w:tcPr>
          <w:p w14:paraId="5FCCD0C5"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33B7DD" w14:textId="77777777" w:rsidR="00835F6A" w:rsidRPr="00213EA9" w:rsidRDefault="00835F6A" w:rsidP="00F422A8">
            <w:pPr>
              <w:spacing w:before="0"/>
              <w:rPr>
                <w:lang w:eastAsia="sl-SI"/>
              </w:rPr>
            </w:pPr>
            <w:r w:rsidRPr="00213EA9">
              <w:rPr>
                <w:lang w:eastAsia="sl-SI"/>
              </w:rPr>
              <w:t>Qualitätsstandards/Anforderungen</w:t>
            </w:r>
          </w:p>
        </w:tc>
        <w:tc>
          <w:tcPr>
            <w:tcW w:w="0" w:type="auto"/>
            <w:vAlign w:val="center"/>
            <w:hideMark/>
          </w:tcPr>
          <w:p w14:paraId="18219359"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en, technische Anforderungen, funktionale Anforderungen (z. B. EN, ISO)</w:t>
            </w:r>
          </w:p>
        </w:tc>
        <w:tc>
          <w:tcPr>
            <w:tcW w:w="0" w:type="auto"/>
            <w:vAlign w:val="center"/>
            <w:hideMark/>
          </w:tcPr>
          <w:p w14:paraId="5B1E6CAF"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54326A" w14:textId="77777777" w:rsidR="00835F6A" w:rsidRPr="00213EA9" w:rsidRDefault="00835F6A" w:rsidP="00F422A8">
            <w:pPr>
              <w:spacing w:before="0"/>
              <w:rPr>
                <w:lang w:eastAsia="sl-SI"/>
              </w:rPr>
            </w:pPr>
            <w:r w:rsidRPr="00213EA9">
              <w:rPr>
                <w:lang w:eastAsia="sl-SI"/>
              </w:rPr>
              <w:t>Anwendungsszenario</w:t>
            </w:r>
          </w:p>
        </w:tc>
        <w:tc>
          <w:tcPr>
            <w:tcW w:w="0" w:type="auto"/>
            <w:vAlign w:val="center"/>
            <w:hideMark/>
          </w:tcPr>
          <w:p w14:paraId="5F1EEC7D"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urze Beschreibung der Funktionsweise des Produkts/der Dienstleistung im Alltag</w:t>
            </w:r>
          </w:p>
        </w:tc>
        <w:tc>
          <w:tcPr>
            <w:tcW w:w="0" w:type="auto"/>
            <w:vAlign w:val="center"/>
            <w:hideMark/>
          </w:tcPr>
          <w:p w14:paraId="40636B66"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89F3F7" w14:textId="77777777" w:rsidR="00835F6A" w:rsidRPr="00213EA9" w:rsidRDefault="00835F6A" w:rsidP="00F422A8">
            <w:pPr>
              <w:spacing w:before="0"/>
              <w:rPr>
                <w:lang w:eastAsia="sl-SI"/>
              </w:rPr>
            </w:pPr>
            <w:r w:rsidRPr="00213EA9">
              <w:rPr>
                <w:lang w:eastAsia="sl-SI"/>
              </w:rPr>
              <w:t>Zusätzliche Anmerkungen</w:t>
            </w:r>
          </w:p>
        </w:tc>
        <w:tc>
          <w:tcPr>
            <w:tcW w:w="0" w:type="auto"/>
            <w:vAlign w:val="center"/>
            <w:hideMark/>
          </w:tcPr>
          <w:p w14:paraId="2661289E"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ögliche Besonderheiten, die die Analyse beeinflussen</w:t>
            </w:r>
          </w:p>
        </w:tc>
        <w:tc>
          <w:tcPr>
            <w:tcW w:w="0" w:type="auto"/>
            <w:vAlign w:val="center"/>
            <w:hideMark/>
          </w:tcPr>
          <w:p w14:paraId="785FFFCD"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bl>
    <w:p w14:paraId="5C11B1ED" w14:textId="277FB74F" w:rsidR="0032262E" w:rsidRPr="00213EA9" w:rsidRDefault="0096746D" w:rsidP="00161C73">
      <w:pPr>
        <w:pStyle w:val="Balk2"/>
        <w:rPr>
          <w:rStyle w:val="hps"/>
          <w:rFonts w:ascii="Raleway" w:hAnsi="Raleway"/>
        </w:rPr>
      </w:pPr>
      <w:bookmarkStart w:id="27" w:name="_Toc225435449"/>
      <w:r w:rsidRPr="00213EA9">
        <w:rPr>
          <w:rStyle w:val="hps"/>
          <w:rFonts w:ascii="Raleway" w:hAnsi="Raleway"/>
          <w:bCs/>
        </w:rPr>
        <w:t>Arbeitsblatt</w:t>
      </w:r>
      <w:r w:rsidR="0032262E" w:rsidRPr="00213EA9">
        <w:t xml:space="preserve"> 4.4: </w:t>
      </w:r>
      <w:r w:rsidR="0032262E" w:rsidRPr="00213EA9">
        <w:rPr>
          <w:rStyle w:val="hps"/>
          <w:rFonts w:ascii="Raleway" w:hAnsi="Raleway"/>
        </w:rPr>
        <w:t>Definieren Sie den Lebenszyklus</w:t>
      </w:r>
      <w:bookmarkEnd w:id="27"/>
    </w:p>
    <w:p w14:paraId="5C11B1EE" w14:textId="096DB017" w:rsidR="00B84E15" w:rsidRPr="00213EA9" w:rsidRDefault="00B84E15" w:rsidP="00161C73">
      <w:r w:rsidRPr="00213EA9">
        <w:t xml:space="preserve">Beschreiben Sie die Phasen im </w:t>
      </w:r>
      <w:r w:rsidR="00B545FE" w:rsidRPr="00213EA9">
        <w:t xml:space="preserve">Prozessdiagramm des Produktlebenszyklus </w:t>
      </w:r>
      <w:r w:rsidRPr="00213EA9">
        <w:t xml:space="preserve">und tragen Sie diese in die linke Spalte ein. Geben Sie den physischen Standort dieser Phasen in der rechten Spalte an. </w:t>
      </w:r>
      <w:r w:rsidR="00F55C71">
        <w:t>Siehe Beispiel unten.</w:t>
      </w:r>
    </w:p>
    <w:p w14:paraId="5C11B1EF" w14:textId="036A40F0" w:rsidR="0032262E" w:rsidRDefault="000B23DD" w:rsidP="00161C73">
      <w:pPr>
        <w:rPr>
          <w:noProof/>
        </w:rPr>
      </w:pPr>
      <w:r>
        <w:rPr>
          <w:noProof/>
        </w:rPr>
        <w:drawing>
          <wp:inline distT="0" distB="0" distL="0" distR="0" wp14:anchorId="1E49E9FE" wp14:editId="5CEF1F67">
            <wp:extent cx="4438891" cy="2343237"/>
            <wp:effectExtent l="0" t="0" r="0" b="0"/>
            <wp:docPr id="100969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91796"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64352" cy="2356678"/>
                    </a:xfrm>
                    <a:prstGeom prst="rect">
                      <a:avLst/>
                    </a:prstGeom>
                  </pic:spPr>
                </pic:pic>
              </a:graphicData>
            </a:graphic>
          </wp:inline>
        </w:drawing>
      </w:r>
    </w:p>
    <w:p w14:paraId="027158E5" w14:textId="77777777" w:rsidR="00F55C71" w:rsidRDefault="00F55C71" w:rsidP="00161C73">
      <w:r>
        <w:br w:type="page"/>
      </w:r>
    </w:p>
    <w:p w14:paraId="5C11B1F0" w14:textId="1AA33E28" w:rsidR="000B1780" w:rsidRPr="00213EA9" w:rsidRDefault="00A86FD1" w:rsidP="00161C73">
      <w:pPr>
        <w:pStyle w:val="Balk2"/>
      </w:pPr>
      <w:bookmarkStart w:id="28" w:name="_Toc225435450"/>
      <w:r>
        <w:rPr>
          <w:rStyle w:val="hps"/>
          <w:rFonts w:ascii="Raleway" w:hAnsi="Raleway"/>
          <w:bCs/>
        </w:rPr>
        <w:lastRenderedPageBreak/>
        <w:t>Arbeitsblatt</w:t>
      </w:r>
      <w:r w:rsidR="000B1780" w:rsidRPr="00213EA9">
        <w:rPr>
          <w:rStyle w:val="hps"/>
          <w:rFonts w:ascii="Raleway" w:hAnsi="Raleway"/>
        </w:rPr>
        <w:t xml:space="preserve"> 4.5: Bestandsaufnahme der Materialflüsse einzelner Prozesse im Lebenszyklus</w:t>
      </w:r>
      <w:r w:rsidR="004246D7">
        <w:rPr>
          <w:rStyle w:val="hps"/>
          <w:rFonts w:ascii="Raleway" w:hAnsi="Raleway"/>
        </w:rPr>
        <w:t>: Sachbilanz</w:t>
      </w:r>
      <w:bookmarkEnd w:id="28"/>
    </w:p>
    <w:p w14:paraId="5C11B1F2" w14:textId="50175592" w:rsidR="00D12E81" w:rsidRPr="00213EA9" w:rsidRDefault="00A40F5C" w:rsidP="00161C73">
      <w:r w:rsidRPr="00213EA9">
        <w:t xml:space="preserve">Die folgende Tabelle zeigt, welche Daten für die </w:t>
      </w:r>
      <w:r w:rsidR="001A363E">
        <w:t>Sachbilanz</w:t>
      </w:r>
      <w:r w:rsidRPr="00213EA9">
        <w:t xml:space="preserve"> der Materialflüsse einzelner Prozesse je nach Art der Studie erforderlich sind:</w:t>
      </w:r>
    </w:p>
    <w:tbl>
      <w:tblPr>
        <w:tblStyle w:val="KlavuzTablo5Koyu-Vurgu3"/>
        <w:tblW w:w="9067" w:type="dxa"/>
        <w:tblLook w:val="04A0" w:firstRow="1" w:lastRow="0" w:firstColumn="1" w:lastColumn="0" w:noHBand="0" w:noVBand="1"/>
      </w:tblPr>
      <w:tblGrid>
        <w:gridCol w:w="709"/>
        <w:gridCol w:w="8358"/>
      </w:tblGrid>
      <w:tr w:rsidR="00D12E81" w:rsidRPr="00213EA9" w14:paraId="5C11B1F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1F3" w14:textId="77777777" w:rsidR="00D12E81" w:rsidRPr="00731190" w:rsidRDefault="00854587" w:rsidP="00F422A8">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5C11B1F4" w14:textId="77777777" w:rsidR="00D12E81" w:rsidRPr="00213EA9" w:rsidRDefault="00A40F5C" w:rsidP="00F422A8">
            <w:pPr>
              <w:spacing w:before="0"/>
              <w:cnfStyle w:val="100000000000" w:firstRow="1" w:lastRow="0" w:firstColumn="0" w:lastColumn="0" w:oddVBand="0" w:evenVBand="0" w:oddHBand="0" w:evenHBand="0" w:firstRowFirstColumn="0" w:firstRowLastColumn="0" w:lastRowFirstColumn="0" w:lastRowLastColumn="0"/>
            </w:pPr>
            <w:r w:rsidRPr="00213EA9">
              <w:t>Obligatorisch</w:t>
            </w:r>
          </w:p>
        </w:tc>
      </w:tr>
      <w:tr w:rsidR="00D12E81" w:rsidRPr="00213EA9" w14:paraId="5C11B1F8"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1F6" w14:textId="77777777" w:rsidR="00D12E81" w:rsidRPr="00731190" w:rsidRDefault="00854587" w:rsidP="00F422A8">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5C11B1F7" w14:textId="77777777" w:rsidR="00D12E81" w:rsidRPr="00213EA9" w:rsidRDefault="00D12E81" w:rsidP="00F422A8">
            <w:pPr>
              <w:spacing w:before="0"/>
              <w:cnfStyle w:val="000000100000" w:firstRow="0" w:lastRow="0" w:firstColumn="0" w:lastColumn="0" w:oddVBand="0" w:evenVBand="0" w:oddHBand="1" w:evenHBand="0" w:firstRowFirstColumn="0" w:firstRowLastColumn="0" w:lastRowFirstColumn="0" w:lastRowLastColumn="0"/>
            </w:pPr>
            <w:r w:rsidRPr="00213EA9">
              <w:t>optional aufgrund geringfügiger Bedeutung oder potenziell fehlender Daten</w:t>
            </w:r>
          </w:p>
        </w:tc>
      </w:tr>
    </w:tbl>
    <w:p w14:paraId="61D4308A" w14:textId="77777777" w:rsidR="00731190" w:rsidRDefault="00731190" w:rsidP="00731190"/>
    <w:tbl>
      <w:tblPr>
        <w:tblStyle w:val="KlavuzTablo5Koyu-Vurgu3"/>
        <w:tblW w:w="9067" w:type="dxa"/>
        <w:tblInd w:w="-5" w:type="dxa"/>
        <w:tblLayout w:type="fixed"/>
        <w:tblLook w:val="04A0" w:firstRow="1" w:lastRow="0" w:firstColumn="1" w:lastColumn="0" w:noHBand="0" w:noVBand="1"/>
      </w:tblPr>
      <w:tblGrid>
        <w:gridCol w:w="3964"/>
        <w:gridCol w:w="1531"/>
        <w:gridCol w:w="1721"/>
        <w:gridCol w:w="1851"/>
      </w:tblGrid>
      <w:tr w:rsidR="00731190" w:rsidRPr="00213EA9" w14:paraId="061F13E2" w14:textId="77777777" w:rsidTr="000139F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220F2CA" w14:textId="77777777" w:rsidR="00731190" w:rsidRDefault="00731190" w:rsidP="000139FC">
            <w:pPr>
              <w:spacing w:before="0"/>
              <w:rPr>
                <w:b w:val="0"/>
                <w:bCs w:val="0"/>
              </w:rPr>
            </w:pPr>
          </w:p>
          <w:p w14:paraId="250F2B51" w14:textId="77777777" w:rsidR="00731190" w:rsidRPr="00213EA9" w:rsidRDefault="00731190" w:rsidP="000139FC">
            <w:pPr>
              <w:spacing w:before="0"/>
            </w:pPr>
          </w:p>
        </w:tc>
        <w:tc>
          <w:tcPr>
            <w:tcW w:w="5103" w:type="dxa"/>
            <w:gridSpan w:val="3"/>
            <w:vAlign w:val="center"/>
          </w:tcPr>
          <w:p w14:paraId="51FD8689" w14:textId="77777777" w:rsidR="00731190" w:rsidRPr="00213EA9" w:rsidRDefault="00731190" w:rsidP="000139FC">
            <w:pPr>
              <w:spacing w:before="0"/>
              <w:cnfStyle w:val="100000000000" w:firstRow="1" w:lastRow="0" w:firstColumn="0" w:lastColumn="0" w:oddVBand="0" w:evenVBand="0" w:oddHBand="0" w:evenHBand="0" w:firstRowFirstColumn="0" w:firstRowLastColumn="0" w:lastRowFirstColumn="0" w:lastRowLastColumn="0"/>
            </w:pPr>
            <w:r w:rsidRPr="00213EA9">
              <w:t>Art der Studie</w:t>
            </w:r>
          </w:p>
        </w:tc>
      </w:tr>
      <w:tr w:rsidR="00731190" w:rsidRPr="00213EA9" w14:paraId="2E60DE18"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14A7DF8" w14:textId="77777777" w:rsidR="00731190" w:rsidRPr="00213EA9" w:rsidRDefault="00731190" w:rsidP="000139FC">
            <w:pPr>
              <w:spacing w:before="0"/>
            </w:pPr>
          </w:p>
        </w:tc>
        <w:tc>
          <w:tcPr>
            <w:tcW w:w="1531" w:type="dxa"/>
            <w:vAlign w:val="center"/>
          </w:tcPr>
          <w:p w14:paraId="51CF8E20"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MECO-Matrix</w:t>
            </w:r>
          </w:p>
        </w:tc>
        <w:tc>
          <w:tcPr>
            <w:tcW w:w="1721" w:type="dxa"/>
            <w:vAlign w:val="center"/>
          </w:tcPr>
          <w:p w14:paraId="228C4535"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Ökoindikator</w:t>
            </w:r>
          </w:p>
        </w:tc>
        <w:tc>
          <w:tcPr>
            <w:tcW w:w="1851" w:type="dxa"/>
            <w:vAlign w:val="center"/>
          </w:tcPr>
          <w:p w14:paraId="7A47C51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Vollständige Ökobilanz</w:t>
            </w:r>
          </w:p>
        </w:tc>
      </w:tr>
      <w:tr w:rsidR="00731190" w:rsidRPr="00213EA9" w14:paraId="70CDF9B0"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5535175C" w14:textId="77777777" w:rsidR="00731190" w:rsidRPr="00213EA9" w:rsidRDefault="00731190" w:rsidP="000139FC">
            <w:pPr>
              <w:spacing w:before="0"/>
              <w:rPr>
                <w:b w:val="0"/>
              </w:rPr>
            </w:pPr>
            <w:r w:rsidRPr="00213EA9">
              <w:t>VOR DER ANWENDUNGSPHASE</w:t>
            </w:r>
          </w:p>
        </w:tc>
      </w:tr>
      <w:tr w:rsidR="00731190" w:rsidRPr="00213EA9" w14:paraId="2A41EBF2"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8F0C9E7" w14:textId="77777777" w:rsidR="00731190" w:rsidRPr="00213EA9" w:rsidRDefault="00731190" w:rsidP="000139FC">
            <w:pPr>
              <w:spacing w:before="0"/>
            </w:pPr>
            <w:r w:rsidRPr="00213EA9">
              <w:t>Lieferung von Rohstoffen</w:t>
            </w:r>
          </w:p>
        </w:tc>
        <w:tc>
          <w:tcPr>
            <w:tcW w:w="1531" w:type="dxa"/>
            <w:vAlign w:val="center"/>
          </w:tcPr>
          <w:p w14:paraId="387E6B3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4E44E6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25A0F0C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4765BD9C"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E055ABC" w14:textId="77777777" w:rsidR="00731190" w:rsidRPr="00213EA9" w:rsidRDefault="00731190" w:rsidP="000139FC">
            <w:pPr>
              <w:spacing w:before="0"/>
            </w:pPr>
            <w:r w:rsidRPr="00213EA9">
              <w:t>Transport (zum Werk)</w:t>
            </w:r>
          </w:p>
        </w:tc>
        <w:tc>
          <w:tcPr>
            <w:tcW w:w="1531" w:type="dxa"/>
            <w:vAlign w:val="center"/>
          </w:tcPr>
          <w:p w14:paraId="6E76C47F"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D5D330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5B7C3763"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0231F73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527F20D" w14:textId="77777777" w:rsidR="00731190" w:rsidRPr="00213EA9" w:rsidRDefault="00731190" w:rsidP="000139FC">
            <w:pPr>
              <w:spacing w:before="0"/>
            </w:pPr>
            <w:r w:rsidRPr="00213EA9">
              <w:t>Produktion</w:t>
            </w:r>
          </w:p>
        </w:tc>
        <w:tc>
          <w:tcPr>
            <w:tcW w:w="1531" w:type="dxa"/>
            <w:vAlign w:val="center"/>
          </w:tcPr>
          <w:p w14:paraId="087D912D"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4372484"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6280CC7E"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0091244F"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1E67D21" w14:textId="77777777" w:rsidR="00731190" w:rsidRPr="00213EA9" w:rsidRDefault="00731190" w:rsidP="000139FC">
            <w:pPr>
              <w:spacing w:before="0"/>
            </w:pPr>
            <w:r w:rsidRPr="00213EA9">
              <w:t>Transport (bis zur Montage)</w:t>
            </w:r>
          </w:p>
        </w:tc>
        <w:tc>
          <w:tcPr>
            <w:tcW w:w="1531" w:type="dxa"/>
            <w:vAlign w:val="center"/>
          </w:tcPr>
          <w:p w14:paraId="125B4E02"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3CC663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37AFEE3"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5D7D227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B2A9602" w14:textId="77777777" w:rsidR="00731190" w:rsidRPr="00213EA9" w:rsidRDefault="00731190" w:rsidP="000139FC">
            <w:pPr>
              <w:spacing w:before="0"/>
            </w:pPr>
            <w:r w:rsidRPr="00213EA9">
              <w:t>Montage/Montageprozess</w:t>
            </w:r>
          </w:p>
        </w:tc>
        <w:tc>
          <w:tcPr>
            <w:tcW w:w="1531" w:type="dxa"/>
            <w:vAlign w:val="center"/>
          </w:tcPr>
          <w:p w14:paraId="0BC9A41F"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1A9EC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EE620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4B2FD122"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24A0E2F7" w14:textId="77777777" w:rsidR="00731190" w:rsidRPr="00213EA9" w:rsidRDefault="00731190" w:rsidP="000139FC">
            <w:pPr>
              <w:spacing w:before="0"/>
              <w:rPr>
                <w:b w:val="0"/>
              </w:rPr>
            </w:pPr>
            <w:r w:rsidRPr="00213EA9">
              <w:t>ANWENDUNGSPHASE</w:t>
            </w:r>
          </w:p>
        </w:tc>
      </w:tr>
      <w:tr w:rsidR="00731190" w:rsidRPr="00213EA9" w14:paraId="74E34C29"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476D00F" w14:textId="77777777" w:rsidR="00731190" w:rsidRPr="00213EA9" w:rsidRDefault="00731190" w:rsidP="000139FC">
            <w:pPr>
              <w:spacing w:before="0"/>
            </w:pPr>
            <w:r w:rsidRPr="00213EA9">
              <w:t>Verwendung</w:t>
            </w:r>
          </w:p>
        </w:tc>
        <w:tc>
          <w:tcPr>
            <w:tcW w:w="1531" w:type="dxa"/>
            <w:vAlign w:val="center"/>
          </w:tcPr>
          <w:p w14:paraId="5D18869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0F06970"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209969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14073725"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EDC657" w14:textId="77777777" w:rsidR="00731190" w:rsidRPr="00213EA9" w:rsidRDefault="00731190" w:rsidP="000139FC">
            <w:pPr>
              <w:spacing w:before="0"/>
            </w:pPr>
            <w:r w:rsidRPr="00213EA9">
              <w:t>Wartung</w:t>
            </w:r>
          </w:p>
        </w:tc>
        <w:tc>
          <w:tcPr>
            <w:tcW w:w="1531" w:type="dxa"/>
            <w:vAlign w:val="center"/>
          </w:tcPr>
          <w:p w14:paraId="12DEE4C7"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BFB72B9"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86CE12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792644F5"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3DB37F7" w14:textId="77777777" w:rsidR="00731190" w:rsidRPr="00213EA9" w:rsidRDefault="00731190" w:rsidP="000139FC">
            <w:pPr>
              <w:spacing w:before="0"/>
            </w:pPr>
            <w:r w:rsidRPr="00213EA9">
              <w:t>Reparatur</w:t>
            </w:r>
          </w:p>
        </w:tc>
        <w:tc>
          <w:tcPr>
            <w:tcW w:w="1531" w:type="dxa"/>
            <w:vAlign w:val="center"/>
          </w:tcPr>
          <w:p w14:paraId="3BFF016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0E5C43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9A5CFE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r>
      <w:tr w:rsidR="00731190" w:rsidRPr="00213EA9" w14:paraId="06936024"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C305BFF" w14:textId="77777777" w:rsidR="00731190" w:rsidRPr="00213EA9" w:rsidRDefault="00731190" w:rsidP="000139FC">
            <w:pPr>
              <w:spacing w:before="0"/>
            </w:pPr>
            <w:r w:rsidRPr="00213EA9">
              <w:t>Ersatz</w:t>
            </w:r>
          </w:p>
        </w:tc>
        <w:tc>
          <w:tcPr>
            <w:tcW w:w="1531" w:type="dxa"/>
            <w:vAlign w:val="center"/>
          </w:tcPr>
          <w:p w14:paraId="76461C2D"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AB3E2AE"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0C2279"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4A8C43F4"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EDBF2EF" w14:textId="77777777" w:rsidR="00731190" w:rsidRPr="00213EA9" w:rsidRDefault="00731190" w:rsidP="000139FC">
            <w:pPr>
              <w:spacing w:before="0"/>
            </w:pPr>
            <w:r w:rsidRPr="00213EA9">
              <w:t>Wiederherstellung</w:t>
            </w:r>
          </w:p>
        </w:tc>
        <w:tc>
          <w:tcPr>
            <w:tcW w:w="1531" w:type="dxa"/>
            <w:vAlign w:val="center"/>
          </w:tcPr>
          <w:p w14:paraId="37039AF5"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05C8492"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856872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3C292A7"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217BE7D" w14:textId="77777777" w:rsidR="00731190" w:rsidRPr="00213EA9" w:rsidRDefault="00731190" w:rsidP="000139FC">
            <w:pPr>
              <w:spacing w:before="0"/>
            </w:pPr>
            <w:r w:rsidRPr="00213EA9">
              <w:t>Energieverbrauch für den Betrieb</w:t>
            </w:r>
          </w:p>
        </w:tc>
        <w:tc>
          <w:tcPr>
            <w:tcW w:w="1531" w:type="dxa"/>
            <w:vAlign w:val="center"/>
          </w:tcPr>
          <w:p w14:paraId="63F36287"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B17B9D4"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2840A9E6"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1DAF3202"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A80F00D" w14:textId="77777777" w:rsidR="00731190" w:rsidRPr="00213EA9" w:rsidRDefault="00731190" w:rsidP="000139FC">
            <w:pPr>
              <w:spacing w:before="0"/>
            </w:pPr>
            <w:r w:rsidRPr="00213EA9">
              <w:t>Wasserverbrauch für den Betrieb</w:t>
            </w:r>
          </w:p>
        </w:tc>
        <w:tc>
          <w:tcPr>
            <w:tcW w:w="1531" w:type="dxa"/>
            <w:vAlign w:val="center"/>
          </w:tcPr>
          <w:p w14:paraId="6F860553"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38742D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71C8F37"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5C96A93"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651E4852" w14:textId="77777777" w:rsidR="00731190" w:rsidRPr="00213EA9" w:rsidRDefault="00731190" w:rsidP="000139FC">
            <w:pPr>
              <w:spacing w:before="0"/>
              <w:rPr>
                <w:b w:val="0"/>
              </w:rPr>
            </w:pPr>
            <w:r w:rsidRPr="00213EA9">
              <w:t>ENDE DES LEBENSZYKLUS</w:t>
            </w:r>
          </w:p>
        </w:tc>
      </w:tr>
      <w:tr w:rsidR="00731190" w:rsidRPr="00213EA9" w14:paraId="31A9256B"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B0A5BC0" w14:textId="77777777" w:rsidR="00731190" w:rsidRPr="00213EA9" w:rsidRDefault="00731190" w:rsidP="000139FC">
            <w:pPr>
              <w:spacing w:before="0"/>
            </w:pPr>
            <w:r w:rsidRPr="00213EA9">
              <w:t>Zersetzung</w:t>
            </w:r>
          </w:p>
        </w:tc>
        <w:tc>
          <w:tcPr>
            <w:tcW w:w="1531" w:type="dxa"/>
            <w:vAlign w:val="center"/>
          </w:tcPr>
          <w:p w14:paraId="476EA021"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A01E17C"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3534478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B6BBA68"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10D3AC2" w14:textId="77777777" w:rsidR="00731190" w:rsidRPr="00213EA9" w:rsidRDefault="00731190" w:rsidP="000139FC">
            <w:pPr>
              <w:spacing w:before="0"/>
            </w:pPr>
            <w:r w:rsidRPr="00213EA9">
              <w:t>Transport (zur Entsorgung)</w:t>
            </w:r>
          </w:p>
        </w:tc>
        <w:tc>
          <w:tcPr>
            <w:tcW w:w="1531" w:type="dxa"/>
            <w:vAlign w:val="center"/>
          </w:tcPr>
          <w:p w14:paraId="339409DB"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14AE72E"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193BAA2"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1DBD4A3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DB14A7" w14:textId="77777777" w:rsidR="00731190" w:rsidRPr="00213EA9" w:rsidRDefault="00731190" w:rsidP="000139FC">
            <w:pPr>
              <w:spacing w:before="0"/>
            </w:pPr>
            <w:r w:rsidRPr="00213EA9">
              <w:t>Abfallverfahren zur Wiederverwendung, Verwertung und/oder zum Recycling</w:t>
            </w:r>
          </w:p>
        </w:tc>
        <w:tc>
          <w:tcPr>
            <w:tcW w:w="1531" w:type="dxa"/>
            <w:vAlign w:val="center"/>
          </w:tcPr>
          <w:p w14:paraId="45B421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A7945F2"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097D0F3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7F9E007D"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1D59B72" w14:textId="77777777" w:rsidR="00731190" w:rsidRPr="00213EA9" w:rsidRDefault="00731190" w:rsidP="000139FC">
            <w:pPr>
              <w:spacing w:before="0"/>
            </w:pPr>
            <w:r w:rsidRPr="00213EA9">
              <w:t>Entsorgung</w:t>
            </w:r>
          </w:p>
        </w:tc>
        <w:tc>
          <w:tcPr>
            <w:tcW w:w="1531" w:type="dxa"/>
            <w:vAlign w:val="center"/>
          </w:tcPr>
          <w:p w14:paraId="7AB90800"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774F2E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4C9808FF"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bl>
    <w:p w14:paraId="0EBF7610" w14:textId="77777777" w:rsidR="00731190" w:rsidRDefault="00731190" w:rsidP="00731190"/>
    <w:p w14:paraId="3A3CBD0F" w14:textId="77777777" w:rsidR="00731190" w:rsidRPr="00731190" w:rsidRDefault="00731190" w:rsidP="00731190"/>
    <w:p w14:paraId="622F7191" w14:textId="14CBC4E5" w:rsidR="00A406AD" w:rsidRPr="00213EA9" w:rsidRDefault="00A86FD1" w:rsidP="00161C73">
      <w:pPr>
        <w:pStyle w:val="Balk2"/>
        <w:rPr>
          <w:rStyle w:val="hps"/>
          <w:rFonts w:ascii="Raleway" w:hAnsi="Raleway"/>
        </w:rPr>
      </w:pPr>
      <w:bookmarkStart w:id="29" w:name="_Toc225435451"/>
      <w:r>
        <w:rPr>
          <w:rStyle w:val="hps"/>
          <w:rFonts w:ascii="Raleway" w:hAnsi="Raleway"/>
          <w:bCs/>
        </w:rPr>
        <w:lastRenderedPageBreak/>
        <w:t>Arbeitsblatt</w:t>
      </w:r>
      <w:r w:rsidR="00A406AD" w:rsidRPr="00213EA9">
        <w:rPr>
          <w:rStyle w:val="hps"/>
          <w:rFonts w:ascii="Raleway" w:hAnsi="Raleway"/>
        </w:rPr>
        <w:t xml:space="preserve"> 4.6: </w:t>
      </w:r>
      <w:r w:rsidR="004246D7">
        <w:rPr>
          <w:rStyle w:val="hps"/>
          <w:rFonts w:ascii="Raleway" w:hAnsi="Raleway"/>
        </w:rPr>
        <w:t>Ökobilanzierung</w:t>
      </w:r>
      <w:r w:rsidR="001A363E">
        <w:rPr>
          <w:rStyle w:val="hps"/>
          <w:rFonts w:ascii="Raleway" w:hAnsi="Raleway"/>
        </w:rPr>
        <w:t>: Wirkungsabschätzung</w:t>
      </w:r>
      <w:bookmarkEnd w:id="29"/>
    </w:p>
    <w:p w14:paraId="5124B080" w14:textId="77777777" w:rsidR="00A406AD" w:rsidRPr="009A6E16" w:rsidRDefault="00A406AD" w:rsidP="00161C73">
      <w:pPr>
        <w:pStyle w:val="Balk3"/>
        <w:rPr>
          <w:rStyle w:val="hps"/>
        </w:rPr>
      </w:pPr>
      <w:bookmarkStart w:id="30" w:name="_Toc225435452"/>
      <w:r w:rsidRPr="009A6E16">
        <w:rPr>
          <w:rStyle w:val="hps"/>
        </w:rPr>
        <w:t xml:space="preserve">Bewertung der Umweltauswirkungen durch </w:t>
      </w:r>
      <w:r w:rsidRPr="009A6E16">
        <w:t>Klassifizierung der identifizierten Umweltauswirkungen in der MECO-Matrix</w:t>
      </w:r>
      <w:bookmarkEnd w:id="30"/>
      <w:r w:rsidRPr="009A6E16">
        <w:t xml:space="preserve"> </w:t>
      </w:r>
    </w:p>
    <w:p w14:paraId="0793FCC3" w14:textId="77777777" w:rsidR="00A406AD" w:rsidRPr="00213EA9" w:rsidRDefault="00A406AD" w:rsidP="00161C73">
      <w:pPr>
        <w:pStyle w:val="ListeParagraf"/>
      </w:pPr>
      <w:r w:rsidRPr="00213EA9">
        <w:t>Festlegung der Planungskriterien für Nachhaltigkeit. Planung für Nachhaltigkeit, die in die MECO-Matrix aufgenommen werden soll:</w:t>
      </w:r>
    </w:p>
    <w:p w14:paraId="53548BA5" w14:textId="77777777" w:rsidR="00A406AD" w:rsidRPr="00213EA9" w:rsidRDefault="00A406AD" w:rsidP="00161C73">
      <w:pPr>
        <w:pStyle w:val="ListeParagraf"/>
        <w:numPr>
          <w:ilvl w:val="0"/>
          <w:numId w:val="3"/>
        </w:numPr>
      </w:pPr>
      <w:r w:rsidRPr="00213EA9">
        <w:t>Verwendung von Materialien</w:t>
      </w:r>
    </w:p>
    <w:p w14:paraId="6D7E2BBB" w14:textId="77777777" w:rsidR="00A406AD" w:rsidRPr="00213EA9" w:rsidRDefault="00A406AD" w:rsidP="00161C73">
      <w:pPr>
        <w:pStyle w:val="ListeParagraf"/>
        <w:numPr>
          <w:ilvl w:val="0"/>
          <w:numId w:val="3"/>
        </w:numPr>
      </w:pPr>
      <w:r w:rsidRPr="00213EA9">
        <w:t>Energieverbrauch</w:t>
      </w:r>
    </w:p>
    <w:p w14:paraId="1C608944" w14:textId="77777777" w:rsidR="00A406AD" w:rsidRPr="00213EA9" w:rsidRDefault="00A406AD" w:rsidP="00161C73">
      <w:pPr>
        <w:pStyle w:val="ListeParagraf"/>
        <w:numPr>
          <w:ilvl w:val="0"/>
          <w:numId w:val="3"/>
        </w:numPr>
      </w:pPr>
      <w:r w:rsidRPr="00213EA9">
        <w:t>Feste Abfälle</w:t>
      </w:r>
    </w:p>
    <w:p w14:paraId="3E7EB192" w14:textId="77777777" w:rsidR="00A406AD" w:rsidRPr="00213EA9" w:rsidRDefault="00A406AD" w:rsidP="00161C73">
      <w:pPr>
        <w:pStyle w:val="ListeParagraf"/>
        <w:numPr>
          <w:ilvl w:val="0"/>
          <w:numId w:val="3"/>
        </w:numPr>
      </w:pPr>
      <w:r w:rsidRPr="00213EA9">
        <w:t>Giftige Emissionen</w:t>
      </w:r>
    </w:p>
    <w:p w14:paraId="1D6F0CE7" w14:textId="77777777" w:rsidR="00A406AD" w:rsidRPr="00213EA9" w:rsidRDefault="00A406AD" w:rsidP="00161C73">
      <w:pPr>
        <w:pStyle w:val="ListeParagraf"/>
        <w:numPr>
          <w:ilvl w:val="0"/>
          <w:numId w:val="3"/>
        </w:numPr>
      </w:pPr>
      <w:r w:rsidRPr="00213EA9">
        <w:t>Soziale Verantwortung</w:t>
      </w:r>
    </w:p>
    <w:p w14:paraId="484EABBF" w14:textId="77777777" w:rsidR="00A406AD" w:rsidRPr="00213EA9" w:rsidRDefault="00A406AD" w:rsidP="00161C73">
      <w:pPr>
        <w:pStyle w:val="ListeParagraf"/>
        <w:numPr>
          <w:ilvl w:val="0"/>
          <w:numId w:val="3"/>
        </w:numPr>
      </w:pPr>
      <w:r w:rsidRPr="00213EA9">
        <w:t>...........</w:t>
      </w:r>
    </w:p>
    <w:p w14:paraId="0D1F9036" w14:textId="77777777" w:rsidR="00A406AD" w:rsidRPr="00213EA9" w:rsidRDefault="00A406AD" w:rsidP="00161C73">
      <w:pPr>
        <w:pStyle w:val="ListeParagraf"/>
        <w:numPr>
          <w:ilvl w:val="0"/>
          <w:numId w:val="3"/>
        </w:numPr>
      </w:pPr>
      <w:r w:rsidRPr="00213EA9">
        <w:t>...........</w:t>
      </w:r>
    </w:p>
    <w:p w14:paraId="14DDA21D" w14:textId="7B9CC498" w:rsidR="00A406AD" w:rsidRPr="00213EA9" w:rsidRDefault="00A406AD" w:rsidP="00161C73">
      <w:pPr>
        <w:pStyle w:val="ListeParagraf"/>
        <w:numPr>
          <w:ilvl w:val="0"/>
          <w:numId w:val="3"/>
        </w:numPr>
      </w:pPr>
      <w:r w:rsidRPr="00213EA9">
        <w:t>...........</w:t>
      </w:r>
    </w:p>
    <w:p w14:paraId="15A0FF0A" w14:textId="77777777" w:rsidR="00A406AD" w:rsidRPr="00213EA9" w:rsidRDefault="00A406AD" w:rsidP="00161C73">
      <w:pPr>
        <w:pStyle w:val="ListeParagraf"/>
      </w:pPr>
      <w:r w:rsidRPr="00213EA9">
        <w:t>Tragen Sie die oben genannten Kriterien in die erste Spalte der MECO-Matrix ein.</w:t>
      </w:r>
    </w:p>
    <w:tbl>
      <w:tblPr>
        <w:tblStyle w:val="AkListe-Vurgu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041115" w:rsidRDefault="00A406AD" w:rsidP="00161C73">
            <w:pPr>
              <w:jc w:val="left"/>
              <w:rPr>
                <w:lang w:val="de-AT"/>
              </w:rPr>
            </w:pPr>
          </w:p>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041115" w:rsidRDefault="00A406AD" w:rsidP="00161C73">
            <w:pPr>
              <w:jc w:val="left"/>
              <w:rPr>
                <w:lang w:val="de-AT"/>
              </w:rPr>
            </w:pPr>
          </w:p>
        </w:tc>
      </w:tr>
    </w:tbl>
    <w:p w14:paraId="1AB0649C" w14:textId="77777777" w:rsidR="00A406AD" w:rsidRPr="00213EA9" w:rsidRDefault="00A406AD" w:rsidP="00161C73">
      <w:pPr>
        <w:pStyle w:val="ListeParagraf"/>
      </w:pPr>
      <w:r w:rsidRPr="00213EA9">
        <w:t>Tragen Sie die zuvor identifizierten Lebenszyklusprozessphasen in die erste Zeile der MECO-Matrix ein.</w:t>
      </w:r>
    </w:p>
    <w:tbl>
      <w:tblPr>
        <w:tblStyle w:val="AkListe-Vurgu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041115" w:rsidRDefault="00A406AD" w:rsidP="00161C73">
            <w:pPr>
              <w:jc w:val="left"/>
              <w:rPr>
                <w:lang w:val="de-AT"/>
              </w:rPr>
            </w:pPr>
          </w:p>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041115" w:rsidRDefault="00A406AD" w:rsidP="00161C73">
            <w:pPr>
              <w:jc w:val="left"/>
              <w:rPr>
                <w:lang w:val="de-AT"/>
              </w:rPr>
            </w:pPr>
          </w:p>
        </w:tc>
      </w:tr>
    </w:tbl>
    <w:p w14:paraId="08694812" w14:textId="77777777" w:rsidR="00A406AD" w:rsidRPr="00213EA9" w:rsidRDefault="00A406AD" w:rsidP="00161C73">
      <w:pPr>
        <w:pStyle w:val="ListeParagraf"/>
      </w:pPr>
      <w:r w:rsidRPr="00213EA9">
        <w:t>Füllen Sie die MECO-Matrix aus und markieren Sie die Felder mit relativ hoher Auswirkung.</w:t>
      </w:r>
    </w:p>
    <w:tbl>
      <w:tblPr>
        <w:tblStyle w:val="KlavuzTablo5Koyu-Vurgu3"/>
        <w:tblW w:w="5000" w:type="pct"/>
        <w:tblLook w:val="04A0" w:firstRow="1" w:lastRow="0" w:firstColumn="1" w:lastColumn="0" w:noHBand="0" w:noVBand="1"/>
      </w:tblPr>
      <w:tblGrid>
        <w:gridCol w:w="3033"/>
        <w:gridCol w:w="1940"/>
        <w:gridCol w:w="1363"/>
        <w:gridCol w:w="1363"/>
        <w:gridCol w:w="1363"/>
      </w:tblGrid>
      <w:tr w:rsidR="001A363E" w:rsidRPr="001A363E" w14:paraId="4C123DF9" w14:textId="77777777" w:rsidTr="001A363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9FE82DA" w14:textId="77777777" w:rsidR="001A363E" w:rsidRPr="001A363E" w:rsidRDefault="001A363E" w:rsidP="00F422A8">
            <w:pPr>
              <w:keepNext/>
              <w:spacing w:before="0"/>
            </w:pPr>
          </w:p>
        </w:tc>
        <w:tc>
          <w:tcPr>
            <w:tcW w:w="1070" w:type="pct"/>
            <w:vAlign w:val="center"/>
          </w:tcPr>
          <w:p w14:paraId="43EEB465"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Aufbereitung von Rohstoffen</w:t>
            </w:r>
          </w:p>
        </w:tc>
        <w:tc>
          <w:tcPr>
            <w:tcW w:w="752" w:type="pct"/>
            <w:vAlign w:val="center"/>
          </w:tcPr>
          <w:p w14:paraId="378B604E"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78FA7377"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0E180F5E"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r>
      <w:tr w:rsidR="001A363E" w:rsidRPr="001A363E" w14:paraId="097EBA36"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72E05577" w14:textId="77777777" w:rsidR="001A363E" w:rsidRPr="001A363E" w:rsidRDefault="001A363E" w:rsidP="00F422A8">
            <w:pPr>
              <w:keepNext/>
              <w:spacing w:before="0"/>
            </w:pPr>
            <w:r w:rsidRPr="001A363E">
              <w:t>Materialverbrauch</w:t>
            </w:r>
          </w:p>
        </w:tc>
        <w:tc>
          <w:tcPr>
            <w:tcW w:w="1070" w:type="pct"/>
            <w:vAlign w:val="center"/>
          </w:tcPr>
          <w:p w14:paraId="233BB888"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5230E7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CEE31D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75E26662"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7F2E4958"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5DBA5FCA" w14:textId="77777777" w:rsidR="001A363E" w:rsidRPr="001A363E" w:rsidRDefault="001A363E" w:rsidP="00F422A8">
            <w:pPr>
              <w:keepNext/>
              <w:spacing w:before="0"/>
            </w:pPr>
            <w:r w:rsidRPr="001A363E">
              <w:t>Energieverbrauch</w:t>
            </w:r>
          </w:p>
        </w:tc>
        <w:tc>
          <w:tcPr>
            <w:tcW w:w="1070" w:type="pct"/>
            <w:vAlign w:val="center"/>
          </w:tcPr>
          <w:p w14:paraId="51F9AEBC"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2B140C7"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50F145F"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B0CA54E"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199D0453"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2DC0B506" w14:textId="77777777" w:rsidR="001A363E" w:rsidRPr="001A363E" w:rsidRDefault="001A363E" w:rsidP="00F422A8">
            <w:pPr>
              <w:keepNext/>
              <w:spacing w:before="0"/>
            </w:pPr>
            <w:r w:rsidRPr="001A363E">
              <w:t>Feste Abfälle</w:t>
            </w:r>
          </w:p>
        </w:tc>
        <w:tc>
          <w:tcPr>
            <w:tcW w:w="1070" w:type="pct"/>
            <w:vAlign w:val="center"/>
          </w:tcPr>
          <w:p w14:paraId="54ED6AFD"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32E548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36CEEF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8F13C24"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6BC8EC02"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37BBB66D" w14:textId="77777777" w:rsidR="001A363E" w:rsidRPr="001A363E" w:rsidRDefault="001A363E" w:rsidP="00F422A8">
            <w:pPr>
              <w:keepNext/>
              <w:spacing w:before="0"/>
            </w:pPr>
            <w:r w:rsidRPr="001A363E">
              <w:t>Giftige Emissionen</w:t>
            </w:r>
          </w:p>
        </w:tc>
        <w:tc>
          <w:tcPr>
            <w:tcW w:w="1070" w:type="pct"/>
            <w:vAlign w:val="center"/>
          </w:tcPr>
          <w:p w14:paraId="37523802"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83B7858"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4C84BD15"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54D2673"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276CF332"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612E797" w14:textId="77777777" w:rsidR="001A363E" w:rsidRPr="001A363E" w:rsidRDefault="001A363E" w:rsidP="00F422A8">
            <w:pPr>
              <w:keepNext/>
              <w:spacing w:before="0"/>
            </w:pPr>
            <w:r w:rsidRPr="001A363E">
              <w:t>Soziale Verantwortung</w:t>
            </w:r>
          </w:p>
        </w:tc>
        <w:tc>
          <w:tcPr>
            <w:tcW w:w="1070" w:type="pct"/>
            <w:vAlign w:val="center"/>
          </w:tcPr>
          <w:p w14:paraId="6E4B3DD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578FF42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895C1F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AE968F9"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3AC60BCC"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9BA9DBB" w14:textId="77777777" w:rsidR="001A363E" w:rsidRPr="001A363E" w:rsidRDefault="001A363E" w:rsidP="00F422A8">
            <w:pPr>
              <w:keepNext/>
              <w:spacing w:before="0"/>
            </w:pPr>
            <w:r w:rsidRPr="001A363E">
              <w:t>...</w:t>
            </w:r>
          </w:p>
        </w:tc>
        <w:tc>
          <w:tcPr>
            <w:tcW w:w="1070" w:type="pct"/>
            <w:vAlign w:val="center"/>
          </w:tcPr>
          <w:p w14:paraId="2741DD3C"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4D11985"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4CCCB2D"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B619CB9"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70E08D41"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5ABF597D" w14:textId="77777777" w:rsidR="001A363E" w:rsidRPr="001A363E" w:rsidRDefault="001A363E" w:rsidP="00F422A8">
            <w:pPr>
              <w:keepNext/>
              <w:spacing w:before="0"/>
            </w:pPr>
            <w:r w:rsidRPr="001A363E">
              <w:t>...</w:t>
            </w:r>
          </w:p>
        </w:tc>
        <w:tc>
          <w:tcPr>
            <w:tcW w:w="1070" w:type="pct"/>
            <w:vAlign w:val="center"/>
          </w:tcPr>
          <w:p w14:paraId="79D8FC14"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44B8C2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14C2B1A"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DC605FD"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207127FA"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7197E85A" w14:textId="77777777" w:rsidR="001A363E" w:rsidRPr="001A363E" w:rsidRDefault="001A363E" w:rsidP="00F422A8">
            <w:pPr>
              <w:keepNext/>
              <w:spacing w:before="0"/>
            </w:pPr>
            <w:r w:rsidRPr="001A363E">
              <w:t>...</w:t>
            </w:r>
          </w:p>
        </w:tc>
        <w:tc>
          <w:tcPr>
            <w:tcW w:w="1070" w:type="pct"/>
            <w:vAlign w:val="center"/>
          </w:tcPr>
          <w:p w14:paraId="6BB9BAB4"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4F3C8EE4"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1429246"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2DDC23B"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bl>
    <w:p w14:paraId="5C11B1F9" w14:textId="4E04A162" w:rsidR="000B284A" w:rsidRDefault="000B284A" w:rsidP="00161C73">
      <w:r>
        <w:br w:type="page"/>
      </w:r>
    </w:p>
    <w:p w14:paraId="5C11B42D" w14:textId="456125A5" w:rsidR="008145C8" w:rsidRPr="00213EA9" w:rsidRDefault="00A86FD1" w:rsidP="00BE4373">
      <w:pPr>
        <w:pStyle w:val="Balk1"/>
      </w:pPr>
      <w:bookmarkStart w:id="31" w:name="_Toc206262338"/>
      <w:bookmarkStart w:id="32" w:name="_Toc210328748"/>
      <w:bookmarkStart w:id="33" w:name="_Toc225435453"/>
      <w:r>
        <w:lastRenderedPageBreak/>
        <w:t>Arbeitsblatt</w:t>
      </w:r>
      <w:r w:rsidR="0096746D" w:rsidRPr="00213EA9">
        <w:t xml:space="preserve"> 5: Produktlebenszykluskostenanalyse</w:t>
      </w:r>
      <w:bookmarkEnd w:id="31"/>
      <w:bookmarkEnd w:id="32"/>
      <w:bookmarkEnd w:id="33"/>
    </w:p>
    <w:p w14:paraId="5C11B42E" w14:textId="70D37ED6" w:rsidR="00EF6EE1" w:rsidRPr="00213EA9" w:rsidRDefault="00EF6EE1" w:rsidP="00161C73">
      <w:pPr>
        <w:rPr>
          <w:rStyle w:val="hps"/>
        </w:rPr>
      </w:pPr>
      <w:r w:rsidRPr="00213EA9">
        <w:rPr>
          <w:rStyle w:val="hps"/>
        </w:rPr>
        <w:t xml:space="preserve">Diese Arbeitsblätter </w:t>
      </w:r>
      <w:r w:rsidR="00B545FE" w:rsidRPr="00213EA9">
        <w:rPr>
          <w:rStyle w:val="hps"/>
        </w:rPr>
        <w:t xml:space="preserve">helfen dabei, </w:t>
      </w:r>
      <w:r w:rsidR="00C93514" w:rsidRPr="00213EA9">
        <w:t xml:space="preserve">die </w:t>
      </w:r>
      <w:r w:rsidR="00C93514" w:rsidRPr="00213EA9">
        <w:rPr>
          <w:rStyle w:val="hps"/>
        </w:rPr>
        <w:t xml:space="preserve">aus finanzieller Sicht problematischsten oder vielversprechendsten </w:t>
      </w:r>
      <w:r w:rsidR="00B545FE" w:rsidRPr="00213EA9">
        <w:rPr>
          <w:rStyle w:val="hps"/>
        </w:rPr>
        <w:t>Lebenszyklusphasen zu identifizieren</w:t>
      </w:r>
      <w:r w:rsidR="00C93514" w:rsidRPr="00213EA9">
        <w:rPr>
          <w:rStyle w:val="hps"/>
        </w:rPr>
        <w:t xml:space="preserve">. </w:t>
      </w:r>
      <w:r w:rsidR="00C93514" w:rsidRPr="00213EA9">
        <w:t xml:space="preserve">Die folgende Tabelle enthält </w:t>
      </w:r>
      <w:r w:rsidRPr="00213EA9">
        <w:rPr>
          <w:rStyle w:val="hps"/>
        </w:rPr>
        <w:t>einige Beispiele für Kosten, die von Fall zu Fall geprüft werden müssen. Aus Sicht des Herstellers lassen sich die Kosten der Produktionsphase aus Rechnungen und Kosten für gekaufte Produkte oder Dienstleistungen ableiten.</w:t>
      </w:r>
    </w:p>
    <w:p w14:paraId="5C11B42F" w14:textId="338A6A00" w:rsidR="00C93514" w:rsidRPr="00213EA9" w:rsidRDefault="002618D5" w:rsidP="00161C73">
      <w:r w:rsidRPr="00213EA9">
        <w:rPr>
          <w:rStyle w:val="hps"/>
        </w:rPr>
        <w:t xml:space="preserve">Die größte Herausforderung besteht </w:t>
      </w:r>
      <w:r w:rsidR="00B545FE" w:rsidRPr="00213EA9">
        <w:rPr>
          <w:rStyle w:val="hps"/>
        </w:rPr>
        <w:t xml:space="preserve">darin, Informationen über die Kosten der Anwendungsphase </w:t>
      </w:r>
      <w:r w:rsidRPr="00213EA9">
        <w:rPr>
          <w:rStyle w:val="hps"/>
        </w:rPr>
        <w:t xml:space="preserve">und der </w:t>
      </w:r>
      <w:r w:rsidR="00C87F23">
        <w:rPr>
          <w:rStyle w:val="hps"/>
        </w:rPr>
        <w:t xml:space="preserve">folgenden Phasen </w:t>
      </w:r>
      <w:r w:rsidR="00B545FE" w:rsidRPr="00213EA9">
        <w:rPr>
          <w:rStyle w:val="hps"/>
        </w:rPr>
        <w:t>zu erhalten</w:t>
      </w:r>
      <w:r w:rsidRPr="00213EA9">
        <w:rPr>
          <w:rStyle w:val="hps"/>
        </w:rPr>
        <w:t xml:space="preserve">. </w:t>
      </w:r>
      <w:r w:rsidR="00B545FE" w:rsidRPr="00213EA9">
        <w:rPr>
          <w:rStyle w:val="hps"/>
        </w:rPr>
        <w:t xml:space="preserve">Die Kosten sind in der </w:t>
      </w:r>
      <w:r w:rsidRPr="00213EA9">
        <w:rPr>
          <w:rStyle w:val="hps"/>
        </w:rPr>
        <w:t xml:space="preserve">Anwendungsphase </w:t>
      </w:r>
      <w:r w:rsidR="00B545FE" w:rsidRPr="00213EA9">
        <w:rPr>
          <w:rStyle w:val="hps"/>
        </w:rPr>
        <w:t>am variabelsten</w:t>
      </w:r>
      <w:r w:rsidR="00C93514" w:rsidRPr="00213EA9">
        <w:rPr>
          <w:rStyle w:val="hps"/>
        </w:rPr>
        <w:t xml:space="preserve">, </w:t>
      </w:r>
      <w:r w:rsidR="00C93514" w:rsidRPr="00213EA9">
        <w:t xml:space="preserve">da sie stark </w:t>
      </w:r>
      <w:r w:rsidR="00C93514" w:rsidRPr="00213EA9">
        <w:rPr>
          <w:rStyle w:val="hps"/>
        </w:rPr>
        <w:t>von den Gewohnheiten</w:t>
      </w:r>
      <w:r w:rsidR="00B545FE" w:rsidRPr="00213EA9">
        <w:rPr>
          <w:rStyle w:val="hps"/>
        </w:rPr>
        <w:t xml:space="preserve"> der Nutzer </w:t>
      </w:r>
      <w:r w:rsidR="00C93514" w:rsidRPr="00213EA9">
        <w:rPr>
          <w:rStyle w:val="hps"/>
        </w:rPr>
        <w:t xml:space="preserve">abhängen und in der Literatur oft nicht berücksichtigt werden. Zu diesem Zweck </w:t>
      </w:r>
      <w:r w:rsidR="00B545FE" w:rsidRPr="00213EA9">
        <w:rPr>
          <w:rStyle w:val="hps"/>
        </w:rPr>
        <w:t>ist es häufig notwendig</w:t>
      </w:r>
      <w:r w:rsidR="00C93514" w:rsidRPr="00213EA9">
        <w:rPr>
          <w:rStyle w:val="hps"/>
        </w:rPr>
        <w:t xml:space="preserve">, </w:t>
      </w:r>
      <w:r w:rsidR="00B545FE" w:rsidRPr="00213EA9">
        <w:rPr>
          <w:rStyle w:val="hps"/>
        </w:rPr>
        <w:t>hypothetische Szenarien und Kostenschätzungen anzunehmen</w:t>
      </w:r>
      <w:r w:rsidR="00C93514" w:rsidRPr="00213EA9">
        <w:rPr>
          <w:rStyle w:val="hps"/>
        </w:rPr>
        <w:t>. Die Kosten für die End-of-Life-Phasen im Zusammenhang mit dem Abriss von Gebäuden und dem Transport können der Literatur entnommen werden</w:t>
      </w:r>
      <w:r w:rsidR="00C93514" w:rsidRPr="00213EA9">
        <w:t>.</w:t>
      </w:r>
    </w:p>
    <w:p w14:paraId="5C11B430" w14:textId="432B0254" w:rsidR="002618D5" w:rsidRPr="00213EA9" w:rsidRDefault="002618D5" w:rsidP="00161C73">
      <w:r w:rsidRPr="00213EA9">
        <w:t xml:space="preserve">Der Nutzer </w:t>
      </w:r>
      <w:r w:rsidRPr="00213EA9">
        <w:rPr>
          <w:rStyle w:val="hps"/>
        </w:rPr>
        <w:t xml:space="preserve">dieser Arbeitsblätter muss angeben, wie </w:t>
      </w:r>
      <w:r w:rsidR="00B545FE" w:rsidRPr="00213EA9">
        <w:rPr>
          <w:rStyle w:val="hps"/>
        </w:rPr>
        <w:t xml:space="preserve">er </w:t>
      </w:r>
      <w:r w:rsidRPr="00213EA9">
        <w:rPr>
          <w:rStyle w:val="hps"/>
        </w:rPr>
        <w:t>die oben genannten Kosten berechnet hat (Schätzungen</w:t>
      </w:r>
      <w:r w:rsidRPr="00213EA9">
        <w:t>, Literaturangaben usw.</w:t>
      </w:r>
      <w:r w:rsidR="00C87F23">
        <w:t xml:space="preserve">). </w:t>
      </w:r>
      <w:r w:rsidRPr="00213EA9">
        <w:rPr>
          <w:rStyle w:val="hps"/>
        </w:rPr>
        <w:t>Liegen keine quantitativen Daten vor, kann eine qualitative Beschreibung beigefügt werden.</w:t>
      </w:r>
    </w:p>
    <w:p w14:paraId="5C11B431" w14:textId="5AAB8B77" w:rsidR="000B284A" w:rsidRDefault="00EF6EE1" w:rsidP="00161C73">
      <w:r w:rsidRPr="00213EA9">
        <w:rPr>
          <w:rStyle w:val="hps"/>
        </w:rPr>
        <w:t xml:space="preserve">In die nachstehende Tabelle sind wirtschaftliche Schätzungen </w:t>
      </w:r>
      <w:r w:rsidR="00B545FE" w:rsidRPr="00213EA9">
        <w:rPr>
          <w:rStyle w:val="hps"/>
        </w:rPr>
        <w:t>der Kosten</w:t>
      </w:r>
      <w:r w:rsidRPr="00213EA9">
        <w:rPr>
          <w:rStyle w:val="hps"/>
        </w:rPr>
        <w:t xml:space="preserve"> für </w:t>
      </w:r>
      <w:r w:rsidR="00B545FE" w:rsidRPr="00213EA9">
        <w:rPr>
          <w:rStyle w:val="hps"/>
        </w:rPr>
        <w:t xml:space="preserve">Vorproduktion, Produktion, Vertrieb, Nutzung und Entsorgung </w:t>
      </w:r>
      <w:r w:rsidRPr="00213EA9">
        <w:rPr>
          <w:rStyle w:val="hps"/>
        </w:rPr>
        <w:t>einzutragen</w:t>
      </w:r>
      <w:r w:rsidRPr="00213EA9">
        <w:t>.</w:t>
      </w:r>
    </w:p>
    <w:p w14:paraId="02123F15" w14:textId="77777777" w:rsidR="000B284A" w:rsidRDefault="000B284A" w:rsidP="00161C73">
      <w:r>
        <w:br w:type="page"/>
      </w:r>
    </w:p>
    <w:tbl>
      <w:tblPr>
        <w:tblStyle w:val="KlavuzTablo5Koyu-Vurgu3"/>
        <w:tblW w:w="0" w:type="auto"/>
        <w:tblCellMar>
          <w:top w:w="43" w:type="dxa"/>
          <w:bottom w:w="43" w:type="dxa"/>
        </w:tblCellMar>
        <w:tblLook w:val="04A0" w:firstRow="1" w:lastRow="0" w:firstColumn="1" w:lastColumn="0" w:noHBand="0" w:noVBand="1"/>
      </w:tblPr>
      <w:tblGrid>
        <w:gridCol w:w="1378"/>
        <w:gridCol w:w="1074"/>
        <w:gridCol w:w="1585"/>
        <w:gridCol w:w="1150"/>
        <w:gridCol w:w="1308"/>
        <w:gridCol w:w="1651"/>
        <w:gridCol w:w="916"/>
      </w:tblGrid>
      <w:tr w:rsidR="00F11B1B" w:rsidRPr="001A363E" w14:paraId="5C11B439" w14:textId="77777777" w:rsidTr="001A363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32" w14:textId="77777777" w:rsidR="0063355B" w:rsidRPr="001A363E" w:rsidRDefault="0063355B" w:rsidP="00F422A8">
            <w:pPr>
              <w:spacing w:before="0"/>
              <w:rPr>
                <w:sz w:val="18"/>
                <w:szCs w:val="18"/>
              </w:rPr>
            </w:pPr>
          </w:p>
        </w:tc>
        <w:tc>
          <w:tcPr>
            <w:tcW w:w="0" w:type="auto"/>
            <w:vAlign w:val="center"/>
          </w:tcPr>
          <w:p w14:paraId="5C11B433"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Vorproduktion (EUR)</w:t>
            </w:r>
          </w:p>
        </w:tc>
        <w:tc>
          <w:tcPr>
            <w:tcW w:w="0" w:type="auto"/>
            <w:vAlign w:val="center"/>
          </w:tcPr>
          <w:p w14:paraId="5C11B434"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Produktion </w:t>
            </w:r>
            <w:r w:rsidRPr="001A363E">
              <w:rPr>
                <w:rFonts w:cs="Calibri"/>
                <w:sz w:val="18"/>
                <w:szCs w:val="18"/>
              </w:rPr>
              <w:t>(EUR)</w:t>
            </w:r>
          </w:p>
        </w:tc>
        <w:tc>
          <w:tcPr>
            <w:tcW w:w="0" w:type="auto"/>
            <w:vAlign w:val="center"/>
          </w:tcPr>
          <w:p w14:paraId="5C11B435"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Vertrieb </w:t>
            </w:r>
            <w:r w:rsidRPr="001A363E">
              <w:rPr>
                <w:rFonts w:cs="Calibri"/>
                <w:sz w:val="18"/>
                <w:szCs w:val="18"/>
              </w:rPr>
              <w:t>(EUR)</w:t>
            </w:r>
          </w:p>
        </w:tc>
        <w:tc>
          <w:tcPr>
            <w:tcW w:w="0" w:type="auto"/>
            <w:vAlign w:val="center"/>
          </w:tcPr>
          <w:p w14:paraId="5C11B436"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Anwendung </w:t>
            </w:r>
            <w:r w:rsidRPr="001A363E">
              <w:rPr>
                <w:rFonts w:cs="Calibri"/>
                <w:sz w:val="18"/>
                <w:szCs w:val="18"/>
              </w:rPr>
              <w:t>(EUR)</w:t>
            </w:r>
          </w:p>
        </w:tc>
        <w:tc>
          <w:tcPr>
            <w:tcW w:w="0" w:type="auto"/>
            <w:vAlign w:val="center"/>
          </w:tcPr>
          <w:p w14:paraId="5C11B437"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Entsorgung </w:t>
            </w:r>
            <w:r w:rsidRPr="001A363E">
              <w:rPr>
                <w:rFonts w:cs="Calibri"/>
                <w:sz w:val="18"/>
                <w:szCs w:val="18"/>
              </w:rPr>
              <w:t>(EUR)</w:t>
            </w:r>
          </w:p>
        </w:tc>
        <w:tc>
          <w:tcPr>
            <w:tcW w:w="0" w:type="auto"/>
            <w:vAlign w:val="center"/>
          </w:tcPr>
          <w:p w14:paraId="5C11B438"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ommentar</w:t>
            </w:r>
          </w:p>
        </w:tc>
      </w:tr>
      <w:tr w:rsidR="00F11B1B" w:rsidRPr="001A363E" w14:paraId="5C11B441"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3A" w14:textId="77777777" w:rsidR="0063355B" w:rsidRPr="001A363E" w:rsidRDefault="0063355B" w:rsidP="00F422A8">
            <w:pPr>
              <w:spacing w:before="0"/>
              <w:rPr>
                <w:sz w:val="18"/>
                <w:szCs w:val="18"/>
              </w:rPr>
            </w:pPr>
          </w:p>
        </w:tc>
        <w:tc>
          <w:tcPr>
            <w:tcW w:w="0" w:type="auto"/>
            <w:vAlign w:val="center"/>
          </w:tcPr>
          <w:p w14:paraId="5C11B43B"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Rohstoffe</w:t>
            </w:r>
          </w:p>
        </w:tc>
        <w:tc>
          <w:tcPr>
            <w:tcW w:w="0" w:type="auto"/>
            <w:vAlign w:val="center"/>
          </w:tcPr>
          <w:p w14:paraId="5C11B43C"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romverbrauchskosten</w:t>
            </w:r>
          </w:p>
        </w:tc>
        <w:tc>
          <w:tcPr>
            <w:tcW w:w="0" w:type="auto"/>
            <w:vAlign w:val="center"/>
          </w:tcPr>
          <w:p w14:paraId="5C11B43D"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Lagerkosten</w:t>
            </w:r>
          </w:p>
        </w:tc>
        <w:tc>
          <w:tcPr>
            <w:tcW w:w="0" w:type="auto"/>
            <w:vAlign w:val="center"/>
          </w:tcPr>
          <w:p w14:paraId="5C11B43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Nutzungskosten</w:t>
            </w:r>
          </w:p>
        </w:tc>
        <w:tc>
          <w:tcPr>
            <w:tcW w:w="0" w:type="auto"/>
            <w:vAlign w:val="center"/>
          </w:tcPr>
          <w:p w14:paraId="5C11B43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illlegungskosten</w:t>
            </w:r>
          </w:p>
        </w:tc>
        <w:tc>
          <w:tcPr>
            <w:tcW w:w="0" w:type="auto"/>
            <w:vAlign w:val="center"/>
          </w:tcPr>
          <w:p w14:paraId="5C11B44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4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42" w14:textId="77777777" w:rsidR="0063355B" w:rsidRPr="001A363E" w:rsidRDefault="0063355B" w:rsidP="00F422A8">
            <w:pPr>
              <w:spacing w:before="0"/>
              <w:rPr>
                <w:sz w:val="18"/>
                <w:szCs w:val="18"/>
              </w:rPr>
            </w:pPr>
          </w:p>
        </w:tc>
        <w:tc>
          <w:tcPr>
            <w:tcW w:w="0" w:type="auto"/>
            <w:vAlign w:val="center"/>
          </w:tcPr>
          <w:p w14:paraId="5C11B443"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Materialkosten</w:t>
            </w:r>
          </w:p>
          <w:p w14:paraId="5C11B444"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45"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Kosten für den Verbrauch thermischer Energie</w:t>
            </w:r>
          </w:p>
        </w:tc>
        <w:tc>
          <w:tcPr>
            <w:tcW w:w="0" w:type="auto"/>
            <w:vAlign w:val="center"/>
          </w:tcPr>
          <w:p w14:paraId="5C11B447" w14:textId="3AEE01A2"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Transportkosten zum Verkäufer oder zum Kunden</w:t>
            </w:r>
          </w:p>
        </w:tc>
        <w:tc>
          <w:tcPr>
            <w:tcW w:w="0" w:type="auto"/>
            <w:vAlign w:val="center"/>
          </w:tcPr>
          <w:p w14:paraId="5C11B449" w14:textId="35E89680"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 xml:space="preserve">Die </w:t>
            </w:r>
            <w:r w:rsidR="00B3302A" w:rsidRPr="001A363E">
              <w:rPr>
                <w:sz w:val="18"/>
                <w:szCs w:val="18"/>
              </w:rPr>
              <w:t xml:space="preserve">lebenslangen </w:t>
            </w:r>
            <w:r w:rsidRPr="001A363E">
              <w:rPr>
                <w:sz w:val="18"/>
                <w:szCs w:val="18"/>
              </w:rPr>
              <w:t>Wartungskosten des Produkt</w:t>
            </w:r>
            <w:r w:rsidR="00771FA2" w:rsidRPr="001A363E">
              <w:rPr>
                <w:sz w:val="18"/>
                <w:szCs w:val="18"/>
              </w:rPr>
              <w:t>s</w:t>
            </w:r>
          </w:p>
        </w:tc>
        <w:tc>
          <w:tcPr>
            <w:tcW w:w="0" w:type="auto"/>
            <w:vAlign w:val="center"/>
          </w:tcPr>
          <w:p w14:paraId="5C11B44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rFonts w:cs="Calibri"/>
                <w:color w:val="000000"/>
                <w:sz w:val="18"/>
                <w:szCs w:val="18"/>
              </w:rPr>
            </w:pPr>
            <w:r w:rsidRPr="001A363E">
              <w:rPr>
                <w:sz w:val="18"/>
                <w:szCs w:val="18"/>
              </w:rPr>
              <w:t>Abfallentsorgungskosten</w:t>
            </w:r>
          </w:p>
        </w:tc>
        <w:tc>
          <w:tcPr>
            <w:tcW w:w="0" w:type="auto"/>
            <w:vAlign w:val="center"/>
          </w:tcPr>
          <w:p w14:paraId="5C11B44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5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4D" w14:textId="77777777" w:rsidR="0063355B" w:rsidRPr="001A363E" w:rsidRDefault="0063355B" w:rsidP="00F422A8">
            <w:pPr>
              <w:spacing w:before="0"/>
              <w:rPr>
                <w:sz w:val="18"/>
                <w:szCs w:val="18"/>
              </w:rPr>
            </w:pPr>
          </w:p>
        </w:tc>
        <w:tc>
          <w:tcPr>
            <w:tcW w:w="0" w:type="auto"/>
            <w:vAlign w:val="center"/>
          </w:tcPr>
          <w:p w14:paraId="5C11B44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4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die Wartung der Ausrüstung</w:t>
            </w:r>
          </w:p>
        </w:tc>
        <w:tc>
          <w:tcPr>
            <w:tcW w:w="0" w:type="auto"/>
            <w:vAlign w:val="center"/>
          </w:tcPr>
          <w:p w14:paraId="5C11B45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Direkte Kosten (z. B. im Zusammenhang mit den Kosten für die Energieversorgung von Gebäuden)</w:t>
            </w:r>
          </w:p>
        </w:tc>
        <w:tc>
          <w:tcPr>
            <w:tcW w:w="0" w:type="auto"/>
            <w:vAlign w:val="center"/>
          </w:tcPr>
          <w:p w14:paraId="5C11B45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5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55" w14:textId="77777777" w:rsidR="0063355B" w:rsidRPr="001A363E" w:rsidRDefault="0063355B" w:rsidP="00F422A8">
            <w:pPr>
              <w:spacing w:before="0"/>
              <w:rPr>
                <w:sz w:val="18"/>
                <w:szCs w:val="18"/>
              </w:rPr>
            </w:pPr>
          </w:p>
        </w:tc>
        <w:tc>
          <w:tcPr>
            <w:tcW w:w="0" w:type="auto"/>
            <w:vAlign w:val="center"/>
          </w:tcPr>
          <w:p w14:paraId="5C11B45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Verpackungskosten</w:t>
            </w:r>
          </w:p>
        </w:tc>
        <w:tc>
          <w:tcPr>
            <w:tcW w:w="0" w:type="auto"/>
            <w:vAlign w:val="center"/>
          </w:tcPr>
          <w:p w14:paraId="5C11B45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6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5D" w14:textId="77777777" w:rsidR="0063355B" w:rsidRPr="001A363E" w:rsidRDefault="0063355B" w:rsidP="00F422A8">
            <w:pPr>
              <w:spacing w:before="0"/>
              <w:rPr>
                <w:sz w:val="18"/>
                <w:szCs w:val="18"/>
              </w:rPr>
            </w:pPr>
          </w:p>
        </w:tc>
        <w:tc>
          <w:tcPr>
            <w:tcW w:w="0" w:type="auto"/>
            <w:vAlign w:val="center"/>
          </w:tcPr>
          <w:p w14:paraId="5C11B45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5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eting- und Werbekosten</w:t>
            </w:r>
          </w:p>
        </w:tc>
        <w:tc>
          <w:tcPr>
            <w:tcW w:w="0" w:type="auto"/>
            <w:vAlign w:val="center"/>
          </w:tcPr>
          <w:p w14:paraId="5C11B46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6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65" w14:textId="77777777" w:rsidR="0063355B" w:rsidRPr="001A363E" w:rsidRDefault="0063355B" w:rsidP="00F422A8">
            <w:pPr>
              <w:spacing w:before="0"/>
              <w:rPr>
                <w:sz w:val="18"/>
                <w:szCs w:val="18"/>
              </w:rPr>
            </w:pPr>
          </w:p>
        </w:tc>
        <w:tc>
          <w:tcPr>
            <w:tcW w:w="0" w:type="auto"/>
            <w:vAlign w:val="center"/>
          </w:tcPr>
          <w:p w14:paraId="5C11B46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Abschreibungen</w:t>
            </w:r>
          </w:p>
        </w:tc>
        <w:tc>
          <w:tcPr>
            <w:tcW w:w="0" w:type="auto"/>
            <w:vAlign w:val="center"/>
          </w:tcPr>
          <w:p w14:paraId="5C11B46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7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6D" w14:textId="77777777" w:rsidR="0063355B" w:rsidRPr="001A363E" w:rsidRDefault="0063355B" w:rsidP="00F422A8">
            <w:pPr>
              <w:spacing w:before="0"/>
              <w:rPr>
                <w:sz w:val="18"/>
                <w:szCs w:val="18"/>
              </w:rPr>
            </w:pPr>
          </w:p>
        </w:tc>
        <w:tc>
          <w:tcPr>
            <w:tcW w:w="0" w:type="auto"/>
            <w:vAlign w:val="center"/>
          </w:tcPr>
          <w:p w14:paraId="5C11B46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Personalkosten (einschließlich Ausbildung)</w:t>
            </w:r>
          </w:p>
        </w:tc>
        <w:tc>
          <w:tcPr>
            <w:tcW w:w="0" w:type="auto"/>
            <w:vAlign w:val="center"/>
          </w:tcPr>
          <w:p w14:paraId="5C11B47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7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75" w14:textId="77777777" w:rsidR="0063355B" w:rsidRPr="001A363E" w:rsidRDefault="0063355B" w:rsidP="00F422A8">
            <w:pPr>
              <w:spacing w:before="0"/>
              <w:rPr>
                <w:sz w:val="18"/>
                <w:szCs w:val="18"/>
              </w:rPr>
            </w:pPr>
          </w:p>
        </w:tc>
        <w:tc>
          <w:tcPr>
            <w:tcW w:w="0" w:type="auto"/>
            <w:vAlign w:val="center"/>
          </w:tcPr>
          <w:p w14:paraId="5C11B47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7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8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7D" w14:textId="77777777" w:rsidR="0063355B" w:rsidRPr="001A363E" w:rsidRDefault="0063355B" w:rsidP="00F422A8">
            <w:pPr>
              <w:spacing w:before="0"/>
              <w:rPr>
                <w:sz w:val="18"/>
                <w:szCs w:val="18"/>
              </w:rPr>
            </w:pPr>
            <w:r w:rsidRPr="001A363E">
              <w:rPr>
                <w:sz w:val="18"/>
                <w:szCs w:val="18"/>
              </w:rPr>
              <w:t>Gesamtbetrag für die Lebenszyklusphase (EUR):</w:t>
            </w:r>
          </w:p>
        </w:tc>
        <w:tc>
          <w:tcPr>
            <w:tcW w:w="0" w:type="auto"/>
            <w:vAlign w:val="center"/>
          </w:tcPr>
          <w:p w14:paraId="5C11B47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8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85" w14:textId="77777777" w:rsidR="0063355B" w:rsidRPr="001A363E" w:rsidRDefault="0063355B" w:rsidP="00F422A8">
            <w:pPr>
              <w:spacing w:before="0"/>
              <w:rPr>
                <w:sz w:val="18"/>
                <w:szCs w:val="18"/>
              </w:rPr>
            </w:pPr>
            <w:r w:rsidRPr="001A363E">
              <w:rPr>
                <w:sz w:val="18"/>
                <w:szCs w:val="18"/>
              </w:rPr>
              <w:t>GESAMT (EUR):</w:t>
            </w:r>
          </w:p>
        </w:tc>
        <w:tc>
          <w:tcPr>
            <w:tcW w:w="0" w:type="auto"/>
            <w:vAlign w:val="center"/>
          </w:tcPr>
          <w:p w14:paraId="5C11B48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C11B48D" w14:textId="77777777" w:rsidR="008145C8" w:rsidRPr="00213EA9" w:rsidRDefault="008145C8" w:rsidP="00161C73"/>
    <w:p w14:paraId="5C11B48E" w14:textId="36E26AFE" w:rsidR="00D45A58" w:rsidRPr="00213EA9" w:rsidRDefault="00A86FD1" w:rsidP="00BE4373">
      <w:pPr>
        <w:pStyle w:val="Balk1"/>
      </w:pPr>
      <w:bookmarkStart w:id="34" w:name="_Toc206262339"/>
      <w:bookmarkStart w:id="35" w:name="_Toc210328749"/>
      <w:bookmarkStart w:id="36" w:name="_Toc225435454"/>
      <w:r>
        <w:lastRenderedPageBreak/>
        <w:t>Arbeitsblatt</w:t>
      </w:r>
      <w:r w:rsidR="0096746D" w:rsidRPr="00213EA9">
        <w:t xml:space="preserve"> 6: Entwicklung einer Strategie </w:t>
      </w:r>
      <w:r w:rsidR="008B2A85" w:rsidRPr="00213EA9">
        <w:rPr>
          <w:noProof/>
        </w:rPr>
        <w:t xml:space="preserve">und Erstellung </w:t>
      </w:r>
      <w:r w:rsidR="008B2A85" w:rsidRPr="00213EA9">
        <w:t>eines Nachhaltigkeitsplanungsbriefs</w:t>
      </w:r>
      <w:bookmarkEnd w:id="34"/>
      <w:bookmarkEnd w:id="35"/>
      <w:bookmarkEnd w:id="36"/>
    </w:p>
    <w:p w14:paraId="5C11B48F" w14:textId="272F587C" w:rsidR="008B2A85" w:rsidRPr="00213EA9" w:rsidRDefault="00A86FD1" w:rsidP="00161C73">
      <w:pPr>
        <w:pStyle w:val="Balk2"/>
      </w:pPr>
      <w:bookmarkStart w:id="37" w:name="_Toc225435455"/>
      <w:r>
        <w:t>Arbeitsblatt</w:t>
      </w:r>
      <w:r w:rsidR="0096746D" w:rsidRPr="00213EA9">
        <w:t xml:space="preserve"> 6.1: Entwicklung einer Planungsstrategie für Nachhaltigkeit</w:t>
      </w:r>
      <w:bookmarkEnd w:id="37"/>
    </w:p>
    <w:p w14:paraId="5C11B490" w14:textId="122C1BEC" w:rsidR="0063355B" w:rsidRPr="00213EA9" w:rsidRDefault="0063355B" w:rsidP="00161C73">
      <w:pPr>
        <w:pStyle w:val="ListeParagraf"/>
      </w:pPr>
      <w:r w:rsidRPr="00213EA9">
        <w:t xml:space="preserve">Was sind die beiden </w:t>
      </w:r>
      <w:r w:rsidR="00B545FE" w:rsidRPr="00213EA9">
        <w:t xml:space="preserve">wichtigsten </w:t>
      </w:r>
      <w:r w:rsidRPr="00213EA9">
        <w:t>Strategien zur Verbesserung der Nachhaltigkeitsplanung auf Grundlage der Ergebnisse der MECO-Matrix? Markieren Sie diese auf dem Strategie-A-Rad.</w:t>
      </w:r>
    </w:p>
    <w:p w14:paraId="5C11B491" w14:textId="591BA023" w:rsidR="0063355B" w:rsidRPr="00213EA9" w:rsidRDefault="0063355B" w:rsidP="00161C73">
      <w:pPr>
        <w:pStyle w:val="ListeParagraf"/>
      </w:pPr>
      <w:r w:rsidRPr="00213EA9">
        <w:t xml:space="preserve">Was sind die beiden </w:t>
      </w:r>
      <w:r w:rsidR="00B545FE" w:rsidRPr="00213EA9">
        <w:t xml:space="preserve">wichtigsten </w:t>
      </w:r>
      <w:r w:rsidRPr="00213EA9">
        <w:t xml:space="preserve">Strategien zur Verbesserung der Nachhaltigkeitsplanung auf Grundlage der Ergebnisse </w:t>
      </w:r>
      <w:r w:rsidR="00B545FE" w:rsidRPr="00213EA9">
        <w:t xml:space="preserve">der Auswahl von Motivationsfaktoren für </w:t>
      </w:r>
      <w:r w:rsidRPr="00213EA9">
        <w:t>die Nachhaltigkeitsplanung? Markieren Sie diese auf dem Strategie-Rad B.</w:t>
      </w:r>
    </w:p>
    <w:p w14:paraId="5C11B492" w14:textId="5726CFC9" w:rsidR="0063355B" w:rsidRDefault="0063355B" w:rsidP="00161C73">
      <w:pPr>
        <w:pStyle w:val="ListeParagraf"/>
      </w:pPr>
      <w:r w:rsidRPr="00213EA9">
        <w:t xml:space="preserve">Auf welche Strategien werden sich das Unternehmen und das Nachhaltigkeitsplanungsteam in </w:t>
      </w:r>
      <w:r w:rsidR="008E2C97">
        <w:t xml:space="preserve">der </w:t>
      </w:r>
      <w:r w:rsidRPr="00213EA9">
        <w:t>Ideenfindungs- und Konzeptentwicklungsphase konzentrieren? Markieren Sie diese auf dem Strategie-Rad C.</w:t>
      </w:r>
    </w:p>
    <w:p w14:paraId="610D7B45" w14:textId="206327CC" w:rsidR="008E2C97" w:rsidRDefault="00146B3B" w:rsidP="00161C73">
      <w:r>
        <w:rPr>
          <w:noProof/>
        </w:rPr>
        <w:drawing>
          <wp:inline distT="0" distB="0" distL="0" distR="0" wp14:anchorId="5DE1E295" wp14:editId="706C410D">
            <wp:extent cx="1853516" cy="1145893"/>
            <wp:effectExtent l="0" t="0" r="0" b="0"/>
            <wp:docPr id="13355920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1F9D6248" wp14:editId="73D031A1">
            <wp:extent cx="1853516" cy="1145893"/>
            <wp:effectExtent l="0" t="0" r="0" b="0"/>
            <wp:docPr id="12137014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765F2224" wp14:editId="3AADBB63">
            <wp:extent cx="1853516" cy="1145893"/>
            <wp:effectExtent l="0" t="0" r="0" b="0"/>
            <wp:docPr id="1286953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p>
    <w:p w14:paraId="1FB60E72" w14:textId="77777777" w:rsidR="008E2C97" w:rsidRDefault="008E2C97" w:rsidP="00161C73"/>
    <w:p w14:paraId="5C11B494" w14:textId="5E624817" w:rsidR="00705448" w:rsidRPr="00213EA9" w:rsidRDefault="00F11B1B" w:rsidP="00161C73">
      <w:pPr>
        <w:pStyle w:val="Balk2"/>
      </w:pPr>
      <w:bookmarkStart w:id="38" w:name="_Toc225435456"/>
      <w:r>
        <w:t>Arbeitsblatt</w:t>
      </w:r>
      <w:r w:rsidR="0096746D" w:rsidRPr="00213EA9">
        <w:t xml:space="preserve"> 6.2: </w:t>
      </w:r>
      <w:r w:rsidR="00705448" w:rsidRPr="00213EA9">
        <w:rPr>
          <w:noProof/>
        </w:rPr>
        <w:t xml:space="preserve">Erstellung </w:t>
      </w:r>
      <w:r w:rsidR="00705448" w:rsidRPr="00213EA9">
        <w:t>eines Nachhaltigkeitsplanungs-Briefings</w:t>
      </w:r>
      <w:bookmarkEnd w:id="38"/>
    </w:p>
    <w:p w14:paraId="5C11B495" w14:textId="4C3D9972" w:rsidR="00DA1A28" w:rsidRPr="00213EA9" w:rsidRDefault="00BD5AE6" w:rsidP="00161C73">
      <w:pPr>
        <w:pStyle w:val="ListeParagraf"/>
      </w:pPr>
      <w:r w:rsidRPr="00213EA9">
        <w:t>Erstellen Sie einen kurzen Überblick (Entwurf/Kurzfassung) über die Nachhaltigkeitsplanung.</w:t>
      </w:r>
    </w:p>
    <w:p w14:paraId="5C11B496" w14:textId="108D779E" w:rsidR="00BD5AE6" w:rsidRPr="00213EA9" w:rsidRDefault="00BD5AE6" w:rsidP="00161C73">
      <w:r w:rsidRPr="00213EA9">
        <w:t>Eine kurze Übersicht über die Nachhaltigkeitsplanung ist für das Verständnis der Ziele des Produktnachhaltigkeitsplanungsprozesses unerlässlich, da sie dem Planer alle Informationen liefert, die er benötigt, um Lösungen zu entwickeln und zu präsentieren, die den Anforderungen, Erwartungen und Zielen des Unternehmens entsprechen.</w:t>
      </w:r>
    </w:p>
    <w:p w14:paraId="5C11B497" w14:textId="0799A63F" w:rsidR="00BD5AE6" w:rsidRPr="00213EA9" w:rsidRDefault="00BD5AE6" w:rsidP="00161C73">
      <w:r w:rsidRPr="00213EA9">
        <w:t xml:space="preserve">Ein gutes Konzept für die Nachhaltigkeitsplanung sollte die in der folgenden Tabelle aufgeführten Informationen enthalten. Die Spaltenanmerkungen enthalten Beispiele, die Sie nicht belasten sollten. Die </w:t>
      </w:r>
      <w:r w:rsidR="00B545FE" w:rsidRPr="00213EA9">
        <w:t xml:space="preserve">vollständigen </w:t>
      </w:r>
      <w:r w:rsidRPr="00213EA9">
        <w:t xml:space="preserve">Arbeitsblätter sind zwar </w:t>
      </w:r>
      <w:r w:rsidR="00B545FE" w:rsidRPr="00213EA9">
        <w:t>unerlässlich</w:t>
      </w:r>
      <w:r w:rsidRPr="00213EA9">
        <w:t xml:space="preserve">, doch </w:t>
      </w:r>
      <w:r w:rsidR="00B545FE" w:rsidRPr="00213EA9">
        <w:t xml:space="preserve">müssen </w:t>
      </w:r>
      <w:r w:rsidRPr="00213EA9">
        <w:t xml:space="preserve">wir </w:t>
      </w:r>
      <w:r w:rsidR="00B545FE" w:rsidRPr="00213EA9">
        <w:t xml:space="preserve">dem Entwurf </w:t>
      </w:r>
      <w:r w:rsidRPr="00213EA9">
        <w:t xml:space="preserve">in Punkt 4 </w:t>
      </w:r>
      <w:r w:rsidR="00B545FE" w:rsidRPr="00213EA9">
        <w:t>besondere Aufmerksamkeit und Sorgfalt widmen</w:t>
      </w:r>
      <w:r w:rsidRPr="00213EA9">
        <w:t>.</w:t>
      </w:r>
    </w:p>
    <w:p w14:paraId="5C11B498" w14:textId="2BA2A261" w:rsidR="00EE7BC0" w:rsidRDefault="00EE7BC0" w:rsidP="00161C73">
      <w:r>
        <w:br w:type="page"/>
      </w:r>
    </w:p>
    <w:p w14:paraId="193C3B22" w14:textId="77777777" w:rsidR="00BD5AE6" w:rsidRPr="00213EA9" w:rsidRDefault="00BD5AE6" w:rsidP="00161C73"/>
    <w:tbl>
      <w:tblPr>
        <w:tblStyle w:val="KlavuzTablo5Koyu-Vurgu3"/>
        <w:tblW w:w="5000" w:type="pct"/>
        <w:tblCellMar>
          <w:top w:w="14" w:type="dxa"/>
          <w:bottom w:w="14" w:type="dxa"/>
        </w:tblCellMar>
        <w:tblLook w:val="04A0" w:firstRow="1" w:lastRow="0" w:firstColumn="1" w:lastColumn="0" w:noHBand="0" w:noVBand="1"/>
      </w:tblPr>
      <w:tblGrid>
        <w:gridCol w:w="2660"/>
        <w:gridCol w:w="61"/>
        <w:gridCol w:w="956"/>
        <w:gridCol w:w="453"/>
        <w:gridCol w:w="647"/>
        <w:gridCol w:w="713"/>
        <w:gridCol w:w="248"/>
        <w:gridCol w:w="29"/>
        <w:gridCol w:w="13"/>
        <w:gridCol w:w="39"/>
        <w:gridCol w:w="3204"/>
        <w:gridCol w:w="23"/>
        <w:gridCol w:w="16"/>
      </w:tblGrid>
      <w:tr w:rsidR="00551C9F" w:rsidRPr="00041115" w14:paraId="5C11B49B" w14:textId="77777777" w:rsidTr="001A363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5C11B499" w14:textId="77777777" w:rsidR="00BD5AE6" w:rsidRPr="00041115" w:rsidRDefault="00BD5AE6" w:rsidP="00F422A8">
            <w:pPr>
              <w:spacing w:before="0"/>
              <w:rPr>
                <w:rFonts w:cs="Times New Roman"/>
              </w:rPr>
            </w:pPr>
            <w:r w:rsidRPr="00041115">
              <w:t>1 Kontakt</w:t>
            </w:r>
          </w:p>
        </w:tc>
        <w:tc>
          <w:tcPr>
            <w:tcW w:w="1767" w:type="pct"/>
            <w:gridSpan w:val="3"/>
            <w:vAlign w:val="center"/>
          </w:tcPr>
          <w:p w14:paraId="5C11B49A" w14:textId="77777777" w:rsidR="00BD5AE6" w:rsidRPr="00041115" w:rsidRDefault="001C1DEA" w:rsidP="00F422A8">
            <w:pPr>
              <w:spacing w:before="0"/>
              <w:cnfStyle w:val="100000000000" w:firstRow="1" w:lastRow="0" w:firstColumn="0" w:lastColumn="0" w:oddVBand="0" w:evenVBand="0" w:oddHBand="0" w:evenHBand="0" w:firstRowFirstColumn="0" w:firstRowLastColumn="0" w:lastRowFirstColumn="0" w:lastRowLastColumn="0"/>
              <w:rPr>
                <w:rFonts w:cs="Times New Roman"/>
              </w:rPr>
            </w:pPr>
            <w:r w:rsidRPr="00041115">
              <w:t>Anmerkungen:</w:t>
            </w:r>
          </w:p>
        </w:tc>
      </w:tr>
      <w:tr w:rsidR="00551C9F" w:rsidRPr="00041115" w14:paraId="5C11B49F"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9C" w14:textId="77777777" w:rsidR="00BD5AE6" w:rsidRPr="00731190" w:rsidRDefault="001C1DEA" w:rsidP="00F422A8">
            <w:pPr>
              <w:spacing w:before="0"/>
              <w:rPr>
                <w:rFonts w:cs="Times New Roman"/>
              </w:rPr>
            </w:pPr>
            <w:r w:rsidRPr="00731190">
              <w:t>Unternehmen</w:t>
            </w:r>
          </w:p>
        </w:tc>
        <w:tc>
          <w:tcPr>
            <w:tcW w:w="1762" w:type="pct"/>
            <w:gridSpan w:val="9"/>
            <w:vAlign w:val="center"/>
          </w:tcPr>
          <w:p w14:paraId="5C11B49D"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9E"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A3"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0" w14:textId="77777777" w:rsidR="00BD5AE6" w:rsidRPr="00731190" w:rsidRDefault="001C1DEA" w:rsidP="00F422A8">
            <w:pPr>
              <w:spacing w:before="0"/>
              <w:rPr>
                <w:rFonts w:cs="Times New Roman"/>
              </w:rPr>
            </w:pPr>
            <w:r w:rsidRPr="00731190">
              <w:t>Titel</w:t>
            </w:r>
          </w:p>
        </w:tc>
        <w:tc>
          <w:tcPr>
            <w:tcW w:w="1762" w:type="pct"/>
            <w:gridSpan w:val="9"/>
            <w:vAlign w:val="center"/>
          </w:tcPr>
          <w:p w14:paraId="5C11B4A1"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A2"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A7"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4" w14:textId="77777777" w:rsidR="00BD5AE6" w:rsidRPr="00731190" w:rsidRDefault="001C1DEA" w:rsidP="00F422A8">
            <w:pPr>
              <w:spacing w:before="0"/>
              <w:rPr>
                <w:rFonts w:cs="Times New Roman"/>
              </w:rPr>
            </w:pPr>
            <w:r w:rsidRPr="00731190">
              <w:t>Tel./Fax</w:t>
            </w:r>
          </w:p>
        </w:tc>
        <w:tc>
          <w:tcPr>
            <w:tcW w:w="1762" w:type="pct"/>
            <w:gridSpan w:val="9"/>
            <w:vAlign w:val="center"/>
          </w:tcPr>
          <w:p w14:paraId="5C11B4A5"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A6"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AB"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8" w14:textId="77777777" w:rsidR="00BD5AE6" w:rsidRPr="00731190" w:rsidRDefault="00BD5AE6" w:rsidP="00F422A8">
            <w:pPr>
              <w:spacing w:before="0"/>
              <w:rPr>
                <w:rFonts w:cs="Times New Roman"/>
              </w:rPr>
            </w:pPr>
            <w:r w:rsidRPr="00731190">
              <w:t>E-Mail</w:t>
            </w:r>
          </w:p>
        </w:tc>
        <w:tc>
          <w:tcPr>
            <w:tcW w:w="1762" w:type="pct"/>
            <w:gridSpan w:val="9"/>
            <w:vAlign w:val="center"/>
          </w:tcPr>
          <w:p w14:paraId="5C11B4A9"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AA"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AF"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C" w14:textId="77777777" w:rsidR="00BD5AE6" w:rsidRPr="00731190" w:rsidRDefault="001C1DEA" w:rsidP="00F422A8">
            <w:pPr>
              <w:spacing w:before="0"/>
              <w:rPr>
                <w:rFonts w:cs="Times New Roman"/>
              </w:rPr>
            </w:pPr>
            <w:r w:rsidRPr="00731190">
              <w:t>Webseite</w:t>
            </w:r>
          </w:p>
        </w:tc>
        <w:tc>
          <w:tcPr>
            <w:tcW w:w="1762" w:type="pct"/>
            <w:gridSpan w:val="9"/>
            <w:vAlign w:val="center"/>
          </w:tcPr>
          <w:p w14:paraId="5C11B4AD"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AE"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B3"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B0" w14:textId="77777777" w:rsidR="00BD5AE6" w:rsidRPr="00731190" w:rsidRDefault="001C1DEA" w:rsidP="00F422A8">
            <w:pPr>
              <w:spacing w:before="0"/>
              <w:rPr>
                <w:rFonts w:cs="Times New Roman"/>
              </w:rPr>
            </w:pPr>
            <w:r w:rsidRPr="00731190">
              <w:t>Projektverantwortlicher</w:t>
            </w:r>
          </w:p>
        </w:tc>
        <w:tc>
          <w:tcPr>
            <w:tcW w:w="1762" w:type="pct"/>
            <w:gridSpan w:val="9"/>
            <w:vAlign w:val="center"/>
          </w:tcPr>
          <w:p w14:paraId="5C11B4B1"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B2"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B6"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5C11B4B4" w14:textId="77777777" w:rsidR="00BD5AE6" w:rsidRPr="00041115" w:rsidRDefault="00BD5AE6" w:rsidP="00F422A8">
            <w:pPr>
              <w:spacing w:before="0"/>
              <w:rPr>
                <w:rFonts w:cs="Times New Roman"/>
              </w:rPr>
            </w:pPr>
            <w:r w:rsidRPr="00041115">
              <w:t>2 Unternehmensprofil</w:t>
            </w:r>
          </w:p>
        </w:tc>
        <w:tc>
          <w:tcPr>
            <w:tcW w:w="1767" w:type="pct"/>
            <w:gridSpan w:val="3"/>
            <w:shd w:val="clear" w:color="auto" w:fill="9BBB59"/>
            <w:vAlign w:val="center"/>
          </w:tcPr>
          <w:p w14:paraId="5C11B4B5"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BD"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B8" w14:textId="77777777" w:rsidR="00BD5AE6" w:rsidRPr="00731190" w:rsidRDefault="001C1DEA" w:rsidP="00F422A8">
            <w:pPr>
              <w:spacing w:before="0"/>
              <w:rPr>
                <w:rFonts w:cs="Times New Roman"/>
              </w:rPr>
            </w:pPr>
            <w:r w:rsidRPr="00731190">
              <w:t>Geschichte</w:t>
            </w:r>
          </w:p>
        </w:tc>
        <w:tc>
          <w:tcPr>
            <w:tcW w:w="1762" w:type="pct"/>
            <w:gridSpan w:val="9"/>
            <w:vAlign w:val="center"/>
          </w:tcPr>
          <w:p w14:paraId="5C11B4BA" w14:textId="77777777" w:rsidR="00BD5AE6"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Geschichte</w:t>
            </w:r>
          </w:p>
        </w:tc>
        <w:tc>
          <w:tcPr>
            <w:tcW w:w="1767" w:type="pct"/>
            <w:gridSpan w:val="3"/>
            <w:vAlign w:val="center"/>
          </w:tcPr>
          <w:p w14:paraId="5C11B4BC"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Soziale und technologische Entwicklung</w:t>
            </w:r>
            <w:r w:rsidRPr="00041115">
              <w:rPr>
                <w:rStyle w:val="shorttext"/>
              </w:rPr>
              <w:t xml:space="preserve">, Produkte </w:t>
            </w:r>
            <w:r w:rsidRPr="00041115">
              <w:rPr>
                <w:rStyle w:val="hps"/>
              </w:rPr>
              <w:t>und Geschäftstätigkeit</w:t>
            </w:r>
          </w:p>
        </w:tc>
      </w:tr>
      <w:tr w:rsidR="00551C9F" w:rsidRPr="00041115" w14:paraId="5C11B4C5"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4BE" w14:textId="77777777" w:rsidR="00BD5AE6" w:rsidRPr="00731190" w:rsidRDefault="00BD5AE6" w:rsidP="00F422A8">
            <w:pPr>
              <w:spacing w:before="0"/>
            </w:pPr>
          </w:p>
          <w:p w14:paraId="5C11B4BF" w14:textId="77777777" w:rsidR="00BD5AE6" w:rsidRPr="00731190" w:rsidRDefault="001C1DEA" w:rsidP="00F422A8">
            <w:pPr>
              <w:spacing w:before="0"/>
              <w:rPr>
                <w:rFonts w:cs="Times New Roman"/>
              </w:rPr>
            </w:pPr>
            <w:r w:rsidRPr="00731190">
              <w:t>Aktueller Stand des Unternehmens</w:t>
            </w:r>
          </w:p>
        </w:tc>
        <w:tc>
          <w:tcPr>
            <w:tcW w:w="1762" w:type="pct"/>
            <w:gridSpan w:val="9"/>
            <w:vAlign w:val="center"/>
          </w:tcPr>
          <w:p w14:paraId="5C11B4C1" w14:textId="77777777" w:rsidR="00BD5AE6"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Kurzbeschreibung</w:t>
            </w:r>
          </w:p>
        </w:tc>
        <w:tc>
          <w:tcPr>
            <w:tcW w:w="1767" w:type="pct"/>
            <w:gridSpan w:val="3"/>
            <w:vAlign w:val="center"/>
          </w:tcPr>
          <w:p w14:paraId="5C11B4C2"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5C11B4C3"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p w14:paraId="5C11B4C4" w14:textId="77777777" w:rsidR="00BD5AE6"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Technologien für Materialien und Kosten</w:t>
            </w:r>
          </w:p>
        </w:tc>
      </w:tr>
      <w:tr w:rsidR="00551C9F" w:rsidRPr="00041115" w14:paraId="5C11B4CD"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C6" w14:textId="77777777" w:rsidR="00BD5AE6" w:rsidRPr="00731190" w:rsidRDefault="00BD5AE6" w:rsidP="00F422A8">
            <w:pPr>
              <w:spacing w:before="0"/>
            </w:pPr>
          </w:p>
        </w:tc>
        <w:tc>
          <w:tcPr>
            <w:tcW w:w="1762" w:type="pct"/>
            <w:gridSpan w:val="9"/>
            <w:vAlign w:val="center"/>
          </w:tcPr>
          <w:p w14:paraId="5C11B4C8" w14:textId="77777777" w:rsidR="00BD5AE6"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Hauptkunden und Märkte</w:t>
            </w:r>
          </w:p>
        </w:tc>
        <w:tc>
          <w:tcPr>
            <w:tcW w:w="1767" w:type="pct"/>
            <w:gridSpan w:val="3"/>
            <w:vAlign w:val="center"/>
          </w:tcPr>
          <w:p w14:paraId="5C11B4C9"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Umsatz</w:t>
            </w:r>
          </w:p>
          <w:p w14:paraId="5C11B4C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 xml:space="preserve">Geografische Verteilung </w:t>
            </w:r>
          </w:p>
          <w:p w14:paraId="5C11B4CB" w14:textId="4D08E85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rodukte/Märkte</w:t>
            </w:r>
          </w:p>
          <w:p w14:paraId="5C11B4CC" w14:textId="74DC0ACC"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Märkte/Preise</w:t>
            </w:r>
          </w:p>
        </w:tc>
      </w:tr>
      <w:tr w:rsidR="00551C9F" w:rsidRPr="00041115" w14:paraId="5C11B4D5"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CF" w14:textId="77777777" w:rsidR="001C1DEA" w:rsidRPr="00731190" w:rsidRDefault="001C1DEA" w:rsidP="00F422A8">
            <w:pPr>
              <w:spacing w:before="0"/>
            </w:pPr>
            <w:r w:rsidRPr="00731190">
              <w:t>Aktuelle Situation der direkten Wettbewerber</w:t>
            </w:r>
          </w:p>
        </w:tc>
        <w:tc>
          <w:tcPr>
            <w:tcW w:w="1734" w:type="pct"/>
            <w:gridSpan w:val="7"/>
            <w:vAlign w:val="center"/>
          </w:tcPr>
          <w:p w14:paraId="5C11B4D1" w14:textId="77777777" w:rsidR="001A46FC" w:rsidRPr="00041115" w:rsidRDefault="001A46FC"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 xml:space="preserve">Fügen Sie die Ergebnisse </w:t>
            </w:r>
            <w:r w:rsidRPr="00041115">
              <w:t xml:space="preserve">von Benchmarking-Verfahren </w:t>
            </w:r>
            <w:r w:rsidRPr="00041115">
              <w:rPr>
                <w:rStyle w:val="hps"/>
              </w:rPr>
              <w:t>und/oder damit zusammenhängende Informationen bei.</w:t>
            </w:r>
          </w:p>
        </w:tc>
        <w:tc>
          <w:tcPr>
            <w:tcW w:w="1795" w:type="pct"/>
            <w:gridSpan w:val="5"/>
            <w:vAlign w:val="center"/>
          </w:tcPr>
          <w:p w14:paraId="5C11B4D2"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5C11B4D3"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p w14:paraId="5C11B4D4"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Materialien, Technologien und Kosten</w:t>
            </w:r>
          </w:p>
        </w:tc>
      </w:tr>
      <w:tr w:rsidR="00551C9F" w:rsidRPr="00041115" w14:paraId="5C11B4DE"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D7" w14:textId="4E18169E" w:rsidR="001C1DEA" w:rsidRPr="00731190" w:rsidRDefault="001C1DEA" w:rsidP="00F422A8">
            <w:pPr>
              <w:spacing w:before="0"/>
            </w:pPr>
            <w:r w:rsidRPr="00731190">
              <w:t>Motivationsfaktoren für die Nachhaltigkeitsplanung</w:t>
            </w:r>
          </w:p>
        </w:tc>
        <w:tc>
          <w:tcPr>
            <w:tcW w:w="1734" w:type="pct"/>
            <w:gridSpan w:val="7"/>
            <w:vAlign w:val="center"/>
          </w:tcPr>
          <w:p w14:paraId="5C11B4D9" w14:textId="2C8B7210"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Fügen Sie die Ergebnisse der Analyse der Motivationsfaktoren bei</w:t>
            </w:r>
            <w:r w:rsidR="00B545FE" w:rsidRPr="00041115">
              <w:t>.</w:t>
            </w:r>
          </w:p>
        </w:tc>
        <w:tc>
          <w:tcPr>
            <w:tcW w:w="1795" w:type="pct"/>
            <w:gridSpan w:val="5"/>
            <w:vAlign w:val="center"/>
          </w:tcPr>
          <w:p w14:paraId="5C11B4D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4DB" w14:textId="77777777"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Intern</w:t>
            </w:r>
          </w:p>
          <w:p w14:paraId="5C11B4DC"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4DD" w14:textId="77777777"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Extern</w:t>
            </w:r>
          </w:p>
        </w:tc>
      </w:tr>
      <w:tr w:rsidR="00551C9F" w:rsidRPr="00041115" w14:paraId="5C11B4E6"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4E0" w14:textId="77777777" w:rsidR="001C1DEA" w:rsidRPr="00731190" w:rsidRDefault="001C1DEA" w:rsidP="00F422A8">
            <w:pPr>
              <w:spacing w:before="0"/>
            </w:pPr>
            <w:r w:rsidRPr="00731190">
              <w:t>Stichworte</w:t>
            </w:r>
          </w:p>
        </w:tc>
        <w:tc>
          <w:tcPr>
            <w:tcW w:w="821" w:type="pct"/>
            <w:gridSpan w:val="3"/>
            <w:vAlign w:val="center"/>
          </w:tcPr>
          <w:p w14:paraId="5C11B4E1"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5C11B4E2"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5C11B4E3"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vAlign w:val="center"/>
          </w:tcPr>
          <w:p w14:paraId="5C11B4E5"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Stichwörter zum Unternehmensprofil</w:t>
            </w:r>
          </w:p>
        </w:tc>
      </w:tr>
      <w:tr w:rsidR="00551C9F" w:rsidRPr="00041115" w14:paraId="5C11B4E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E7" w14:textId="77777777" w:rsidR="001C1DEA" w:rsidRPr="00041115" w:rsidRDefault="001C1DEA" w:rsidP="00F422A8">
            <w:pPr>
              <w:spacing w:before="0"/>
            </w:pPr>
          </w:p>
        </w:tc>
        <w:tc>
          <w:tcPr>
            <w:tcW w:w="821" w:type="pct"/>
            <w:gridSpan w:val="3"/>
            <w:vAlign w:val="center"/>
          </w:tcPr>
          <w:p w14:paraId="5C11B4E8"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756" w:type="pct"/>
            <w:gridSpan w:val="2"/>
            <w:vAlign w:val="center"/>
          </w:tcPr>
          <w:p w14:paraId="5C11B4E9"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164" w:type="pct"/>
            <w:gridSpan w:val="3"/>
            <w:vAlign w:val="center"/>
          </w:tcPr>
          <w:p w14:paraId="5C11B4E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1788" w:type="pct"/>
            <w:gridSpan w:val="4"/>
            <w:vMerge/>
            <w:vAlign w:val="center"/>
          </w:tcPr>
          <w:p w14:paraId="5C11B4EB"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F2"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ED" w14:textId="77777777" w:rsidR="001C1DEA" w:rsidRPr="00041115" w:rsidRDefault="001C1DEA" w:rsidP="00F422A8">
            <w:pPr>
              <w:spacing w:before="0"/>
            </w:pPr>
          </w:p>
        </w:tc>
        <w:tc>
          <w:tcPr>
            <w:tcW w:w="821" w:type="pct"/>
            <w:gridSpan w:val="3"/>
            <w:vAlign w:val="center"/>
          </w:tcPr>
          <w:p w14:paraId="5C11B4EE"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5C11B4EF"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5C11B4F0"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ign w:val="center"/>
          </w:tcPr>
          <w:p w14:paraId="5C11B4F1"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F5"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C11B4F3" w14:textId="37B5DE5E" w:rsidR="00D9134E" w:rsidRPr="00041115" w:rsidRDefault="001C1DEA" w:rsidP="00F422A8">
            <w:pPr>
              <w:spacing w:before="0"/>
            </w:pPr>
            <w:r w:rsidRPr="00041115">
              <w:t>3 Kontext/Problem/Chance</w:t>
            </w:r>
          </w:p>
        </w:tc>
        <w:tc>
          <w:tcPr>
            <w:tcW w:w="1795" w:type="pct"/>
            <w:gridSpan w:val="5"/>
            <w:shd w:val="clear" w:color="auto" w:fill="9BBB59"/>
            <w:vAlign w:val="center"/>
          </w:tcPr>
          <w:p w14:paraId="5C11B4F4"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FD"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F7" w14:textId="5F9CBD57" w:rsidR="001C1DEA" w:rsidRPr="00731190" w:rsidRDefault="005F30DD" w:rsidP="00F422A8">
            <w:pPr>
              <w:spacing w:before="0"/>
            </w:pPr>
            <w:r w:rsidRPr="00731190">
              <w:rPr>
                <w:rFonts w:cs="Calibri"/>
              </w:rPr>
              <w:t xml:space="preserve">Erläutern Sie </w:t>
            </w:r>
            <w:r w:rsidRPr="00731190">
              <w:rPr>
                <w:rStyle w:val="hps"/>
              </w:rPr>
              <w:t>die Probleme/Chancen des Projekts sowie das Umfeld</w:t>
            </w:r>
            <w:r w:rsidR="00B545FE" w:rsidRPr="00731190">
              <w:rPr>
                <w:rStyle w:val="hps"/>
              </w:rPr>
              <w:t xml:space="preserve">, </w:t>
            </w:r>
            <w:r w:rsidRPr="00731190">
              <w:rPr>
                <w:rStyle w:val="hps"/>
              </w:rPr>
              <w:t xml:space="preserve">in dem </w:t>
            </w:r>
            <w:r w:rsidRPr="00731190">
              <w:t xml:space="preserve">das Endprodukt </w:t>
            </w:r>
            <w:r w:rsidRPr="00731190">
              <w:rPr>
                <w:rStyle w:val="hps"/>
              </w:rPr>
              <w:t>voraussichtlich eingesetzt wird</w:t>
            </w:r>
            <w:r w:rsidR="00D9134E" w:rsidRPr="00731190">
              <w:rPr>
                <w:rStyle w:val="hps"/>
              </w:rPr>
              <w:t>.</w:t>
            </w:r>
          </w:p>
        </w:tc>
        <w:tc>
          <w:tcPr>
            <w:tcW w:w="1734" w:type="pct"/>
            <w:gridSpan w:val="7"/>
            <w:vAlign w:val="center"/>
          </w:tcPr>
          <w:p w14:paraId="5C11B4F9" w14:textId="2E095955" w:rsidR="001C1DEA"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w:t>
            </w:r>
            <w:r w:rsidRPr="00041115">
              <w:t xml:space="preserve">Kurze und </w:t>
            </w:r>
            <w:r w:rsidRPr="00041115">
              <w:rPr>
                <w:rStyle w:val="hps"/>
              </w:rPr>
              <w:t>klare Beschreibung des Problems/der Chance</w:t>
            </w:r>
            <w:r w:rsidRPr="00041115">
              <w:t>)</w:t>
            </w:r>
          </w:p>
        </w:tc>
        <w:tc>
          <w:tcPr>
            <w:tcW w:w="1795" w:type="pct"/>
            <w:gridSpan w:val="5"/>
            <w:vAlign w:val="center"/>
          </w:tcPr>
          <w:p w14:paraId="5C11B4FB" w14:textId="77777777" w:rsidR="001C1DEA"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t>Der Kontext kann Folgendes umfassen</w:t>
            </w:r>
            <w:r w:rsidR="001C1DEA" w:rsidRPr="00041115">
              <w:t>:</w:t>
            </w:r>
          </w:p>
          <w:p w14:paraId="5C11B4FC" w14:textId="7CA3ABF9" w:rsidR="005F30DD"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Soziale, kulturelle</w:t>
            </w:r>
            <w:r w:rsidRPr="00041115">
              <w:t xml:space="preserve">, ästhetische, </w:t>
            </w:r>
            <w:r w:rsidRPr="00041115">
              <w:rPr>
                <w:rStyle w:val="hps"/>
              </w:rPr>
              <w:t>emotionale, verhaltensbezogene</w:t>
            </w:r>
            <w:r w:rsidRPr="00041115">
              <w:t xml:space="preserve">, wirtschaftliche, technologische, </w:t>
            </w:r>
            <w:r w:rsidRPr="00041115">
              <w:rPr>
                <w:rStyle w:val="hps"/>
              </w:rPr>
              <w:t>industrielle, politische</w:t>
            </w:r>
            <w:r w:rsidRPr="00041115">
              <w:t xml:space="preserve">, geografische Bedingungen </w:t>
            </w:r>
            <w:r w:rsidRPr="00041115">
              <w:rPr>
                <w:rStyle w:val="hps"/>
              </w:rPr>
              <w:t>usw.</w:t>
            </w:r>
          </w:p>
        </w:tc>
      </w:tr>
      <w:tr w:rsidR="00551C9F" w:rsidRPr="00041115" w14:paraId="5C11B50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FF" w14:textId="77777777" w:rsidR="001C1DEA" w:rsidRPr="00731190" w:rsidRDefault="001A46FC" w:rsidP="00F422A8">
            <w:pPr>
              <w:spacing w:before="0"/>
            </w:pPr>
            <w:r w:rsidRPr="00731190">
              <w:t>Zielgruppe</w:t>
            </w:r>
          </w:p>
        </w:tc>
        <w:tc>
          <w:tcPr>
            <w:tcW w:w="1734" w:type="pct"/>
            <w:gridSpan w:val="7"/>
            <w:vAlign w:val="center"/>
          </w:tcPr>
          <w:p w14:paraId="5C11B500"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501" w14:textId="27547F5E"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t xml:space="preserve">Identifizieren Sie die Zielgruppe des Projekts </w:t>
            </w:r>
            <w:r w:rsidR="00B545FE" w:rsidRPr="00041115">
              <w:t xml:space="preserve">hinsichtlich </w:t>
            </w:r>
            <w:r w:rsidRPr="00041115">
              <w:t xml:space="preserve">des strategischen </w:t>
            </w:r>
            <w:r w:rsidRPr="00041115">
              <w:lastRenderedPageBreak/>
              <w:t>Ziels des Unternehmens (Festigung der Position bei Großkunden, Erschließung neuer Märkte).</w:t>
            </w:r>
          </w:p>
          <w:p w14:paraId="5C11B502"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95" w:type="pct"/>
            <w:gridSpan w:val="5"/>
            <w:vAlign w:val="center"/>
          </w:tcPr>
          <w:p w14:paraId="5C11B503"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lastRenderedPageBreak/>
              <w:t>Beispielsweise demografische und psychografische Merkmale:</w:t>
            </w:r>
          </w:p>
          <w:p w14:paraId="5C11B504"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lter</w:t>
            </w:r>
          </w:p>
          <w:p w14:paraId="5C11B505"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Geschlecht</w:t>
            </w:r>
          </w:p>
          <w:p w14:paraId="5C11B506"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lastRenderedPageBreak/>
              <w:t>Einkommen</w:t>
            </w:r>
          </w:p>
          <w:p w14:paraId="5C11B507"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Beschäftigung</w:t>
            </w:r>
          </w:p>
          <w:p w14:paraId="5C11B508"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Lebensstil</w:t>
            </w:r>
          </w:p>
          <w:p w14:paraId="5C11B509"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ersönliche Vorlieben</w:t>
            </w:r>
          </w:p>
          <w:p w14:paraId="5C11B50A"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Spezifische Fälle</w:t>
            </w:r>
          </w:p>
          <w:p w14:paraId="5C11B50B"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Nationalität</w:t>
            </w:r>
          </w:p>
        </w:tc>
      </w:tr>
      <w:tr w:rsidR="00551C9F" w:rsidRPr="00041115" w14:paraId="5C11B513" w14:textId="77777777" w:rsidTr="001A363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50E" w14:textId="77777777" w:rsidR="00E51E1A" w:rsidRPr="00731190" w:rsidRDefault="00551C9F" w:rsidP="00F422A8">
            <w:pPr>
              <w:spacing w:before="0"/>
              <w:rPr>
                <w:rFonts w:cs="Times New Roman"/>
              </w:rPr>
            </w:pPr>
            <w:r w:rsidRPr="00731190">
              <w:t>Schlüsselwörter</w:t>
            </w:r>
          </w:p>
        </w:tc>
        <w:tc>
          <w:tcPr>
            <w:tcW w:w="568" w:type="pct"/>
            <w:gridSpan w:val="2"/>
            <w:vAlign w:val="center"/>
          </w:tcPr>
          <w:p w14:paraId="5C11B50F"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5C11B510"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5C11B511"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vAlign w:val="center"/>
          </w:tcPr>
          <w:p w14:paraId="5C11B512" w14:textId="0D287F79" w:rsidR="00E51E1A"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Schlüsselwörter zur Erreichung der Ziele eines strategischen Plans, der die Entwicklung eines Nachhaltigkeitsplanungsprojekts unterstützt</w:t>
            </w:r>
          </w:p>
        </w:tc>
      </w:tr>
      <w:tr w:rsidR="00551C9F" w:rsidRPr="00041115" w14:paraId="5C11B519" w14:textId="77777777" w:rsidTr="001A363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14" w14:textId="77777777" w:rsidR="00E51E1A" w:rsidRPr="00041115" w:rsidRDefault="00E51E1A" w:rsidP="00F422A8">
            <w:pPr>
              <w:spacing w:before="0"/>
            </w:pPr>
          </w:p>
        </w:tc>
        <w:tc>
          <w:tcPr>
            <w:tcW w:w="568" w:type="pct"/>
            <w:gridSpan w:val="2"/>
            <w:vAlign w:val="center"/>
          </w:tcPr>
          <w:p w14:paraId="5C11B515"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5C11B516"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5C11B517"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5C11B518"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51F" w14:textId="77777777" w:rsidTr="001A363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1A" w14:textId="77777777" w:rsidR="00E51E1A" w:rsidRPr="00041115" w:rsidRDefault="00E51E1A" w:rsidP="00F422A8">
            <w:pPr>
              <w:spacing w:before="0"/>
            </w:pPr>
          </w:p>
        </w:tc>
        <w:tc>
          <w:tcPr>
            <w:tcW w:w="568" w:type="pct"/>
            <w:gridSpan w:val="2"/>
            <w:vAlign w:val="center"/>
          </w:tcPr>
          <w:p w14:paraId="5C11B51B"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5C11B51C"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5C11B51D"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ign w:val="center"/>
          </w:tcPr>
          <w:p w14:paraId="5C11B51E"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525" w14:textId="77777777" w:rsidTr="001A363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20" w14:textId="77777777" w:rsidR="00E51E1A" w:rsidRPr="00041115" w:rsidRDefault="00E51E1A" w:rsidP="00F422A8">
            <w:pPr>
              <w:spacing w:before="0"/>
            </w:pPr>
          </w:p>
        </w:tc>
        <w:tc>
          <w:tcPr>
            <w:tcW w:w="568" w:type="pct"/>
            <w:gridSpan w:val="2"/>
            <w:vAlign w:val="center"/>
          </w:tcPr>
          <w:p w14:paraId="5C11B521"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5C11B522"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5C11B523"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5C11B524"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528" w14:textId="77777777" w:rsidTr="001A363E">
        <w:trPr>
          <w:gridAfter w:val="1"/>
          <w:cnfStyle w:val="000000100000" w:firstRow="0" w:lastRow="0" w:firstColumn="0" w:lastColumn="0" w:oddVBand="0" w:evenVBand="0" w:oddHBand="1" w:evenHBand="0" w:firstRowFirstColumn="0" w:firstRowLastColumn="0" w:lastRowFirstColumn="0" w:lastRowLastColumn="0"/>
          <w:wAfter w:w="18" w:type="dxa"/>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C11B526" w14:textId="65AEF0CA" w:rsidR="00E51E1A" w:rsidRPr="00041115" w:rsidRDefault="0085593A" w:rsidP="00F422A8">
            <w:pPr>
              <w:spacing w:before="0"/>
              <w:rPr>
                <w:rFonts w:cs="Times New Roman"/>
              </w:rPr>
            </w:pPr>
            <w:r w:rsidRPr="00041115">
              <w:t>4 Entwurf einer Nachhaltigkeitsplanung</w:t>
            </w:r>
          </w:p>
        </w:tc>
        <w:tc>
          <w:tcPr>
            <w:tcW w:w="1785" w:type="pct"/>
            <w:gridSpan w:val="4"/>
            <w:shd w:val="clear" w:color="auto" w:fill="9BBB59"/>
            <w:vAlign w:val="center"/>
          </w:tcPr>
          <w:p w14:paraId="5C11B527"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531" w14:textId="77777777" w:rsidTr="001A363E">
        <w:trPr>
          <w:gridAfter w:val="1"/>
          <w:wAfter w:w="18" w:type="dxa"/>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2B" w14:textId="118CC93E" w:rsidR="00E51E1A" w:rsidRPr="00731190" w:rsidRDefault="00551C9F" w:rsidP="00F422A8">
            <w:pPr>
              <w:spacing w:before="0"/>
            </w:pPr>
            <w:r w:rsidRPr="00731190">
              <w:t>Produktbeschreibung</w:t>
            </w:r>
          </w:p>
          <w:p w14:paraId="5C11B52C" w14:textId="77777777" w:rsidR="00E51E1A" w:rsidRPr="00731190" w:rsidRDefault="00E51E1A" w:rsidP="00F422A8">
            <w:pPr>
              <w:spacing w:before="0"/>
              <w:rPr>
                <w:rFonts w:cs="Times New Roman"/>
              </w:rPr>
            </w:pPr>
            <w:r w:rsidRPr="00731190">
              <w:t>(Produktdesign oder -überarbeitung)</w:t>
            </w:r>
          </w:p>
        </w:tc>
        <w:tc>
          <w:tcPr>
            <w:tcW w:w="1697" w:type="pct"/>
            <w:gridSpan w:val="6"/>
            <w:vAlign w:val="center"/>
          </w:tcPr>
          <w:p w14:paraId="5C11B52E" w14:textId="778D65B5" w:rsidR="00551C9F"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Identifizieren Sie das Problem/Produkt und legen Sie dar, wie Sie es mit Hilfe einer Nachhaltigkeitsplanung lösen möchten</w:t>
            </w:r>
            <w:r w:rsidR="00B545FE" w:rsidRPr="00041115">
              <w:rPr>
                <w:rStyle w:val="hps"/>
              </w:rPr>
              <w:t>.</w:t>
            </w:r>
          </w:p>
        </w:tc>
        <w:tc>
          <w:tcPr>
            <w:tcW w:w="1785" w:type="pct"/>
            <w:gridSpan w:val="4"/>
            <w:vAlign w:val="center"/>
          </w:tcPr>
          <w:p w14:paraId="5C11B530" w14:textId="6FA712E9" w:rsidR="00E51E1A"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In dieser Phase sollte die Beschreibung der geplanten Maßnahmen nicht zu konkret sein, </w:t>
            </w:r>
            <w:r w:rsidRPr="00041115">
              <w:t xml:space="preserve">damit </w:t>
            </w:r>
            <w:r w:rsidRPr="00041115">
              <w:rPr>
                <w:rStyle w:val="hps"/>
              </w:rPr>
              <w:t>möglichst viele Lösungen für das Problem in Betracht gezogen werden können.</w:t>
            </w:r>
          </w:p>
        </w:tc>
      </w:tr>
      <w:tr w:rsidR="00551C9F" w:rsidRPr="00041115" w14:paraId="5C11B54E"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33" w14:textId="77777777" w:rsidR="00551C9F" w:rsidRPr="00731190" w:rsidRDefault="00551C9F" w:rsidP="00F422A8">
            <w:pPr>
              <w:spacing w:before="0"/>
              <w:rPr>
                <w:rFonts w:cs="Times New Roman"/>
              </w:rPr>
            </w:pPr>
            <w:r w:rsidRPr="00731190">
              <w:t>Liste der Eigenschaften</w:t>
            </w:r>
          </w:p>
        </w:tc>
        <w:tc>
          <w:tcPr>
            <w:tcW w:w="1679" w:type="pct"/>
            <w:gridSpan w:val="5"/>
            <w:vAlign w:val="center"/>
          </w:tcPr>
          <w:p w14:paraId="5C11B535"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r w:rsidRPr="00041115">
              <w:t>Es wird eine Liste mit Kriterien erstellt, die nach ihrer Wichtigkeit geordnet sind, damit sie später mit der vorgeschlagenen Lösung verglichen werden können.</w:t>
            </w:r>
          </w:p>
          <w:p w14:paraId="5C11B536"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p>
          <w:p w14:paraId="5C11B537"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r w:rsidRPr="00041115">
              <w:t>Im Falle einer Produktüberarbeitung fügen Sie die Ergebnisse der vorläufigen Analyse des Referenzprodukts hinzu.</w:t>
            </w:r>
          </w:p>
          <w:p w14:paraId="5C11B538"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p>
        </w:tc>
        <w:tc>
          <w:tcPr>
            <w:tcW w:w="1813" w:type="pct"/>
            <w:gridSpan w:val="6"/>
            <w:vAlign w:val="center"/>
          </w:tcPr>
          <w:p w14:paraId="5C11B539"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Kriterien können sein:</w:t>
            </w:r>
          </w:p>
          <w:p w14:paraId="5C11B53A"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Aussehen</w:t>
            </w:r>
          </w:p>
          <w:p w14:paraId="5C11B53B"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Funktion</w:t>
            </w:r>
          </w:p>
          <w:p w14:paraId="5C11B53C"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Ergonomie</w:t>
            </w:r>
          </w:p>
          <w:p w14:paraId="5C11B53D"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Formular</w:t>
            </w:r>
          </w:p>
          <w:p w14:paraId="5C11B53E"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Produktion</w:t>
            </w:r>
          </w:p>
          <w:p w14:paraId="5C11B53F"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Umwelt</w:t>
            </w:r>
          </w:p>
          <w:p w14:paraId="5C11B540"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icherheit</w:t>
            </w:r>
          </w:p>
          <w:p w14:paraId="5C11B541"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Technische Machbarkeit</w:t>
            </w:r>
          </w:p>
          <w:p w14:paraId="5C11B542"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Wartung</w:t>
            </w:r>
          </w:p>
          <w:p w14:paraId="5C11B543"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Zuverlässigkeit</w:t>
            </w:r>
          </w:p>
          <w:p w14:paraId="5C11B544" w14:textId="05CD9150"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tandardisierung</w:t>
            </w:r>
          </w:p>
          <w:p w14:paraId="5C11B545"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Nutzen</w:t>
            </w:r>
          </w:p>
          <w:p w14:paraId="5C11B546"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Lebenszyklus</w:t>
            </w:r>
          </w:p>
          <w:p w14:paraId="5C11B547"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Komponenten</w:t>
            </w:r>
          </w:p>
          <w:p w14:paraId="5C11B548"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Verpackung</w:t>
            </w:r>
          </w:p>
          <w:p w14:paraId="5C11B549"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Transport</w:t>
            </w:r>
          </w:p>
          <w:p w14:paraId="5C11B54A"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Verkauf</w:t>
            </w:r>
          </w:p>
          <w:p w14:paraId="5C11B54B"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Preis</w:t>
            </w:r>
          </w:p>
          <w:p w14:paraId="5C11B54C"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Marke</w:t>
            </w:r>
          </w:p>
          <w:p w14:paraId="5C11B54D"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ozialer Wert</w:t>
            </w:r>
          </w:p>
        </w:tc>
      </w:tr>
      <w:tr w:rsidR="00551C9F" w:rsidRPr="00041115" w14:paraId="5C11B568"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50" w14:textId="77777777" w:rsidR="00551C9F" w:rsidRPr="00731190" w:rsidRDefault="00551C9F" w:rsidP="00F422A8">
            <w:pPr>
              <w:spacing w:before="0"/>
              <w:rPr>
                <w:rFonts w:cs="Times New Roman"/>
              </w:rPr>
            </w:pPr>
            <w:r w:rsidRPr="00731190">
              <w:t>Visuelle Inspiration</w:t>
            </w:r>
          </w:p>
        </w:tc>
        <w:tc>
          <w:tcPr>
            <w:tcW w:w="1679" w:type="pct"/>
            <w:gridSpan w:val="5"/>
            <w:vAlign w:val="center"/>
          </w:tcPr>
          <w:p w14:paraId="5C11B552" w14:textId="0A83D24A"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Grafische Informationen sind eine potenzielle Inspirationsquelle für </w:t>
            </w:r>
            <w:r w:rsidR="00B545FE" w:rsidRPr="00041115">
              <w:rPr>
                <w:rStyle w:val="hps"/>
              </w:rPr>
              <w:t xml:space="preserve">die Entwicklung </w:t>
            </w:r>
            <w:r w:rsidRPr="00041115">
              <w:rPr>
                <w:rStyle w:val="hps"/>
              </w:rPr>
              <w:t>einer realisierbaren Lösung.</w:t>
            </w:r>
          </w:p>
        </w:tc>
        <w:tc>
          <w:tcPr>
            <w:tcW w:w="1813" w:type="pct"/>
            <w:gridSpan w:val="6"/>
            <w:vAlign w:val="center"/>
          </w:tcPr>
          <w:p w14:paraId="5C11B553" w14:textId="77777777" w:rsidR="00551C9F"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Fonts w:cs="Calibri"/>
              </w:rPr>
            </w:pPr>
            <w:r w:rsidRPr="00041115">
              <w:rPr>
                <w:rStyle w:val="hps"/>
              </w:rPr>
              <w:t>Grafische Informationen können Folgendes umfassen</w:t>
            </w:r>
            <w:r w:rsidR="00551C9F" w:rsidRPr="00041115">
              <w:rPr>
                <w:rFonts w:cs="Calibri"/>
              </w:rPr>
              <w:t>:</w:t>
            </w:r>
          </w:p>
          <w:p w14:paraId="5C11B554" w14:textId="77777777" w:rsidR="00551C9F"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pPr>
          </w:p>
          <w:p w14:paraId="5C11B555"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Skizzen</w:t>
            </w:r>
          </w:p>
          <w:p w14:paraId="5C11B556"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usschnitte</w:t>
            </w:r>
          </w:p>
          <w:p w14:paraId="5C11B557"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otos</w:t>
            </w:r>
          </w:p>
          <w:p w14:paraId="5C11B558"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ilme</w:t>
            </w:r>
          </w:p>
          <w:p w14:paraId="5C11B559"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aterialien</w:t>
            </w:r>
          </w:p>
          <w:p w14:paraId="5C11B55A"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Texturen</w:t>
            </w:r>
          </w:p>
          <w:p w14:paraId="5C11B55B"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uster</w:t>
            </w:r>
          </w:p>
          <w:p w14:paraId="5C11B55C"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arben</w:t>
            </w:r>
          </w:p>
          <w:p w14:paraId="5C11B55D"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Landschaften</w:t>
            </w:r>
          </w:p>
          <w:p w14:paraId="5C11B55E"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Architektur</w:t>
            </w:r>
          </w:p>
          <w:p w14:paraId="5C11B55F"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echnik</w:t>
            </w:r>
          </w:p>
          <w:p w14:paraId="5C11B560"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lastRenderedPageBreak/>
              <w:t>Kunst</w:t>
            </w:r>
          </w:p>
          <w:p w14:paraId="5C11B561"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Details</w:t>
            </w:r>
          </w:p>
          <w:p w14:paraId="5C11B562"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Wahrnehmung</w:t>
            </w:r>
          </w:p>
          <w:p w14:paraId="5C11B563"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Emotionen</w:t>
            </w:r>
          </w:p>
          <w:p w14:paraId="5C11B564"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rends</w:t>
            </w:r>
          </w:p>
          <w:p w14:paraId="5C11B565"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unktionalität</w:t>
            </w:r>
          </w:p>
          <w:p w14:paraId="5C11B566"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ormen</w:t>
            </w:r>
          </w:p>
          <w:p w14:paraId="5C11B567"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Literatur</w:t>
            </w:r>
          </w:p>
        </w:tc>
      </w:tr>
    </w:tbl>
    <w:tbl>
      <w:tblPr>
        <w:tblStyle w:val="KlavuzuTablo4-Vurgu3"/>
        <w:tblW w:w="9180" w:type="dxa"/>
        <w:tblLayout w:type="fixed"/>
        <w:tblCellMar>
          <w:top w:w="43" w:type="dxa"/>
          <w:bottom w:w="43" w:type="dxa"/>
        </w:tblCellMar>
        <w:tblLook w:val="04A0" w:firstRow="1" w:lastRow="0" w:firstColumn="1" w:lastColumn="0" w:noHBand="0" w:noVBand="1"/>
      </w:tblPr>
      <w:tblGrid>
        <w:gridCol w:w="2695"/>
        <w:gridCol w:w="3060"/>
        <w:gridCol w:w="3425"/>
      </w:tblGrid>
      <w:tr w:rsidR="00BF00C9" w:rsidRPr="00213EA9" w14:paraId="5C11B56C" w14:textId="77777777" w:rsidTr="0073119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55" w:type="dxa"/>
            <w:gridSpan w:val="2"/>
            <w:vAlign w:val="center"/>
          </w:tcPr>
          <w:p w14:paraId="5C11B56A" w14:textId="77777777" w:rsidR="00BF00C9" w:rsidRPr="00213EA9" w:rsidRDefault="00BF00C9" w:rsidP="00F422A8">
            <w:pPr>
              <w:spacing w:before="0"/>
              <w:rPr>
                <w:rFonts w:cs="Times New Roman"/>
              </w:rPr>
            </w:pPr>
            <w:r w:rsidRPr="00213EA9">
              <w:t>5 Budget</w:t>
            </w:r>
          </w:p>
        </w:tc>
        <w:tc>
          <w:tcPr>
            <w:tcW w:w="3425" w:type="dxa"/>
            <w:vAlign w:val="center"/>
          </w:tcPr>
          <w:p w14:paraId="5C11B56B" w14:textId="77777777" w:rsidR="00BF00C9" w:rsidRPr="00213EA9" w:rsidRDefault="00BF00C9" w:rsidP="00F422A8">
            <w:pPr>
              <w:spacing w:before="0"/>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73119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6D" w14:textId="77777777" w:rsidR="00A57E49" w:rsidRPr="00731190" w:rsidRDefault="00A57E49" w:rsidP="00F422A8">
            <w:pPr>
              <w:spacing w:before="0"/>
              <w:rPr>
                <w:rFonts w:cs="Times New Roman"/>
                <w:color w:val="FFFFFF" w:themeColor="background1"/>
              </w:rPr>
            </w:pPr>
            <w:r w:rsidRPr="00731190">
              <w:rPr>
                <w:color w:val="FFFFFF" w:themeColor="background1"/>
              </w:rPr>
              <w:t>Mittel für das Projekt</w:t>
            </w:r>
          </w:p>
        </w:tc>
        <w:tc>
          <w:tcPr>
            <w:tcW w:w="3060" w:type="dxa"/>
            <w:vAlign w:val="center"/>
          </w:tcPr>
          <w:p w14:paraId="5C11B56E" w14:textId="3B1CCC6A" w:rsidR="00A57E49" w:rsidRPr="00213EA9" w:rsidRDefault="0085593A" w:rsidP="00F422A8">
            <w:pPr>
              <w:spacing w:before="0"/>
              <w:cnfStyle w:val="000000100000" w:firstRow="0" w:lastRow="0" w:firstColumn="0" w:lastColumn="0" w:oddVBand="0" w:evenVBand="0" w:oddHBand="1" w:evenHBand="0" w:firstRowFirstColumn="0" w:firstRowLastColumn="0" w:lastRowFirstColumn="0" w:lastRowLastColumn="0"/>
            </w:pPr>
            <w:r w:rsidRPr="00213EA9">
              <w:t xml:space="preserve">Geben Sie das </w:t>
            </w:r>
            <w:r w:rsidR="00B545FE" w:rsidRPr="00213EA9">
              <w:t xml:space="preserve">für das Projekt bereitgestellte </w:t>
            </w:r>
            <w:r w:rsidRPr="00213EA9">
              <w:t xml:space="preserve">Budget an </w:t>
            </w:r>
            <w:r w:rsidR="00B545FE" w:rsidRPr="00213EA9">
              <w:t xml:space="preserve">(auch wenn es </w:t>
            </w:r>
            <w:r w:rsidRPr="00213EA9">
              <w:t>unmöglich</w:t>
            </w:r>
            <w:r w:rsidR="00B545FE" w:rsidRPr="00213EA9">
              <w:t xml:space="preserve"> ist</w:t>
            </w:r>
            <w:r w:rsidRPr="00213EA9">
              <w:t>, dieses zu bestimmen, ist es notwendig, eine Vorstellung von der Bedeutung des Projekts und der angekündigten Investition zu haben).</w:t>
            </w:r>
          </w:p>
        </w:tc>
        <w:tc>
          <w:tcPr>
            <w:tcW w:w="3425" w:type="dxa"/>
            <w:vAlign w:val="center"/>
          </w:tcPr>
          <w:p w14:paraId="5C11B56F" w14:textId="03585931" w:rsidR="00A57E49" w:rsidRPr="00213EA9" w:rsidRDefault="00A57E49" w:rsidP="00F422A8">
            <w:pPr>
              <w:spacing w:before="0"/>
              <w:cnfStyle w:val="000000100000" w:firstRow="0" w:lastRow="0" w:firstColumn="0" w:lastColumn="0" w:oddVBand="0" w:evenVBand="0" w:oddHBand="1" w:evenHBand="0" w:firstRowFirstColumn="0" w:firstRowLastColumn="0" w:lastRowFirstColumn="0" w:lastRowLastColumn="0"/>
            </w:pPr>
            <w:r w:rsidRPr="00213EA9">
              <w:t>Diese Informationen helfen dem Nachhaltigkeitsplanungsteam, realistischere Lösungen zu entwickeln.</w:t>
            </w:r>
          </w:p>
        </w:tc>
      </w:tr>
      <w:tr w:rsidR="00BF00C9" w:rsidRPr="00213EA9" w14:paraId="5C11B576" w14:textId="77777777" w:rsidTr="00731190">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2" w14:textId="77777777" w:rsidR="00BF00C9" w:rsidRPr="00731190" w:rsidRDefault="00A57E49" w:rsidP="00F422A8">
            <w:pPr>
              <w:spacing w:before="0"/>
              <w:rPr>
                <w:rFonts w:cs="Times New Roman"/>
                <w:color w:val="FFFFFF" w:themeColor="background1"/>
              </w:rPr>
            </w:pPr>
            <w:r w:rsidRPr="00731190">
              <w:rPr>
                <w:color w:val="FFFFFF" w:themeColor="background1"/>
              </w:rPr>
              <w:t>Zeitplan und Frist</w:t>
            </w:r>
          </w:p>
        </w:tc>
        <w:tc>
          <w:tcPr>
            <w:tcW w:w="3060" w:type="dxa"/>
            <w:vAlign w:val="center"/>
          </w:tcPr>
          <w:p w14:paraId="5C11B574" w14:textId="77777777" w:rsidR="00BF00C9" w:rsidRPr="00213EA9" w:rsidRDefault="0085593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Legen Sie einen </w:t>
            </w:r>
            <w:r w:rsidR="00A57E49" w:rsidRPr="00213EA9">
              <w:t xml:space="preserve">Projektplan </w:t>
            </w:r>
            <w:r w:rsidRPr="00213EA9">
              <w:rPr>
                <w:rFonts w:eastAsia="Times New Roman" w:cs="Times New Roman"/>
              </w:rPr>
              <w:t>vor</w:t>
            </w:r>
            <w:r w:rsidR="00A57E49" w:rsidRPr="00213EA9">
              <w:t>.</w:t>
            </w:r>
          </w:p>
        </w:tc>
        <w:tc>
          <w:tcPr>
            <w:tcW w:w="3425" w:type="dxa"/>
            <w:vAlign w:val="center"/>
          </w:tcPr>
          <w:p w14:paraId="5C11B575" w14:textId="77777777" w:rsidR="00A57E49" w:rsidRPr="00213EA9" w:rsidRDefault="00A57E49"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undlegende Informationen für die Planung der Projektentwicklung. </w:t>
            </w:r>
          </w:p>
        </w:tc>
      </w:tr>
      <w:tr w:rsidR="00BF00C9" w:rsidRPr="00213EA9" w14:paraId="5C11B57C" w14:textId="77777777" w:rsidTr="0073119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8" w14:textId="77777777" w:rsidR="00BF00C9" w:rsidRPr="00731190" w:rsidRDefault="00BF00C9" w:rsidP="00F422A8">
            <w:pPr>
              <w:spacing w:before="0"/>
              <w:rPr>
                <w:rFonts w:cs="Times New Roman"/>
                <w:color w:val="FFFFFF" w:themeColor="background1"/>
              </w:rPr>
            </w:pPr>
            <w:r w:rsidRPr="00731190">
              <w:rPr>
                <w:color w:val="FFFFFF" w:themeColor="background1"/>
              </w:rPr>
              <w:t>Projektteam und Supportteam</w:t>
            </w:r>
          </w:p>
        </w:tc>
        <w:tc>
          <w:tcPr>
            <w:tcW w:w="3060" w:type="dxa"/>
            <w:vAlign w:val="center"/>
          </w:tcPr>
          <w:p w14:paraId="5C11B579" w14:textId="77777777" w:rsidR="00BF00C9" w:rsidRPr="00213EA9" w:rsidRDefault="00BF00C9" w:rsidP="00F422A8">
            <w:pPr>
              <w:spacing w:before="0"/>
              <w:cnfStyle w:val="000000100000" w:firstRow="0" w:lastRow="0" w:firstColumn="0" w:lastColumn="0" w:oddVBand="0" w:evenVBand="0" w:oddHBand="1" w:evenHBand="0" w:firstRowFirstColumn="0" w:firstRowLastColumn="0" w:lastRowFirstColumn="0" w:lastRowLastColumn="0"/>
            </w:pPr>
          </w:p>
        </w:tc>
        <w:tc>
          <w:tcPr>
            <w:tcW w:w="3425" w:type="dxa"/>
            <w:vAlign w:val="center"/>
          </w:tcPr>
          <w:p w14:paraId="5C11B57B" w14:textId="5E0F6DEE" w:rsidR="00A57E49" w:rsidRPr="00213EA9" w:rsidRDefault="0085593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Geben Sie </w:t>
            </w:r>
            <w:r w:rsidR="00A57E49" w:rsidRPr="00213EA9">
              <w:rPr>
                <w:rStyle w:val="hps"/>
              </w:rPr>
              <w:t xml:space="preserve">das Projektteam </w:t>
            </w:r>
            <w:r w:rsidR="00C5763E">
              <w:t xml:space="preserve">und das Support-Team </w:t>
            </w:r>
            <w:r w:rsidR="00A57E49" w:rsidRPr="00213EA9">
              <w:rPr>
                <w:rStyle w:val="hps"/>
              </w:rPr>
              <w:t xml:space="preserve">sowie deren Funktionen innerhalb des Projekts </w:t>
            </w:r>
            <w:r w:rsidRPr="00213EA9">
              <w:rPr>
                <w:rFonts w:eastAsia="Times New Roman" w:cs="Times New Roman"/>
              </w:rPr>
              <w:t>an</w:t>
            </w:r>
            <w:r w:rsidR="00B545FE" w:rsidRPr="00213EA9">
              <w:rPr>
                <w:rStyle w:val="hps"/>
              </w:rPr>
              <w:t>.</w:t>
            </w:r>
          </w:p>
        </w:tc>
      </w:tr>
      <w:tr w:rsidR="00A57E49" w:rsidRPr="00213EA9" w14:paraId="5C11B580" w14:textId="77777777" w:rsidTr="00731190">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D" w14:textId="478436C5" w:rsidR="00A57E49" w:rsidRPr="00731190" w:rsidRDefault="00A57E49" w:rsidP="00F422A8">
            <w:pPr>
              <w:spacing w:before="0"/>
              <w:rPr>
                <w:color w:val="FFFFFF" w:themeColor="background1"/>
              </w:rPr>
            </w:pPr>
            <w:r w:rsidRPr="00731190">
              <w:rPr>
                <w:color w:val="FFFFFF" w:themeColor="background1"/>
              </w:rPr>
              <w:t>Beratung/externe Unterstützung</w:t>
            </w:r>
          </w:p>
        </w:tc>
        <w:tc>
          <w:tcPr>
            <w:tcW w:w="3060" w:type="dxa"/>
            <w:vAlign w:val="center"/>
          </w:tcPr>
          <w:p w14:paraId="5C11B57E" w14:textId="77777777" w:rsidR="00A57E49" w:rsidRPr="00213EA9" w:rsidRDefault="00A57E49" w:rsidP="00F422A8">
            <w:pPr>
              <w:spacing w:before="0"/>
              <w:cnfStyle w:val="000000000000" w:firstRow="0" w:lastRow="0" w:firstColumn="0" w:lastColumn="0" w:oddVBand="0" w:evenVBand="0" w:oddHBand="0" w:evenHBand="0" w:firstRowFirstColumn="0" w:firstRowLastColumn="0" w:lastRowFirstColumn="0" w:lastRowLastColumn="0"/>
            </w:pPr>
          </w:p>
        </w:tc>
        <w:tc>
          <w:tcPr>
            <w:tcW w:w="3425" w:type="dxa"/>
            <w:vAlign w:val="center"/>
          </w:tcPr>
          <w:p w14:paraId="5C11B57F" w14:textId="18FB1C63" w:rsidR="00A57E49" w:rsidRPr="00213EA9" w:rsidRDefault="0085593A" w:rsidP="00F422A8">
            <w:pPr>
              <w:spacing w:before="0"/>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Geben Sie </w:t>
            </w:r>
            <w:r w:rsidR="00A57E49" w:rsidRPr="00213EA9">
              <w:t xml:space="preserve">den Bedarf an externer Unterstützung für das Projekt </w:t>
            </w:r>
            <w:r w:rsidRPr="00213EA9">
              <w:rPr>
                <w:rFonts w:eastAsia="Times New Roman" w:cs="Times New Roman"/>
              </w:rPr>
              <w:t>an</w:t>
            </w:r>
            <w:r w:rsidR="00B545FE" w:rsidRPr="00213EA9">
              <w:t>.</w:t>
            </w:r>
          </w:p>
        </w:tc>
      </w:tr>
    </w:tbl>
    <w:p w14:paraId="5C11B581" w14:textId="77777777" w:rsidR="00DA1A28" w:rsidRPr="00213EA9" w:rsidRDefault="00DA1A28" w:rsidP="00161C73"/>
    <w:p w14:paraId="5C11B582" w14:textId="77777777" w:rsidR="008B2A85" w:rsidRPr="00213EA9" w:rsidRDefault="0096746D" w:rsidP="00BE4373">
      <w:pPr>
        <w:pStyle w:val="Balk1"/>
      </w:pPr>
      <w:bookmarkStart w:id="39" w:name="_Toc206262340"/>
      <w:bookmarkStart w:id="40" w:name="_Toc210328750"/>
      <w:bookmarkStart w:id="41" w:name="_Toc225435457"/>
      <w:r w:rsidRPr="00213EA9">
        <w:lastRenderedPageBreak/>
        <w:t>Arbeitsblatt 7: Ideen zur Produktverbesserung</w:t>
      </w:r>
      <w:bookmarkEnd w:id="39"/>
      <w:bookmarkEnd w:id="40"/>
      <w:bookmarkEnd w:id="41"/>
    </w:p>
    <w:p w14:paraId="24F9AB04" w14:textId="77777777" w:rsidR="00EE008B" w:rsidRPr="00213EA9" w:rsidRDefault="00EE008B" w:rsidP="00161C73"/>
    <w:p w14:paraId="5C11B583" w14:textId="77777777" w:rsidR="00D90E06" w:rsidRPr="00213EA9" w:rsidRDefault="00AA1D05" w:rsidP="00161C73">
      <w:pPr>
        <w:pStyle w:val="ListeParagraf"/>
      </w:pPr>
      <w:r w:rsidRPr="00213EA9">
        <w:t>Identifizieren Sie ein Problem, um eine Kreativitätssitzung durchzuführen:</w:t>
      </w:r>
    </w:p>
    <w:p w14:paraId="5C11B584" w14:textId="77777777" w:rsidR="00D90E06" w:rsidRPr="00213EA9" w:rsidRDefault="00D90E06" w:rsidP="00161C73">
      <w:pPr>
        <w:pStyle w:val="ListeParagraf"/>
      </w:pPr>
    </w:p>
    <w:tbl>
      <w:tblPr>
        <w:tblStyle w:val="KlavuzuTablo4-Vurgu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161C73"/>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161C73"/>
        </w:tc>
      </w:tr>
    </w:tbl>
    <w:p w14:paraId="5C11B589" w14:textId="77777777" w:rsidR="00D90E06" w:rsidRPr="00213EA9" w:rsidRDefault="00D90E06" w:rsidP="00161C73">
      <w:pPr>
        <w:pStyle w:val="ListeParagraf"/>
      </w:pPr>
    </w:p>
    <w:p w14:paraId="5C11B58A" w14:textId="77777777" w:rsidR="00D90E06" w:rsidRPr="00213EA9" w:rsidRDefault="00D90E06" w:rsidP="00161C73">
      <w:pPr>
        <w:pStyle w:val="ListeParagraf"/>
      </w:pPr>
    </w:p>
    <w:p w14:paraId="5C11B58B" w14:textId="77777777" w:rsidR="00AA1D05" w:rsidRPr="00213EA9" w:rsidRDefault="00AA1D05" w:rsidP="00161C73">
      <w:pPr>
        <w:pStyle w:val="ListeParagraf"/>
      </w:pPr>
    </w:p>
    <w:p w14:paraId="5C11B58C" w14:textId="6F2CC303" w:rsidR="00FE2ABB" w:rsidRPr="00213EA9" w:rsidRDefault="00D90E06" w:rsidP="00161C73">
      <w:pPr>
        <w:pStyle w:val="ListeParagraf"/>
      </w:pPr>
      <w:r w:rsidRPr="00213EA9">
        <w:t xml:space="preserve">Organisieren Sie eine Kreativitätssitzung und schlagen Sie mögliche Verbesserungen unter Verwendung ausgewählter Planungsstrategien für Nachhaltigkeit vor. Sammeln Sie während der Analyse der MECO-Matrix und der Motivationsfaktoren für die Planung von Nachhaltigkeit </w:t>
      </w:r>
      <w:r w:rsidR="00B545FE" w:rsidRPr="00213EA9">
        <w:t xml:space="preserve">auffällige </w:t>
      </w:r>
      <w:r w:rsidRPr="00213EA9">
        <w:t>mögliche Verbesserungen.</w:t>
      </w:r>
    </w:p>
    <w:tbl>
      <w:tblPr>
        <w:tblStyle w:val="KlavuzTablo5Koyu-Vurgu3"/>
        <w:tblW w:w="0" w:type="auto"/>
        <w:tblLook w:val="04A0" w:firstRow="1" w:lastRow="0" w:firstColumn="1" w:lastColumn="0" w:noHBand="0" w:noVBand="1"/>
      </w:tblPr>
      <w:tblGrid>
        <w:gridCol w:w="709"/>
        <w:gridCol w:w="8253"/>
      </w:tblGrid>
      <w:tr w:rsidR="00FE2ABB" w:rsidRPr="00213EA9" w14:paraId="5C11B58F"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8D" w14:textId="77777777" w:rsidR="00FE2ABB" w:rsidRPr="00213EA9" w:rsidRDefault="00FE2ABB" w:rsidP="00F422A8">
            <w:pPr>
              <w:spacing w:before="0"/>
            </w:pPr>
          </w:p>
        </w:tc>
        <w:tc>
          <w:tcPr>
            <w:tcW w:w="8253" w:type="dxa"/>
            <w:vAlign w:val="center"/>
          </w:tcPr>
          <w:p w14:paraId="5C11B58E" w14:textId="77777777" w:rsidR="00FE2ABB" w:rsidRPr="00213EA9" w:rsidRDefault="00FE2ABB" w:rsidP="00F422A8">
            <w:pPr>
              <w:spacing w:before="0"/>
              <w:cnfStyle w:val="100000000000" w:firstRow="1" w:lastRow="0" w:firstColumn="0" w:lastColumn="0" w:oddVBand="0" w:evenVBand="0" w:oddHBand="0" w:evenHBand="0" w:firstRowFirstColumn="0" w:firstRowLastColumn="0" w:lastRowFirstColumn="0" w:lastRowLastColumn="0"/>
            </w:pPr>
            <w:r w:rsidRPr="00213EA9">
              <w:t>Mögliche Verbesserung</w:t>
            </w:r>
          </w:p>
        </w:tc>
      </w:tr>
      <w:tr w:rsidR="00FE2ABB" w:rsidRPr="00213EA9" w14:paraId="5C11B592"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0" w14:textId="77777777" w:rsidR="00FE2ABB" w:rsidRPr="00213EA9" w:rsidRDefault="00FE2ABB" w:rsidP="00F422A8">
            <w:pPr>
              <w:spacing w:before="0"/>
            </w:pPr>
            <w:r w:rsidRPr="00213EA9">
              <w:t>1</w:t>
            </w:r>
          </w:p>
        </w:tc>
        <w:tc>
          <w:tcPr>
            <w:tcW w:w="8253" w:type="dxa"/>
            <w:vAlign w:val="center"/>
          </w:tcPr>
          <w:p w14:paraId="5C11B591"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3" w14:textId="77777777" w:rsidR="00FE2ABB" w:rsidRPr="00213EA9" w:rsidRDefault="00FE2ABB" w:rsidP="00F422A8">
            <w:pPr>
              <w:spacing w:before="0"/>
            </w:pPr>
            <w:r w:rsidRPr="00213EA9">
              <w:t>2</w:t>
            </w:r>
          </w:p>
        </w:tc>
        <w:tc>
          <w:tcPr>
            <w:tcW w:w="8253" w:type="dxa"/>
            <w:vAlign w:val="center"/>
          </w:tcPr>
          <w:p w14:paraId="5C11B594"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6" w14:textId="77777777" w:rsidR="00FE2ABB" w:rsidRPr="00213EA9" w:rsidRDefault="00FE2ABB" w:rsidP="00F422A8">
            <w:pPr>
              <w:spacing w:before="0"/>
            </w:pPr>
            <w:r w:rsidRPr="00213EA9">
              <w:t>3</w:t>
            </w:r>
          </w:p>
        </w:tc>
        <w:tc>
          <w:tcPr>
            <w:tcW w:w="8253" w:type="dxa"/>
            <w:vAlign w:val="center"/>
          </w:tcPr>
          <w:p w14:paraId="5C11B597"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9" w14:textId="77777777" w:rsidR="00FE2ABB" w:rsidRPr="00213EA9" w:rsidRDefault="00FE2ABB" w:rsidP="00F422A8">
            <w:pPr>
              <w:spacing w:before="0"/>
            </w:pPr>
            <w:r w:rsidRPr="00213EA9">
              <w:t>4</w:t>
            </w:r>
          </w:p>
        </w:tc>
        <w:tc>
          <w:tcPr>
            <w:tcW w:w="8253" w:type="dxa"/>
            <w:vAlign w:val="center"/>
          </w:tcPr>
          <w:p w14:paraId="5C11B59A"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C" w14:textId="77777777" w:rsidR="00FE2ABB" w:rsidRPr="00213EA9" w:rsidRDefault="00FE2ABB" w:rsidP="00F422A8">
            <w:pPr>
              <w:spacing w:before="0"/>
            </w:pPr>
            <w:r w:rsidRPr="00213EA9">
              <w:t>5</w:t>
            </w:r>
          </w:p>
        </w:tc>
        <w:tc>
          <w:tcPr>
            <w:tcW w:w="8253" w:type="dxa"/>
            <w:vAlign w:val="center"/>
          </w:tcPr>
          <w:p w14:paraId="5C11B59D"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F" w14:textId="77777777" w:rsidR="00FE2ABB" w:rsidRPr="00213EA9" w:rsidRDefault="00FE2ABB" w:rsidP="00F422A8">
            <w:pPr>
              <w:spacing w:before="0"/>
            </w:pPr>
            <w:r w:rsidRPr="00213EA9">
              <w:t>6</w:t>
            </w:r>
          </w:p>
        </w:tc>
        <w:tc>
          <w:tcPr>
            <w:tcW w:w="8253" w:type="dxa"/>
            <w:vAlign w:val="center"/>
          </w:tcPr>
          <w:p w14:paraId="5C11B5A0"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2" w14:textId="77777777" w:rsidR="00FE2ABB" w:rsidRPr="00213EA9" w:rsidRDefault="00FE2ABB" w:rsidP="00F422A8">
            <w:pPr>
              <w:spacing w:before="0"/>
            </w:pPr>
            <w:r w:rsidRPr="00213EA9">
              <w:t>7</w:t>
            </w:r>
          </w:p>
        </w:tc>
        <w:tc>
          <w:tcPr>
            <w:tcW w:w="8253" w:type="dxa"/>
            <w:vAlign w:val="center"/>
          </w:tcPr>
          <w:p w14:paraId="5C11B5A3"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5" w14:textId="77777777" w:rsidR="00FE2ABB" w:rsidRPr="00213EA9" w:rsidRDefault="00FE2ABB" w:rsidP="00F422A8">
            <w:pPr>
              <w:spacing w:before="0"/>
            </w:pPr>
            <w:r w:rsidRPr="00213EA9">
              <w:t>8</w:t>
            </w:r>
          </w:p>
        </w:tc>
        <w:tc>
          <w:tcPr>
            <w:tcW w:w="8253" w:type="dxa"/>
            <w:vAlign w:val="center"/>
          </w:tcPr>
          <w:p w14:paraId="5C11B5A6"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8" w14:textId="77777777" w:rsidR="00FE2ABB" w:rsidRPr="00213EA9" w:rsidRDefault="00FE2ABB" w:rsidP="00F422A8">
            <w:pPr>
              <w:spacing w:before="0"/>
            </w:pPr>
            <w:r w:rsidRPr="00213EA9">
              <w:t>9</w:t>
            </w:r>
          </w:p>
        </w:tc>
        <w:tc>
          <w:tcPr>
            <w:tcW w:w="8253" w:type="dxa"/>
            <w:vAlign w:val="center"/>
          </w:tcPr>
          <w:p w14:paraId="5C11B5A9"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B" w14:textId="77777777" w:rsidR="00FE2ABB" w:rsidRPr="00213EA9" w:rsidRDefault="00FE2ABB" w:rsidP="00F422A8">
            <w:pPr>
              <w:spacing w:before="0"/>
            </w:pPr>
            <w:r w:rsidRPr="00213EA9">
              <w:t>10</w:t>
            </w:r>
          </w:p>
        </w:tc>
        <w:tc>
          <w:tcPr>
            <w:tcW w:w="8253" w:type="dxa"/>
            <w:vAlign w:val="center"/>
          </w:tcPr>
          <w:p w14:paraId="5C11B5AC"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E" w14:textId="77777777" w:rsidR="00FE2ABB" w:rsidRPr="00213EA9" w:rsidRDefault="00FE2ABB" w:rsidP="00F422A8">
            <w:pPr>
              <w:spacing w:before="0"/>
            </w:pPr>
            <w:r w:rsidRPr="00213EA9">
              <w:t>11</w:t>
            </w:r>
          </w:p>
        </w:tc>
        <w:tc>
          <w:tcPr>
            <w:tcW w:w="8253" w:type="dxa"/>
            <w:vAlign w:val="center"/>
          </w:tcPr>
          <w:p w14:paraId="5C11B5AF"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1" w14:textId="77777777" w:rsidR="00FE2ABB" w:rsidRPr="00213EA9" w:rsidRDefault="00FE2ABB" w:rsidP="00F422A8">
            <w:pPr>
              <w:spacing w:before="0"/>
            </w:pPr>
            <w:r w:rsidRPr="00213EA9">
              <w:t>12</w:t>
            </w:r>
          </w:p>
        </w:tc>
        <w:tc>
          <w:tcPr>
            <w:tcW w:w="8253" w:type="dxa"/>
            <w:vAlign w:val="center"/>
          </w:tcPr>
          <w:p w14:paraId="5C11B5B2"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4" w14:textId="77777777" w:rsidR="00FE2ABB" w:rsidRPr="00213EA9" w:rsidRDefault="00FE2ABB" w:rsidP="00F422A8">
            <w:pPr>
              <w:spacing w:before="0"/>
            </w:pPr>
            <w:r w:rsidRPr="00213EA9">
              <w:t>13</w:t>
            </w:r>
          </w:p>
        </w:tc>
        <w:tc>
          <w:tcPr>
            <w:tcW w:w="8253" w:type="dxa"/>
            <w:vAlign w:val="center"/>
          </w:tcPr>
          <w:p w14:paraId="5C11B5B5"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7" w14:textId="77777777" w:rsidR="00FE2ABB" w:rsidRPr="00213EA9" w:rsidRDefault="00FE2ABB" w:rsidP="00F422A8">
            <w:pPr>
              <w:spacing w:before="0"/>
            </w:pPr>
            <w:r w:rsidRPr="00213EA9">
              <w:t>14</w:t>
            </w:r>
          </w:p>
        </w:tc>
        <w:tc>
          <w:tcPr>
            <w:tcW w:w="8253" w:type="dxa"/>
            <w:vAlign w:val="center"/>
          </w:tcPr>
          <w:p w14:paraId="5C11B5B8"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161C73"/>
    <w:p w14:paraId="2C32BA0A" w14:textId="77777777" w:rsidR="00C5763E" w:rsidRDefault="00C5763E" w:rsidP="00161C73">
      <w:r>
        <w:br w:type="page"/>
      </w:r>
    </w:p>
    <w:p w14:paraId="5C11B5BB" w14:textId="36360A98" w:rsidR="00A4223C" w:rsidRPr="00213EA9" w:rsidRDefault="00A006B2" w:rsidP="00161C73">
      <w:pPr>
        <w:pStyle w:val="ListeParagraf"/>
        <w:rPr>
          <w:noProof/>
        </w:rPr>
      </w:pPr>
      <w:r w:rsidRPr="00213EA9">
        <w:rPr>
          <w:noProof/>
        </w:rPr>
        <w:lastRenderedPageBreak/>
        <w:t>Welche Kriterien sollten bei der Priorisierung möglicher Verbesserungen berücksichtigt werden?</w:t>
      </w:r>
    </w:p>
    <w:tbl>
      <w:tblPr>
        <w:tblStyle w:val="KlavuzTablo5Koyu-Vurgu3"/>
        <w:tblW w:w="8931" w:type="dxa"/>
        <w:tblInd w:w="-5" w:type="dxa"/>
        <w:tblLayout w:type="fixed"/>
        <w:tblLook w:val="04A0" w:firstRow="1" w:lastRow="0" w:firstColumn="1" w:lastColumn="0" w:noHBand="0" w:noVBand="1"/>
      </w:tblPr>
      <w:tblGrid>
        <w:gridCol w:w="630"/>
        <w:gridCol w:w="1080"/>
        <w:gridCol w:w="1080"/>
        <w:gridCol w:w="1080"/>
        <w:gridCol w:w="1080"/>
        <w:gridCol w:w="1004"/>
        <w:gridCol w:w="76"/>
        <w:gridCol w:w="1080"/>
        <w:gridCol w:w="1080"/>
        <w:gridCol w:w="741"/>
      </w:tblGrid>
      <w:tr w:rsidR="00A21E18" w:rsidRPr="001A363E" w14:paraId="5C11B5C5" w14:textId="77777777" w:rsidTr="00BE43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BC" w14:textId="77777777" w:rsidR="00A21E18" w:rsidRPr="001A363E" w:rsidRDefault="00A21E18" w:rsidP="00F422A8">
            <w:pPr>
              <w:spacing w:before="0"/>
              <w:rPr>
                <w:sz w:val="18"/>
                <w:szCs w:val="18"/>
              </w:rPr>
            </w:pPr>
            <w:r w:rsidRPr="001A363E">
              <w:rPr>
                <w:sz w:val="18"/>
                <w:szCs w:val="18"/>
              </w:rPr>
              <w:t>Idee</w:t>
            </w:r>
          </w:p>
        </w:tc>
        <w:tc>
          <w:tcPr>
            <w:tcW w:w="1080" w:type="dxa"/>
            <w:vAlign w:val="center"/>
          </w:tcPr>
          <w:p w14:paraId="5C11B5BD"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1</w:t>
            </w:r>
          </w:p>
        </w:tc>
        <w:tc>
          <w:tcPr>
            <w:tcW w:w="1080" w:type="dxa"/>
            <w:vAlign w:val="center"/>
          </w:tcPr>
          <w:p w14:paraId="5C11B5BE"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2</w:t>
            </w:r>
          </w:p>
        </w:tc>
        <w:tc>
          <w:tcPr>
            <w:tcW w:w="1080" w:type="dxa"/>
            <w:vAlign w:val="center"/>
          </w:tcPr>
          <w:p w14:paraId="5C11B5BF"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3</w:t>
            </w:r>
          </w:p>
        </w:tc>
        <w:tc>
          <w:tcPr>
            <w:tcW w:w="1080" w:type="dxa"/>
            <w:vAlign w:val="center"/>
          </w:tcPr>
          <w:p w14:paraId="5C11B5C0"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4</w:t>
            </w:r>
          </w:p>
        </w:tc>
        <w:tc>
          <w:tcPr>
            <w:tcW w:w="1080" w:type="dxa"/>
            <w:gridSpan w:val="2"/>
            <w:vAlign w:val="center"/>
          </w:tcPr>
          <w:p w14:paraId="5C11B5C1"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5</w:t>
            </w:r>
          </w:p>
        </w:tc>
        <w:tc>
          <w:tcPr>
            <w:tcW w:w="1080" w:type="dxa"/>
            <w:vAlign w:val="center"/>
          </w:tcPr>
          <w:p w14:paraId="5C11B5C2"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6</w:t>
            </w:r>
          </w:p>
        </w:tc>
        <w:tc>
          <w:tcPr>
            <w:tcW w:w="1080" w:type="dxa"/>
            <w:vAlign w:val="center"/>
          </w:tcPr>
          <w:p w14:paraId="5C11B5C3" w14:textId="50E4F1BB" w:rsidR="00A21E18" w:rsidRPr="001A363E" w:rsidRDefault="001A363E"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Zeitraum</w:t>
            </w:r>
            <w:r w:rsidR="00A21E18" w:rsidRPr="001A363E">
              <w:rPr>
                <w:sz w:val="18"/>
                <w:szCs w:val="18"/>
              </w:rPr>
              <w:t xml:space="preserve"> (K, </w:t>
            </w:r>
            <w:r>
              <w:rPr>
                <w:sz w:val="18"/>
                <w:szCs w:val="18"/>
              </w:rPr>
              <w:t>M</w:t>
            </w:r>
            <w:r w:rsidR="00BE4373">
              <w:rPr>
                <w:sz w:val="18"/>
                <w:szCs w:val="18"/>
              </w:rPr>
              <w:t xml:space="preserve">, </w:t>
            </w:r>
            <w:r>
              <w:rPr>
                <w:sz w:val="18"/>
                <w:szCs w:val="18"/>
              </w:rPr>
              <w:t>L</w:t>
            </w:r>
            <w:r w:rsidR="00A21E18" w:rsidRPr="001A363E">
              <w:rPr>
                <w:sz w:val="18"/>
                <w:szCs w:val="18"/>
              </w:rPr>
              <w:t>)</w:t>
            </w:r>
          </w:p>
        </w:tc>
        <w:tc>
          <w:tcPr>
            <w:tcW w:w="741" w:type="dxa"/>
            <w:vAlign w:val="center"/>
          </w:tcPr>
          <w:p w14:paraId="5C11B5C4" w14:textId="412244E3" w:rsidR="00A21E18" w:rsidRPr="001A363E" w:rsidRDefault="001A363E"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nm.</w:t>
            </w:r>
          </w:p>
        </w:tc>
      </w:tr>
      <w:tr w:rsidR="00A21E18" w:rsidRPr="001A363E" w14:paraId="5C11B5CF"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C6" w14:textId="77777777" w:rsidR="00A21E18" w:rsidRPr="001A363E" w:rsidRDefault="00A21E18" w:rsidP="00F422A8">
            <w:pPr>
              <w:spacing w:before="0"/>
              <w:rPr>
                <w:sz w:val="18"/>
                <w:szCs w:val="18"/>
              </w:rPr>
            </w:pPr>
          </w:p>
        </w:tc>
        <w:tc>
          <w:tcPr>
            <w:tcW w:w="1080" w:type="dxa"/>
            <w:vAlign w:val="center"/>
          </w:tcPr>
          <w:p w14:paraId="5C11B5C7" w14:textId="282CA9AE"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Umwelt</w:t>
            </w:r>
            <w:r w:rsidR="00041115" w:rsidRPr="001A363E">
              <w:rPr>
                <w:sz w:val="18"/>
                <w:szCs w:val="18"/>
              </w:rPr>
              <w:t>-</w:t>
            </w:r>
            <w:r w:rsidRPr="001A363E">
              <w:rPr>
                <w:sz w:val="18"/>
                <w:szCs w:val="18"/>
              </w:rPr>
              <w:t>vorteile</w:t>
            </w:r>
          </w:p>
        </w:tc>
        <w:tc>
          <w:tcPr>
            <w:tcW w:w="1080" w:type="dxa"/>
            <w:vAlign w:val="center"/>
          </w:tcPr>
          <w:p w14:paraId="5C11B5C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ziale Vorteile</w:t>
            </w:r>
          </w:p>
        </w:tc>
        <w:tc>
          <w:tcPr>
            <w:tcW w:w="1080" w:type="dxa"/>
            <w:vAlign w:val="center"/>
          </w:tcPr>
          <w:p w14:paraId="5C11B5C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Finanzielle Vorteile</w:t>
            </w:r>
          </w:p>
        </w:tc>
        <w:tc>
          <w:tcPr>
            <w:tcW w:w="1080" w:type="dxa"/>
            <w:vAlign w:val="center"/>
          </w:tcPr>
          <w:p w14:paraId="5C11B5CA" w14:textId="61D6156B"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Tech</w:t>
            </w:r>
            <w:r w:rsidR="00041115" w:rsidRPr="001A363E">
              <w:rPr>
                <w:sz w:val="18"/>
                <w:szCs w:val="18"/>
              </w:rPr>
              <w:t>-</w:t>
            </w:r>
            <w:r w:rsidRPr="001A363E">
              <w:rPr>
                <w:sz w:val="18"/>
                <w:szCs w:val="18"/>
              </w:rPr>
              <w:t>nische Machbarkeit</w:t>
            </w:r>
          </w:p>
        </w:tc>
        <w:tc>
          <w:tcPr>
            <w:tcW w:w="1004" w:type="dxa"/>
            <w:vAlign w:val="center"/>
          </w:tcPr>
          <w:p w14:paraId="5C11B5CB" w14:textId="6BC33F9A"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t</w:t>
            </w:r>
            <w:r w:rsidR="00041115" w:rsidRPr="001A363E">
              <w:rPr>
                <w:sz w:val="18"/>
                <w:szCs w:val="18"/>
              </w:rPr>
              <w:t>-</w:t>
            </w:r>
            <w:r w:rsidRPr="001A363E">
              <w:rPr>
                <w:sz w:val="18"/>
                <w:szCs w:val="18"/>
              </w:rPr>
              <w:t>chancen</w:t>
            </w:r>
          </w:p>
        </w:tc>
        <w:tc>
          <w:tcPr>
            <w:tcW w:w="1156" w:type="dxa"/>
            <w:gridSpan w:val="2"/>
            <w:vAlign w:val="center"/>
          </w:tcPr>
          <w:p w14:paraId="5C11B5C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w:t>
            </w:r>
          </w:p>
        </w:tc>
        <w:tc>
          <w:tcPr>
            <w:tcW w:w="1080" w:type="dxa"/>
            <w:vAlign w:val="center"/>
          </w:tcPr>
          <w:p w14:paraId="5C11B5C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C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5D9"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D0" w14:textId="77777777" w:rsidR="00A21E18" w:rsidRPr="001A363E" w:rsidRDefault="00A21E18" w:rsidP="00F422A8">
            <w:pPr>
              <w:spacing w:before="0"/>
              <w:rPr>
                <w:sz w:val="18"/>
                <w:szCs w:val="18"/>
              </w:rPr>
            </w:pPr>
            <w:r w:rsidRPr="001A363E">
              <w:rPr>
                <w:sz w:val="18"/>
                <w:szCs w:val="18"/>
              </w:rPr>
              <w:t>1</w:t>
            </w:r>
          </w:p>
        </w:tc>
        <w:tc>
          <w:tcPr>
            <w:tcW w:w="1080" w:type="dxa"/>
            <w:vAlign w:val="center"/>
          </w:tcPr>
          <w:p w14:paraId="5C11B5D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D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D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5D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5E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DA" w14:textId="77777777" w:rsidR="00A21E18" w:rsidRPr="001A363E" w:rsidRDefault="00A21E18" w:rsidP="00F422A8">
            <w:pPr>
              <w:spacing w:before="0"/>
              <w:rPr>
                <w:sz w:val="18"/>
                <w:szCs w:val="18"/>
              </w:rPr>
            </w:pPr>
            <w:r w:rsidRPr="001A363E">
              <w:rPr>
                <w:sz w:val="18"/>
                <w:szCs w:val="18"/>
              </w:rPr>
              <w:t>2</w:t>
            </w:r>
          </w:p>
        </w:tc>
        <w:tc>
          <w:tcPr>
            <w:tcW w:w="1080" w:type="dxa"/>
            <w:vAlign w:val="center"/>
          </w:tcPr>
          <w:p w14:paraId="5C11B5D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5D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5E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E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E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5ED"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E4" w14:textId="77777777" w:rsidR="00A21E18" w:rsidRPr="001A363E" w:rsidRDefault="00A21E18" w:rsidP="00F422A8">
            <w:pPr>
              <w:spacing w:before="0"/>
              <w:rPr>
                <w:sz w:val="18"/>
                <w:szCs w:val="18"/>
              </w:rPr>
            </w:pPr>
            <w:r w:rsidRPr="001A363E">
              <w:rPr>
                <w:sz w:val="18"/>
                <w:szCs w:val="18"/>
              </w:rPr>
              <w:t>3</w:t>
            </w:r>
          </w:p>
        </w:tc>
        <w:tc>
          <w:tcPr>
            <w:tcW w:w="1080" w:type="dxa"/>
            <w:vAlign w:val="center"/>
          </w:tcPr>
          <w:p w14:paraId="5C11B5E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E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E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5E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5F7"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EE" w14:textId="77777777" w:rsidR="00A21E18" w:rsidRPr="001A363E" w:rsidRDefault="00A21E18" w:rsidP="00F422A8">
            <w:pPr>
              <w:spacing w:before="0"/>
              <w:rPr>
                <w:sz w:val="18"/>
                <w:szCs w:val="18"/>
              </w:rPr>
            </w:pPr>
            <w:r w:rsidRPr="001A363E">
              <w:rPr>
                <w:sz w:val="18"/>
                <w:szCs w:val="18"/>
              </w:rPr>
              <w:t>4</w:t>
            </w:r>
          </w:p>
        </w:tc>
        <w:tc>
          <w:tcPr>
            <w:tcW w:w="1080" w:type="dxa"/>
            <w:vAlign w:val="center"/>
          </w:tcPr>
          <w:p w14:paraId="5C11B5E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5F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5F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F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01"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F8" w14:textId="77777777" w:rsidR="00A21E18" w:rsidRPr="001A363E" w:rsidRDefault="00A21E18" w:rsidP="00F422A8">
            <w:pPr>
              <w:spacing w:before="0"/>
              <w:rPr>
                <w:sz w:val="18"/>
                <w:szCs w:val="18"/>
              </w:rPr>
            </w:pPr>
            <w:r w:rsidRPr="001A363E">
              <w:rPr>
                <w:sz w:val="18"/>
                <w:szCs w:val="18"/>
              </w:rPr>
              <w:t>5</w:t>
            </w:r>
          </w:p>
        </w:tc>
        <w:tc>
          <w:tcPr>
            <w:tcW w:w="1080" w:type="dxa"/>
            <w:vAlign w:val="center"/>
          </w:tcPr>
          <w:p w14:paraId="5C11B5F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F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F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0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0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02" w14:textId="77777777" w:rsidR="00A21E18" w:rsidRPr="001A363E" w:rsidRDefault="00A21E18" w:rsidP="00F422A8">
            <w:pPr>
              <w:spacing w:before="0"/>
              <w:rPr>
                <w:sz w:val="18"/>
                <w:szCs w:val="18"/>
              </w:rPr>
            </w:pPr>
            <w:r w:rsidRPr="001A363E">
              <w:rPr>
                <w:sz w:val="18"/>
                <w:szCs w:val="18"/>
              </w:rPr>
              <w:t>6</w:t>
            </w:r>
          </w:p>
        </w:tc>
        <w:tc>
          <w:tcPr>
            <w:tcW w:w="1080" w:type="dxa"/>
            <w:vAlign w:val="center"/>
          </w:tcPr>
          <w:p w14:paraId="5C11B60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0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0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0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15"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0C" w14:textId="77777777" w:rsidR="00A21E18" w:rsidRPr="001A363E" w:rsidRDefault="00A21E18" w:rsidP="00F422A8">
            <w:pPr>
              <w:spacing w:before="0"/>
              <w:rPr>
                <w:sz w:val="18"/>
                <w:szCs w:val="18"/>
              </w:rPr>
            </w:pPr>
            <w:r w:rsidRPr="001A363E">
              <w:rPr>
                <w:sz w:val="18"/>
                <w:szCs w:val="18"/>
              </w:rPr>
              <w:t>7</w:t>
            </w:r>
          </w:p>
        </w:tc>
        <w:tc>
          <w:tcPr>
            <w:tcW w:w="1080" w:type="dxa"/>
            <w:vAlign w:val="center"/>
          </w:tcPr>
          <w:p w14:paraId="5C11B60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0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0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1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1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1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1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1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1F"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16" w14:textId="77777777" w:rsidR="00A21E18" w:rsidRPr="001A363E" w:rsidRDefault="00A21E18" w:rsidP="00F422A8">
            <w:pPr>
              <w:spacing w:before="0"/>
              <w:rPr>
                <w:sz w:val="18"/>
                <w:szCs w:val="18"/>
              </w:rPr>
            </w:pPr>
            <w:r w:rsidRPr="001A363E">
              <w:rPr>
                <w:sz w:val="18"/>
                <w:szCs w:val="18"/>
              </w:rPr>
              <w:t>8</w:t>
            </w:r>
          </w:p>
        </w:tc>
        <w:tc>
          <w:tcPr>
            <w:tcW w:w="1080" w:type="dxa"/>
            <w:vAlign w:val="center"/>
          </w:tcPr>
          <w:p w14:paraId="5C11B61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1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1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1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29"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20" w14:textId="77777777" w:rsidR="00A21E18" w:rsidRPr="001A363E" w:rsidRDefault="00A21E18" w:rsidP="00F422A8">
            <w:pPr>
              <w:spacing w:before="0"/>
              <w:rPr>
                <w:sz w:val="18"/>
                <w:szCs w:val="18"/>
              </w:rPr>
            </w:pPr>
            <w:r w:rsidRPr="001A363E">
              <w:rPr>
                <w:sz w:val="18"/>
                <w:szCs w:val="18"/>
              </w:rPr>
              <w:t>9</w:t>
            </w:r>
          </w:p>
        </w:tc>
        <w:tc>
          <w:tcPr>
            <w:tcW w:w="1080" w:type="dxa"/>
            <w:vAlign w:val="center"/>
          </w:tcPr>
          <w:p w14:paraId="5C11B62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2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2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2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3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2A" w14:textId="77777777" w:rsidR="00A21E18" w:rsidRPr="001A363E" w:rsidRDefault="00A21E18" w:rsidP="00F422A8">
            <w:pPr>
              <w:spacing w:before="0"/>
              <w:rPr>
                <w:sz w:val="18"/>
                <w:szCs w:val="18"/>
              </w:rPr>
            </w:pPr>
            <w:r w:rsidRPr="001A363E">
              <w:rPr>
                <w:sz w:val="18"/>
                <w:szCs w:val="18"/>
              </w:rPr>
              <w:t>10</w:t>
            </w:r>
          </w:p>
        </w:tc>
        <w:tc>
          <w:tcPr>
            <w:tcW w:w="1080" w:type="dxa"/>
            <w:vAlign w:val="center"/>
          </w:tcPr>
          <w:p w14:paraId="5C11B62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2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3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3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3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3D"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34" w14:textId="77777777" w:rsidR="00A21E18" w:rsidRPr="001A363E" w:rsidRDefault="00A21E18" w:rsidP="00F422A8">
            <w:pPr>
              <w:spacing w:before="0"/>
              <w:rPr>
                <w:sz w:val="18"/>
                <w:szCs w:val="18"/>
              </w:rPr>
            </w:pPr>
            <w:r w:rsidRPr="001A363E">
              <w:rPr>
                <w:sz w:val="18"/>
                <w:szCs w:val="18"/>
              </w:rPr>
              <w:t>11</w:t>
            </w:r>
          </w:p>
        </w:tc>
        <w:tc>
          <w:tcPr>
            <w:tcW w:w="1080" w:type="dxa"/>
            <w:vAlign w:val="center"/>
          </w:tcPr>
          <w:p w14:paraId="5C11B63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3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3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3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47"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3E" w14:textId="77777777" w:rsidR="00A21E18" w:rsidRPr="001A363E" w:rsidRDefault="00A21E18" w:rsidP="00F422A8">
            <w:pPr>
              <w:spacing w:before="0"/>
              <w:rPr>
                <w:sz w:val="18"/>
                <w:szCs w:val="18"/>
              </w:rPr>
            </w:pPr>
            <w:r w:rsidRPr="001A363E">
              <w:rPr>
                <w:sz w:val="18"/>
                <w:szCs w:val="18"/>
              </w:rPr>
              <w:t>12</w:t>
            </w:r>
          </w:p>
        </w:tc>
        <w:tc>
          <w:tcPr>
            <w:tcW w:w="1080" w:type="dxa"/>
            <w:vAlign w:val="center"/>
          </w:tcPr>
          <w:p w14:paraId="5C11B63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4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4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4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51"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48" w14:textId="77777777" w:rsidR="00A21E18" w:rsidRPr="001A363E" w:rsidRDefault="00A21E18" w:rsidP="00F422A8">
            <w:pPr>
              <w:spacing w:before="0"/>
              <w:rPr>
                <w:sz w:val="18"/>
                <w:szCs w:val="18"/>
              </w:rPr>
            </w:pPr>
            <w:r w:rsidRPr="001A363E">
              <w:rPr>
                <w:sz w:val="18"/>
                <w:szCs w:val="18"/>
              </w:rPr>
              <w:t>13</w:t>
            </w:r>
          </w:p>
        </w:tc>
        <w:tc>
          <w:tcPr>
            <w:tcW w:w="1080" w:type="dxa"/>
            <w:vAlign w:val="center"/>
          </w:tcPr>
          <w:p w14:paraId="5C11B64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4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4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5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5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52" w14:textId="77777777" w:rsidR="00A21E18" w:rsidRPr="001A363E" w:rsidRDefault="00A21E18" w:rsidP="00F422A8">
            <w:pPr>
              <w:spacing w:before="0"/>
              <w:rPr>
                <w:sz w:val="18"/>
                <w:szCs w:val="18"/>
              </w:rPr>
            </w:pPr>
            <w:r w:rsidRPr="001A363E">
              <w:rPr>
                <w:sz w:val="18"/>
                <w:szCs w:val="18"/>
              </w:rPr>
              <w:t>14</w:t>
            </w:r>
          </w:p>
        </w:tc>
        <w:tc>
          <w:tcPr>
            <w:tcW w:w="1080" w:type="dxa"/>
            <w:vAlign w:val="center"/>
          </w:tcPr>
          <w:p w14:paraId="5C11B65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5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5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5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5C11B65C" w14:textId="77777777" w:rsidR="00A006B2" w:rsidRPr="00213EA9" w:rsidRDefault="00A006B2" w:rsidP="00161C73"/>
    <w:p w14:paraId="5C11B65D" w14:textId="2DA4B5EA" w:rsidR="00A21E18" w:rsidRPr="00213EA9" w:rsidRDefault="00A21E18" w:rsidP="00161C73">
      <w:pPr>
        <w:pStyle w:val="ListeParagraf"/>
      </w:pPr>
      <w:r w:rsidRPr="00213EA9">
        <w:t>Ordnen Sie Ihre Optionen anhand Ihrer Einschätzung der zeitlichen Machbarkeit – kurzfristig (K), mittelfristig (</w:t>
      </w:r>
      <w:r w:rsidR="001A363E">
        <w:t>M</w:t>
      </w:r>
      <w:r w:rsidRPr="00213EA9">
        <w:t>) oder langfristig (</w:t>
      </w:r>
      <w:r w:rsidR="001A363E">
        <w:t>L</w:t>
      </w:r>
      <w:r w:rsidRPr="00213EA9">
        <w:t>).</w:t>
      </w:r>
    </w:p>
    <w:p w14:paraId="5C11B660" w14:textId="77777777" w:rsidR="005D2DBD" w:rsidRPr="00213EA9" w:rsidRDefault="005D2DBD" w:rsidP="00161C73">
      <w:r w:rsidRPr="00213EA9">
        <w:t>Der Zweck dieser Matrix besteht darin, die Produktverbesserungsideen, die bei der Suche nach Verbesserungsmöglichkeiten entstanden sind, hinsichtlich ihrer technischen, finanziellen, marktbezogenen und ökologischen Machbarkeit zu bewerten.</w:t>
      </w:r>
    </w:p>
    <w:p w14:paraId="5C11B661" w14:textId="4184ECDB" w:rsidR="005D2DBD" w:rsidRPr="00213EA9" w:rsidRDefault="005D2DBD" w:rsidP="00161C73">
      <w:r w:rsidRPr="00213EA9">
        <w:t>Diese Matrix dient dem Nachhaltigkeitsplanungsteam und der Unternehmensleitung als Grundlage für die Entscheidung, ob bestimmte mögliche Verbesserungen kurz-, mittel- oder langfristig umgesetzt werden sollten oder ob eine Option verworfen werden sollte. In einigen Fällen sind zusätzliche Untersuchungen erforderlich, um eine bestimmte Idee zu validieren.</w:t>
      </w:r>
    </w:p>
    <w:p w14:paraId="5C11B662" w14:textId="71E8A3C5" w:rsidR="005D2DBD" w:rsidRPr="00213EA9" w:rsidRDefault="005D2DBD" w:rsidP="00161C73">
      <w:r w:rsidRPr="00213EA9">
        <w:t xml:space="preserve">Diese Arbeitsblätter können </w:t>
      </w:r>
      <w:r w:rsidR="00B545FE" w:rsidRPr="00213EA9">
        <w:t xml:space="preserve">qualitativ im Rahmen einer Diskussion durch das Nachhaltigkeitsplanungsteam und die Unterstützungsgruppen </w:t>
      </w:r>
      <w:r w:rsidRPr="00213EA9">
        <w:t xml:space="preserve">verwendet </w:t>
      </w:r>
      <w:r w:rsidR="00B545FE" w:rsidRPr="00213EA9">
        <w:t xml:space="preserve">werden oder nach mehreren eingehenden Studien unter Verwendung von Umweltanalysen, Lebenszykluskostenberechnungen </w:t>
      </w:r>
      <w:r w:rsidRPr="00213EA9">
        <w:t>oder Marktanalysen</w:t>
      </w:r>
      <w:r w:rsidR="00B545FE" w:rsidRPr="00213EA9">
        <w:t xml:space="preserve">, </w:t>
      </w:r>
      <w:r w:rsidRPr="00213EA9">
        <w:t xml:space="preserve">die im Handbuch vorgestellt werden. Die Bewertung kann intern oder mit externer professioneller Unterstützung durchgeführt werden, je nach Komplexität der Ideen und </w:t>
      </w:r>
      <w:r w:rsidR="00B545FE" w:rsidRPr="00213EA9">
        <w:t>der Personalausstattung des Teams</w:t>
      </w:r>
      <w:r w:rsidRPr="00213EA9">
        <w:t xml:space="preserve">. In jedem Fall ist es </w:t>
      </w:r>
      <w:r w:rsidR="00B545FE" w:rsidRPr="00213EA9">
        <w:t>wichtig</w:t>
      </w:r>
      <w:r w:rsidRPr="00213EA9">
        <w:t xml:space="preserve">, alle Annahmen, die hinter jeder Bewertung stehen, zu notieren. Subjektivität ist kein Problem, wenn sie </w:t>
      </w:r>
      <w:r w:rsidR="00B545FE" w:rsidRPr="00213EA9">
        <w:t>transparent</w:t>
      </w:r>
      <w:r w:rsidRPr="00213EA9">
        <w:t xml:space="preserve"> gehandhabt wird.</w:t>
      </w:r>
    </w:p>
    <w:p w14:paraId="5C11B663" w14:textId="140F3DB3" w:rsidR="008B221D" w:rsidRPr="00213EA9" w:rsidRDefault="008B221D" w:rsidP="00161C73">
      <w:r w:rsidRPr="00213EA9">
        <w:t xml:space="preserve">Je nach Entwurf für Nachhaltigkeit können zusätzliche Kriterien hinzugefügt werden (z. B. </w:t>
      </w:r>
      <w:r w:rsidR="00B545FE" w:rsidRPr="00213EA9">
        <w:t xml:space="preserve">ästhetische, </w:t>
      </w:r>
      <w:r w:rsidRPr="00213EA9">
        <w:t>ergonomische usw.).</w:t>
      </w:r>
    </w:p>
    <w:p w14:paraId="5C11B664" w14:textId="77777777" w:rsidR="008B221D" w:rsidRPr="00213EA9" w:rsidRDefault="008B221D" w:rsidP="00161C73">
      <w:r w:rsidRPr="00213EA9">
        <w:t>Für die qualitative Bewertung berücksichtigen wir Aspekte wie:</w:t>
      </w:r>
    </w:p>
    <w:p w14:paraId="5C11B665" w14:textId="04D4DF41" w:rsidR="008B221D" w:rsidRPr="00213EA9" w:rsidRDefault="008B221D" w:rsidP="00161C73">
      <w:pPr>
        <w:pStyle w:val="ListeParagraf"/>
      </w:pPr>
      <w:r w:rsidRPr="00213EA9">
        <w:t xml:space="preserve">Technische Machbarkeit: Sind die erforderlichen technischen Ressourcen im Unternehmen verfügbar? Bestehen Risiken hinsichtlich einer Verringerung der Produktqualität? Sind die </w:t>
      </w:r>
      <w:r w:rsidRPr="00213EA9">
        <w:lastRenderedPageBreak/>
        <w:t>erforderlichen neuen Rohstoffe leicht zugänglich? Sind neue Technologien getestet und auf dem Markt verfügbar? Sind die Lieferanten bekannt und vertrauenswürdig? Sind neue Geräte erforderlich? Sind neue Mitarbeiter (oder neue Aufgabenbereiche) erforderlich?</w:t>
      </w:r>
    </w:p>
    <w:p w14:paraId="5C11B666" w14:textId="65A26868" w:rsidR="008B221D" w:rsidRPr="00213EA9" w:rsidRDefault="008B221D" w:rsidP="00161C73">
      <w:pPr>
        <w:pStyle w:val="ListeParagraf"/>
      </w:pPr>
      <w:r w:rsidRPr="00213EA9">
        <w:t xml:space="preserve">Finanzielle Machbarkeit: Wie hoch ist der Investitionsbedarf? Welche finanziellen Auswirkungen </w:t>
      </w:r>
      <w:r w:rsidR="00B545FE" w:rsidRPr="00213EA9">
        <w:t xml:space="preserve">haben </w:t>
      </w:r>
      <w:r w:rsidRPr="00213EA9">
        <w:t>mögliche Verbesserungen über den gesamten Lebenszyklus hinweg?</w:t>
      </w:r>
    </w:p>
    <w:p w14:paraId="5C11B667" w14:textId="5727E9D6" w:rsidR="006D0D09" w:rsidRPr="00213EA9" w:rsidRDefault="006D0D09" w:rsidP="00161C73">
      <w:pPr>
        <w:pStyle w:val="ListeParagraf"/>
      </w:pPr>
      <w:r w:rsidRPr="00213EA9">
        <w:t xml:space="preserve">Marktfähigkeitsanalyse: Hat die Idee </w:t>
      </w:r>
      <w:r w:rsidR="00B545FE" w:rsidRPr="00213EA9">
        <w:t>erhebliche</w:t>
      </w:r>
      <w:r w:rsidRPr="00213EA9">
        <w:t xml:space="preserve"> Auswirkungen auf den Markt? </w:t>
      </w:r>
    </w:p>
    <w:p w14:paraId="5C11B668" w14:textId="79DF6DAE" w:rsidR="003C4023" w:rsidRPr="00213EA9" w:rsidRDefault="006D0D09" w:rsidP="00161C73">
      <w:pPr>
        <w:pStyle w:val="ListeParagraf"/>
      </w:pPr>
      <w:r w:rsidRPr="00213EA9">
        <w:t>Umweltverträglichkeit: Erzielen wir Material- und Energieeinsparungen? Gibt es einen Anstieg oder Rückgang bei Abfall und Emissionen? Oftmals gibt es Kompromisse, da die Planung für Nachhaltigkeit aus ökologischer Sicht sowohl Nachteile als auch Vorteile mit sich bringt. Häufig können grobe Bewertungen in Bezug auf Energie- und Rohstoffflüsse ohne nennenswerte Kosten durchgeführt werden, und es stehen schnell ausreichende Informationen zur Verfügung, um das ökologische Optimum zu bewerten. Dies kann durch eine quantitative Bewertung des Lebenszyklus auf rigorose Weise bestätigt werden.</w:t>
      </w:r>
    </w:p>
    <w:p w14:paraId="5C11B669" w14:textId="77777777" w:rsidR="006D0D09" w:rsidRPr="00213EA9" w:rsidRDefault="006D0D09" w:rsidP="00161C73">
      <w:pPr>
        <w:rPr>
          <w:rStyle w:val="hps"/>
        </w:rPr>
      </w:pPr>
      <w:r w:rsidRPr="00213EA9">
        <w:rPr>
          <w:rStyle w:val="hps"/>
        </w:rPr>
        <w:t>Weitere mögliche Felder im Array können wie folgt aussehen:</w:t>
      </w:r>
    </w:p>
    <w:p w14:paraId="5C11B66A" w14:textId="6BD995EB" w:rsidR="006D0D09" w:rsidRPr="00213EA9" w:rsidRDefault="006D0D09" w:rsidP="00161C73">
      <w:pPr>
        <w:pStyle w:val="ListeParagraf"/>
        <w:rPr>
          <w:rStyle w:val="hps"/>
        </w:rPr>
      </w:pPr>
      <w:r w:rsidRPr="00213EA9">
        <w:rPr>
          <w:rStyle w:val="hps"/>
        </w:rPr>
        <w:t>Zeitplan für die Umsetzung</w:t>
      </w:r>
      <w:r w:rsidRPr="00213EA9">
        <w:t xml:space="preserve">: </w:t>
      </w:r>
      <w:r w:rsidRPr="00213EA9">
        <w:rPr>
          <w:rStyle w:val="hps"/>
        </w:rPr>
        <w:t xml:space="preserve">Das Nachhaltigkeitsplanungsteam muss festlegen, ob die Option Teil des </w:t>
      </w:r>
      <w:r w:rsidR="00B545FE" w:rsidRPr="00213EA9">
        <w:rPr>
          <w:rStyle w:val="hps"/>
        </w:rPr>
        <w:t xml:space="preserve">kurz-, mittel- oder langfristigen Umsetzungsplans </w:t>
      </w:r>
      <w:r w:rsidRPr="00213EA9">
        <w:rPr>
          <w:rStyle w:val="hps"/>
        </w:rPr>
        <w:t>ist</w:t>
      </w:r>
      <w:r w:rsidRPr="00213EA9">
        <w:t xml:space="preserve">. </w:t>
      </w:r>
      <w:r w:rsidRPr="00213EA9">
        <w:rPr>
          <w:rStyle w:val="hps"/>
        </w:rPr>
        <w:t xml:space="preserve">Dieser Zeitrahmen wird </w:t>
      </w:r>
      <w:r w:rsidRPr="00213EA9">
        <w:t xml:space="preserve">natürlich </w:t>
      </w:r>
      <w:r w:rsidRPr="00213EA9">
        <w:rPr>
          <w:rStyle w:val="hps"/>
        </w:rPr>
        <w:t>von der Gesamtstrategie des Unternehmens vorgegeben.</w:t>
      </w:r>
    </w:p>
    <w:p w14:paraId="5C11B66B" w14:textId="0837FC4F" w:rsidR="004A1AE8" w:rsidRPr="00213EA9" w:rsidRDefault="006D0D09" w:rsidP="00161C73">
      <w:pPr>
        <w:pStyle w:val="ListeParagraf"/>
        <w:rPr>
          <w:rStyle w:val="hps"/>
        </w:rPr>
      </w:pPr>
      <w:r w:rsidRPr="00213EA9">
        <w:rPr>
          <w:rStyle w:val="hps"/>
        </w:rPr>
        <w:t>Analysegrad</w:t>
      </w:r>
      <w:r w:rsidRPr="00213EA9">
        <w:t xml:space="preserve">: Hier </w:t>
      </w:r>
      <w:r w:rsidR="00B545FE" w:rsidRPr="00213EA9">
        <w:t xml:space="preserve">entscheidet </w:t>
      </w:r>
      <w:r w:rsidRPr="00213EA9">
        <w:t>das Team</w:t>
      </w:r>
      <w:r w:rsidRPr="00213EA9">
        <w:rPr>
          <w:rStyle w:val="hps"/>
        </w:rPr>
        <w:t xml:space="preserve">, </w:t>
      </w:r>
      <w:r w:rsidR="00B545FE" w:rsidRPr="00213EA9">
        <w:t xml:space="preserve">ob </w:t>
      </w:r>
      <w:r w:rsidRPr="00213EA9">
        <w:rPr>
          <w:rStyle w:val="hps"/>
        </w:rPr>
        <w:t xml:space="preserve">die durchgeführte Analyse ausreichend ist oder ob die Planungsoptionen für Nachhaltigkeit weiter untersucht werden müssen, </w:t>
      </w:r>
      <w:r w:rsidRPr="00213EA9">
        <w:t xml:space="preserve">bevor eine Entscheidung </w:t>
      </w:r>
      <w:r w:rsidRPr="00213EA9">
        <w:rPr>
          <w:rStyle w:val="hps"/>
        </w:rPr>
        <w:t xml:space="preserve">über </w:t>
      </w:r>
      <w:r w:rsidR="00B545FE" w:rsidRPr="00213EA9">
        <w:rPr>
          <w:rStyle w:val="hps"/>
        </w:rPr>
        <w:t xml:space="preserve">ihre </w:t>
      </w:r>
      <w:r w:rsidRPr="00213EA9">
        <w:rPr>
          <w:rStyle w:val="hps"/>
        </w:rPr>
        <w:t>Umsetzung getroffen</w:t>
      </w:r>
      <w:r w:rsidRPr="00213EA9">
        <w:t xml:space="preserve"> werden kann</w:t>
      </w:r>
      <w:r w:rsidRPr="00213EA9">
        <w:rPr>
          <w:rStyle w:val="hps"/>
        </w:rPr>
        <w:t xml:space="preserve">. </w:t>
      </w:r>
    </w:p>
    <w:p w14:paraId="5C11B66C" w14:textId="66D72276" w:rsidR="004A1AE8" w:rsidRPr="00213EA9" w:rsidRDefault="004A1AE8" w:rsidP="00161C73">
      <w:pPr>
        <w:pStyle w:val="ListeParagraf"/>
      </w:pPr>
      <w:r w:rsidRPr="00213EA9">
        <w:rPr>
          <w:rStyle w:val="hps"/>
        </w:rPr>
        <w:t>Hinweis: Es gibt auch ein Feld, in das die Ansichten eingegeben werden können</w:t>
      </w:r>
      <w:r w:rsidRPr="00213EA9">
        <w:t xml:space="preserve">, die die </w:t>
      </w:r>
      <w:r w:rsidRPr="00213EA9">
        <w:rPr>
          <w:rStyle w:val="hps"/>
        </w:rPr>
        <w:t xml:space="preserve">Entscheidung </w:t>
      </w:r>
      <w:r w:rsidRPr="00213EA9">
        <w:t xml:space="preserve">begründen, oder wir können </w:t>
      </w:r>
      <w:r w:rsidRPr="00213EA9">
        <w:rPr>
          <w:rStyle w:val="hps"/>
        </w:rPr>
        <w:t xml:space="preserve">relevante Kommentare </w:t>
      </w:r>
      <w:r w:rsidRPr="00213EA9">
        <w:t>eingeben.</w:t>
      </w:r>
    </w:p>
    <w:p w14:paraId="5C11B66D" w14:textId="77777777" w:rsidR="004A1AE8" w:rsidRPr="00213EA9" w:rsidRDefault="004A1AE8" w:rsidP="00161C73"/>
    <w:p w14:paraId="31F595AF" w14:textId="3527EC2D" w:rsidR="00C04443" w:rsidRPr="00BE4373" w:rsidRDefault="006D0D09">
      <w:pPr>
        <w:rPr>
          <w:rFonts w:cs="Calibri"/>
          <w:color w:val="000000"/>
        </w:rPr>
      </w:pPr>
      <w:r w:rsidRPr="00213EA9">
        <w:rPr>
          <w:rStyle w:val="hps"/>
        </w:rPr>
        <w:t xml:space="preserve">Nach </w:t>
      </w:r>
      <w:r w:rsidR="00B545FE" w:rsidRPr="00213EA9">
        <w:rPr>
          <w:rStyle w:val="hps"/>
        </w:rPr>
        <w:t xml:space="preserve">der Bewertung </w:t>
      </w:r>
      <w:r w:rsidRPr="00213EA9">
        <w:rPr>
          <w:rStyle w:val="hps"/>
        </w:rPr>
        <w:t xml:space="preserve">aller Optionen </w:t>
      </w:r>
      <w:r w:rsidRPr="00213EA9">
        <w:t xml:space="preserve">muss das Team </w:t>
      </w:r>
      <w:r w:rsidRPr="00213EA9">
        <w:rPr>
          <w:rStyle w:val="hps"/>
        </w:rPr>
        <w:t>Ideen auswählen</w:t>
      </w:r>
      <w:r w:rsidRPr="00213EA9">
        <w:t xml:space="preserve">,  </w:t>
      </w:r>
      <w:r w:rsidRPr="00213EA9">
        <w:rPr>
          <w:rStyle w:val="hps"/>
        </w:rPr>
        <w:t xml:space="preserve">die im neuen Produktkonzept </w:t>
      </w:r>
      <w:r w:rsidR="004A1AE8" w:rsidRPr="00213EA9">
        <w:t>weiter ausgearbeitet</w:t>
      </w:r>
      <w:r w:rsidRPr="00213EA9">
        <w:rPr>
          <w:rStyle w:val="hps"/>
        </w:rPr>
        <w:t xml:space="preserve"> werden sollen.</w:t>
      </w:r>
    </w:p>
    <w:tbl>
      <w:tblPr>
        <w:tblStyle w:val="KlavuzTablo5Koyu-Vurgu3"/>
        <w:tblW w:w="9356" w:type="dxa"/>
        <w:tblLayout w:type="fixed"/>
        <w:tblCellMar>
          <w:top w:w="43" w:type="dxa"/>
          <w:bottom w:w="43" w:type="dxa"/>
        </w:tblCellMar>
        <w:tblLook w:val="04A0" w:firstRow="1" w:lastRow="0" w:firstColumn="1" w:lastColumn="0" w:noHBand="0" w:noVBand="1"/>
      </w:tblPr>
      <w:tblGrid>
        <w:gridCol w:w="1525"/>
        <w:gridCol w:w="1080"/>
        <w:gridCol w:w="540"/>
        <w:gridCol w:w="630"/>
        <w:gridCol w:w="1066"/>
        <w:gridCol w:w="1027"/>
        <w:gridCol w:w="1327"/>
        <w:gridCol w:w="1170"/>
        <w:gridCol w:w="991"/>
      </w:tblGrid>
      <w:tr w:rsidR="003C4023" w:rsidRPr="00041115" w14:paraId="5C11B673" w14:textId="77777777" w:rsidTr="00BE43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70" w14:textId="18027956" w:rsidR="003C4023" w:rsidRPr="00F422A8" w:rsidRDefault="003C4023" w:rsidP="00F422A8">
            <w:pPr>
              <w:spacing w:before="0"/>
              <w:rPr>
                <w:sz w:val="18"/>
                <w:szCs w:val="18"/>
              </w:rPr>
            </w:pPr>
          </w:p>
        </w:tc>
        <w:tc>
          <w:tcPr>
            <w:tcW w:w="7831" w:type="dxa"/>
            <w:gridSpan w:val="8"/>
            <w:vAlign w:val="center"/>
          </w:tcPr>
          <w:p w14:paraId="5C11B671" w14:textId="77777777" w:rsidR="003C4023" w:rsidRPr="00F422A8" w:rsidRDefault="003C4023"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p>
          <w:p w14:paraId="5C11B672" w14:textId="77777777" w:rsidR="003C4023" w:rsidRPr="00F422A8" w:rsidRDefault="00131867"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Bewertungsmatrix</w:t>
            </w:r>
          </w:p>
        </w:tc>
      </w:tr>
      <w:tr w:rsidR="003C4023" w:rsidRPr="00041115" w14:paraId="5C11B67D"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5C11B675" w14:textId="77777777" w:rsidR="003C4023" w:rsidRPr="00F422A8" w:rsidRDefault="00131867" w:rsidP="00F422A8">
            <w:pPr>
              <w:spacing w:before="0"/>
              <w:rPr>
                <w:sz w:val="18"/>
                <w:szCs w:val="18"/>
              </w:rPr>
            </w:pPr>
            <w:r w:rsidRPr="00F422A8">
              <w:rPr>
                <w:sz w:val="18"/>
                <w:szCs w:val="18"/>
              </w:rPr>
              <w:t>Verbesserungsmöglichkeiten</w:t>
            </w:r>
          </w:p>
        </w:tc>
        <w:tc>
          <w:tcPr>
            <w:tcW w:w="4343" w:type="dxa"/>
            <w:gridSpan w:val="5"/>
            <w:vAlign w:val="center"/>
          </w:tcPr>
          <w:p w14:paraId="5C11B676"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Durchführbarkeit</w:t>
            </w:r>
          </w:p>
        </w:tc>
        <w:tc>
          <w:tcPr>
            <w:tcW w:w="1327" w:type="dxa"/>
            <w:vMerge w:val="restart"/>
            <w:vAlign w:val="center"/>
          </w:tcPr>
          <w:p w14:paraId="5C11B678"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Zeitrahmen für die Umsetzung</w:t>
            </w:r>
          </w:p>
        </w:tc>
        <w:tc>
          <w:tcPr>
            <w:tcW w:w="1170" w:type="dxa"/>
            <w:vMerge w:val="restart"/>
            <w:vAlign w:val="center"/>
          </w:tcPr>
          <w:p w14:paraId="5C11B67A"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bCs/>
                <w:sz w:val="18"/>
                <w:szCs w:val="18"/>
              </w:rPr>
            </w:pPr>
            <w:r w:rsidRPr="00F422A8">
              <w:rPr>
                <w:rStyle w:val="hps"/>
                <w:bCs/>
                <w:sz w:val="18"/>
                <w:szCs w:val="18"/>
              </w:rPr>
              <w:t>Robustheit der Analyse</w:t>
            </w:r>
          </w:p>
        </w:tc>
        <w:tc>
          <w:tcPr>
            <w:tcW w:w="991" w:type="dxa"/>
            <w:vMerge w:val="restart"/>
            <w:vAlign w:val="center"/>
          </w:tcPr>
          <w:p w14:paraId="5C11B67C" w14:textId="0D1C501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Anmerk</w:t>
            </w:r>
            <w:r w:rsidR="00BE4373">
              <w:rPr>
                <w:sz w:val="18"/>
                <w:szCs w:val="18"/>
              </w:rPr>
              <w:t>-</w:t>
            </w:r>
            <w:r w:rsidRPr="00F422A8">
              <w:rPr>
                <w:sz w:val="18"/>
                <w:szCs w:val="18"/>
              </w:rPr>
              <w:t>ungen</w:t>
            </w:r>
          </w:p>
        </w:tc>
      </w:tr>
      <w:tr w:rsidR="003C4023" w:rsidRPr="00041115" w14:paraId="5C11B686"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7E" w14:textId="77777777" w:rsidR="003C4023" w:rsidRPr="00F422A8" w:rsidRDefault="003C4023" w:rsidP="00F422A8">
            <w:pPr>
              <w:spacing w:before="0"/>
              <w:rPr>
                <w:sz w:val="18"/>
                <w:szCs w:val="18"/>
              </w:rPr>
            </w:pPr>
          </w:p>
        </w:tc>
        <w:tc>
          <w:tcPr>
            <w:tcW w:w="1080" w:type="dxa"/>
            <w:vAlign w:val="center"/>
          </w:tcPr>
          <w:p w14:paraId="5C11B67F"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Technisch</w:t>
            </w:r>
          </w:p>
        </w:tc>
        <w:tc>
          <w:tcPr>
            <w:tcW w:w="1170" w:type="dxa"/>
            <w:gridSpan w:val="2"/>
            <w:vAlign w:val="center"/>
          </w:tcPr>
          <w:p w14:paraId="5C11B680" w14:textId="17DBE065"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irtschaft</w:t>
            </w:r>
            <w:r w:rsidR="00BE4373">
              <w:rPr>
                <w:sz w:val="18"/>
                <w:szCs w:val="18"/>
              </w:rPr>
              <w:t>-</w:t>
            </w:r>
            <w:r w:rsidRPr="00F422A8">
              <w:rPr>
                <w:sz w:val="18"/>
                <w:szCs w:val="18"/>
              </w:rPr>
              <w:t>lich</w:t>
            </w:r>
          </w:p>
        </w:tc>
        <w:tc>
          <w:tcPr>
            <w:tcW w:w="1066" w:type="dxa"/>
            <w:vAlign w:val="center"/>
          </w:tcPr>
          <w:p w14:paraId="5C11B681"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welt</w:t>
            </w:r>
          </w:p>
        </w:tc>
        <w:tc>
          <w:tcPr>
            <w:tcW w:w="1027" w:type="dxa"/>
            <w:vAlign w:val="center"/>
          </w:tcPr>
          <w:p w14:paraId="5C11B682"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Markt</w:t>
            </w:r>
          </w:p>
        </w:tc>
        <w:tc>
          <w:tcPr>
            <w:tcW w:w="1327" w:type="dxa"/>
            <w:vMerge/>
            <w:vAlign w:val="center"/>
          </w:tcPr>
          <w:p w14:paraId="5C11B683"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Merge/>
            <w:vAlign w:val="center"/>
          </w:tcPr>
          <w:p w14:paraId="5C11B684"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Merge/>
            <w:vAlign w:val="center"/>
          </w:tcPr>
          <w:p w14:paraId="5C11B685"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C4023" w:rsidRPr="00041115" w14:paraId="5C11B690"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88" w14:textId="77777777" w:rsidR="003C4023" w:rsidRPr="00F422A8" w:rsidRDefault="00131867" w:rsidP="00F422A8">
            <w:pPr>
              <w:spacing w:before="0"/>
              <w:rPr>
                <w:sz w:val="18"/>
                <w:szCs w:val="18"/>
              </w:rPr>
            </w:pPr>
            <w:r w:rsidRPr="00F422A8">
              <w:rPr>
                <w:sz w:val="18"/>
                <w:szCs w:val="18"/>
              </w:rPr>
              <w:t>Option 1</w:t>
            </w:r>
          </w:p>
        </w:tc>
        <w:tc>
          <w:tcPr>
            <w:tcW w:w="1080" w:type="dxa"/>
            <w:vAlign w:val="center"/>
          </w:tcPr>
          <w:p w14:paraId="5C11B689"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8A"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8B"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8C"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8D"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8E"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8F"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9A"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92" w14:textId="77777777" w:rsidR="00131867" w:rsidRPr="00F422A8" w:rsidRDefault="00131867" w:rsidP="00F422A8">
            <w:pPr>
              <w:spacing w:before="0"/>
              <w:rPr>
                <w:sz w:val="18"/>
                <w:szCs w:val="18"/>
              </w:rPr>
            </w:pPr>
            <w:r w:rsidRPr="00F422A8">
              <w:rPr>
                <w:sz w:val="18"/>
                <w:szCs w:val="18"/>
              </w:rPr>
              <w:t>Option 2</w:t>
            </w:r>
          </w:p>
        </w:tc>
        <w:tc>
          <w:tcPr>
            <w:tcW w:w="1080" w:type="dxa"/>
            <w:vAlign w:val="center"/>
          </w:tcPr>
          <w:p w14:paraId="5C11B693"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94"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95"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96"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97"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98"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99"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131867" w:rsidRPr="00041115" w14:paraId="5C11B6A4"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9C" w14:textId="77777777" w:rsidR="00131867" w:rsidRPr="00F422A8" w:rsidRDefault="00131867" w:rsidP="00F422A8">
            <w:pPr>
              <w:spacing w:before="0"/>
              <w:rPr>
                <w:sz w:val="18"/>
                <w:szCs w:val="18"/>
              </w:rPr>
            </w:pPr>
            <w:r w:rsidRPr="00F422A8">
              <w:rPr>
                <w:sz w:val="18"/>
                <w:szCs w:val="18"/>
              </w:rPr>
              <w:t>Option 3</w:t>
            </w:r>
          </w:p>
        </w:tc>
        <w:tc>
          <w:tcPr>
            <w:tcW w:w="1080" w:type="dxa"/>
            <w:vAlign w:val="center"/>
          </w:tcPr>
          <w:p w14:paraId="5C11B69D"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9E"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9F"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A0"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A1"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A2"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A3"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AE"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A6" w14:textId="77777777" w:rsidR="00131867" w:rsidRPr="00F422A8" w:rsidRDefault="00131867" w:rsidP="00F422A8">
            <w:pPr>
              <w:spacing w:before="0"/>
              <w:rPr>
                <w:sz w:val="18"/>
                <w:szCs w:val="18"/>
              </w:rPr>
            </w:pPr>
            <w:r w:rsidRPr="00F422A8">
              <w:rPr>
                <w:sz w:val="18"/>
                <w:szCs w:val="18"/>
              </w:rPr>
              <w:t>Option 4</w:t>
            </w:r>
          </w:p>
        </w:tc>
        <w:tc>
          <w:tcPr>
            <w:tcW w:w="1080" w:type="dxa"/>
            <w:vAlign w:val="center"/>
          </w:tcPr>
          <w:p w14:paraId="5C11B6A7"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A8"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A9"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AA"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AB"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AC"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AD"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131867" w:rsidRPr="00041115" w14:paraId="5C11B6B8"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B0" w14:textId="77777777" w:rsidR="00131867" w:rsidRPr="00F422A8" w:rsidRDefault="00131867" w:rsidP="00F422A8">
            <w:pPr>
              <w:spacing w:before="0"/>
              <w:rPr>
                <w:sz w:val="18"/>
                <w:szCs w:val="18"/>
              </w:rPr>
            </w:pPr>
            <w:r w:rsidRPr="00F422A8">
              <w:rPr>
                <w:sz w:val="18"/>
                <w:szCs w:val="18"/>
              </w:rPr>
              <w:t>Option 5</w:t>
            </w:r>
          </w:p>
        </w:tc>
        <w:tc>
          <w:tcPr>
            <w:tcW w:w="1080" w:type="dxa"/>
            <w:vAlign w:val="center"/>
          </w:tcPr>
          <w:p w14:paraId="5C11B6B1"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B2"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B3"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B4"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B5"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B6"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B7"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C2"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BA" w14:textId="77777777" w:rsidR="00131867" w:rsidRPr="00F422A8" w:rsidRDefault="00131867" w:rsidP="00F422A8">
            <w:pPr>
              <w:spacing w:before="0"/>
              <w:rPr>
                <w:sz w:val="18"/>
                <w:szCs w:val="18"/>
              </w:rPr>
            </w:pPr>
            <w:r w:rsidRPr="00F422A8">
              <w:rPr>
                <w:sz w:val="18"/>
                <w:szCs w:val="18"/>
              </w:rPr>
              <w:t>Option n</w:t>
            </w:r>
          </w:p>
        </w:tc>
        <w:tc>
          <w:tcPr>
            <w:tcW w:w="1080" w:type="dxa"/>
            <w:vAlign w:val="center"/>
          </w:tcPr>
          <w:p w14:paraId="5C11B6BB"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BC"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BD"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BE"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BF"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C0"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C1"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C4023" w:rsidRPr="00041115" w14:paraId="5C11B6C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5C11B6C4" w14:textId="77777777" w:rsidR="003C4023" w:rsidRPr="00F422A8" w:rsidRDefault="00131867" w:rsidP="00F422A8">
            <w:pPr>
              <w:spacing w:before="0"/>
              <w:rPr>
                <w:sz w:val="18"/>
                <w:szCs w:val="18"/>
              </w:rPr>
            </w:pPr>
            <w:r w:rsidRPr="00F422A8">
              <w:rPr>
                <w:sz w:val="18"/>
                <w:szCs w:val="18"/>
              </w:rPr>
              <w:t>Bewertung</w:t>
            </w:r>
          </w:p>
        </w:tc>
        <w:tc>
          <w:tcPr>
            <w:tcW w:w="1620" w:type="dxa"/>
            <w:gridSpan w:val="2"/>
            <w:vAlign w:val="center"/>
          </w:tcPr>
          <w:p w14:paraId="5C11B6C6"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urchführbarkeit</w:t>
            </w:r>
          </w:p>
        </w:tc>
        <w:tc>
          <w:tcPr>
            <w:tcW w:w="6211" w:type="dxa"/>
            <w:gridSpan w:val="6"/>
            <w:vAlign w:val="center"/>
          </w:tcPr>
          <w:p w14:paraId="5C11B6C7"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pacing w:val="1"/>
                <w:sz w:val="18"/>
                <w:szCs w:val="18"/>
              </w:rPr>
            </w:pPr>
            <w:r w:rsidRPr="00F422A8">
              <w:rPr>
                <w:b/>
                <w:bCs/>
                <w:sz w:val="18"/>
                <w:szCs w:val="18"/>
              </w:rPr>
              <w:t xml:space="preserve">„0“ </w:t>
            </w:r>
            <w:r w:rsidR="003C4023" w:rsidRPr="00F422A8">
              <w:rPr>
                <w:sz w:val="18"/>
                <w:szCs w:val="18"/>
              </w:rPr>
              <w:t>– Negativ oder nicht umsetzbar</w:t>
            </w:r>
          </w:p>
          <w:p w14:paraId="5C11B6C8"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color w:val="000000"/>
                <w:sz w:val="18"/>
                <w:szCs w:val="18"/>
              </w:rPr>
            </w:pPr>
            <w:r w:rsidRPr="00F422A8">
              <w:rPr>
                <w:b/>
                <w:bCs/>
                <w:position w:val="1"/>
                <w:sz w:val="18"/>
                <w:szCs w:val="18"/>
              </w:rPr>
              <w:t xml:space="preserve">„=“ </w:t>
            </w:r>
            <w:r w:rsidR="003C4023" w:rsidRPr="00F422A8">
              <w:rPr>
                <w:sz w:val="18"/>
                <w:szCs w:val="18"/>
              </w:rPr>
              <w:t>– Neutral</w:t>
            </w:r>
          </w:p>
          <w:p w14:paraId="5C11B6CA" w14:textId="57207E9C"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1 bis</w:t>
            </w:r>
            <w:r w:rsidR="00131867" w:rsidRPr="00F422A8">
              <w:rPr>
                <w:b/>
                <w:bCs/>
                <w:position w:val="1"/>
                <w:sz w:val="18"/>
                <w:szCs w:val="18"/>
              </w:rPr>
              <w:t xml:space="preserve"> 5“ </w:t>
            </w:r>
            <w:r w:rsidRPr="00F422A8">
              <w:rPr>
                <w:sz w:val="18"/>
                <w:szCs w:val="18"/>
              </w:rPr>
              <w:t>– Positiv oder sehr positiv</w:t>
            </w:r>
          </w:p>
        </w:tc>
      </w:tr>
      <w:tr w:rsidR="003C4023" w:rsidRPr="00041115" w14:paraId="5C11B6CF"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CC" w14:textId="77777777" w:rsidR="003C4023" w:rsidRPr="00F422A8" w:rsidRDefault="003C4023" w:rsidP="00F422A8">
            <w:pPr>
              <w:spacing w:before="0"/>
              <w:rPr>
                <w:sz w:val="18"/>
                <w:szCs w:val="18"/>
              </w:rPr>
            </w:pPr>
          </w:p>
        </w:tc>
        <w:tc>
          <w:tcPr>
            <w:tcW w:w="1620" w:type="dxa"/>
            <w:gridSpan w:val="2"/>
            <w:vAlign w:val="center"/>
          </w:tcPr>
          <w:p w14:paraId="5C11B6CD"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setzung</w:t>
            </w:r>
          </w:p>
        </w:tc>
        <w:tc>
          <w:tcPr>
            <w:tcW w:w="6211" w:type="dxa"/>
            <w:gridSpan w:val="6"/>
            <w:vAlign w:val="center"/>
          </w:tcPr>
          <w:p w14:paraId="5C11B6CE"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b/>
                <w:bCs/>
                <w:sz w:val="18"/>
                <w:szCs w:val="18"/>
              </w:rPr>
              <w:t xml:space="preserve">„K“ </w:t>
            </w:r>
            <w:r w:rsidR="003C4023" w:rsidRPr="00F422A8">
              <w:rPr>
                <w:sz w:val="18"/>
                <w:szCs w:val="18"/>
              </w:rPr>
              <w:t xml:space="preserve">– kurzfristig </w:t>
            </w:r>
            <w:r w:rsidRPr="00F422A8">
              <w:rPr>
                <w:b/>
                <w:bCs/>
                <w:sz w:val="18"/>
                <w:szCs w:val="18"/>
              </w:rPr>
              <w:t xml:space="preserve">„S“ </w:t>
            </w:r>
            <w:r w:rsidR="003C4023" w:rsidRPr="00F422A8">
              <w:rPr>
                <w:sz w:val="18"/>
                <w:szCs w:val="18"/>
              </w:rPr>
              <w:t xml:space="preserve">– mittelfristig </w:t>
            </w:r>
            <w:r w:rsidRPr="00F422A8">
              <w:rPr>
                <w:b/>
                <w:bCs/>
                <w:sz w:val="18"/>
                <w:szCs w:val="18"/>
              </w:rPr>
              <w:t xml:space="preserve">„D“ </w:t>
            </w:r>
            <w:r w:rsidR="003C4023" w:rsidRPr="00F422A8">
              <w:rPr>
                <w:sz w:val="18"/>
                <w:szCs w:val="18"/>
              </w:rPr>
              <w:t>– langfristig</w:t>
            </w:r>
          </w:p>
        </w:tc>
      </w:tr>
      <w:tr w:rsidR="003C4023" w:rsidRPr="00041115" w14:paraId="5C11B6D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D0" w14:textId="77777777" w:rsidR="003C4023" w:rsidRPr="00F422A8" w:rsidRDefault="003C4023" w:rsidP="00F422A8">
            <w:pPr>
              <w:spacing w:before="0"/>
              <w:rPr>
                <w:sz w:val="18"/>
                <w:szCs w:val="18"/>
              </w:rPr>
            </w:pPr>
          </w:p>
        </w:tc>
        <w:tc>
          <w:tcPr>
            <w:tcW w:w="1620" w:type="dxa"/>
            <w:gridSpan w:val="2"/>
            <w:vAlign w:val="center"/>
          </w:tcPr>
          <w:p w14:paraId="5C11B6D1"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Robustheit</w:t>
            </w:r>
          </w:p>
        </w:tc>
        <w:tc>
          <w:tcPr>
            <w:tcW w:w="6211" w:type="dxa"/>
            <w:gridSpan w:val="6"/>
            <w:vAlign w:val="center"/>
          </w:tcPr>
          <w:p w14:paraId="5C11B6D2"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 xml:space="preserve">„1 bis 5“ </w:t>
            </w:r>
            <w:r w:rsidR="003C4023" w:rsidRPr="00F422A8">
              <w:rPr>
                <w:sz w:val="18"/>
                <w:szCs w:val="18"/>
              </w:rPr>
              <w:t>(von geringer Robustheit bis hoher Robustheit</w:t>
            </w:r>
            <w:r w:rsidR="003C4023" w:rsidRPr="00F422A8">
              <w:rPr>
                <w:color w:val="000000"/>
                <w:sz w:val="18"/>
                <w:szCs w:val="18"/>
              </w:rPr>
              <w:t>)</w:t>
            </w:r>
          </w:p>
        </w:tc>
      </w:tr>
    </w:tbl>
    <w:p w14:paraId="5C11B6D4" w14:textId="77777777" w:rsidR="003C4023" w:rsidRPr="00213EA9" w:rsidRDefault="003C4023" w:rsidP="00161C73"/>
    <w:p w14:paraId="5C11B6D5" w14:textId="77777777" w:rsidR="003C4023" w:rsidRPr="00213EA9" w:rsidRDefault="003C4023" w:rsidP="00161C73"/>
    <w:p w14:paraId="5C11B6D6" w14:textId="14A604EF" w:rsidR="008B2A85" w:rsidRPr="00213EA9" w:rsidRDefault="00F11B1B" w:rsidP="00BE4373">
      <w:pPr>
        <w:pStyle w:val="Balk1"/>
      </w:pPr>
      <w:bookmarkStart w:id="42" w:name="_Toc206262341"/>
      <w:bookmarkStart w:id="43" w:name="_Toc210328751"/>
      <w:bookmarkStart w:id="44" w:name="_Toc225435458"/>
      <w:r>
        <w:lastRenderedPageBreak/>
        <w:t>Arbeitsblatt</w:t>
      </w:r>
      <w:r w:rsidR="0096746D" w:rsidRPr="00213EA9">
        <w:t xml:space="preserve"> 8: Produktkonzeptentwicklung und -bewertung</w:t>
      </w:r>
      <w:bookmarkEnd w:id="42"/>
      <w:bookmarkEnd w:id="43"/>
      <w:bookmarkEnd w:id="44"/>
    </w:p>
    <w:p w14:paraId="4565C40E" w14:textId="77777777" w:rsidR="00365C73" w:rsidRPr="00213EA9" w:rsidRDefault="00365C73" w:rsidP="00161C73"/>
    <w:p w14:paraId="5C11B6D7" w14:textId="77777777" w:rsidR="004A1AE8" w:rsidRPr="00213EA9" w:rsidRDefault="004A1AE8" w:rsidP="00161C73">
      <w:pPr>
        <w:pStyle w:val="ListeParagraf"/>
        <w:rPr>
          <w:rStyle w:val="hps"/>
        </w:rPr>
      </w:pPr>
      <w:r w:rsidRPr="00213EA9">
        <w:t xml:space="preserve">Legen Sie fest, </w:t>
      </w:r>
      <w:r w:rsidRPr="00213EA9">
        <w:rPr>
          <w:rStyle w:val="hps"/>
        </w:rPr>
        <w:t xml:space="preserve">welche Kriterien </w:t>
      </w:r>
      <w:r w:rsidRPr="00213EA9">
        <w:t xml:space="preserve">bei der Auswahl </w:t>
      </w:r>
      <w:r w:rsidRPr="00213EA9">
        <w:rPr>
          <w:rStyle w:val="hps"/>
        </w:rPr>
        <w:t>des besten Konzepts berücksichtigt werden sollen.</w:t>
      </w:r>
    </w:p>
    <w:tbl>
      <w:tblPr>
        <w:tblStyle w:val="AkListe-Vurgu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041115" w:rsidRDefault="0085593A" w:rsidP="00161C73">
            <w:pPr>
              <w:jc w:val="left"/>
              <w:rPr>
                <w:lang w:val="de-AT"/>
              </w:rPr>
            </w:pPr>
          </w:p>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041115" w:rsidRDefault="0085593A" w:rsidP="00161C73">
            <w:pPr>
              <w:jc w:val="left"/>
              <w:rPr>
                <w:lang w:val="de-AT"/>
              </w:rPr>
            </w:pPr>
          </w:p>
        </w:tc>
      </w:tr>
    </w:tbl>
    <w:p w14:paraId="5C11B6DD" w14:textId="77777777" w:rsidR="004A1AE8" w:rsidRPr="00213EA9" w:rsidRDefault="004A1AE8" w:rsidP="00161C73">
      <w:pPr>
        <w:pStyle w:val="ListeParagraf"/>
      </w:pPr>
      <w:r w:rsidRPr="00213EA9">
        <w:rPr>
          <w:rStyle w:val="hps"/>
        </w:rPr>
        <w:t>Geben Sie Konzepte an und bewerten Sie diese anhand der Kriterien (mit beschreibenden oder numerischen Bewertungen):</w:t>
      </w:r>
    </w:p>
    <w:tbl>
      <w:tblPr>
        <w:tblStyle w:val="KlavuzTablo5Koyu-Vurgu3"/>
        <w:tblW w:w="0" w:type="auto"/>
        <w:tblLayout w:type="fixed"/>
        <w:tblLook w:val="04A0" w:firstRow="1" w:lastRow="0" w:firstColumn="1" w:lastColumn="0" w:noHBand="0" w:noVBand="1"/>
      </w:tblPr>
      <w:tblGrid>
        <w:gridCol w:w="985"/>
        <w:gridCol w:w="1080"/>
        <w:gridCol w:w="1080"/>
        <w:gridCol w:w="1080"/>
        <w:gridCol w:w="1170"/>
        <w:gridCol w:w="1080"/>
        <w:gridCol w:w="1080"/>
        <w:gridCol w:w="1507"/>
      </w:tblGrid>
      <w:tr w:rsidR="00BE4373" w:rsidRPr="00A86FD1" w14:paraId="5C11B6E6" w14:textId="77777777" w:rsidTr="00BE4373">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DE" w14:textId="77777777" w:rsidR="00BE00C2" w:rsidRPr="00F422A8" w:rsidRDefault="00BE00C2" w:rsidP="00F422A8">
            <w:pPr>
              <w:spacing w:before="0"/>
              <w:rPr>
                <w:sz w:val="18"/>
                <w:szCs w:val="18"/>
              </w:rPr>
            </w:pPr>
            <w:r w:rsidRPr="00F422A8">
              <w:rPr>
                <w:sz w:val="18"/>
                <w:szCs w:val="18"/>
              </w:rPr>
              <w:t>Konzept</w:t>
            </w:r>
          </w:p>
        </w:tc>
        <w:tc>
          <w:tcPr>
            <w:tcW w:w="1080" w:type="dxa"/>
            <w:vAlign w:val="center"/>
          </w:tcPr>
          <w:p w14:paraId="5C11B6DF"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1</w:t>
            </w:r>
          </w:p>
        </w:tc>
        <w:tc>
          <w:tcPr>
            <w:tcW w:w="1080" w:type="dxa"/>
            <w:vAlign w:val="center"/>
          </w:tcPr>
          <w:p w14:paraId="5C11B6E0"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2</w:t>
            </w:r>
          </w:p>
        </w:tc>
        <w:tc>
          <w:tcPr>
            <w:tcW w:w="1080" w:type="dxa"/>
            <w:vAlign w:val="center"/>
          </w:tcPr>
          <w:p w14:paraId="5C11B6E1"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3</w:t>
            </w:r>
          </w:p>
        </w:tc>
        <w:tc>
          <w:tcPr>
            <w:tcW w:w="1170" w:type="dxa"/>
            <w:vAlign w:val="center"/>
          </w:tcPr>
          <w:p w14:paraId="5C11B6E2"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4</w:t>
            </w:r>
          </w:p>
        </w:tc>
        <w:tc>
          <w:tcPr>
            <w:tcW w:w="1080" w:type="dxa"/>
            <w:vAlign w:val="center"/>
          </w:tcPr>
          <w:p w14:paraId="5C11B6E3"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5</w:t>
            </w:r>
          </w:p>
        </w:tc>
        <w:tc>
          <w:tcPr>
            <w:tcW w:w="1080" w:type="dxa"/>
            <w:vAlign w:val="center"/>
          </w:tcPr>
          <w:p w14:paraId="5C11B6E4"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6</w:t>
            </w:r>
          </w:p>
        </w:tc>
        <w:tc>
          <w:tcPr>
            <w:tcW w:w="1507" w:type="dxa"/>
            <w:vAlign w:val="center"/>
          </w:tcPr>
          <w:p w14:paraId="5C11B6E5"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Anmerkungen</w:t>
            </w:r>
          </w:p>
        </w:tc>
      </w:tr>
      <w:tr w:rsidR="00BE4373" w:rsidRPr="00A86FD1" w14:paraId="5C11B6EF" w14:textId="77777777" w:rsidTr="00BE4373">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E7" w14:textId="77777777" w:rsidR="00BE00C2" w:rsidRPr="00F422A8" w:rsidRDefault="00BE00C2" w:rsidP="00F422A8">
            <w:pPr>
              <w:spacing w:before="0"/>
              <w:rPr>
                <w:sz w:val="18"/>
                <w:szCs w:val="18"/>
              </w:rPr>
            </w:pPr>
          </w:p>
        </w:tc>
        <w:tc>
          <w:tcPr>
            <w:tcW w:w="1080" w:type="dxa"/>
            <w:vAlign w:val="center"/>
          </w:tcPr>
          <w:p w14:paraId="5C11B6E8" w14:textId="3058D42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sidR="00BE4373" w:rsidRPr="00BE4373">
              <w:rPr>
                <w:sz w:val="16"/>
                <w:szCs w:val="16"/>
              </w:rPr>
              <w:t>-</w:t>
            </w:r>
            <w:r w:rsidRPr="00BE4373">
              <w:rPr>
                <w:sz w:val="16"/>
                <w:szCs w:val="16"/>
              </w:rPr>
              <w:t>vorteile</w:t>
            </w:r>
          </w:p>
        </w:tc>
        <w:tc>
          <w:tcPr>
            <w:tcW w:w="1080" w:type="dxa"/>
            <w:vAlign w:val="center"/>
          </w:tcPr>
          <w:p w14:paraId="5C11B6E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5C11B6EA" w14:textId="4F46BEE4"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C11B6EB" w14:textId="7D34023C"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5C11B6EC" w14:textId="68161DD9"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sidR="00BE4373">
              <w:rPr>
                <w:sz w:val="16"/>
                <w:szCs w:val="16"/>
              </w:rPr>
              <w:t>-</w:t>
            </w:r>
            <w:r w:rsidRPr="00BE4373">
              <w:rPr>
                <w:sz w:val="16"/>
                <w:szCs w:val="16"/>
              </w:rPr>
              <w:t>chancen</w:t>
            </w:r>
          </w:p>
        </w:tc>
        <w:tc>
          <w:tcPr>
            <w:tcW w:w="1080" w:type="dxa"/>
            <w:vAlign w:val="center"/>
          </w:tcPr>
          <w:p w14:paraId="5C11B6ED"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t>
            </w:r>
          </w:p>
        </w:tc>
        <w:tc>
          <w:tcPr>
            <w:tcW w:w="1507" w:type="dxa"/>
            <w:vAlign w:val="center"/>
          </w:tcPr>
          <w:p w14:paraId="5C11B6EE"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4373" w:rsidRPr="00A86FD1" w14:paraId="5C11B6F8" w14:textId="77777777" w:rsidTr="00BE4373">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F0" w14:textId="77777777" w:rsidR="00BE00C2" w:rsidRPr="00F422A8" w:rsidRDefault="00BE00C2" w:rsidP="00F422A8">
            <w:pPr>
              <w:spacing w:before="0"/>
              <w:rPr>
                <w:sz w:val="18"/>
                <w:szCs w:val="18"/>
              </w:rPr>
            </w:pPr>
            <w:r w:rsidRPr="00F422A8">
              <w:rPr>
                <w:sz w:val="18"/>
                <w:szCs w:val="18"/>
              </w:rPr>
              <w:t>1</w:t>
            </w:r>
          </w:p>
        </w:tc>
        <w:tc>
          <w:tcPr>
            <w:tcW w:w="1080" w:type="dxa"/>
            <w:vAlign w:val="center"/>
          </w:tcPr>
          <w:p w14:paraId="5C11B6F1"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2"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3"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F4"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5"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6"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5C11B6F7"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E4373" w:rsidRPr="00A86FD1" w14:paraId="5C11B701" w14:textId="77777777" w:rsidTr="00BE4373">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F9" w14:textId="77777777" w:rsidR="00BE00C2" w:rsidRPr="00F422A8" w:rsidRDefault="00BE00C2" w:rsidP="00F422A8">
            <w:pPr>
              <w:spacing w:before="0"/>
              <w:rPr>
                <w:sz w:val="18"/>
                <w:szCs w:val="18"/>
              </w:rPr>
            </w:pPr>
            <w:r w:rsidRPr="00F422A8">
              <w:rPr>
                <w:sz w:val="18"/>
                <w:szCs w:val="18"/>
              </w:rPr>
              <w:t>2</w:t>
            </w:r>
          </w:p>
        </w:tc>
        <w:tc>
          <w:tcPr>
            <w:tcW w:w="1080" w:type="dxa"/>
            <w:vAlign w:val="center"/>
          </w:tcPr>
          <w:p w14:paraId="5C11B6FA"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B"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C"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FD"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E"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F"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507" w:type="dxa"/>
            <w:vAlign w:val="center"/>
          </w:tcPr>
          <w:p w14:paraId="5C11B700"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4373" w:rsidRPr="00A86FD1" w14:paraId="5C11B70A" w14:textId="77777777" w:rsidTr="00BE4373">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02" w14:textId="77777777" w:rsidR="00BE00C2" w:rsidRPr="00F422A8" w:rsidRDefault="00BE00C2" w:rsidP="00F422A8">
            <w:pPr>
              <w:spacing w:before="0"/>
              <w:rPr>
                <w:sz w:val="18"/>
                <w:szCs w:val="18"/>
              </w:rPr>
            </w:pPr>
            <w:r w:rsidRPr="00F422A8">
              <w:rPr>
                <w:sz w:val="18"/>
                <w:szCs w:val="18"/>
              </w:rPr>
              <w:t>3</w:t>
            </w:r>
          </w:p>
        </w:tc>
        <w:tc>
          <w:tcPr>
            <w:tcW w:w="1080" w:type="dxa"/>
            <w:vAlign w:val="center"/>
          </w:tcPr>
          <w:p w14:paraId="5C11B703"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4"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5"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06"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7"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8"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5C11B709"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C11B70B" w14:textId="77777777" w:rsidR="00ED1FE3" w:rsidRPr="00213EA9" w:rsidRDefault="00ED1FE3" w:rsidP="00161C73"/>
    <w:p w14:paraId="5C11B70C" w14:textId="77777777" w:rsidR="00BE00C2" w:rsidRPr="00213EA9" w:rsidRDefault="00BE00C2" w:rsidP="00161C73">
      <w:pPr>
        <w:pStyle w:val="ListeParagraf"/>
        <w:rPr>
          <w:rStyle w:val="hps"/>
        </w:rPr>
      </w:pPr>
      <w:r w:rsidRPr="00213EA9">
        <w:rPr>
          <w:rStyle w:val="hps"/>
        </w:rPr>
        <w:t xml:space="preserve">Vergleichen Sie das </w:t>
      </w:r>
      <w:r w:rsidRPr="00213EA9">
        <w:t xml:space="preserve">Konzept </w:t>
      </w:r>
      <w:r w:rsidRPr="00213EA9">
        <w:rPr>
          <w:rStyle w:val="hps"/>
        </w:rPr>
        <w:t>des neuen Produkts mit dem Basis- oder Referenzprodukt anhand der festgelegten Kriterien (verwenden Sie beschreibende oder numerische Schätzungen):</w:t>
      </w:r>
    </w:p>
    <w:tbl>
      <w:tblPr>
        <w:tblStyle w:val="KlavuzTablo5Koyu-Vurgu3"/>
        <w:tblW w:w="9072" w:type="dxa"/>
        <w:tblLayout w:type="fixed"/>
        <w:tblLook w:val="04A0" w:firstRow="1" w:lastRow="0" w:firstColumn="1" w:lastColumn="0" w:noHBand="0" w:noVBand="1"/>
      </w:tblPr>
      <w:tblGrid>
        <w:gridCol w:w="985"/>
        <w:gridCol w:w="1080"/>
        <w:gridCol w:w="1170"/>
        <w:gridCol w:w="1080"/>
        <w:gridCol w:w="1170"/>
        <w:gridCol w:w="1080"/>
        <w:gridCol w:w="1080"/>
        <w:gridCol w:w="1427"/>
      </w:tblGrid>
      <w:tr w:rsidR="00BE00C2" w:rsidRPr="00BE4373" w14:paraId="5C11B715" w14:textId="77777777" w:rsidTr="00BE4373">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0D" w14:textId="77777777" w:rsidR="00BE00C2" w:rsidRPr="00BE4373" w:rsidRDefault="00BE00C2" w:rsidP="00F422A8">
            <w:pPr>
              <w:spacing w:before="0"/>
              <w:rPr>
                <w:sz w:val="18"/>
                <w:szCs w:val="18"/>
              </w:rPr>
            </w:pPr>
            <w:r w:rsidRPr="00BE4373">
              <w:rPr>
                <w:sz w:val="18"/>
                <w:szCs w:val="18"/>
              </w:rPr>
              <w:t>Konzept</w:t>
            </w:r>
          </w:p>
        </w:tc>
        <w:tc>
          <w:tcPr>
            <w:tcW w:w="1080" w:type="dxa"/>
            <w:vAlign w:val="center"/>
          </w:tcPr>
          <w:p w14:paraId="5C11B70E"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1</w:t>
            </w:r>
          </w:p>
        </w:tc>
        <w:tc>
          <w:tcPr>
            <w:tcW w:w="1170" w:type="dxa"/>
            <w:vAlign w:val="center"/>
          </w:tcPr>
          <w:p w14:paraId="5C11B70F"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2</w:t>
            </w:r>
          </w:p>
        </w:tc>
        <w:tc>
          <w:tcPr>
            <w:tcW w:w="1080" w:type="dxa"/>
            <w:vAlign w:val="center"/>
          </w:tcPr>
          <w:p w14:paraId="5C11B710"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3</w:t>
            </w:r>
          </w:p>
        </w:tc>
        <w:tc>
          <w:tcPr>
            <w:tcW w:w="1170" w:type="dxa"/>
            <w:vAlign w:val="center"/>
          </w:tcPr>
          <w:p w14:paraId="5C11B711"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4</w:t>
            </w:r>
          </w:p>
        </w:tc>
        <w:tc>
          <w:tcPr>
            <w:tcW w:w="1080" w:type="dxa"/>
            <w:vAlign w:val="center"/>
          </w:tcPr>
          <w:p w14:paraId="5C11B712"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5</w:t>
            </w:r>
          </w:p>
        </w:tc>
        <w:tc>
          <w:tcPr>
            <w:tcW w:w="1080" w:type="dxa"/>
            <w:vAlign w:val="center"/>
          </w:tcPr>
          <w:p w14:paraId="5C11B713"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6</w:t>
            </w:r>
          </w:p>
        </w:tc>
        <w:tc>
          <w:tcPr>
            <w:tcW w:w="1427" w:type="dxa"/>
            <w:vAlign w:val="center"/>
          </w:tcPr>
          <w:p w14:paraId="5C11B714"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Anmerkungen</w:t>
            </w:r>
          </w:p>
        </w:tc>
      </w:tr>
      <w:tr w:rsidR="00BE00C2" w:rsidRPr="00BE4373" w14:paraId="5C11B71E" w14:textId="77777777" w:rsidTr="00BE437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16" w14:textId="77777777" w:rsidR="00BE00C2" w:rsidRPr="00BE4373" w:rsidRDefault="00BE00C2" w:rsidP="00F422A8">
            <w:pPr>
              <w:spacing w:before="0"/>
              <w:rPr>
                <w:sz w:val="18"/>
                <w:szCs w:val="18"/>
              </w:rPr>
            </w:pPr>
          </w:p>
        </w:tc>
        <w:tc>
          <w:tcPr>
            <w:tcW w:w="1080" w:type="dxa"/>
            <w:vAlign w:val="center"/>
          </w:tcPr>
          <w:p w14:paraId="5C11B717" w14:textId="4F0D028B"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sidR="00BE4373">
              <w:rPr>
                <w:sz w:val="16"/>
                <w:szCs w:val="16"/>
              </w:rPr>
              <w:t>-</w:t>
            </w:r>
            <w:r w:rsidRPr="00BE4373">
              <w:rPr>
                <w:sz w:val="16"/>
                <w:szCs w:val="16"/>
              </w:rPr>
              <w:t>vorteile</w:t>
            </w:r>
          </w:p>
        </w:tc>
        <w:tc>
          <w:tcPr>
            <w:tcW w:w="1170" w:type="dxa"/>
            <w:vAlign w:val="center"/>
          </w:tcPr>
          <w:p w14:paraId="5C11B718"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5C11B71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C11B71A"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5C11B71B" w14:textId="0938471E"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sidR="00BE4373">
              <w:rPr>
                <w:sz w:val="16"/>
                <w:szCs w:val="16"/>
              </w:rPr>
              <w:t>-</w:t>
            </w:r>
            <w:r w:rsidRPr="00BE4373">
              <w:rPr>
                <w:sz w:val="16"/>
                <w:szCs w:val="16"/>
              </w:rPr>
              <w:t>chancen</w:t>
            </w:r>
          </w:p>
        </w:tc>
        <w:tc>
          <w:tcPr>
            <w:tcW w:w="1080" w:type="dxa"/>
            <w:vAlign w:val="center"/>
          </w:tcPr>
          <w:p w14:paraId="5C11B71C"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w:t>
            </w:r>
          </w:p>
        </w:tc>
        <w:tc>
          <w:tcPr>
            <w:tcW w:w="1427" w:type="dxa"/>
            <w:vAlign w:val="center"/>
          </w:tcPr>
          <w:p w14:paraId="5C11B71D"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00C2" w:rsidRPr="00BE4373" w14:paraId="5C11B727" w14:textId="77777777" w:rsidTr="00BE4373">
        <w:trPr>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1F" w14:textId="77777777" w:rsidR="00BE00C2" w:rsidRPr="00BE4373" w:rsidRDefault="00BE00C2" w:rsidP="00F422A8">
            <w:pPr>
              <w:spacing w:before="0"/>
              <w:rPr>
                <w:sz w:val="18"/>
                <w:szCs w:val="18"/>
              </w:rPr>
            </w:pPr>
            <w:r w:rsidRPr="00BE4373">
              <w:rPr>
                <w:sz w:val="18"/>
                <w:szCs w:val="18"/>
              </w:rPr>
              <w:t>Neues Produkt</w:t>
            </w:r>
          </w:p>
        </w:tc>
        <w:tc>
          <w:tcPr>
            <w:tcW w:w="1080" w:type="dxa"/>
            <w:vAlign w:val="center"/>
          </w:tcPr>
          <w:p w14:paraId="5C11B720"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21"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2"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23"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4"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5"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27" w:type="dxa"/>
            <w:vAlign w:val="center"/>
          </w:tcPr>
          <w:p w14:paraId="5C11B726"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E00C2" w:rsidRPr="00BE4373" w14:paraId="5C11B730" w14:textId="77777777" w:rsidTr="00BE437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28" w14:textId="77777777" w:rsidR="00BE00C2" w:rsidRPr="00BE4373" w:rsidRDefault="00BE00C2" w:rsidP="00F422A8">
            <w:pPr>
              <w:spacing w:before="0"/>
              <w:rPr>
                <w:sz w:val="18"/>
                <w:szCs w:val="18"/>
              </w:rPr>
            </w:pPr>
            <w:r w:rsidRPr="00BE4373">
              <w:rPr>
                <w:sz w:val="18"/>
                <w:szCs w:val="18"/>
              </w:rPr>
              <w:t>Referenzprodukt</w:t>
            </w:r>
          </w:p>
        </w:tc>
        <w:tc>
          <w:tcPr>
            <w:tcW w:w="1080" w:type="dxa"/>
            <w:vAlign w:val="center"/>
          </w:tcPr>
          <w:p w14:paraId="5C11B72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72A"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B"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72C"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D"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E"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427" w:type="dxa"/>
            <w:vAlign w:val="center"/>
          </w:tcPr>
          <w:p w14:paraId="5C11B72F"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5C11B731" w14:textId="77777777" w:rsidR="00BE00C2" w:rsidRPr="00213EA9" w:rsidRDefault="00BE00C2" w:rsidP="00161C73">
      <w:pPr>
        <w:rPr>
          <w:rStyle w:val="hps"/>
        </w:rPr>
      </w:pPr>
    </w:p>
    <w:p w14:paraId="5C11B732" w14:textId="40180BA2" w:rsidR="008B2A85" w:rsidRPr="00213EA9" w:rsidRDefault="00F11B1B" w:rsidP="00BE4373">
      <w:pPr>
        <w:pStyle w:val="Balk1"/>
      </w:pPr>
      <w:bookmarkStart w:id="45" w:name="_Toc206262342"/>
      <w:bookmarkStart w:id="46" w:name="_Toc210328752"/>
      <w:bookmarkStart w:id="47" w:name="_Toc225435459"/>
      <w:r>
        <w:lastRenderedPageBreak/>
        <w:t>Arbeitsblatt</w:t>
      </w:r>
      <w:r w:rsidR="0096746D" w:rsidRPr="00213EA9">
        <w:t xml:space="preserve"> 9: Detaillierte Produktentwicklung, </w:t>
      </w:r>
      <w:r w:rsidR="00E54270" w:rsidRPr="00213EA9">
        <w:rPr>
          <w:rStyle w:val="hps"/>
          <w:rFonts w:ascii="Raleway" w:hAnsi="Raleway"/>
        </w:rPr>
        <w:t>Produktionsvorbereitung und Markteinführung</w:t>
      </w:r>
      <w:bookmarkEnd w:id="45"/>
      <w:bookmarkEnd w:id="46"/>
      <w:bookmarkEnd w:id="47"/>
    </w:p>
    <w:p w14:paraId="5C11B733" w14:textId="77777777" w:rsidR="003322A6" w:rsidRPr="00213EA9" w:rsidRDefault="003322A6" w:rsidP="00161C73">
      <w:r w:rsidRPr="00213EA9">
        <w:t>Dieses Kapitel enthält keine spezifischen Tools.</w:t>
      </w:r>
    </w:p>
    <w:p w14:paraId="5C11B735" w14:textId="75831247" w:rsidR="008A0DC3" w:rsidRPr="00213EA9" w:rsidRDefault="00F11B1B" w:rsidP="00BE4373">
      <w:pPr>
        <w:pStyle w:val="Balk1"/>
      </w:pPr>
      <w:bookmarkStart w:id="48" w:name="_Toc206262343"/>
      <w:bookmarkStart w:id="49" w:name="_Toc210328753"/>
      <w:bookmarkStart w:id="50" w:name="_Toc225435460"/>
      <w:r>
        <w:lastRenderedPageBreak/>
        <w:t>Arbeitsblatt</w:t>
      </w:r>
      <w:r w:rsidR="0096746D" w:rsidRPr="00213EA9">
        <w:t xml:space="preserve"> 10: Bewertung des Produkts und Planung eines Projekts zur Nachhaltigkeit</w:t>
      </w:r>
      <w:bookmarkEnd w:id="48"/>
      <w:bookmarkEnd w:id="49"/>
      <w:bookmarkEnd w:id="50"/>
    </w:p>
    <w:p w14:paraId="5C11B736" w14:textId="2C548C71" w:rsidR="00883359" w:rsidRPr="00213EA9" w:rsidRDefault="00AF5F93" w:rsidP="00161C73">
      <w:r w:rsidRPr="00213EA9">
        <w:t xml:space="preserve">Mit diesem Fragebogen können Sie </w:t>
      </w:r>
      <w:r w:rsidR="00546153">
        <w:t xml:space="preserve">das Projekt und das Produkt des Unternehmens </w:t>
      </w:r>
      <w:r w:rsidRPr="00213EA9">
        <w:t xml:space="preserve">bewerten. </w:t>
      </w:r>
    </w:p>
    <w:p w14:paraId="5C11B737" w14:textId="4061121F" w:rsidR="00883359" w:rsidRDefault="00F11B1B" w:rsidP="00161C73">
      <w:pPr>
        <w:pStyle w:val="Balk2"/>
      </w:pPr>
      <w:bookmarkStart w:id="51" w:name="_Toc225435461"/>
      <w:r>
        <w:t>Arbeitsblatt</w:t>
      </w:r>
      <w:r w:rsidR="0096746D" w:rsidRPr="00213EA9">
        <w:t xml:space="preserve"> 10.1: Bewertung eines Planungsprojekts auf Nachhaltigkeit</w:t>
      </w:r>
      <w:bookmarkEnd w:id="51"/>
    </w:p>
    <w:p w14:paraId="0D99DA13" w14:textId="77777777" w:rsidR="00546153" w:rsidRPr="00546153" w:rsidRDefault="00546153" w:rsidP="00161C73"/>
    <w:tbl>
      <w:tblPr>
        <w:tblStyle w:val="KlavuzTablo5Koyu-Vurgu3"/>
        <w:tblW w:w="9283" w:type="dxa"/>
        <w:tblInd w:w="-147" w:type="dxa"/>
        <w:tblLayout w:type="fixed"/>
        <w:tblCellMar>
          <w:top w:w="58" w:type="dxa"/>
          <w:bottom w:w="58" w:type="dxa"/>
        </w:tblCellMar>
        <w:tblLook w:val="04A0" w:firstRow="1" w:lastRow="0" w:firstColumn="1" w:lastColumn="0" w:noHBand="0" w:noVBand="1"/>
      </w:tblPr>
      <w:tblGrid>
        <w:gridCol w:w="599"/>
        <w:gridCol w:w="2977"/>
        <w:gridCol w:w="1266"/>
        <w:gridCol w:w="10"/>
        <w:gridCol w:w="48"/>
        <w:gridCol w:w="1414"/>
        <w:gridCol w:w="38"/>
        <w:gridCol w:w="1440"/>
        <w:gridCol w:w="1491"/>
      </w:tblGrid>
      <w:tr w:rsidR="0026640E" w:rsidRPr="00A86FD1" w14:paraId="5C11B739" w14:textId="77777777" w:rsidTr="00D8220F">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9"/>
            <w:vAlign w:val="center"/>
          </w:tcPr>
          <w:p w14:paraId="5C11B738" w14:textId="77777777" w:rsidR="0026640E" w:rsidRPr="00BE4373" w:rsidRDefault="003135F3" w:rsidP="00F422A8">
            <w:pPr>
              <w:spacing w:before="0"/>
              <w:rPr>
                <w:rFonts w:cs="Times New Roman"/>
              </w:rPr>
            </w:pPr>
            <w:r w:rsidRPr="00BE4373">
              <w:t>Projektbewertung</w:t>
            </w:r>
          </w:p>
        </w:tc>
      </w:tr>
      <w:tr w:rsidR="003315BB" w:rsidRPr="00A86FD1" w14:paraId="5C11B741"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3A" w14:textId="77777777" w:rsidR="003315BB" w:rsidRPr="00F422A8" w:rsidRDefault="003315BB" w:rsidP="00F422A8">
            <w:pPr>
              <w:spacing w:before="0"/>
              <w:rPr>
                <w:sz w:val="18"/>
                <w:szCs w:val="18"/>
              </w:rPr>
            </w:pPr>
          </w:p>
          <w:p w14:paraId="5C11B73B" w14:textId="77777777" w:rsidR="003315BB" w:rsidRPr="00F422A8" w:rsidRDefault="003315BB" w:rsidP="00F422A8">
            <w:pPr>
              <w:spacing w:before="0"/>
              <w:rPr>
                <w:rFonts w:cs="Times New Roman"/>
                <w:sz w:val="18"/>
                <w:szCs w:val="18"/>
              </w:rPr>
            </w:pPr>
            <w:r w:rsidRPr="00F422A8">
              <w:rPr>
                <w:w w:val="99"/>
                <w:sz w:val="18"/>
                <w:szCs w:val="18"/>
              </w:rPr>
              <w:t>1</w:t>
            </w:r>
          </w:p>
        </w:tc>
        <w:tc>
          <w:tcPr>
            <w:tcW w:w="2977" w:type="dxa"/>
            <w:vAlign w:val="center"/>
          </w:tcPr>
          <w:p w14:paraId="5C11B73C" w14:textId="512AD7FE"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sidR="00BE4373">
              <w:rPr>
                <w:sz w:val="18"/>
                <w:szCs w:val="18"/>
              </w:rPr>
              <w:t>-</w:t>
            </w:r>
            <w:r w:rsidRPr="00F422A8">
              <w:rPr>
                <w:sz w:val="18"/>
                <w:szCs w:val="18"/>
              </w:rPr>
              <w:t>projekt hat sich positiv auf das Image des Unternehmens ausgewirkt (entsprechend ankreuzen).</w:t>
            </w:r>
          </w:p>
        </w:tc>
        <w:tc>
          <w:tcPr>
            <w:tcW w:w="1276" w:type="dxa"/>
            <w:gridSpan w:val="2"/>
            <w:vAlign w:val="center"/>
          </w:tcPr>
          <w:p w14:paraId="5C11B73D"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Kein Beitrag</w:t>
            </w:r>
          </w:p>
        </w:tc>
        <w:tc>
          <w:tcPr>
            <w:tcW w:w="1462" w:type="dxa"/>
            <w:gridSpan w:val="2"/>
            <w:vAlign w:val="center"/>
          </w:tcPr>
          <w:p w14:paraId="5C11B73E"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Geringer Beitrag</w:t>
            </w:r>
          </w:p>
        </w:tc>
        <w:tc>
          <w:tcPr>
            <w:tcW w:w="1478" w:type="dxa"/>
            <w:gridSpan w:val="2"/>
            <w:vAlign w:val="center"/>
          </w:tcPr>
          <w:p w14:paraId="5C11B73F"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Mittlerer Beitrag</w:t>
            </w:r>
          </w:p>
        </w:tc>
        <w:tc>
          <w:tcPr>
            <w:tcW w:w="1491" w:type="dxa"/>
            <w:vAlign w:val="center"/>
          </w:tcPr>
          <w:p w14:paraId="5C11B740" w14:textId="2F08EDA2" w:rsidR="003315BB" w:rsidRPr="00F422A8" w:rsidRDefault="00A86FD1"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B</w:t>
            </w:r>
            <w:r w:rsidR="003315BB" w:rsidRPr="00F422A8">
              <w:rPr>
                <w:sz w:val="18"/>
                <w:szCs w:val="18"/>
              </w:rPr>
              <w:t>edeutender Beitrag</w:t>
            </w:r>
          </w:p>
        </w:tc>
      </w:tr>
      <w:tr w:rsidR="0026640E" w:rsidRPr="00A86FD1" w14:paraId="5C11B746"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42" w14:textId="77777777" w:rsidR="0026640E" w:rsidRPr="00F422A8" w:rsidRDefault="0026640E" w:rsidP="00F422A8">
            <w:pPr>
              <w:spacing w:before="0"/>
              <w:rPr>
                <w:sz w:val="18"/>
                <w:szCs w:val="18"/>
              </w:rPr>
            </w:pPr>
          </w:p>
        </w:tc>
        <w:tc>
          <w:tcPr>
            <w:tcW w:w="2977" w:type="dxa"/>
            <w:vAlign w:val="center"/>
          </w:tcPr>
          <w:p w14:paraId="5C11B744" w14:textId="10F3D8F7" w:rsidR="0026640E"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 xml:space="preserve">Erläutern Sie </w:t>
            </w:r>
            <w:r w:rsidR="00BE4373">
              <w:rPr>
                <w:sz w:val="18"/>
                <w:szCs w:val="18"/>
              </w:rPr>
              <w:t>wie</w:t>
            </w:r>
            <w:r w:rsidRPr="00F422A8">
              <w:rPr>
                <w:sz w:val="18"/>
                <w:szCs w:val="18"/>
              </w:rPr>
              <w:t xml:space="preserve"> und warum.</w:t>
            </w:r>
          </w:p>
        </w:tc>
        <w:tc>
          <w:tcPr>
            <w:tcW w:w="5707" w:type="dxa"/>
            <w:gridSpan w:val="7"/>
            <w:vAlign w:val="center"/>
          </w:tcPr>
          <w:p w14:paraId="5C11B745" w14:textId="77777777" w:rsidR="0026640E" w:rsidRPr="00F422A8" w:rsidRDefault="0026640E"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50"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47" w14:textId="77777777" w:rsidR="0026640E" w:rsidRPr="00F422A8" w:rsidRDefault="0026640E" w:rsidP="00F422A8">
            <w:pPr>
              <w:spacing w:before="0"/>
              <w:rPr>
                <w:sz w:val="18"/>
                <w:szCs w:val="18"/>
              </w:rPr>
            </w:pPr>
          </w:p>
          <w:p w14:paraId="5C11B748" w14:textId="77777777" w:rsidR="0026640E" w:rsidRPr="00F422A8" w:rsidRDefault="0026640E" w:rsidP="00F422A8">
            <w:pPr>
              <w:spacing w:before="0"/>
              <w:rPr>
                <w:rFonts w:cs="Times New Roman"/>
                <w:sz w:val="18"/>
                <w:szCs w:val="18"/>
              </w:rPr>
            </w:pPr>
            <w:r w:rsidRPr="00F422A8">
              <w:rPr>
                <w:w w:val="99"/>
                <w:sz w:val="18"/>
                <w:szCs w:val="18"/>
              </w:rPr>
              <w:t>2</w:t>
            </w:r>
          </w:p>
        </w:tc>
        <w:tc>
          <w:tcPr>
            <w:tcW w:w="2977" w:type="dxa"/>
            <w:vAlign w:val="center"/>
          </w:tcPr>
          <w:p w14:paraId="5C11B749" w14:textId="54EF1198" w:rsidR="0026640E" w:rsidRPr="00F422A8" w:rsidRDefault="003135F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ie Ergebnisse des Nachhaltigkeitsplanungsprojekts können auch auf andere Produkte angewendet werden.</w:t>
            </w:r>
          </w:p>
        </w:tc>
        <w:tc>
          <w:tcPr>
            <w:tcW w:w="1266" w:type="dxa"/>
            <w:vAlign w:val="center"/>
          </w:tcPr>
          <w:p w14:paraId="5C11B74B" w14:textId="77777777" w:rsidR="0026640E" w:rsidRPr="00F422A8" w:rsidRDefault="0026640E"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510" w:type="dxa"/>
            <w:gridSpan w:val="4"/>
            <w:vAlign w:val="center"/>
          </w:tcPr>
          <w:p w14:paraId="5C11B74D"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Teilweise/für einige Produkte.</w:t>
            </w:r>
          </w:p>
        </w:tc>
        <w:tc>
          <w:tcPr>
            <w:tcW w:w="2931" w:type="dxa"/>
            <w:gridSpan w:val="2"/>
            <w:vAlign w:val="center"/>
          </w:tcPr>
          <w:p w14:paraId="5C11B74F"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521CC5" w:rsidRPr="00A86FD1" w14:paraId="5C11B75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51" w14:textId="77777777" w:rsidR="003135F3" w:rsidRPr="00F422A8" w:rsidRDefault="003135F3" w:rsidP="00F422A8">
            <w:pPr>
              <w:spacing w:before="0"/>
              <w:rPr>
                <w:sz w:val="18"/>
                <w:szCs w:val="18"/>
              </w:rPr>
            </w:pPr>
          </w:p>
        </w:tc>
        <w:tc>
          <w:tcPr>
            <w:tcW w:w="2977" w:type="dxa"/>
            <w:vAlign w:val="center"/>
          </w:tcPr>
          <w:p w14:paraId="5C11B753" w14:textId="521FCFD1" w:rsidR="003135F3"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ie und warum.</w:t>
            </w:r>
          </w:p>
        </w:tc>
        <w:tc>
          <w:tcPr>
            <w:tcW w:w="5707" w:type="dxa"/>
            <w:gridSpan w:val="7"/>
            <w:vAlign w:val="center"/>
          </w:tcPr>
          <w:p w14:paraId="5C11B754" w14:textId="77777777" w:rsidR="003135F3"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135F3" w:rsidRPr="00A86FD1" w14:paraId="5C11B760"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56" w14:textId="77777777" w:rsidR="0026640E" w:rsidRPr="00F422A8" w:rsidRDefault="0026640E" w:rsidP="00F422A8">
            <w:pPr>
              <w:spacing w:before="0"/>
              <w:rPr>
                <w:sz w:val="18"/>
                <w:szCs w:val="18"/>
              </w:rPr>
            </w:pPr>
          </w:p>
          <w:p w14:paraId="5C11B757" w14:textId="77777777" w:rsidR="0026640E" w:rsidRPr="00F422A8" w:rsidRDefault="0026640E" w:rsidP="00F422A8">
            <w:pPr>
              <w:spacing w:before="0"/>
              <w:rPr>
                <w:rFonts w:cs="Times New Roman"/>
                <w:sz w:val="18"/>
                <w:szCs w:val="18"/>
              </w:rPr>
            </w:pPr>
            <w:r w:rsidRPr="00F422A8">
              <w:rPr>
                <w:w w:val="99"/>
                <w:sz w:val="18"/>
                <w:szCs w:val="18"/>
              </w:rPr>
              <w:t>3</w:t>
            </w:r>
          </w:p>
        </w:tc>
        <w:tc>
          <w:tcPr>
            <w:tcW w:w="2977" w:type="dxa"/>
            <w:vAlign w:val="center"/>
          </w:tcPr>
          <w:p w14:paraId="5C11B759" w14:textId="75D746BB"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rStyle w:val="hps"/>
                <w:sz w:val="18"/>
                <w:szCs w:val="18"/>
              </w:rPr>
              <w:t xml:space="preserve">Die Methoden und Instrumente </w:t>
            </w:r>
            <w:r w:rsidR="00D039A9" w:rsidRPr="00F422A8">
              <w:rPr>
                <w:sz w:val="18"/>
                <w:szCs w:val="18"/>
              </w:rPr>
              <w:t xml:space="preserve">eines </w:t>
            </w:r>
            <w:r w:rsidRPr="00F422A8">
              <w:rPr>
                <w:rStyle w:val="hps"/>
                <w:sz w:val="18"/>
                <w:szCs w:val="18"/>
              </w:rPr>
              <w:t>Nachhaltigkeitsplanungs</w:t>
            </w:r>
            <w:r w:rsidR="00BE4373">
              <w:rPr>
                <w:rStyle w:val="hps"/>
                <w:sz w:val="18"/>
                <w:szCs w:val="18"/>
              </w:rPr>
              <w:t>-</w:t>
            </w:r>
            <w:r w:rsidRPr="00F422A8">
              <w:rPr>
                <w:rStyle w:val="hps"/>
                <w:sz w:val="18"/>
                <w:szCs w:val="18"/>
              </w:rPr>
              <w:t xml:space="preserve">projekts können auch </w:t>
            </w:r>
            <w:r w:rsidRPr="00F422A8">
              <w:rPr>
                <w:sz w:val="18"/>
                <w:szCs w:val="18"/>
              </w:rPr>
              <w:t xml:space="preserve">auf </w:t>
            </w:r>
            <w:r w:rsidR="00521CC5" w:rsidRPr="00F422A8">
              <w:rPr>
                <w:rStyle w:val="hps"/>
                <w:sz w:val="18"/>
                <w:szCs w:val="18"/>
              </w:rPr>
              <w:t xml:space="preserve">andere </w:t>
            </w:r>
            <w:r w:rsidR="00B545FE" w:rsidRPr="00F422A8">
              <w:rPr>
                <w:rStyle w:val="hps"/>
                <w:sz w:val="18"/>
                <w:szCs w:val="18"/>
              </w:rPr>
              <w:t xml:space="preserve">Unternehmensaktivitäten </w:t>
            </w:r>
            <w:r w:rsidRPr="00F422A8">
              <w:rPr>
                <w:sz w:val="18"/>
                <w:szCs w:val="18"/>
              </w:rPr>
              <w:t xml:space="preserve">angewendet werden (z. B. </w:t>
            </w:r>
            <w:r w:rsidRPr="00F422A8">
              <w:rPr>
                <w:rStyle w:val="hps"/>
                <w:sz w:val="18"/>
                <w:szCs w:val="18"/>
              </w:rPr>
              <w:t>Qualitätsmanagement</w:t>
            </w:r>
            <w:r w:rsidRPr="00F422A8">
              <w:rPr>
                <w:sz w:val="18"/>
                <w:szCs w:val="18"/>
              </w:rPr>
              <w:t xml:space="preserve">, Umweltmanagement, Innovation, Forschung </w:t>
            </w:r>
            <w:r w:rsidRPr="00F422A8">
              <w:rPr>
                <w:rStyle w:val="hps"/>
                <w:sz w:val="18"/>
                <w:szCs w:val="18"/>
              </w:rPr>
              <w:t>und Entwicklung usw.).</w:t>
            </w:r>
          </w:p>
        </w:tc>
        <w:tc>
          <w:tcPr>
            <w:tcW w:w="1324" w:type="dxa"/>
            <w:gridSpan w:val="3"/>
            <w:vAlign w:val="center"/>
          </w:tcPr>
          <w:p w14:paraId="5C11B75B" w14:textId="77777777" w:rsidR="0026640E" w:rsidRPr="00F422A8" w:rsidRDefault="0026640E"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452" w:type="dxa"/>
            <w:gridSpan w:val="2"/>
            <w:vAlign w:val="center"/>
          </w:tcPr>
          <w:p w14:paraId="5C11B75D"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In einigen Fällen.</w:t>
            </w:r>
          </w:p>
        </w:tc>
        <w:tc>
          <w:tcPr>
            <w:tcW w:w="2931" w:type="dxa"/>
            <w:gridSpan w:val="2"/>
            <w:vAlign w:val="center"/>
          </w:tcPr>
          <w:p w14:paraId="5C11B75F"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521CC5" w:rsidRPr="00A86FD1" w14:paraId="5C11B76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61" w14:textId="77777777" w:rsidR="0026640E" w:rsidRPr="00F422A8" w:rsidRDefault="0026640E" w:rsidP="00F422A8">
            <w:pPr>
              <w:spacing w:before="0"/>
              <w:rPr>
                <w:sz w:val="18"/>
                <w:szCs w:val="18"/>
              </w:rPr>
            </w:pPr>
          </w:p>
        </w:tc>
        <w:tc>
          <w:tcPr>
            <w:tcW w:w="2977" w:type="dxa"/>
            <w:vAlign w:val="center"/>
          </w:tcPr>
          <w:p w14:paraId="5C11B763"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F422A8">
              <w:rPr>
                <w:rStyle w:val="hps"/>
                <w:sz w:val="18"/>
                <w:szCs w:val="18"/>
              </w:rPr>
              <w:t xml:space="preserve">Erläutern Sie, </w:t>
            </w:r>
            <w:r w:rsidRPr="00F422A8">
              <w:rPr>
                <w:sz w:val="18"/>
                <w:szCs w:val="18"/>
              </w:rPr>
              <w:t xml:space="preserve">in welchen </w:t>
            </w:r>
            <w:r w:rsidRPr="00F422A8">
              <w:rPr>
                <w:rStyle w:val="hps"/>
                <w:sz w:val="18"/>
                <w:szCs w:val="18"/>
              </w:rPr>
              <w:t>Abteilungen des Unternehmens, wie und warum.</w:t>
            </w:r>
          </w:p>
        </w:tc>
        <w:tc>
          <w:tcPr>
            <w:tcW w:w="5707" w:type="dxa"/>
            <w:gridSpan w:val="7"/>
            <w:vAlign w:val="center"/>
          </w:tcPr>
          <w:p w14:paraId="5C11B764" w14:textId="77777777" w:rsidR="0026640E" w:rsidRPr="00F422A8" w:rsidRDefault="0026640E"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6D"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66" w14:textId="77777777" w:rsidR="00521CC5" w:rsidRPr="00F422A8" w:rsidRDefault="00521CC5" w:rsidP="00F422A8">
            <w:pPr>
              <w:spacing w:before="0"/>
              <w:rPr>
                <w:sz w:val="18"/>
                <w:szCs w:val="18"/>
              </w:rPr>
            </w:pPr>
          </w:p>
          <w:p w14:paraId="5C11B767" w14:textId="77777777" w:rsidR="00521CC5" w:rsidRPr="00F422A8" w:rsidRDefault="00521CC5" w:rsidP="00F422A8">
            <w:pPr>
              <w:spacing w:before="0"/>
              <w:rPr>
                <w:sz w:val="18"/>
                <w:szCs w:val="18"/>
              </w:rPr>
            </w:pPr>
            <w:r w:rsidRPr="00F422A8">
              <w:rPr>
                <w:w w:val="99"/>
                <w:sz w:val="18"/>
                <w:szCs w:val="18"/>
              </w:rPr>
              <w:t>4</w:t>
            </w:r>
          </w:p>
        </w:tc>
        <w:tc>
          <w:tcPr>
            <w:tcW w:w="2977" w:type="dxa"/>
            <w:vAlign w:val="center"/>
          </w:tcPr>
          <w:p w14:paraId="5C11B768" w14:textId="5EC16D51"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sidR="00BE4373">
              <w:rPr>
                <w:sz w:val="18"/>
                <w:szCs w:val="18"/>
              </w:rPr>
              <w:t>-</w:t>
            </w:r>
            <w:r w:rsidRPr="00F422A8">
              <w:rPr>
                <w:sz w:val="18"/>
                <w:szCs w:val="18"/>
              </w:rPr>
              <w:t xml:space="preserve">projekt </w:t>
            </w:r>
            <w:r w:rsidRPr="00F422A8">
              <w:rPr>
                <w:rStyle w:val="hps"/>
                <w:sz w:val="18"/>
                <w:szCs w:val="18"/>
              </w:rPr>
              <w:t>hatte einen gut vorbereiteten und leicht verständlichen Plan.</w:t>
            </w:r>
          </w:p>
        </w:tc>
        <w:tc>
          <w:tcPr>
            <w:tcW w:w="2776" w:type="dxa"/>
            <w:gridSpan w:val="5"/>
            <w:vAlign w:val="center"/>
          </w:tcPr>
          <w:p w14:paraId="5C11B76A"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6C"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521CC5" w:rsidRPr="00A86FD1" w14:paraId="5C11B772"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6E" w14:textId="77777777" w:rsidR="00521CC5" w:rsidRPr="00F422A8" w:rsidRDefault="00521CC5" w:rsidP="00F422A8">
            <w:pPr>
              <w:spacing w:before="0"/>
              <w:rPr>
                <w:sz w:val="18"/>
                <w:szCs w:val="18"/>
              </w:rPr>
            </w:pPr>
          </w:p>
        </w:tc>
        <w:tc>
          <w:tcPr>
            <w:tcW w:w="2977" w:type="dxa"/>
            <w:vAlign w:val="center"/>
          </w:tcPr>
          <w:p w14:paraId="5C11B770"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icht, erklären Sie bitte warum.</w:t>
            </w:r>
          </w:p>
        </w:tc>
        <w:tc>
          <w:tcPr>
            <w:tcW w:w="5707" w:type="dxa"/>
            <w:gridSpan w:val="7"/>
            <w:vAlign w:val="center"/>
          </w:tcPr>
          <w:p w14:paraId="5C11B771"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7C"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73" w14:textId="77777777" w:rsidR="00521CC5" w:rsidRPr="00F422A8" w:rsidRDefault="00521CC5" w:rsidP="00F422A8">
            <w:pPr>
              <w:spacing w:before="0"/>
              <w:rPr>
                <w:sz w:val="18"/>
                <w:szCs w:val="18"/>
              </w:rPr>
            </w:pPr>
          </w:p>
          <w:p w14:paraId="5C11B774" w14:textId="77777777" w:rsidR="00521CC5" w:rsidRPr="00F422A8" w:rsidRDefault="00521CC5" w:rsidP="00F422A8">
            <w:pPr>
              <w:spacing w:before="0"/>
              <w:rPr>
                <w:sz w:val="18"/>
                <w:szCs w:val="18"/>
              </w:rPr>
            </w:pPr>
            <w:r w:rsidRPr="00F422A8">
              <w:rPr>
                <w:w w:val="99"/>
                <w:sz w:val="18"/>
                <w:szCs w:val="18"/>
              </w:rPr>
              <w:t>5</w:t>
            </w:r>
          </w:p>
        </w:tc>
        <w:tc>
          <w:tcPr>
            <w:tcW w:w="2977" w:type="dxa"/>
            <w:vAlign w:val="center"/>
          </w:tcPr>
          <w:p w14:paraId="5C11B775" w14:textId="50C32CA4" w:rsidR="00521CC5" w:rsidRPr="00F422A8" w:rsidRDefault="00AF05E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aren die Aktivitäten des Nachhaltigkeitsplanungsprojekts nützlich?</w:t>
            </w:r>
          </w:p>
        </w:tc>
        <w:tc>
          <w:tcPr>
            <w:tcW w:w="1324" w:type="dxa"/>
            <w:gridSpan w:val="3"/>
            <w:vAlign w:val="center"/>
          </w:tcPr>
          <w:p w14:paraId="5C11B777"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79"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11B77B"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pacing w:val="1"/>
                <w:w w:val="99"/>
                <w:sz w:val="18"/>
                <w:szCs w:val="18"/>
              </w:rPr>
            </w:pPr>
            <w:r w:rsidRPr="00F422A8">
              <w:rPr>
                <w:w w:val="99"/>
                <w:sz w:val="18"/>
                <w:szCs w:val="18"/>
              </w:rPr>
              <w:t>Ja.</w:t>
            </w:r>
          </w:p>
        </w:tc>
      </w:tr>
      <w:tr w:rsidR="00521CC5" w:rsidRPr="00A86FD1" w14:paraId="5C11B781"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7D" w14:textId="77777777" w:rsidR="00521CC5" w:rsidRPr="00F422A8" w:rsidRDefault="00521CC5" w:rsidP="00F422A8">
            <w:pPr>
              <w:spacing w:before="0"/>
              <w:rPr>
                <w:sz w:val="18"/>
                <w:szCs w:val="18"/>
              </w:rPr>
            </w:pPr>
          </w:p>
        </w:tc>
        <w:tc>
          <w:tcPr>
            <w:tcW w:w="2977" w:type="dxa"/>
            <w:vAlign w:val="center"/>
          </w:tcPr>
          <w:p w14:paraId="5C11B77F"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arum.</w:t>
            </w:r>
          </w:p>
        </w:tc>
        <w:tc>
          <w:tcPr>
            <w:tcW w:w="5707" w:type="dxa"/>
            <w:gridSpan w:val="7"/>
            <w:vAlign w:val="center"/>
          </w:tcPr>
          <w:p w14:paraId="5C11B780"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8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82" w14:textId="77777777" w:rsidR="00521CC5" w:rsidRPr="00F422A8" w:rsidRDefault="00521CC5" w:rsidP="00F422A8">
            <w:pPr>
              <w:spacing w:before="0"/>
              <w:rPr>
                <w:sz w:val="18"/>
                <w:szCs w:val="18"/>
              </w:rPr>
            </w:pPr>
          </w:p>
          <w:p w14:paraId="5C11B783" w14:textId="77777777" w:rsidR="00521CC5" w:rsidRPr="00F422A8" w:rsidRDefault="00521CC5" w:rsidP="00F422A8">
            <w:pPr>
              <w:spacing w:before="0"/>
              <w:rPr>
                <w:sz w:val="18"/>
                <w:szCs w:val="18"/>
              </w:rPr>
            </w:pPr>
            <w:r w:rsidRPr="00F422A8">
              <w:rPr>
                <w:w w:val="99"/>
                <w:sz w:val="18"/>
                <w:szCs w:val="18"/>
              </w:rPr>
              <w:t>6</w:t>
            </w:r>
          </w:p>
        </w:tc>
        <w:tc>
          <w:tcPr>
            <w:tcW w:w="2977" w:type="dxa"/>
            <w:vAlign w:val="center"/>
          </w:tcPr>
          <w:p w14:paraId="5C11B785" w14:textId="308BEF4E"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Das interne Nachhaltigkeitsplanungsteam war hinsichtlich Fachwissen und Kompetenzen effektiv.</w:t>
            </w:r>
          </w:p>
        </w:tc>
        <w:tc>
          <w:tcPr>
            <w:tcW w:w="2776" w:type="dxa"/>
            <w:gridSpan w:val="5"/>
            <w:vAlign w:val="center"/>
          </w:tcPr>
          <w:p w14:paraId="5C11B787"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88"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Ja.</w:t>
            </w:r>
          </w:p>
        </w:tc>
      </w:tr>
      <w:tr w:rsidR="00521CC5" w:rsidRPr="00A86FD1" w14:paraId="5C11B78E"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8A" w14:textId="77777777" w:rsidR="00521CC5" w:rsidRPr="00F422A8" w:rsidRDefault="00521CC5" w:rsidP="00F422A8">
            <w:pPr>
              <w:spacing w:before="0"/>
              <w:rPr>
                <w:sz w:val="18"/>
                <w:szCs w:val="18"/>
              </w:rPr>
            </w:pPr>
          </w:p>
        </w:tc>
        <w:tc>
          <w:tcPr>
            <w:tcW w:w="2977" w:type="dxa"/>
            <w:vAlign w:val="center"/>
          </w:tcPr>
          <w:p w14:paraId="5C11B78C" w14:textId="573F1976" w:rsidR="00521CC5"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w:t>
            </w:r>
            <w:r w:rsidR="00B545FE" w:rsidRPr="00F422A8">
              <w:rPr>
                <w:sz w:val="18"/>
                <w:szCs w:val="18"/>
              </w:rPr>
              <w:t xml:space="preserve">, </w:t>
            </w:r>
            <w:r w:rsidRPr="00F422A8">
              <w:rPr>
                <w:sz w:val="18"/>
                <w:szCs w:val="18"/>
              </w:rPr>
              <w:t>welche Bedürfnisse wurden identifiziert?</w:t>
            </w:r>
          </w:p>
        </w:tc>
        <w:tc>
          <w:tcPr>
            <w:tcW w:w="5707" w:type="dxa"/>
            <w:gridSpan w:val="7"/>
            <w:vAlign w:val="center"/>
          </w:tcPr>
          <w:p w14:paraId="5C11B78D"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97"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8F" w14:textId="77777777" w:rsidR="00521CC5" w:rsidRPr="00F422A8" w:rsidRDefault="00521CC5" w:rsidP="00F422A8">
            <w:pPr>
              <w:spacing w:before="0"/>
              <w:rPr>
                <w:sz w:val="18"/>
                <w:szCs w:val="18"/>
              </w:rPr>
            </w:pPr>
          </w:p>
          <w:p w14:paraId="5C11B790" w14:textId="77777777" w:rsidR="00521CC5" w:rsidRPr="00F422A8" w:rsidRDefault="00521CC5" w:rsidP="00F422A8">
            <w:pPr>
              <w:spacing w:before="0"/>
              <w:rPr>
                <w:sz w:val="18"/>
                <w:szCs w:val="18"/>
              </w:rPr>
            </w:pPr>
            <w:r w:rsidRPr="00F422A8">
              <w:rPr>
                <w:w w:val="99"/>
                <w:sz w:val="18"/>
                <w:szCs w:val="18"/>
              </w:rPr>
              <w:t>7</w:t>
            </w:r>
          </w:p>
        </w:tc>
        <w:tc>
          <w:tcPr>
            <w:tcW w:w="2977" w:type="dxa"/>
            <w:vAlign w:val="center"/>
          </w:tcPr>
          <w:p w14:paraId="5C11B792" w14:textId="3A9CF85B"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 xml:space="preserve">Das Projektteam für Nachhaltigkeitsplanung </w:t>
            </w:r>
            <w:r w:rsidRPr="00F422A8">
              <w:rPr>
                <w:rStyle w:val="hps"/>
                <w:sz w:val="18"/>
                <w:szCs w:val="18"/>
              </w:rPr>
              <w:t xml:space="preserve">arbeitete mit dem </w:t>
            </w:r>
            <w:r w:rsidR="00B545FE" w:rsidRPr="00F422A8">
              <w:rPr>
                <w:rStyle w:val="hps"/>
                <w:sz w:val="18"/>
                <w:szCs w:val="18"/>
              </w:rPr>
              <w:t xml:space="preserve">Support-Team und den Mitarbeitern des Unternehmens </w:t>
            </w:r>
            <w:r w:rsidRPr="00F422A8">
              <w:rPr>
                <w:rStyle w:val="hps"/>
                <w:sz w:val="18"/>
                <w:szCs w:val="18"/>
              </w:rPr>
              <w:t>zusammen.</w:t>
            </w:r>
          </w:p>
        </w:tc>
        <w:tc>
          <w:tcPr>
            <w:tcW w:w="2776" w:type="dxa"/>
            <w:gridSpan w:val="5"/>
            <w:vAlign w:val="center"/>
          </w:tcPr>
          <w:p w14:paraId="5C11B794"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96"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521CC5" w:rsidRPr="00A86FD1" w14:paraId="5C11B79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98" w14:textId="77777777" w:rsidR="00521CC5" w:rsidRPr="00F422A8" w:rsidRDefault="00521CC5" w:rsidP="00F422A8">
            <w:pPr>
              <w:spacing w:before="0"/>
              <w:rPr>
                <w:sz w:val="18"/>
                <w:szCs w:val="18"/>
              </w:rPr>
            </w:pPr>
          </w:p>
        </w:tc>
        <w:tc>
          <w:tcPr>
            <w:tcW w:w="2977" w:type="dxa"/>
            <w:vAlign w:val="center"/>
          </w:tcPr>
          <w:p w14:paraId="5C11B79A" w14:textId="77777777" w:rsidR="00521CC5"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bitte erläutern Sie dies.</w:t>
            </w:r>
          </w:p>
        </w:tc>
        <w:tc>
          <w:tcPr>
            <w:tcW w:w="5707" w:type="dxa"/>
            <w:gridSpan w:val="7"/>
            <w:vAlign w:val="center"/>
          </w:tcPr>
          <w:p w14:paraId="5C11B79B"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A6"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9D" w14:textId="77777777" w:rsidR="00521CC5" w:rsidRPr="00F422A8" w:rsidRDefault="00521CC5" w:rsidP="00F422A8">
            <w:pPr>
              <w:spacing w:before="0"/>
              <w:rPr>
                <w:sz w:val="18"/>
                <w:szCs w:val="18"/>
              </w:rPr>
            </w:pPr>
          </w:p>
          <w:p w14:paraId="5C11B79E" w14:textId="77777777" w:rsidR="00521CC5" w:rsidRPr="00F422A8" w:rsidRDefault="00521CC5" w:rsidP="00F422A8">
            <w:pPr>
              <w:spacing w:before="0"/>
              <w:rPr>
                <w:sz w:val="18"/>
                <w:szCs w:val="18"/>
              </w:rPr>
            </w:pPr>
            <w:r w:rsidRPr="00F422A8">
              <w:rPr>
                <w:w w:val="99"/>
                <w:sz w:val="18"/>
                <w:szCs w:val="18"/>
              </w:rPr>
              <w:t>8</w:t>
            </w:r>
          </w:p>
        </w:tc>
        <w:tc>
          <w:tcPr>
            <w:tcW w:w="2977" w:type="dxa"/>
            <w:vAlign w:val="center"/>
          </w:tcPr>
          <w:p w14:paraId="5C11B79F"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War die oberste Führungsebene in das Projekt eingebunden und engagiert?</w:t>
            </w:r>
          </w:p>
        </w:tc>
        <w:tc>
          <w:tcPr>
            <w:tcW w:w="1324" w:type="dxa"/>
            <w:gridSpan w:val="3"/>
            <w:vAlign w:val="center"/>
          </w:tcPr>
          <w:p w14:paraId="5C11B7A1"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A3"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11B7A5"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6445B0" w:rsidRPr="00A86FD1" w14:paraId="5C11B7A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A7" w14:textId="77777777" w:rsidR="006445B0" w:rsidRPr="00F422A8" w:rsidRDefault="006445B0" w:rsidP="00F422A8">
            <w:pPr>
              <w:spacing w:before="0"/>
              <w:rPr>
                <w:sz w:val="18"/>
                <w:szCs w:val="18"/>
              </w:rPr>
            </w:pPr>
          </w:p>
        </w:tc>
        <w:tc>
          <w:tcPr>
            <w:tcW w:w="2977" w:type="dxa"/>
            <w:vAlign w:val="center"/>
          </w:tcPr>
          <w:p w14:paraId="5C11B7A8"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rStyle w:val="hps"/>
                <w:sz w:val="18"/>
                <w:szCs w:val="18"/>
              </w:rPr>
            </w:pPr>
            <w:r w:rsidRPr="00F422A8">
              <w:rPr>
                <w:rStyle w:val="hps"/>
                <w:sz w:val="18"/>
                <w:szCs w:val="18"/>
              </w:rPr>
              <w:t>Wenn nicht, nennen Sie bitte die Hauptgründe dafür.</w:t>
            </w:r>
          </w:p>
        </w:tc>
        <w:tc>
          <w:tcPr>
            <w:tcW w:w="1324" w:type="dxa"/>
            <w:gridSpan w:val="3"/>
            <w:vAlign w:val="center"/>
          </w:tcPr>
          <w:p w14:paraId="5C11B7A9"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52" w:type="dxa"/>
            <w:gridSpan w:val="2"/>
            <w:vAlign w:val="center"/>
          </w:tcPr>
          <w:p w14:paraId="5C11B7AA"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2931" w:type="dxa"/>
            <w:gridSpan w:val="2"/>
            <w:vAlign w:val="center"/>
          </w:tcPr>
          <w:p w14:paraId="5C11B7AB"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6445B0" w:rsidRPr="00A86FD1" w14:paraId="5C11B7B5"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AD" w14:textId="77777777" w:rsidR="006445B0" w:rsidRPr="00F422A8" w:rsidRDefault="006445B0" w:rsidP="00F422A8">
            <w:pPr>
              <w:spacing w:before="0"/>
              <w:rPr>
                <w:sz w:val="18"/>
                <w:szCs w:val="18"/>
              </w:rPr>
            </w:pPr>
            <w:r w:rsidRPr="00F422A8">
              <w:rPr>
                <w:sz w:val="18"/>
                <w:szCs w:val="18"/>
              </w:rPr>
              <w:t>9</w:t>
            </w:r>
          </w:p>
        </w:tc>
        <w:tc>
          <w:tcPr>
            <w:tcW w:w="2977" w:type="dxa"/>
            <w:vAlign w:val="center"/>
          </w:tcPr>
          <w:p w14:paraId="5C11B7AE" w14:textId="358495E0" w:rsidR="006445B0" w:rsidRPr="00F422A8" w:rsidRDefault="00AF05E3"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Sollte Nachhaltigkeitsplanung Teil der systematischen Innovationsaktivitäten eines Unternehmens werden?</w:t>
            </w:r>
          </w:p>
        </w:tc>
        <w:tc>
          <w:tcPr>
            <w:tcW w:w="1324" w:type="dxa"/>
            <w:gridSpan w:val="3"/>
            <w:vAlign w:val="center"/>
          </w:tcPr>
          <w:p w14:paraId="5C11B7B0"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B2" w14:textId="77777777" w:rsidR="006445B0" w:rsidRPr="00F422A8" w:rsidRDefault="00E5604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Unter bestimmten Bedingungen.</w:t>
            </w:r>
          </w:p>
        </w:tc>
        <w:tc>
          <w:tcPr>
            <w:tcW w:w="2931" w:type="dxa"/>
            <w:gridSpan w:val="2"/>
            <w:vAlign w:val="center"/>
          </w:tcPr>
          <w:p w14:paraId="5C11B7B4"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771FA2" w:rsidRPr="00A86FD1" w14:paraId="4548CA39"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shd w:val="clear" w:color="auto" w:fill="9BBB59"/>
            <w:vAlign w:val="center"/>
          </w:tcPr>
          <w:p w14:paraId="3C8D57D5" w14:textId="5F3BE788" w:rsidR="00A86FD1" w:rsidRPr="00A86FD1" w:rsidRDefault="00A86FD1" w:rsidP="00F422A8">
            <w:pPr>
              <w:spacing w:before="0"/>
              <w:rPr>
                <w:sz w:val="18"/>
                <w:szCs w:val="18"/>
              </w:rPr>
            </w:pPr>
          </w:p>
        </w:tc>
        <w:tc>
          <w:tcPr>
            <w:tcW w:w="2977" w:type="dxa"/>
            <w:vAlign w:val="center"/>
          </w:tcPr>
          <w:p w14:paraId="156F5BBA" w14:textId="542C1D43"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86FD1">
              <w:rPr>
                <w:color w:val="000000" w:themeColor="text1"/>
                <w:sz w:val="18"/>
                <w:szCs w:val="18"/>
              </w:rPr>
              <w:t>Erläutern Sie warum und wie.</w:t>
            </w:r>
          </w:p>
        </w:tc>
        <w:tc>
          <w:tcPr>
            <w:tcW w:w="1324" w:type="dxa"/>
            <w:gridSpan w:val="3"/>
            <w:vAlign w:val="center"/>
          </w:tcPr>
          <w:p w14:paraId="6C1E9DC6"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1452" w:type="dxa"/>
            <w:gridSpan w:val="2"/>
            <w:vAlign w:val="center"/>
          </w:tcPr>
          <w:p w14:paraId="6D979F66"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931" w:type="dxa"/>
            <w:gridSpan w:val="2"/>
            <w:vAlign w:val="center"/>
          </w:tcPr>
          <w:p w14:paraId="6CCB109A"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bl>
    <w:p w14:paraId="2B1A2F1F" w14:textId="37F0135C" w:rsidR="00546153" w:rsidRDefault="00AD7842" w:rsidP="00161C73">
      <w:r>
        <w:rPr>
          <w:b/>
          <w:bCs/>
        </w:rPr>
        <w:br w:type="page"/>
      </w:r>
    </w:p>
    <w:p w14:paraId="5C11B7BC" w14:textId="29746C41" w:rsidR="00883359" w:rsidRDefault="00F11B1B" w:rsidP="00161C73">
      <w:pPr>
        <w:pStyle w:val="Balk2"/>
      </w:pPr>
      <w:bookmarkStart w:id="52" w:name="_Toc225435462"/>
      <w:r>
        <w:lastRenderedPageBreak/>
        <w:t>Arbeitsblatt</w:t>
      </w:r>
      <w:r w:rsidR="0096746D" w:rsidRPr="00213EA9">
        <w:t xml:space="preserve"> 10.2: Bewertung des Designs für ein nachhaltiges Produkt</w:t>
      </w:r>
      <w:bookmarkEnd w:id="52"/>
      <w:r w:rsidR="0096746D" w:rsidRPr="00213EA9">
        <w:t xml:space="preserve"> </w:t>
      </w:r>
    </w:p>
    <w:p w14:paraId="27827E2F" w14:textId="77777777" w:rsidR="00546153" w:rsidRPr="00546153" w:rsidRDefault="00546153" w:rsidP="00161C73"/>
    <w:tbl>
      <w:tblPr>
        <w:tblStyle w:val="KlavuzTablo5Koyu-Vurgu3"/>
        <w:tblW w:w="9283" w:type="dxa"/>
        <w:tblInd w:w="-147" w:type="dxa"/>
        <w:tblLayout w:type="fixed"/>
        <w:tblLook w:val="04A0" w:firstRow="1" w:lastRow="0" w:firstColumn="1" w:lastColumn="0" w:noHBand="0" w:noVBand="1"/>
      </w:tblPr>
      <w:tblGrid>
        <w:gridCol w:w="599"/>
        <w:gridCol w:w="3683"/>
        <w:gridCol w:w="1350"/>
        <w:gridCol w:w="1260"/>
        <w:gridCol w:w="1260"/>
        <w:gridCol w:w="1131"/>
      </w:tblGrid>
      <w:tr w:rsidR="00E56047" w:rsidRPr="00213EA9" w14:paraId="5C11B7BE" w14:textId="77777777" w:rsidTr="00D8220F">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6"/>
            <w:vAlign w:val="center"/>
          </w:tcPr>
          <w:p w14:paraId="5C11B7BD" w14:textId="77777777" w:rsidR="00E56047" w:rsidRPr="00213EA9" w:rsidRDefault="00E56047" w:rsidP="00F422A8">
            <w:pPr>
              <w:spacing w:before="0"/>
              <w:rPr>
                <w:rFonts w:cs="Times New Roman"/>
              </w:rPr>
            </w:pPr>
            <w:r w:rsidRPr="00213EA9">
              <w:t>Produktbewertung</w:t>
            </w:r>
          </w:p>
        </w:tc>
      </w:tr>
      <w:tr w:rsidR="00E56047" w:rsidRPr="00213EA9" w14:paraId="5C11B7C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BF" w14:textId="77777777" w:rsidR="00E56047" w:rsidRPr="00213EA9" w:rsidRDefault="00E56047" w:rsidP="00F422A8">
            <w:pPr>
              <w:spacing w:before="0"/>
            </w:pPr>
          </w:p>
          <w:p w14:paraId="5C11B7C0" w14:textId="77777777" w:rsidR="00E56047" w:rsidRPr="00213EA9" w:rsidRDefault="00E56047" w:rsidP="00F422A8">
            <w:pPr>
              <w:spacing w:before="0"/>
              <w:rPr>
                <w:rFonts w:cs="Times New Roman"/>
              </w:rPr>
            </w:pPr>
            <w:r w:rsidRPr="00213EA9">
              <w:t>10</w:t>
            </w:r>
          </w:p>
        </w:tc>
        <w:tc>
          <w:tcPr>
            <w:tcW w:w="3683" w:type="dxa"/>
            <w:vAlign w:val="center"/>
          </w:tcPr>
          <w:p w14:paraId="5C11B7C2" w14:textId="351A818B"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Hat das Projektteam die </w:t>
            </w:r>
            <w:r w:rsidR="00B545FE" w:rsidRPr="00213EA9">
              <w:rPr>
                <w:rStyle w:val="hps"/>
              </w:rPr>
              <w:t xml:space="preserve">ursprünglich festgelegten </w:t>
            </w:r>
            <w:r w:rsidRPr="00213EA9">
              <w:rPr>
                <w:rStyle w:val="hps"/>
              </w:rPr>
              <w:t>Ziele erreicht</w:t>
            </w:r>
            <w:r w:rsidRPr="00213EA9">
              <w:t>?</w:t>
            </w:r>
          </w:p>
        </w:tc>
        <w:tc>
          <w:tcPr>
            <w:tcW w:w="1350" w:type="dxa"/>
            <w:vAlign w:val="center"/>
          </w:tcPr>
          <w:p w14:paraId="5C11B7C4"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260" w:type="dxa"/>
            <w:vAlign w:val="center"/>
          </w:tcPr>
          <w:p w14:paraId="5C11B7C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2391" w:type="dxa"/>
            <w:gridSpan w:val="2"/>
            <w:vAlign w:val="center"/>
          </w:tcPr>
          <w:p w14:paraId="5C11B7C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E56047" w:rsidRPr="00213EA9" w14:paraId="5C11B7D6"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CB" w14:textId="77777777" w:rsidR="00E56047" w:rsidRPr="00213EA9" w:rsidRDefault="00E56047" w:rsidP="00F422A8">
            <w:pPr>
              <w:spacing w:before="0"/>
              <w:rPr>
                <w:rFonts w:cs="Times New Roman"/>
              </w:rPr>
            </w:pPr>
            <w:r w:rsidRPr="00213EA9">
              <w:t>11</w:t>
            </w:r>
          </w:p>
        </w:tc>
        <w:tc>
          <w:tcPr>
            <w:tcW w:w="3683" w:type="dxa"/>
            <w:vAlign w:val="center"/>
          </w:tcPr>
          <w:p w14:paraId="5C11B7CD" w14:textId="11E91014"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Bitte geben Sie den Grad der Erfüllung </w:t>
            </w:r>
            <w:r w:rsidR="00B545FE" w:rsidRPr="00213EA9">
              <w:rPr>
                <w:rStyle w:val="hps"/>
              </w:rPr>
              <w:t xml:space="preserve">bestimmter </w:t>
            </w:r>
            <w:r w:rsidRPr="00213EA9">
              <w:rPr>
                <w:rStyle w:val="hps"/>
              </w:rPr>
              <w:t>spezifischer Ziele an</w:t>
            </w:r>
            <w:r w:rsidRPr="00213EA9">
              <w:t>:</w:t>
            </w:r>
          </w:p>
        </w:tc>
        <w:tc>
          <w:tcPr>
            <w:tcW w:w="1350" w:type="dxa"/>
            <w:vAlign w:val="center"/>
          </w:tcPr>
          <w:p w14:paraId="5C11B7C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260" w:type="dxa"/>
            <w:vAlign w:val="center"/>
          </w:tcPr>
          <w:p w14:paraId="5C11B7D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260" w:type="dxa"/>
            <w:vAlign w:val="center"/>
          </w:tcPr>
          <w:p w14:paraId="5C11B7D3"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131" w:type="dxa"/>
            <w:vAlign w:val="center"/>
          </w:tcPr>
          <w:p w14:paraId="5C11B7D5"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E56047" w:rsidRPr="00213EA9" w14:paraId="5C11B7DD"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D7" w14:textId="77777777" w:rsidR="00E56047" w:rsidRPr="00213EA9" w:rsidRDefault="00E56047" w:rsidP="00F422A8">
            <w:pPr>
              <w:spacing w:before="0"/>
            </w:pPr>
          </w:p>
        </w:tc>
        <w:tc>
          <w:tcPr>
            <w:tcW w:w="3683" w:type="dxa"/>
            <w:vAlign w:val="center"/>
          </w:tcPr>
          <w:p w14:paraId="5C11B7D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350" w:type="dxa"/>
            <w:vAlign w:val="center"/>
          </w:tcPr>
          <w:p w14:paraId="5C11B7D9"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DA"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DB"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DC"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DE" w14:textId="77777777" w:rsidR="00E56047" w:rsidRPr="00213EA9" w:rsidRDefault="00E56047" w:rsidP="00F422A8">
            <w:pPr>
              <w:spacing w:before="0"/>
            </w:pPr>
          </w:p>
        </w:tc>
        <w:tc>
          <w:tcPr>
            <w:tcW w:w="3683" w:type="dxa"/>
            <w:vAlign w:val="center"/>
          </w:tcPr>
          <w:p w14:paraId="5C11B7D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350" w:type="dxa"/>
            <w:vAlign w:val="center"/>
          </w:tcPr>
          <w:p w14:paraId="5C11B7E0"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2"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5C11B7E3"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E5" w14:textId="77777777" w:rsidR="00E56047" w:rsidRPr="00213EA9" w:rsidRDefault="00E56047" w:rsidP="00F422A8">
            <w:pPr>
              <w:spacing w:before="0"/>
            </w:pPr>
          </w:p>
        </w:tc>
        <w:tc>
          <w:tcPr>
            <w:tcW w:w="3683" w:type="dxa"/>
            <w:vAlign w:val="center"/>
          </w:tcPr>
          <w:p w14:paraId="5C11B7E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350" w:type="dxa"/>
            <w:vAlign w:val="center"/>
          </w:tcPr>
          <w:p w14:paraId="5C11B7E7"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E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E9"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EA"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EC" w14:textId="77777777" w:rsidR="00E56047" w:rsidRPr="00213EA9" w:rsidRDefault="00E56047" w:rsidP="00F422A8">
            <w:pPr>
              <w:spacing w:before="0"/>
            </w:pPr>
          </w:p>
        </w:tc>
        <w:tc>
          <w:tcPr>
            <w:tcW w:w="3683" w:type="dxa"/>
            <w:vAlign w:val="center"/>
          </w:tcPr>
          <w:p w14:paraId="5C11B7ED"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350" w:type="dxa"/>
            <w:vAlign w:val="center"/>
          </w:tcPr>
          <w:p w14:paraId="5C11B7EE"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F0"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5C11B7F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F3" w14:textId="77777777" w:rsidR="00E56047" w:rsidRPr="00213EA9" w:rsidRDefault="00E56047" w:rsidP="00F422A8">
            <w:pPr>
              <w:spacing w:before="0"/>
            </w:pPr>
          </w:p>
        </w:tc>
        <w:tc>
          <w:tcPr>
            <w:tcW w:w="3683" w:type="dxa"/>
            <w:vAlign w:val="center"/>
          </w:tcPr>
          <w:p w14:paraId="5C11B7F4"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350" w:type="dxa"/>
            <w:vAlign w:val="center"/>
          </w:tcPr>
          <w:p w14:paraId="5C11B7F5"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F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F7"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F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FB" w14:textId="77777777" w:rsidR="00E56047" w:rsidRPr="00213EA9" w:rsidRDefault="00E56047" w:rsidP="00F422A8">
            <w:pPr>
              <w:spacing w:before="0"/>
              <w:rPr>
                <w:rFonts w:cs="Times New Roman"/>
              </w:rPr>
            </w:pPr>
            <w:r w:rsidRPr="00213EA9">
              <w:t>12</w:t>
            </w:r>
          </w:p>
        </w:tc>
        <w:tc>
          <w:tcPr>
            <w:tcW w:w="3683" w:type="dxa"/>
            <w:vAlign w:val="center"/>
          </w:tcPr>
          <w:p w14:paraId="5C11B7FD"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001" w:type="dxa"/>
            <w:gridSpan w:val="4"/>
            <w:vAlign w:val="center"/>
          </w:tcPr>
          <w:p w14:paraId="5C11B7FE"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00" w14:textId="77777777" w:rsidR="00E56047" w:rsidRPr="00213EA9" w:rsidRDefault="00E56047" w:rsidP="00F422A8">
            <w:pPr>
              <w:spacing w:before="0"/>
            </w:pPr>
          </w:p>
        </w:tc>
        <w:tc>
          <w:tcPr>
            <w:tcW w:w="3683" w:type="dxa"/>
            <w:vAlign w:val="center"/>
          </w:tcPr>
          <w:p w14:paraId="5C11B802"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001" w:type="dxa"/>
            <w:gridSpan w:val="4"/>
            <w:vAlign w:val="center"/>
          </w:tcPr>
          <w:p w14:paraId="5C11B803"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0A"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806" w14:textId="77777777" w:rsidR="00D8220F" w:rsidRPr="00213EA9" w:rsidRDefault="00D8220F" w:rsidP="00F422A8">
            <w:pPr>
              <w:spacing w:before="0"/>
              <w:rPr>
                <w:rFonts w:cs="Times New Roman"/>
              </w:rPr>
            </w:pPr>
            <w:r w:rsidRPr="00213EA9">
              <w:t>13</w:t>
            </w:r>
          </w:p>
        </w:tc>
        <w:tc>
          <w:tcPr>
            <w:tcW w:w="3683" w:type="dxa"/>
            <w:vAlign w:val="center"/>
          </w:tcPr>
          <w:p w14:paraId="5C11B808"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001" w:type="dxa"/>
            <w:gridSpan w:val="4"/>
            <w:vAlign w:val="center"/>
          </w:tcPr>
          <w:p w14:paraId="5C11B809"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r w:rsidR="00D8220F" w:rsidRPr="00213EA9" w14:paraId="5C11B80F"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0B" w14:textId="77777777" w:rsidR="00D8220F" w:rsidRPr="00213EA9" w:rsidRDefault="00D8220F" w:rsidP="00F422A8">
            <w:pPr>
              <w:spacing w:before="0"/>
            </w:pPr>
          </w:p>
        </w:tc>
        <w:tc>
          <w:tcPr>
            <w:tcW w:w="3683" w:type="dxa"/>
            <w:vAlign w:val="center"/>
          </w:tcPr>
          <w:p w14:paraId="5C11B80D"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Pr="00213EA9">
              <w:t>.</w:t>
            </w:r>
          </w:p>
        </w:tc>
        <w:tc>
          <w:tcPr>
            <w:tcW w:w="5001" w:type="dxa"/>
            <w:gridSpan w:val="4"/>
            <w:vAlign w:val="center"/>
          </w:tcPr>
          <w:p w14:paraId="5C11B80E"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2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28" w14:textId="77777777" w:rsidR="00D8220F" w:rsidRPr="00213EA9" w:rsidRDefault="00D8220F" w:rsidP="00F422A8">
            <w:pPr>
              <w:spacing w:before="0"/>
            </w:pPr>
          </w:p>
        </w:tc>
        <w:tc>
          <w:tcPr>
            <w:tcW w:w="3683" w:type="dxa"/>
            <w:vAlign w:val="center"/>
          </w:tcPr>
          <w:p w14:paraId="5C11B82A"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001" w:type="dxa"/>
            <w:gridSpan w:val="4"/>
            <w:vAlign w:val="center"/>
          </w:tcPr>
          <w:p w14:paraId="5C11B82B"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r w:rsidR="00D8220F" w:rsidRPr="00213EA9" w14:paraId="5C11B831"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2D" w14:textId="77777777" w:rsidR="00D8220F" w:rsidRPr="00213EA9" w:rsidRDefault="00D8220F" w:rsidP="00F422A8">
            <w:pPr>
              <w:spacing w:before="0"/>
            </w:pPr>
          </w:p>
        </w:tc>
        <w:tc>
          <w:tcPr>
            <w:tcW w:w="3683" w:type="dxa"/>
            <w:vAlign w:val="center"/>
          </w:tcPr>
          <w:p w14:paraId="5C11B82F"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001" w:type="dxa"/>
            <w:gridSpan w:val="4"/>
            <w:vAlign w:val="center"/>
          </w:tcPr>
          <w:p w14:paraId="5C11B830"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3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32" w14:textId="77777777" w:rsidR="00D8220F" w:rsidRPr="00213EA9" w:rsidRDefault="00D8220F" w:rsidP="00F422A8">
            <w:pPr>
              <w:spacing w:before="0"/>
            </w:pPr>
          </w:p>
        </w:tc>
        <w:tc>
          <w:tcPr>
            <w:tcW w:w="3683" w:type="dxa"/>
            <w:vAlign w:val="center"/>
          </w:tcPr>
          <w:p w14:paraId="5C11B833" w14:textId="7786DBCD"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r w:rsidRPr="00213EA9">
              <w:t>Geben Sie an, was an der Nachhaltigkeitsplanungsmethode geändert oder an die Bedürfnisse des Unternehmens angepasst werden muss.</w:t>
            </w:r>
          </w:p>
        </w:tc>
        <w:tc>
          <w:tcPr>
            <w:tcW w:w="5001" w:type="dxa"/>
            <w:gridSpan w:val="4"/>
            <w:vAlign w:val="center"/>
          </w:tcPr>
          <w:p w14:paraId="5C11B834"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161C73"/>
    <w:p w14:paraId="5C11B837" w14:textId="0DFA37BA" w:rsidR="008A0DC3" w:rsidRPr="00213EA9" w:rsidRDefault="0096746D" w:rsidP="00BE4373">
      <w:pPr>
        <w:pStyle w:val="Balk1"/>
      </w:pPr>
      <w:bookmarkStart w:id="53" w:name="_Toc206262344"/>
      <w:bookmarkStart w:id="54" w:name="_Toc210328754"/>
      <w:bookmarkStart w:id="55" w:name="_Toc225435463"/>
      <w:r w:rsidRPr="00213EA9">
        <w:lastRenderedPageBreak/>
        <w:t>Arbeitsblatt 11: Aktionsplan für weitere Aktivitäten zur Nachhaltigkeitsplanung</w:t>
      </w:r>
      <w:bookmarkEnd w:id="53"/>
      <w:bookmarkEnd w:id="54"/>
      <w:bookmarkEnd w:id="55"/>
    </w:p>
    <w:p w14:paraId="5C11B838" w14:textId="424607E9" w:rsidR="00AF5F93" w:rsidRPr="00213EA9" w:rsidRDefault="00AF5F93" w:rsidP="00161C73">
      <w:r w:rsidRPr="00213EA9">
        <w:t xml:space="preserve">Auf Grundlage der Bewertung des Nachhaltigkeitsplanungsprojekts und des geplanten Produkts müssen die Unternehmensleitung und das Nachhaltigkeitsplanungsteam beurteilen, wie weitere Entwicklungen im Bereich der Nachhaltigkeitsplanung umgesetzt werden können. </w:t>
      </w:r>
      <w:r w:rsidR="00B545FE" w:rsidRPr="00213EA9">
        <w:t xml:space="preserve">Ein Unternehmen mit einem Qualitätssicherungs- oder Umweltmanagementsystem </w:t>
      </w:r>
      <w:r w:rsidRPr="00213EA9">
        <w:t>kann eine Methode zur Nachhaltigkeitsplanung in diese Prozesse integrieren. Das Unternehmen sollte mindestens einen Aktionsplan entwickeln, um die Nachhaltigkeitsplanung für zukünftige Produkte fortzusetzen, der folgende Fragen beantworten sollte:</w:t>
      </w:r>
    </w:p>
    <w:p w14:paraId="5C11B839" w14:textId="77777777" w:rsidR="008B2A85" w:rsidRPr="00213EA9" w:rsidRDefault="008B2A85" w:rsidP="00161C73"/>
    <w:tbl>
      <w:tblPr>
        <w:tblStyle w:val="AkListe-Vurgu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161C73">
            <w:pPr>
              <w:jc w:val="left"/>
            </w:pPr>
            <w:r w:rsidRPr="00213EA9">
              <w:t>Was</w:t>
            </w:r>
          </w:p>
        </w:tc>
        <w:tc>
          <w:tcPr>
            <w:tcW w:w="1841" w:type="dxa"/>
          </w:tcPr>
          <w:p w14:paraId="5C11B83B"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proofErr w:type="spellStart"/>
            <w:r w:rsidRPr="00213EA9">
              <w:t>Wer</w:t>
            </w:r>
            <w:proofErr w:type="spellEnd"/>
          </w:p>
        </w:tc>
        <w:tc>
          <w:tcPr>
            <w:tcW w:w="1841" w:type="dxa"/>
          </w:tcPr>
          <w:p w14:paraId="5C11B83C"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ann</w:t>
            </w:r>
          </w:p>
        </w:tc>
        <w:tc>
          <w:tcPr>
            <w:tcW w:w="1841" w:type="dxa"/>
          </w:tcPr>
          <w:p w14:paraId="5C11B83D"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ie</w:t>
            </w:r>
          </w:p>
        </w:tc>
        <w:tc>
          <w:tcPr>
            <w:tcW w:w="1841" w:type="dxa"/>
          </w:tcPr>
          <w:p w14:paraId="5C11B83E"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 xml:space="preserve">Wie </w:t>
            </w:r>
            <w:proofErr w:type="spellStart"/>
            <w:r w:rsidRPr="00213EA9">
              <w:t>viel</w:t>
            </w:r>
            <w:proofErr w:type="spellEnd"/>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161C73">
            <w:pPr>
              <w:jc w:val="left"/>
            </w:pPr>
          </w:p>
        </w:tc>
        <w:tc>
          <w:tcPr>
            <w:tcW w:w="1841" w:type="dxa"/>
          </w:tcPr>
          <w:p w14:paraId="5C11B841"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161C73"/>
    <w:p w14:paraId="5C11B847" w14:textId="5A8E8463" w:rsidR="00D5073D" w:rsidRPr="00213EA9" w:rsidRDefault="00AF5F93" w:rsidP="00161C73">
      <w:pPr>
        <w:pStyle w:val="Balk2"/>
      </w:pPr>
      <w:bookmarkStart w:id="56" w:name="_Toc225435464"/>
      <w:r w:rsidRPr="00213EA9">
        <w:t>Checkliste für Umweltmanagementsysteme und Nachhaltigkeitsplanung</w:t>
      </w:r>
      <w:bookmarkEnd w:id="56"/>
    </w:p>
    <w:p w14:paraId="5C11B848" w14:textId="28799FD6" w:rsidR="00AF5F93" w:rsidRPr="00213EA9" w:rsidRDefault="009570A2" w:rsidP="00161C73">
      <w:r w:rsidRPr="00213EA9">
        <w:t>In der Tabelle finden Sie eine Checkliste, mit der Sie die Leistung eines Nachhaltigkeitsplanungsprojekts überprüfen können.</w:t>
      </w:r>
    </w:p>
    <w:tbl>
      <w:tblPr>
        <w:tblStyle w:val="KlavuzTablo5Koyu-Vurgu3"/>
        <w:tblW w:w="9214" w:type="dxa"/>
        <w:tblLayout w:type="fixed"/>
        <w:tblCellMar>
          <w:top w:w="72" w:type="dxa"/>
          <w:bottom w:w="72" w:type="dxa"/>
        </w:tblCellMar>
        <w:tblLook w:val="04A0" w:firstRow="1" w:lastRow="0" w:firstColumn="1" w:lastColumn="0" w:noHBand="0" w:noVBand="1"/>
      </w:tblPr>
      <w:tblGrid>
        <w:gridCol w:w="4820"/>
        <w:gridCol w:w="992"/>
        <w:gridCol w:w="1203"/>
        <w:gridCol w:w="1207"/>
        <w:gridCol w:w="992"/>
      </w:tblGrid>
      <w:tr w:rsidR="000B39E2" w:rsidRPr="00213EA9" w14:paraId="5C11B84E" w14:textId="77777777" w:rsidTr="00BE437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49" w14:textId="77777777" w:rsidR="000B39E2" w:rsidRPr="00213EA9" w:rsidRDefault="000B39E2" w:rsidP="00F422A8">
            <w:pPr>
              <w:spacing w:before="0"/>
            </w:pPr>
          </w:p>
        </w:tc>
        <w:tc>
          <w:tcPr>
            <w:tcW w:w="992" w:type="dxa"/>
            <w:vAlign w:val="center"/>
          </w:tcPr>
          <w:p w14:paraId="5C11B84A"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Erledigt</w:t>
            </w:r>
          </w:p>
        </w:tc>
        <w:tc>
          <w:tcPr>
            <w:tcW w:w="1203" w:type="dxa"/>
            <w:vAlign w:val="center"/>
          </w:tcPr>
          <w:p w14:paraId="5C11B84B"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Nicht erledigt</w:t>
            </w:r>
          </w:p>
        </w:tc>
        <w:tc>
          <w:tcPr>
            <w:tcW w:w="1207" w:type="dxa"/>
            <w:vAlign w:val="center"/>
          </w:tcPr>
          <w:p w14:paraId="5C11B84C"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Verbesserungsfähig</w:t>
            </w:r>
          </w:p>
        </w:tc>
        <w:tc>
          <w:tcPr>
            <w:tcW w:w="992" w:type="dxa"/>
            <w:vAlign w:val="center"/>
          </w:tcPr>
          <w:p w14:paraId="5C11B84D"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Anmerkungen</w:t>
            </w:r>
          </w:p>
        </w:tc>
      </w:tr>
      <w:tr w:rsidR="00D5073D" w:rsidRPr="00213EA9" w14:paraId="5C11B854"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4F" w14:textId="77777777" w:rsidR="00D5073D" w:rsidRPr="00213EA9" w:rsidRDefault="000B39E2" w:rsidP="00F422A8">
            <w:pPr>
              <w:spacing w:before="0"/>
            </w:pPr>
            <w:r w:rsidRPr="00213EA9">
              <w:t>Definition des Umfangs</w:t>
            </w:r>
          </w:p>
        </w:tc>
        <w:tc>
          <w:tcPr>
            <w:tcW w:w="992" w:type="dxa"/>
            <w:vAlign w:val="center"/>
          </w:tcPr>
          <w:p w14:paraId="5C11B850"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51"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52"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53"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56" w14:textId="7269BF98" w:rsidR="00D5073D" w:rsidRPr="00213EA9" w:rsidRDefault="000B39E2" w:rsidP="00F422A8">
            <w:pPr>
              <w:spacing w:before="0"/>
            </w:pPr>
            <w:r w:rsidRPr="006441E5">
              <w:t>1. Der Geltungsbereich von Umweltmanagementsystemen umfasst Produktdesign- und Entwicklungsprozesse.</w:t>
            </w:r>
          </w:p>
        </w:tc>
        <w:tc>
          <w:tcPr>
            <w:tcW w:w="992" w:type="dxa"/>
            <w:vAlign w:val="center"/>
          </w:tcPr>
          <w:p w14:paraId="5C11B857"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58"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59"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5A"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5D" w14:textId="77777777" w:rsidR="000D269B" w:rsidRPr="00213EA9" w:rsidRDefault="000D269B" w:rsidP="00F422A8">
            <w:pPr>
              <w:spacing w:before="0"/>
            </w:pPr>
            <w:r w:rsidRPr="00213EA9">
              <w:t>Umweltpolitik</w:t>
            </w:r>
          </w:p>
        </w:tc>
        <w:tc>
          <w:tcPr>
            <w:tcW w:w="992" w:type="dxa"/>
            <w:vAlign w:val="center"/>
          </w:tcPr>
          <w:p w14:paraId="5C11B85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5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6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6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3" w14:textId="77777777" w:rsidR="000D269B" w:rsidRPr="00F422A8" w:rsidRDefault="000D269B" w:rsidP="00F422A8">
            <w:pPr>
              <w:spacing w:before="0"/>
              <w:rPr>
                <w:b w:val="0"/>
                <w:bCs w:val="0"/>
              </w:rPr>
            </w:pPr>
            <w:r w:rsidRPr="006441E5">
              <w:t>1. Politische Verpflichtungen müssen der Art und dem Ausmaß der Umweltauswirkungen von Produkten während ihres gesamten Lebenszyklus angemessen sein.</w:t>
            </w:r>
          </w:p>
        </w:tc>
        <w:tc>
          <w:tcPr>
            <w:tcW w:w="992" w:type="dxa"/>
            <w:vAlign w:val="center"/>
          </w:tcPr>
          <w:p w14:paraId="5C11B86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6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6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6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9" w14:textId="1ED41679" w:rsidR="000D269B" w:rsidRPr="00F422A8" w:rsidRDefault="000D269B" w:rsidP="00F422A8">
            <w:pPr>
              <w:spacing w:before="0"/>
              <w:rPr>
                <w:b w:val="0"/>
                <w:bCs w:val="0"/>
              </w:rPr>
            </w:pPr>
            <w:r w:rsidRPr="006441E5">
              <w:t>2. Die Politik muss eine Verpflichtung zur Einhaltung der gesetzlichen Anforderungen in Bezug auf die Umweltaspekte von Produkten umfassen.</w:t>
            </w:r>
          </w:p>
        </w:tc>
        <w:tc>
          <w:tcPr>
            <w:tcW w:w="992" w:type="dxa"/>
            <w:vAlign w:val="center"/>
          </w:tcPr>
          <w:p w14:paraId="5C11B86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6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6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6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F" w14:textId="77777777" w:rsidR="000D269B" w:rsidRPr="00F422A8" w:rsidRDefault="000D269B" w:rsidP="00F422A8">
            <w:pPr>
              <w:spacing w:before="0"/>
              <w:rPr>
                <w:b w:val="0"/>
                <w:bCs w:val="0"/>
              </w:rPr>
            </w:pPr>
            <w:r w:rsidRPr="006441E5">
              <w:t>3. Die Politik muss die Verpflichtung des Unternehmens zur Einhaltung weiterer Anforderungen in Bezug auf die Umweltaspekte der Produkte, Tätigkeiten und Dienstleistungen enthalten.</w:t>
            </w:r>
          </w:p>
        </w:tc>
        <w:tc>
          <w:tcPr>
            <w:tcW w:w="992" w:type="dxa"/>
            <w:vAlign w:val="center"/>
          </w:tcPr>
          <w:p w14:paraId="5C11B87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7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7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7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75" w14:textId="77777777" w:rsidR="000D269B" w:rsidRPr="00F422A8" w:rsidRDefault="000D269B" w:rsidP="00F422A8">
            <w:pPr>
              <w:spacing w:before="0"/>
              <w:rPr>
                <w:b w:val="0"/>
                <w:bCs w:val="0"/>
              </w:rPr>
            </w:pPr>
            <w:r w:rsidRPr="006441E5">
              <w:t xml:space="preserve">4. Die Richtlinie muss eine Verpflichtung zur kontinuierlichen Verbesserung der Produkte </w:t>
            </w:r>
            <w:r w:rsidRPr="006441E5">
              <w:lastRenderedPageBreak/>
              <w:t>während ihres gesamten Lebenszyklus enthalten.</w:t>
            </w:r>
          </w:p>
        </w:tc>
        <w:tc>
          <w:tcPr>
            <w:tcW w:w="992" w:type="dxa"/>
            <w:vAlign w:val="center"/>
          </w:tcPr>
          <w:p w14:paraId="5C11B87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7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7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7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7B" w14:textId="61DAA67B" w:rsidR="000D269B" w:rsidRPr="00F422A8" w:rsidRDefault="000D269B" w:rsidP="00F422A8">
            <w:pPr>
              <w:spacing w:before="0"/>
              <w:rPr>
                <w:b w:val="0"/>
                <w:bCs w:val="0"/>
              </w:rPr>
            </w:pPr>
            <w:r w:rsidRPr="006441E5">
              <w:t>5. Die Richtlinie enthält eine Verpflichtung zur kontinuierlichen Verbesserung der Nachhaltigkeitsplanungsprozesse.</w:t>
            </w:r>
          </w:p>
        </w:tc>
        <w:tc>
          <w:tcPr>
            <w:tcW w:w="992" w:type="dxa"/>
            <w:vAlign w:val="center"/>
          </w:tcPr>
          <w:p w14:paraId="5C11B87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7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7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7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1" w14:textId="1A2B752A" w:rsidR="000D269B" w:rsidRPr="00F422A8" w:rsidRDefault="000D269B" w:rsidP="00F422A8">
            <w:pPr>
              <w:spacing w:before="0"/>
              <w:rPr>
                <w:b w:val="0"/>
                <w:bCs w:val="0"/>
                <w:spacing w:val="43"/>
              </w:rPr>
            </w:pPr>
            <w:r w:rsidRPr="006441E5">
              <w:t>6. Die Richtlinie enthält eine Verpflichtung zur Vermeidung von Umweltverschmutzung im Nachhaltigkeitsplanungsprozess (das Produkt muss entsprechend gestaltet oder neu gestaltet werden).</w:t>
            </w:r>
          </w:p>
        </w:tc>
        <w:tc>
          <w:tcPr>
            <w:tcW w:w="992" w:type="dxa"/>
            <w:vAlign w:val="center"/>
          </w:tcPr>
          <w:p w14:paraId="5C11B88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8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8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8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8" w14:textId="77777777" w:rsidR="000D269B" w:rsidRPr="00213EA9" w:rsidRDefault="000D269B" w:rsidP="00F422A8">
            <w:pPr>
              <w:spacing w:before="0"/>
            </w:pPr>
            <w:r w:rsidRPr="00213EA9">
              <w:t>Planung</w:t>
            </w:r>
          </w:p>
        </w:tc>
        <w:tc>
          <w:tcPr>
            <w:tcW w:w="992" w:type="dxa"/>
            <w:vAlign w:val="center"/>
          </w:tcPr>
          <w:p w14:paraId="5C11B88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8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8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8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E" w14:textId="77777777" w:rsidR="000D269B" w:rsidRPr="00213EA9" w:rsidRDefault="000D269B" w:rsidP="00F422A8">
            <w:pPr>
              <w:spacing w:before="0"/>
            </w:pPr>
            <w:r w:rsidRPr="00213EA9">
              <w:t>Umweltaspekte</w:t>
            </w:r>
          </w:p>
        </w:tc>
        <w:tc>
          <w:tcPr>
            <w:tcW w:w="992" w:type="dxa"/>
            <w:vAlign w:val="center"/>
          </w:tcPr>
          <w:p w14:paraId="5C11B88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9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9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9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95" w14:textId="77777777" w:rsidR="000D269B" w:rsidRPr="00F422A8" w:rsidRDefault="000D269B" w:rsidP="00F422A8">
            <w:pPr>
              <w:spacing w:before="0"/>
              <w:rPr>
                <w:b w:val="0"/>
                <w:bCs w:val="0"/>
                <w:spacing w:val="43"/>
              </w:rPr>
            </w:pPr>
            <w:r w:rsidRPr="006441E5">
              <w:t>1. Die Umweltaspekte der Produkte eines Unternehmens sind über ihren gesamten Lebenszyklus hinweg zu bestimmen.</w:t>
            </w:r>
          </w:p>
        </w:tc>
        <w:tc>
          <w:tcPr>
            <w:tcW w:w="992" w:type="dxa"/>
            <w:vAlign w:val="center"/>
          </w:tcPr>
          <w:p w14:paraId="5C11B89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9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9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9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9B" w14:textId="496EE185" w:rsidR="000D269B" w:rsidRPr="00F422A8" w:rsidRDefault="000D269B" w:rsidP="00F422A8">
            <w:pPr>
              <w:spacing w:before="0"/>
              <w:rPr>
                <w:b w:val="0"/>
                <w:bCs w:val="0"/>
                <w:spacing w:val="43"/>
              </w:rPr>
            </w:pPr>
            <w:r w:rsidRPr="006441E5">
              <w:t>2. Sie wurden mit identifizierten Aspekten in Bezug auf Umweltauswirkungen beschrieben.</w:t>
            </w:r>
          </w:p>
        </w:tc>
        <w:tc>
          <w:tcPr>
            <w:tcW w:w="992" w:type="dxa"/>
            <w:vAlign w:val="center"/>
          </w:tcPr>
          <w:p w14:paraId="5C11B89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9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9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9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1" w14:textId="77777777" w:rsidR="000D269B" w:rsidRPr="00F422A8" w:rsidRDefault="000D269B" w:rsidP="00F422A8">
            <w:pPr>
              <w:spacing w:before="0"/>
              <w:rPr>
                <w:b w:val="0"/>
                <w:bCs w:val="0"/>
              </w:rPr>
            </w:pPr>
            <w:r w:rsidRPr="006441E5">
              <w:t>3. Während des gesamten Lebenszyklus der Produkte wurde die Bedeutung der Umweltaspekte bewertet.</w:t>
            </w:r>
          </w:p>
        </w:tc>
        <w:tc>
          <w:tcPr>
            <w:tcW w:w="992" w:type="dxa"/>
            <w:vAlign w:val="center"/>
          </w:tcPr>
          <w:p w14:paraId="5C11B8A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A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A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A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7" w14:textId="3DCE82AF" w:rsidR="000D269B" w:rsidRPr="00F422A8" w:rsidRDefault="000D269B" w:rsidP="00F422A8">
            <w:pPr>
              <w:spacing w:before="0"/>
              <w:rPr>
                <w:b w:val="0"/>
                <w:bCs w:val="0"/>
              </w:rPr>
            </w:pPr>
            <w:r w:rsidRPr="006441E5">
              <w:t>4. In der Anfangsphase des ökologischen (Neu-)Designs des Produkts wurden die oben genannten Schritte 1, 2 und 3 für das Referenzprodukt durchgeführt.</w:t>
            </w:r>
          </w:p>
        </w:tc>
        <w:tc>
          <w:tcPr>
            <w:tcW w:w="992" w:type="dxa"/>
            <w:vAlign w:val="center"/>
          </w:tcPr>
          <w:p w14:paraId="5C11B8A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A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A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A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D" w14:textId="53635369" w:rsidR="000D269B" w:rsidRPr="00F422A8" w:rsidRDefault="000D269B" w:rsidP="00F422A8">
            <w:pPr>
              <w:spacing w:before="0"/>
              <w:rPr>
                <w:b w:val="0"/>
                <w:bCs w:val="0"/>
              </w:rPr>
            </w:pPr>
            <w:r w:rsidRPr="006441E5">
              <w:t>5. In der ersten Planungsphase für die Nachhaltigkeit eines völlig neuen Produkts in einem Unternehmen sind die oben genannten Schritte 1, 2 und 3 an einem bereits auf dem Markt befindlichen Basisprodukt oder einem ähnlichen Produkt oder an einem hypothetischen Referenzprodukt durchzuführen.</w:t>
            </w:r>
          </w:p>
        </w:tc>
        <w:tc>
          <w:tcPr>
            <w:tcW w:w="992" w:type="dxa"/>
            <w:vAlign w:val="center"/>
          </w:tcPr>
          <w:p w14:paraId="5C11B8A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A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B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B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B4" w14:textId="77777777" w:rsidR="000D269B" w:rsidRPr="00213EA9" w:rsidRDefault="000D269B" w:rsidP="00F422A8">
            <w:pPr>
              <w:spacing w:before="0"/>
            </w:pPr>
            <w:r w:rsidRPr="00213EA9">
              <w:t>Rechtliche und sonstige Anforderungen</w:t>
            </w:r>
          </w:p>
        </w:tc>
        <w:tc>
          <w:tcPr>
            <w:tcW w:w="992" w:type="dxa"/>
            <w:vAlign w:val="center"/>
          </w:tcPr>
          <w:p w14:paraId="5C11B8B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B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B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B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BA" w14:textId="090E2A55" w:rsidR="000D269B" w:rsidRPr="00F422A8" w:rsidRDefault="000D269B" w:rsidP="00F422A8">
            <w:pPr>
              <w:spacing w:before="0"/>
              <w:rPr>
                <w:b w:val="0"/>
                <w:bCs w:val="0"/>
                <w:spacing w:val="43"/>
              </w:rPr>
            </w:pPr>
            <w:r w:rsidRPr="006441E5">
              <w:t xml:space="preserve">1. Das Unternehmen hat die rechtlichen Anforderungen definiert, die für </w:t>
            </w:r>
            <w:r w:rsidR="00B545FE" w:rsidRPr="006441E5">
              <w:t xml:space="preserve">seine </w:t>
            </w:r>
            <w:r w:rsidRPr="006441E5">
              <w:t>Produkte während ihres gesamten Lebenszyklus gelten, und hat Zugang zu diesen Anforderungen.</w:t>
            </w:r>
          </w:p>
        </w:tc>
        <w:tc>
          <w:tcPr>
            <w:tcW w:w="992" w:type="dxa"/>
            <w:vAlign w:val="center"/>
          </w:tcPr>
          <w:p w14:paraId="5C11B8B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B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B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B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0" w14:textId="77777777" w:rsidR="000D269B" w:rsidRPr="00F422A8" w:rsidRDefault="000D269B" w:rsidP="00F422A8">
            <w:pPr>
              <w:spacing w:before="0"/>
              <w:rPr>
                <w:b w:val="0"/>
                <w:bCs w:val="0"/>
                <w:spacing w:val="43"/>
              </w:rPr>
            </w:pPr>
            <w:r w:rsidRPr="006441E5">
              <w:t>2. Das Unternehmen hat festgelegt, wie diese gesetzlichen Anforderungen auf seine Produkte während ihres gesamten Lebenszyklus anzuwenden sind.</w:t>
            </w:r>
          </w:p>
        </w:tc>
        <w:tc>
          <w:tcPr>
            <w:tcW w:w="992" w:type="dxa"/>
            <w:vAlign w:val="center"/>
          </w:tcPr>
          <w:p w14:paraId="5C11B8C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C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C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C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6" w14:textId="77777777" w:rsidR="000D269B" w:rsidRPr="00F422A8" w:rsidRDefault="000D269B" w:rsidP="00F422A8">
            <w:pPr>
              <w:spacing w:before="0"/>
              <w:rPr>
                <w:b w:val="0"/>
                <w:bCs w:val="0"/>
                <w:spacing w:val="43"/>
              </w:rPr>
            </w:pPr>
            <w:r w:rsidRPr="006441E5">
              <w:t>3. Das Unternehmen stellt sicher, dass alle gesetzlichen Anforderungen im Planungs- und Entwicklungsprozess berücksichtigt und überprüft wurden.</w:t>
            </w:r>
          </w:p>
        </w:tc>
        <w:tc>
          <w:tcPr>
            <w:tcW w:w="992" w:type="dxa"/>
            <w:vAlign w:val="center"/>
          </w:tcPr>
          <w:p w14:paraId="5C11B8C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C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C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C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C" w14:textId="7E5D22A5" w:rsidR="000D269B" w:rsidRPr="00F422A8" w:rsidRDefault="000D269B" w:rsidP="00F422A8">
            <w:pPr>
              <w:spacing w:before="0"/>
              <w:rPr>
                <w:b w:val="0"/>
                <w:bCs w:val="0"/>
                <w:spacing w:val="43"/>
              </w:rPr>
            </w:pPr>
            <w:r w:rsidRPr="006441E5">
              <w:lastRenderedPageBreak/>
              <w:t>4. Das Unternehmen hat außerdem weitere Anforderungen identifiziert, die für seine Produkte gelten.</w:t>
            </w:r>
          </w:p>
        </w:tc>
        <w:tc>
          <w:tcPr>
            <w:tcW w:w="992" w:type="dxa"/>
            <w:vAlign w:val="center"/>
          </w:tcPr>
          <w:p w14:paraId="5C11B8C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C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C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D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2" w14:textId="77777777" w:rsidR="000D269B" w:rsidRPr="00F422A8" w:rsidRDefault="000D269B" w:rsidP="00F422A8">
            <w:pPr>
              <w:spacing w:before="0"/>
              <w:rPr>
                <w:b w:val="0"/>
                <w:bCs w:val="0"/>
              </w:rPr>
            </w:pPr>
            <w:r w:rsidRPr="006441E5">
              <w:t>5. Ein Unternehmen muss festlegen, wie die Anforderungen, zu deren Einhaltung es sich verpflichtet, auf seine Produkte anzuwenden sind.</w:t>
            </w:r>
          </w:p>
        </w:tc>
        <w:tc>
          <w:tcPr>
            <w:tcW w:w="992" w:type="dxa"/>
            <w:vAlign w:val="center"/>
          </w:tcPr>
          <w:p w14:paraId="5C11B8D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D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D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D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8" w14:textId="77777777" w:rsidR="000D269B" w:rsidRPr="00F422A8" w:rsidRDefault="000D269B" w:rsidP="00F422A8">
            <w:pPr>
              <w:spacing w:before="0"/>
              <w:rPr>
                <w:b w:val="0"/>
                <w:bCs w:val="0"/>
              </w:rPr>
            </w:pPr>
            <w:r w:rsidRPr="006441E5">
              <w:t>6. Das Unternehmen muss sicherstellen, dass die Anforderungen, zu deren Einhaltung es sich verpflichtet, im Planungs- und Entwicklungsprozess berücksichtigt und überprüft werden.</w:t>
            </w:r>
          </w:p>
        </w:tc>
        <w:tc>
          <w:tcPr>
            <w:tcW w:w="992" w:type="dxa"/>
            <w:vAlign w:val="center"/>
          </w:tcPr>
          <w:p w14:paraId="5C11B8D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D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D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D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E" w14:textId="77777777" w:rsidR="000D269B" w:rsidRPr="00213EA9" w:rsidRDefault="000D269B" w:rsidP="00F422A8">
            <w:pPr>
              <w:spacing w:before="0"/>
            </w:pPr>
          </w:p>
        </w:tc>
        <w:tc>
          <w:tcPr>
            <w:tcW w:w="992" w:type="dxa"/>
            <w:vAlign w:val="center"/>
          </w:tcPr>
          <w:p w14:paraId="5C11B8D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E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E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E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E4" w14:textId="77777777" w:rsidR="000D269B" w:rsidRPr="00213EA9" w:rsidRDefault="000D269B" w:rsidP="00F422A8">
            <w:pPr>
              <w:spacing w:before="0"/>
            </w:pPr>
            <w:r w:rsidRPr="00213EA9">
              <w:t>Ziele und Programm(e)</w:t>
            </w:r>
          </w:p>
        </w:tc>
        <w:tc>
          <w:tcPr>
            <w:tcW w:w="992" w:type="dxa"/>
            <w:vAlign w:val="center"/>
          </w:tcPr>
          <w:p w14:paraId="5C11B8E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E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E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E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EA" w14:textId="77777777" w:rsidR="000D269B" w:rsidRPr="00F422A8" w:rsidRDefault="000D269B" w:rsidP="00F422A8">
            <w:pPr>
              <w:spacing w:before="0"/>
              <w:rPr>
                <w:b w:val="0"/>
                <w:bCs w:val="0"/>
              </w:rPr>
            </w:pPr>
            <w:r w:rsidRPr="006441E5">
              <w:t>1. Zu den Zielen eines Umweltmanagementsystems (UMS) gehört die Verbesserung der Umweltauswirkungen von Produkten während ihres gesamten Lebenszyklus.</w:t>
            </w:r>
          </w:p>
        </w:tc>
        <w:tc>
          <w:tcPr>
            <w:tcW w:w="992" w:type="dxa"/>
            <w:vAlign w:val="center"/>
          </w:tcPr>
          <w:p w14:paraId="5C11B8E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E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E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E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0" w14:textId="0705A8A2" w:rsidR="000D269B" w:rsidRPr="00F422A8" w:rsidRDefault="000D269B" w:rsidP="00F422A8">
            <w:pPr>
              <w:spacing w:before="0"/>
              <w:rPr>
                <w:b w:val="0"/>
                <w:bCs w:val="0"/>
              </w:rPr>
            </w:pPr>
            <w:r w:rsidRPr="006441E5">
              <w:t xml:space="preserve">2. Bei der Festlegung von Verbesserungszielen für Produkte </w:t>
            </w:r>
            <w:r w:rsidR="00B545FE" w:rsidRPr="006441E5">
              <w:t xml:space="preserve">berücksichtigt </w:t>
            </w:r>
            <w:r w:rsidRPr="006441E5">
              <w:t xml:space="preserve">ein Unternehmen wichtige Umweltaspekte während </w:t>
            </w:r>
            <w:r w:rsidR="00B545FE" w:rsidRPr="006441E5">
              <w:t xml:space="preserve">des gesamten </w:t>
            </w:r>
            <w:r w:rsidRPr="006441E5">
              <w:t xml:space="preserve">Lebenszyklus </w:t>
            </w:r>
            <w:r w:rsidR="00B545FE" w:rsidRPr="006441E5">
              <w:t xml:space="preserve">sowie </w:t>
            </w:r>
            <w:r w:rsidRPr="006441E5">
              <w:t>gesetzliche und sonstige finanzielle und betriebliche Anforderungen.</w:t>
            </w:r>
          </w:p>
        </w:tc>
        <w:tc>
          <w:tcPr>
            <w:tcW w:w="992" w:type="dxa"/>
            <w:vAlign w:val="center"/>
          </w:tcPr>
          <w:p w14:paraId="5C11B8F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F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F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F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6" w14:textId="176E526F" w:rsidR="000D269B" w:rsidRPr="00F422A8" w:rsidRDefault="000D269B" w:rsidP="00F422A8">
            <w:pPr>
              <w:spacing w:before="0"/>
              <w:rPr>
                <w:b w:val="0"/>
                <w:bCs w:val="0"/>
                <w:spacing w:val="43"/>
              </w:rPr>
            </w:pPr>
            <w:r w:rsidRPr="006441E5">
              <w:t xml:space="preserve">3. Das Unternehmen verfügt </w:t>
            </w:r>
            <w:r w:rsidR="00B545FE" w:rsidRPr="006441E5">
              <w:t xml:space="preserve">über Programme </w:t>
            </w:r>
            <w:r w:rsidRPr="006441E5">
              <w:t xml:space="preserve">zur Erreichung </w:t>
            </w:r>
            <w:r w:rsidR="00B545FE" w:rsidRPr="006441E5">
              <w:t xml:space="preserve">seiner produktbezogenen </w:t>
            </w:r>
            <w:r w:rsidRPr="006441E5">
              <w:t>Umweltziele.</w:t>
            </w:r>
          </w:p>
        </w:tc>
        <w:tc>
          <w:tcPr>
            <w:tcW w:w="992" w:type="dxa"/>
            <w:vAlign w:val="center"/>
          </w:tcPr>
          <w:p w14:paraId="5C11B8F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F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F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F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C" w14:textId="1946EE42" w:rsidR="000D269B" w:rsidRPr="00F422A8" w:rsidRDefault="000D269B" w:rsidP="00F422A8">
            <w:pPr>
              <w:spacing w:before="0"/>
              <w:rPr>
                <w:b w:val="0"/>
                <w:bCs w:val="0"/>
                <w:spacing w:val="43"/>
              </w:rPr>
            </w:pPr>
            <w:r w:rsidRPr="006441E5">
              <w:t>4. Das Unternehmen integriert die Nachhaltigkeitsplanung in die EMS-Programme, die die Umweltziele des Produkts mit der Nachhaltigkeitsplanung des Projekts in Einklang bringen.</w:t>
            </w:r>
          </w:p>
        </w:tc>
        <w:tc>
          <w:tcPr>
            <w:tcW w:w="992" w:type="dxa"/>
            <w:vAlign w:val="center"/>
          </w:tcPr>
          <w:p w14:paraId="5C11B8F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F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F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0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2" w14:textId="77777777" w:rsidR="000D269B" w:rsidRPr="00F422A8" w:rsidRDefault="000D269B" w:rsidP="00F422A8">
            <w:pPr>
              <w:spacing w:before="0"/>
              <w:rPr>
                <w:b w:val="0"/>
                <w:bCs w:val="0"/>
              </w:rPr>
            </w:pPr>
            <w:r w:rsidRPr="006441E5">
              <w:t>5. Produktbezogene Umweltziele sind in einem ausgewogenen Verhältnis zu anderen produktbezogenen Zielen festzulegen.</w:t>
            </w:r>
          </w:p>
        </w:tc>
        <w:tc>
          <w:tcPr>
            <w:tcW w:w="992" w:type="dxa"/>
            <w:vAlign w:val="center"/>
          </w:tcPr>
          <w:p w14:paraId="5C11B90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0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0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0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8" w14:textId="77777777" w:rsidR="000D269B" w:rsidRPr="00213EA9" w:rsidRDefault="000D269B" w:rsidP="00F422A8">
            <w:pPr>
              <w:spacing w:before="0"/>
            </w:pPr>
          </w:p>
        </w:tc>
        <w:tc>
          <w:tcPr>
            <w:tcW w:w="992" w:type="dxa"/>
            <w:vAlign w:val="center"/>
          </w:tcPr>
          <w:p w14:paraId="5C11B90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0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0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0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E" w14:textId="77777777" w:rsidR="000D269B" w:rsidRPr="00213EA9" w:rsidRDefault="000D269B" w:rsidP="00F422A8">
            <w:pPr>
              <w:spacing w:before="0"/>
            </w:pPr>
            <w:r w:rsidRPr="00213EA9">
              <w:t>Umsetzung und Betrieb</w:t>
            </w:r>
          </w:p>
        </w:tc>
        <w:tc>
          <w:tcPr>
            <w:tcW w:w="992" w:type="dxa"/>
            <w:vAlign w:val="center"/>
          </w:tcPr>
          <w:p w14:paraId="5C11B90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1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1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1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14" w14:textId="77777777" w:rsidR="000D269B" w:rsidRPr="00213EA9" w:rsidRDefault="000D269B" w:rsidP="00F422A8">
            <w:pPr>
              <w:spacing w:before="0"/>
            </w:pPr>
            <w:r w:rsidRPr="00213EA9">
              <w:t>Ressourcen, Rollen, Verantwortlichkeiten und Befugnisse</w:t>
            </w:r>
          </w:p>
        </w:tc>
        <w:tc>
          <w:tcPr>
            <w:tcW w:w="992" w:type="dxa"/>
            <w:vAlign w:val="center"/>
          </w:tcPr>
          <w:p w14:paraId="5C11B91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1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1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1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1A" w14:textId="66D395AD" w:rsidR="000D269B" w:rsidRPr="00F422A8" w:rsidRDefault="000D269B" w:rsidP="00F422A8">
            <w:pPr>
              <w:spacing w:before="0"/>
              <w:rPr>
                <w:b w:val="0"/>
                <w:bCs w:val="0"/>
                <w:spacing w:val="43"/>
              </w:rPr>
            </w:pPr>
            <w:r w:rsidRPr="006441E5">
              <w:t xml:space="preserve">1. Unternehmen müssen </w:t>
            </w:r>
            <w:r w:rsidR="00B545FE" w:rsidRPr="006441E5">
              <w:t xml:space="preserve">die Rollen, Verantwortlichkeiten und Befugnisse der Personen </w:t>
            </w:r>
            <w:r w:rsidRPr="006441E5">
              <w:t xml:space="preserve">definieren, dokumentieren </w:t>
            </w:r>
            <w:r w:rsidR="00B545FE" w:rsidRPr="006441E5">
              <w:t xml:space="preserve">und kommunizieren, die an der Verbesserung der Umweltverträglichkeit von Produkten beteiligt sind, insbesondere </w:t>
            </w:r>
            <w:r w:rsidRPr="006441E5">
              <w:t>diejenigen, die am Design- und Entwicklungsprozess beteiligt sind.</w:t>
            </w:r>
          </w:p>
        </w:tc>
        <w:tc>
          <w:tcPr>
            <w:tcW w:w="992" w:type="dxa"/>
            <w:vAlign w:val="center"/>
          </w:tcPr>
          <w:p w14:paraId="5C11B91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1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1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1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0" w14:textId="77777777" w:rsidR="000D269B" w:rsidRPr="00F422A8" w:rsidRDefault="000D269B" w:rsidP="00F422A8">
            <w:pPr>
              <w:spacing w:before="0"/>
              <w:rPr>
                <w:b w:val="0"/>
                <w:bCs w:val="0"/>
              </w:rPr>
            </w:pPr>
          </w:p>
        </w:tc>
        <w:tc>
          <w:tcPr>
            <w:tcW w:w="992" w:type="dxa"/>
            <w:vAlign w:val="center"/>
          </w:tcPr>
          <w:p w14:paraId="5C11B92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2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2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2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6" w14:textId="77777777" w:rsidR="000D269B" w:rsidRPr="00213EA9" w:rsidRDefault="000D269B" w:rsidP="00F422A8">
            <w:pPr>
              <w:spacing w:before="0"/>
            </w:pPr>
            <w:r w:rsidRPr="00213EA9">
              <w:t>Kompetenzen, Schulung und Sensibilisierung</w:t>
            </w:r>
          </w:p>
        </w:tc>
        <w:tc>
          <w:tcPr>
            <w:tcW w:w="992" w:type="dxa"/>
            <w:vAlign w:val="center"/>
          </w:tcPr>
          <w:p w14:paraId="5C11B92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2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2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2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C" w14:textId="77777777" w:rsidR="000D269B" w:rsidRPr="00F422A8" w:rsidRDefault="000D269B" w:rsidP="00F422A8">
            <w:pPr>
              <w:spacing w:before="0"/>
              <w:rPr>
                <w:b w:val="0"/>
                <w:bCs w:val="0"/>
              </w:rPr>
            </w:pPr>
            <w:r w:rsidRPr="006441E5">
              <w:t>1. Schulungen und Kompetenzbewertungen müssen unter den für die Produktentwicklung verantwortlichen Personen verbreitet werden.</w:t>
            </w:r>
          </w:p>
        </w:tc>
        <w:tc>
          <w:tcPr>
            <w:tcW w:w="992" w:type="dxa"/>
            <w:vAlign w:val="center"/>
          </w:tcPr>
          <w:p w14:paraId="5C11B92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2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2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3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2" w14:textId="6DFE5551" w:rsidR="000D269B" w:rsidRPr="00F422A8" w:rsidRDefault="000D269B" w:rsidP="00F422A8">
            <w:pPr>
              <w:spacing w:before="0"/>
              <w:rPr>
                <w:b w:val="0"/>
                <w:bCs w:val="0"/>
                <w:spacing w:val="43"/>
              </w:rPr>
            </w:pPr>
            <w:r w:rsidRPr="006441E5">
              <w:t>2. Das Unternehmen stellt sicher, dass die an der Produktentwicklung beteiligten Personen über die erforderlichen Kompetenzen für die Planung im Bereich Nachhaltigkeit verfügen.</w:t>
            </w:r>
          </w:p>
        </w:tc>
        <w:tc>
          <w:tcPr>
            <w:tcW w:w="992" w:type="dxa"/>
            <w:vAlign w:val="center"/>
          </w:tcPr>
          <w:p w14:paraId="5C11B93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3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3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3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8" w14:textId="77777777" w:rsidR="000D269B" w:rsidRPr="00F422A8" w:rsidRDefault="000D269B" w:rsidP="00F422A8">
            <w:pPr>
              <w:spacing w:before="0"/>
              <w:rPr>
                <w:b w:val="0"/>
                <w:bCs w:val="0"/>
                <w:spacing w:val="43"/>
              </w:rPr>
            </w:pPr>
            <w:r w:rsidRPr="006441E5">
              <w:t>3. Das Unternehmen stellt sicher, dass die für das Projekt verantwortlichen Personen (als Umweltkoordinatoren) über die erforderlichen Kompetenzen verfügen, um die Methodik und die Instrumente zur Ermittlung und Bewertung der Umweltaspekte von Produkten während ihres gesamten Lebenszyklus zu verstehen und/oder anzuwenden.</w:t>
            </w:r>
          </w:p>
        </w:tc>
        <w:tc>
          <w:tcPr>
            <w:tcW w:w="992" w:type="dxa"/>
            <w:vAlign w:val="center"/>
          </w:tcPr>
          <w:p w14:paraId="5C11B93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3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3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3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E" w14:textId="2670E03D" w:rsidR="000D269B" w:rsidRPr="00F422A8" w:rsidRDefault="000D269B" w:rsidP="00F422A8">
            <w:pPr>
              <w:spacing w:before="0"/>
              <w:rPr>
                <w:b w:val="0"/>
                <w:bCs w:val="0"/>
                <w:spacing w:val="43"/>
              </w:rPr>
            </w:pPr>
            <w:r w:rsidRPr="006441E5">
              <w:t xml:space="preserve">4. </w:t>
            </w:r>
            <w:r w:rsidR="00B545FE" w:rsidRPr="006441E5">
              <w:t xml:space="preserve">Zu </w:t>
            </w:r>
            <w:r w:rsidRPr="006441E5">
              <w:t xml:space="preserve">den Aktivitäten zur Steigerung des </w:t>
            </w:r>
            <w:r w:rsidR="00B545FE" w:rsidRPr="006441E5">
              <w:t xml:space="preserve">Umweltbewusstseins des Unternehmens gehören Umweltaspekte, </w:t>
            </w:r>
            <w:r w:rsidRPr="006441E5">
              <w:t>Produktauswirkungen und Lebenszyklusdenken.</w:t>
            </w:r>
          </w:p>
        </w:tc>
        <w:tc>
          <w:tcPr>
            <w:tcW w:w="992" w:type="dxa"/>
            <w:vAlign w:val="center"/>
          </w:tcPr>
          <w:p w14:paraId="5C11B93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4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4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4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44" w14:textId="77777777" w:rsidR="00EA002D" w:rsidRPr="00213EA9" w:rsidRDefault="00EA002D" w:rsidP="00F422A8">
            <w:pPr>
              <w:spacing w:before="0"/>
            </w:pPr>
          </w:p>
        </w:tc>
        <w:tc>
          <w:tcPr>
            <w:tcW w:w="992" w:type="dxa"/>
            <w:vAlign w:val="center"/>
          </w:tcPr>
          <w:p w14:paraId="5C11B945"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46"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47"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48"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4A" w14:textId="77777777" w:rsidR="000D269B" w:rsidRPr="00213EA9" w:rsidRDefault="000D269B" w:rsidP="00F422A8">
            <w:pPr>
              <w:spacing w:before="0"/>
            </w:pPr>
            <w:r w:rsidRPr="00213EA9">
              <w:t>Kommunikation</w:t>
            </w:r>
          </w:p>
        </w:tc>
        <w:tc>
          <w:tcPr>
            <w:tcW w:w="992" w:type="dxa"/>
            <w:vAlign w:val="center"/>
          </w:tcPr>
          <w:p w14:paraId="5C11B94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4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4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4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0" w14:textId="325F6B96" w:rsidR="000D269B" w:rsidRPr="00F422A8" w:rsidRDefault="000D269B" w:rsidP="00F422A8">
            <w:pPr>
              <w:spacing w:before="0"/>
              <w:rPr>
                <w:b w:val="0"/>
                <w:bCs w:val="0"/>
              </w:rPr>
            </w:pPr>
            <w:r w:rsidRPr="006441E5">
              <w:t>1. Die interne Kommunikation in Bezug auf Umweltaspekte und das ESM muss relevante Themen im Zusammenhang mit Produkten und Nachhaltigkeitsplanung umfassen.</w:t>
            </w:r>
          </w:p>
        </w:tc>
        <w:tc>
          <w:tcPr>
            <w:tcW w:w="992" w:type="dxa"/>
            <w:vAlign w:val="center"/>
          </w:tcPr>
          <w:p w14:paraId="5C11B95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5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5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5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6" w14:textId="77777777" w:rsidR="000D269B" w:rsidRPr="00F422A8" w:rsidRDefault="000D269B" w:rsidP="00F422A8">
            <w:pPr>
              <w:spacing w:before="0"/>
              <w:rPr>
                <w:b w:val="0"/>
                <w:bCs w:val="0"/>
                <w:spacing w:val="43"/>
              </w:rPr>
            </w:pPr>
            <w:r w:rsidRPr="006441E5">
              <w:t>2. Es muss ein Verfahren für den Empfang, die Dokumentation und die Beantwortung relevanter Mitteilungen von externen Interessengruppen zu produktbezogenen Problemen geben.</w:t>
            </w:r>
          </w:p>
        </w:tc>
        <w:tc>
          <w:tcPr>
            <w:tcW w:w="992" w:type="dxa"/>
            <w:vAlign w:val="center"/>
          </w:tcPr>
          <w:p w14:paraId="5C11B95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5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5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5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C" w14:textId="058E20E1" w:rsidR="000D269B" w:rsidRPr="00F422A8" w:rsidRDefault="000D269B" w:rsidP="00F422A8">
            <w:pPr>
              <w:spacing w:before="0"/>
              <w:rPr>
                <w:b w:val="0"/>
                <w:bCs w:val="0"/>
                <w:spacing w:val="43"/>
              </w:rPr>
            </w:pPr>
            <w:r w:rsidRPr="006441E5">
              <w:t>3. Das Unternehmen hat die Entscheidung, wichtige Umweltaspekte, einschließlich solcher im Zusammenhang mit der Nachhaltigkeitsplanung, zu kommunizieren (oder nicht zu kommunizieren), dokumentiert.</w:t>
            </w:r>
          </w:p>
        </w:tc>
        <w:tc>
          <w:tcPr>
            <w:tcW w:w="992" w:type="dxa"/>
            <w:vAlign w:val="center"/>
          </w:tcPr>
          <w:p w14:paraId="5C11B95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5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5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6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2" w14:textId="77777777" w:rsidR="000D269B" w:rsidRPr="00F422A8" w:rsidRDefault="000D269B" w:rsidP="00F422A8">
            <w:pPr>
              <w:spacing w:before="0"/>
              <w:rPr>
                <w:b w:val="0"/>
                <w:bCs w:val="0"/>
              </w:rPr>
            </w:pPr>
            <w:r w:rsidRPr="006441E5">
              <w:t>4. Wenn ein Unternehmen beschließt, seine Umweltaspekte auszulagern, und die Kommunikationsmethode umgesetzt wird, werden wichtige Umweltaspekte des Produkts einbezogen.</w:t>
            </w:r>
          </w:p>
        </w:tc>
        <w:tc>
          <w:tcPr>
            <w:tcW w:w="992" w:type="dxa"/>
            <w:vAlign w:val="center"/>
          </w:tcPr>
          <w:p w14:paraId="5C11B96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6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6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6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8" w14:textId="77777777" w:rsidR="000D269B" w:rsidRPr="00F422A8" w:rsidRDefault="000D269B" w:rsidP="00F422A8">
            <w:pPr>
              <w:spacing w:before="0"/>
              <w:rPr>
                <w:b w:val="0"/>
                <w:bCs w:val="0"/>
              </w:rPr>
            </w:pPr>
            <w:r w:rsidRPr="006441E5">
              <w:t xml:space="preserve">5. Die Kommunikation soll die Zusammenarbeit zwischen verschiedenen Interessengruppen in der Lieferkette unterstützen, um Informationen über relevante Umweltaspekte im </w:t>
            </w:r>
            <w:r w:rsidRPr="006441E5">
              <w:lastRenderedPageBreak/>
              <w:t>Zusammenhang mit dem Lebenszyklus auszutauschen.</w:t>
            </w:r>
          </w:p>
        </w:tc>
        <w:tc>
          <w:tcPr>
            <w:tcW w:w="992" w:type="dxa"/>
            <w:vAlign w:val="center"/>
          </w:tcPr>
          <w:p w14:paraId="5C11B96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6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6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6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E" w14:textId="75F32739" w:rsidR="000D269B" w:rsidRPr="00F422A8" w:rsidRDefault="000D269B" w:rsidP="00F422A8">
            <w:pPr>
              <w:spacing w:before="0"/>
              <w:rPr>
                <w:b w:val="0"/>
                <w:bCs w:val="0"/>
              </w:rPr>
            </w:pPr>
            <w:r w:rsidRPr="006441E5">
              <w:t>6. Die Kommunikation soll die verschiedenen an den Lebenszyklusaktivitäten beteiligten Parteien (z. B. Nutzer, Händler, Recyclingunternehmen) über das Produkt informieren, um die Umweltleistung über die Produktionsphase hinaus zu verbessern.</w:t>
            </w:r>
          </w:p>
        </w:tc>
        <w:tc>
          <w:tcPr>
            <w:tcW w:w="992" w:type="dxa"/>
            <w:vAlign w:val="center"/>
          </w:tcPr>
          <w:p w14:paraId="5C11B96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7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7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7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74" w14:textId="77777777" w:rsidR="00EA002D" w:rsidRPr="00213EA9" w:rsidRDefault="00EA002D" w:rsidP="00F422A8">
            <w:pPr>
              <w:spacing w:before="0"/>
            </w:pPr>
          </w:p>
        </w:tc>
        <w:tc>
          <w:tcPr>
            <w:tcW w:w="992" w:type="dxa"/>
            <w:vAlign w:val="center"/>
          </w:tcPr>
          <w:p w14:paraId="5C11B975"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76"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77"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78"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7A" w14:textId="77777777" w:rsidR="000D269B" w:rsidRPr="00213EA9" w:rsidRDefault="000D269B" w:rsidP="00F422A8">
            <w:pPr>
              <w:spacing w:before="0"/>
            </w:pPr>
            <w:r w:rsidRPr="00213EA9">
              <w:t>Betriebssteuerung, Betrieb</w:t>
            </w:r>
          </w:p>
        </w:tc>
        <w:tc>
          <w:tcPr>
            <w:tcW w:w="992" w:type="dxa"/>
            <w:vAlign w:val="center"/>
          </w:tcPr>
          <w:p w14:paraId="5C11B97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7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7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7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0" w14:textId="2E68FC30" w:rsidR="000D269B" w:rsidRPr="00F422A8" w:rsidRDefault="000D269B" w:rsidP="00F422A8">
            <w:pPr>
              <w:spacing w:before="0"/>
              <w:rPr>
                <w:b w:val="0"/>
                <w:bCs w:val="0"/>
              </w:rPr>
            </w:pPr>
            <w:r w:rsidRPr="006441E5">
              <w:t>1. Das Unternehmen hat ein oder mehrere dokumentierte Verfahren zur Einbindung von Nachhaltigkeits splanung in bestehende Konstruktions- und Entwicklungsprozesse eingeführt, umgesetzt und aufrechterhalten.</w:t>
            </w:r>
          </w:p>
        </w:tc>
        <w:tc>
          <w:tcPr>
            <w:tcW w:w="992" w:type="dxa"/>
            <w:vAlign w:val="center"/>
          </w:tcPr>
          <w:p w14:paraId="5C11B98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8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8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8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6" w14:textId="5437B74D" w:rsidR="000D269B" w:rsidRPr="00F422A8" w:rsidRDefault="000D269B" w:rsidP="00F422A8">
            <w:pPr>
              <w:spacing w:before="0"/>
              <w:rPr>
                <w:b w:val="0"/>
                <w:bCs w:val="0"/>
              </w:rPr>
            </w:pPr>
            <w:r w:rsidRPr="006441E5">
              <w:t>2. Das Unternehmen kommuniziert mit Lieferanten, einschließlich Auftragnehmern (z. B. Subunternehmern von Projektaktivitäten)</w:t>
            </w:r>
            <w:r w:rsidR="00B545FE" w:rsidRPr="006441E5">
              <w:t xml:space="preserve">, </w:t>
            </w:r>
            <w:r w:rsidRPr="006441E5">
              <w:t>über die angemessene Anwendung der Verfahren und deren Anforderungen.</w:t>
            </w:r>
          </w:p>
        </w:tc>
        <w:tc>
          <w:tcPr>
            <w:tcW w:w="992" w:type="dxa"/>
            <w:vAlign w:val="center"/>
          </w:tcPr>
          <w:p w14:paraId="5C11B98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8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8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8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C" w14:textId="5A67BDAB" w:rsidR="000D269B" w:rsidRPr="00F422A8" w:rsidRDefault="000D269B" w:rsidP="00F422A8">
            <w:pPr>
              <w:spacing w:before="0"/>
              <w:rPr>
                <w:b w:val="0"/>
                <w:bCs w:val="0"/>
              </w:rPr>
            </w:pPr>
            <w:r w:rsidRPr="006441E5">
              <w:t>3. Die Anforderungen an Design und Entwicklung umfassen potenzielle Umweltanforderungen, gesetzliche Anforderungen und Erwartungen von Kunden und anderen interessierten Parteien.</w:t>
            </w:r>
          </w:p>
        </w:tc>
        <w:tc>
          <w:tcPr>
            <w:tcW w:w="992" w:type="dxa"/>
            <w:vAlign w:val="center"/>
          </w:tcPr>
          <w:p w14:paraId="5C11B98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8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8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9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2" w14:textId="77777777" w:rsidR="000D269B" w:rsidRPr="00F422A8" w:rsidRDefault="000C03EA" w:rsidP="00F422A8">
            <w:pPr>
              <w:spacing w:before="0"/>
              <w:rPr>
                <w:b w:val="0"/>
                <w:bCs w:val="0"/>
              </w:rPr>
            </w:pPr>
            <w:r w:rsidRPr="006441E5">
              <w:t>4. Nach Möglichkeit können Erkenntnisse aus ähnlichen früheren Entwürfen, die Umweltleistungsaspekte betreffen, herangezogen werden.</w:t>
            </w:r>
          </w:p>
        </w:tc>
        <w:tc>
          <w:tcPr>
            <w:tcW w:w="992" w:type="dxa"/>
            <w:vAlign w:val="center"/>
          </w:tcPr>
          <w:p w14:paraId="5C11B99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9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9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9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8" w14:textId="77777777" w:rsidR="000D269B" w:rsidRPr="00F422A8" w:rsidRDefault="000C03EA" w:rsidP="00F422A8">
            <w:pPr>
              <w:spacing w:before="0"/>
              <w:rPr>
                <w:b w:val="0"/>
                <w:bCs w:val="0"/>
              </w:rPr>
            </w:pPr>
            <w:r w:rsidRPr="006441E5">
              <w:t>5. Die Ergebnisse der Konzeption und Entwicklung müssen Umweltkriterien für die Abnahme des Produkts enthalten (z. B. umweltbezogene Produktspezifikationen).</w:t>
            </w:r>
          </w:p>
        </w:tc>
        <w:tc>
          <w:tcPr>
            <w:tcW w:w="992" w:type="dxa"/>
            <w:vAlign w:val="center"/>
          </w:tcPr>
          <w:p w14:paraId="5C11B99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9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9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9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E" w14:textId="58E426C8" w:rsidR="000D269B" w:rsidRPr="00F422A8" w:rsidRDefault="000C03EA" w:rsidP="00F422A8">
            <w:pPr>
              <w:spacing w:before="0"/>
              <w:rPr>
                <w:b w:val="0"/>
                <w:bCs w:val="0"/>
              </w:rPr>
            </w:pPr>
            <w:r w:rsidRPr="006441E5">
              <w:t>6. In den entsprechenden Phasen des Planungs- und Entwicklungsprozesses müssen die Bewertungen die Umweltaspekte und -auswirkungen des Produkts während seines gesamten Lebenszyklus abdecken.</w:t>
            </w:r>
          </w:p>
        </w:tc>
        <w:tc>
          <w:tcPr>
            <w:tcW w:w="992" w:type="dxa"/>
            <w:vAlign w:val="center"/>
          </w:tcPr>
          <w:p w14:paraId="5C11B99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A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A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A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A4" w14:textId="787FD8AA" w:rsidR="000D269B" w:rsidRPr="00F422A8" w:rsidRDefault="000C03EA" w:rsidP="00F422A8">
            <w:pPr>
              <w:spacing w:before="0"/>
              <w:rPr>
                <w:b w:val="0"/>
                <w:bCs w:val="0"/>
                <w:spacing w:val="43"/>
              </w:rPr>
            </w:pPr>
            <w:r w:rsidRPr="006441E5">
              <w:t>7. Die Ergebnisse der Planung und Entwicklung müssen Umweltinformationen und -indikatoren enthalten, die die Überprüfung und Validierung der Umweltanforderungen ermöglichen.</w:t>
            </w:r>
          </w:p>
        </w:tc>
        <w:tc>
          <w:tcPr>
            <w:tcW w:w="992" w:type="dxa"/>
            <w:vAlign w:val="center"/>
          </w:tcPr>
          <w:p w14:paraId="5C11B9A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A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A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A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AA" w14:textId="77777777" w:rsidR="000D269B" w:rsidRPr="00F422A8" w:rsidRDefault="000C03EA" w:rsidP="00F422A8">
            <w:pPr>
              <w:spacing w:before="0"/>
              <w:rPr>
                <w:b w:val="0"/>
                <w:bCs w:val="0"/>
              </w:rPr>
            </w:pPr>
            <w:r w:rsidRPr="006441E5">
              <w:t>8. Die Überprüfung muss die Umweltaspekte und -auswirkungen des Produkts umfassen.</w:t>
            </w:r>
          </w:p>
        </w:tc>
        <w:tc>
          <w:tcPr>
            <w:tcW w:w="992" w:type="dxa"/>
            <w:vAlign w:val="center"/>
          </w:tcPr>
          <w:p w14:paraId="5C11B9A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A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A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A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0" w14:textId="545C2327" w:rsidR="000D269B" w:rsidRPr="00F422A8" w:rsidRDefault="000C03EA" w:rsidP="00F422A8">
            <w:pPr>
              <w:spacing w:before="0"/>
              <w:rPr>
                <w:b w:val="0"/>
                <w:bCs w:val="0"/>
              </w:rPr>
            </w:pPr>
            <w:r w:rsidRPr="006441E5">
              <w:t xml:space="preserve">9. </w:t>
            </w:r>
            <w:r w:rsidR="00B545FE" w:rsidRPr="006441E5">
              <w:t xml:space="preserve">Die Leistung des fertigen Produkts </w:t>
            </w:r>
            <w:r w:rsidRPr="006441E5">
              <w:t>muss anhand der Umweltanforderungen geprüft werden (Validierung).</w:t>
            </w:r>
          </w:p>
        </w:tc>
        <w:tc>
          <w:tcPr>
            <w:tcW w:w="992" w:type="dxa"/>
            <w:vAlign w:val="center"/>
          </w:tcPr>
          <w:p w14:paraId="5C11B9B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B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B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B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6" w14:textId="77777777" w:rsidR="000D269B" w:rsidRPr="00F422A8" w:rsidRDefault="000D269B" w:rsidP="00F422A8">
            <w:pPr>
              <w:spacing w:before="0"/>
              <w:rPr>
                <w:b w:val="0"/>
                <w:bCs w:val="0"/>
              </w:rPr>
            </w:pPr>
            <w:r w:rsidRPr="006441E5">
              <w:lastRenderedPageBreak/>
              <w:t>10. Änderungen in der Planung und Entwicklung sind zu identifizieren und zu dokumentieren.</w:t>
            </w:r>
          </w:p>
        </w:tc>
        <w:tc>
          <w:tcPr>
            <w:tcW w:w="992" w:type="dxa"/>
            <w:vAlign w:val="center"/>
          </w:tcPr>
          <w:p w14:paraId="5C11B9B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B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B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B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C" w14:textId="77777777" w:rsidR="001A1554" w:rsidRPr="00213EA9" w:rsidRDefault="001A1554" w:rsidP="00F422A8">
            <w:pPr>
              <w:spacing w:before="0"/>
            </w:pPr>
          </w:p>
        </w:tc>
        <w:tc>
          <w:tcPr>
            <w:tcW w:w="992" w:type="dxa"/>
            <w:vAlign w:val="center"/>
          </w:tcPr>
          <w:p w14:paraId="5C11B9BD"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BE"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BF"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C0"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2" w14:textId="77777777" w:rsidR="001A1554" w:rsidRPr="00213EA9" w:rsidRDefault="001A1554" w:rsidP="00F422A8">
            <w:pPr>
              <w:spacing w:before="0"/>
            </w:pPr>
            <w:r w:rsidRPr="00213EA9">
              <w:t>Überprüfung</w:t>
            </w:r>
          </w:p>
        </w:tc>
        <w:tc>
          <w:tcPr>
            <w:tcW w:w="992" w:type="dxa"/>
            <w:vAlign w:val="center"/>
          </w:tcPr>
          <w:p w14:paraId="5C11B9C3"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C4"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C5"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C6"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8" w14:textId="77777777" w:rsidR="00EA002D" w:rsidRPr="00213EA9" w:rsidRDefault="00EA002D" w:rsidP="00F422A8">
            <w:pPr>
              <w:spacing w:before="0"/>
            </w:pPr>
          </w:p>
        </w:tc>
        <w:tc>
          <w:tcPr>
            <w:tcW w:w="992" w:type="dxa"/>
            <w:vAlign w:val="center"/>
          </w:tcPr>
          <w:p w14:paraId="5C11B9C9"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CA"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CB"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CC"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E" w14:textId="77777777" w:rsidR="000D269B" w:rsidRPr="00213EA9" w:rsidRDefault="000D269B" w:rsidP="00F422A8">
            <w:pPr>
              <w:spacing w:before="0"/>
            </w:pPr>
            <w:r w:rsidRPr="00213EA9">
              <w:t>Eignungsbewertung</w:t>
            </w:r>
          </w:p>
        </w:tc>
        <w:tc>
          <w:tcPr>
            <w:tcW w:w="992" w:type="dxa"/>
            <w:vAlign w:val="center"/>
          </w:tcPr>
          <w:p w14:paraId="5C11B9C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D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D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D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D4" w14:textId="77777777" w:rsidR="000D269B" w:rsidRPr="00F422A8" w:rsidRDefault="000D269B" w:rsidP="00F422A8">
            <w:pPr>
              <w:spacing w:before="0"/>
              <w:rPr>
                <w:b w:val="0"/>
                <w:bCs w:val="0"/>
              </w:rPr>
            </w:pPr>
            <w:r w:rsidRPr="006441E5">
              <w:t>1. Die Eignungsbewertung muss gesetzliche und andere Anforderungen in Bezug auf die Umweltaspekte des Produkts umfassen.</w:t>
            </w:r>
          </w:p>
        </w:tc>
        <w:tc>
          <w:tcPr>
            <w:tcW w:w="992" w:type="dxa"/>
            <w:vAlign w:val="center"/>
          </w:tcPr>
          <w:p w14:paraId="5C11B9D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D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D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D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DA" w14:textId="43B0A272" w:rsidR="000D269B" w:rsidRPr="00F422A8" w:rsidRDefault="000D269B" w:rsidP="00F422A8">
            <w:pPr>
              <w:spacing w:before="0"/>
              <w:rPr>
                <w:b w:val="0"/>
                <w:bCs w:val="0"/>
              </w:rPr>
            </w:pPr>
            <w:r w:rsidRPr="006441E5">
              <w:t>2. Die Eignungsprüfung umfasst neben den Produktionsaktivitäten auch rechtliche und sonstige Anforderungen, die sich auf andere Phasen des Lebenszyklus beziehen.</w:t>
            </w:r>
          </w:p>
        </w:tc>
        <w:tc>
          <w:tcPr>
            <w:tcW w:w="992" w:type="dxa"/>
            <w:vAlign w:val="center"/>
          </w:tcPr>
          <w:p w14:paraId="5C11B9D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D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D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D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0" w14:textId="77777777" w:rsidR="00EA002D" w:rsidRPr="00213EA9" w:rsidRDefault="00EA002D" w:rsidP="00F422A8">
            <w:pPr>
              <w:spacing w:before="0"/>
            </w:pPr>
          </w:p>
        </w:tc>
        <w:tc>
          <w:tcPr>
            <w:tcW w:w="992" w:type="dxa"/>
            <w:vAlign w:val="center"/>
          </w:tcPr>
          <w:p w14:paraId="5C11B9E1"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E2"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E3"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E4"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6" w14:textId="77777777" w:rsidR="000D269B" w:rsidRPr="00213EA9" w:rsidRDefault="000D269B" w:rsidP="00F422A8">
            <w:pPr>
              <w:spacing w:before="0"/>
            </w:pPr>
            <w:r w:rsidRPr="00213EA9">
              <w:t>Überwachung und Kontrolle</w:t>
            </w:r>
          </w:p>
        </w:tc>
        <w:tc>
          <w:tcPr>
            <w:tcW w:w="992" w:type="dxa"/>
            <w:vAlign w:val="center"/>
          </w:tcPr>
          <w:p w14:paraId="5C11B9E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E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E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E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C" w14:textId="77777777" w:rsidR="000D269B" w:rsidRPr="00F422A8" w:rsidRDefault="000D269B" w:rsidP="00F422A8">
            <w:pPr>
              <w:spacing w:before="0"/>
              <w:rPr>
                <w:b w:val="0"/>
                <w:bCs w:val="0"/>
              </w:rPr>
            </w:pPr>
            <w:r w:rsidRPr="006441E5">
              <w:t>1. Die Überwachung und Kontrolle umfasst Informationen über die Umweltleistung eines Produkts während seines gesamten Lebenszyklus. Es werden Indikatoren definiert.</w:t>
            </w:r>
          </w:p>
        </w:tc>
        <w:tc>
          <w:tcPr>
            <w:tcW w:w="992" w:type="dxa"/>
            <w:vAlign w:val="center"/>
          </w:tcPr>
          <w:p w14:paraId="5C11B9E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E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E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F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F2" w14:textId="6DBD6509" w:rsidR="000D269B" w:rsidRPr="00F422A8" w:rsidRDefault="000D269B" w:rsidP="00F422A8">
            <w:pPr>
              <w:spacing w:before="0"/>
              <w:rPr>
                <w:b w:val="0"/>
                <w:bCs w:val="0"/>
              </w:rPr>
            </w:pPr>
            <w:r w:rsidRPr="006441E5">
              <w:t>2. Die Überwachung umfasst Informationen über Nachhaltigkeitsplanungsprozesse und darüber, wie das Unternehmen geführt und unterhalten wird. Die Indikatoren sind definiert.</w:t>
            </w:r>
          </w:p>
        </w:tc>
        <w:tc>
          <w:tcPr>
            <w:tcW w:w="992" w:type="dxa"/>
            <w:vAlign w:val="center"/>
          </w:tcPr>
          <w:p w14:paraId="5C11B9F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F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F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F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F8" w14:textId="77777777" w:rsidR="00EA002D" w:rsidRPr="00213EA9" w:rsidRDefault="00EA002D" w:rsidP="00F422A8">
            <w:pPr>
              <w:spacing w:before="0"/>
            </w:pPr>
          </w:p>
        </w:tc>
        <w:tc>
          <w:tcPr>
            <w:tcW w:w="992" w:type="dxa"/>
            <w:vAlign w:val="center"/>
          </w:tcPr>
          <w:p w14:paraId="5C11B9F9"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FA"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FB"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FC"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bl>
    <w:p w14:paraId="744CA518" w14:textId="77777777" w:rsidR="00EA13B7" w:rsidRDefault="00EA13B7" w:rsidP="00161C73">
      <w:pPr>
        <w:sectPr w:rsidR="00EA13B7" w:rsidSect="00AE7546">
          <w:headerReference w:type="default" r:id="rId27"/>
          <w:footerReference w:type="default" r:id="rId28"/>
          <w:headerReference w:type="first" r:id="rId29"/>
          <w:pgSz w:w="11906" w:h="16838"/>
          <w:pgMar w:top="1417" w:right="1417" w:bottom="1417" w:left="1417" w:header="708" w:footer="708" w:gutter="0"/>
          <w:cols w:space="708"/>
          <w:titlePg/>
          <w:docGrid w:linePitch="360"/>
        </w:sectPr>
      </w:pPr>
    </w:p>
    <w:p w14:paraId="3953F043" w14:textId="781707E3" w:rsidR="00506F55" w:rsidRDefault="002C1CB1">
      <w:r>
        <w:rPr>
          <w:noProof/>
        </w:rPr>
        <w:lastRenderedPageBreak/>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18A179" w14:textId="77777777" w:rsidR="00DA1EDD" w:rsidRDefault="00DA1EDD" w:rsidP="002D2391">
      <w:r>
        <w:separator/>
      </w:r>
    </w:p>
  </w:endnote>
  <w:endnote w:type="continuationSeparator" w:id="0">
    <w:p w14:paraId="55EBA074" w14:textId="77777777" w:rsidR="00DA1EDD" w:rsidRDefault="00DA1EDD"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67252B7E" w:rsidR="007804AD" w:rsidRDefault="00C04443" w:rsidP="00C04443">
    <w:pPr>
      <w:pStyle w:val="AltBilgi"/>
      <w:tabs>
        <w:tab w:val="clear" w:pos="4680"/>
        <w:tab w:val="clear" w:pos="9360"/>
        <w:tab w:val="left" w:pos="1827"/>
      </w:tabs>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591AF" w14:textId="77777777" w:rsidR="00DA1EDD" w:rsidRDefault="00DA1EDD" w:rsidP="002D2391">
      <w:r>
        <w:separator/>
      </w:r>
    </w:p>
  </w:footnote>
  <w:footnote w:type="continuationSeparator" w:id="0">
    <w:p w14:paraId="7A5311B8" w14:textId="77777777" w:rsidR="00DA1EDD" w:rsidRDefault="00DA1EDD"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55F1EB33">
          <wp:simplePos x="0" y="0"/>
          <wp:positionH relativeFrom="column">
            <wp:posOffset>2857662</wp:posOffset>
          </wp:positionH>
          <wp:positionV relativeFrom="paragraph">
            <wp:posOffset>-4526280</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41115"/>
    <w:rsid w:val="00052A1F"/>
    <w:rsid w:val="00052A50"/>
    <w:rsid w:val="000564DE"/>
    <w:rsid w:val="000571D0"/>
    <w:rsid w:val="00060B0A"/>
    <w:rsid w:val="0006465C"/>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363E"/>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17FC"/>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6D7"/>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E6930"/>
    <w:rsid w:val="004F0375"/>
    <w:rsid w:val="00506F55"/>
    <w:rsid w:val="00510DCE"/>
    <w:rsid w:val="0051575B"/>
    <w:rsid w:val="00521CC5"/>
    <w:rsid w:val="00523476"/>
    <w:rsid w:val="00527191"/>
    <w:rsid w:val="00527313"/>
    <w:rsid w:val="005326C6"/>
    <w:rsid w:val="00546153"/>
    <w:rsid w:val="00551C9F"/>
    <w:rsid w:val="00566DB9"/>
    <w:rsid w:val="0057667E"/>
    <w:rsid w:val="00595AF9"/>
    <w:rsid w:val="005A2A4D"/>
    <w:rsid w:val="005B610C"/>
    <w:rsid w:val="005C1E0A"/>
    <w:rsid w:val="005C2A16"/>
    <w:rsid w:val="005C3081"/>
    <w:rsid w:val="005D1AF5"/>
    <w:rsid w:val="005D2DBD"/>
    <w:rsid w:val="005E1AA5"/>
    <w:rsid w:val="005E4755"/>
    <w:rsid w:val="005F30DD"/>
    <w:rsid w:val="00600AF4"/>
    <w:rsid w:val="00614365"/>
    <w:rsid w:val="0063355B"/>
    <w:rsid w:val="006441E5"/>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31190"/>
    <w:rsid w:val="0074112E"/>
    <w:rsid w:val="007414D5"/>
    <w:rsid w:val="007442B4"/>
    <w:rsid w:val="00751F43"/>
    <w:rsid w:val="00761763"/>
    <w:rsid w:val="00762C00"/>
    <w:rsid w:val="00771FA2"/>
    <w:rsid w:val="007804AD"/>
    <w:rsid w:val="00786052"/>
    <w:rsid w:val="007A0597"/>
    <w:rsid w:val="007B622A"/>
    <w:rsid w:val="007C006B"/>
    <w:rsid w:val="007C051A"/>
    <w:rsid w:val="007C1CA4"/>
    <w:rsid w:val="007D3B76"/>
    <w:rsid w:val="007E77E3"/>
    <w:rsid w:val="007F0D74"/>
    <w:rsid w:val="007F4BD5"/>
    <w:rsid w:val="008124CF"/>
    <w:rsid w:val="008145C8"/>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39F5"/>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D3D4E"/>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86FD1"/>
    <w:rsid w:val="00AA1D05"/>
    <w:rsid w:val="00AB2022"/>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A0A60"/>
    <w:rsid w:val="00BB2876"/>
    <w:rsid w:val="00BC0D76"/>
    <w:rsid w:val="00BC526B"/>
    <w:rsid w:val="00BD5AE6"/>
    <w:rsid w:val="00BE00C2"/>
    <w:rsid w:val="00BE4373"/>
    <w:rsid w:val="00BF00C9"/>
    <w:rsid w:val="00BF580D"/>
    <w:rsid w:val="00C002EB"/>
    <w:rsid w:val="00C04443"/>
    <w:rsid w:val="00C179A2"/>
    <w:rsid w:val="00C22C62"/>
    <w:rsid w:val="00C231C0"/>
    <w:rsid w:val="00C36633"/>
    <w:rsid w:val="00C41A9C"/>
    <w:rsid w:val="00C41E58"/>
    <w:rsid w:val="00C51253"/>
    <w:rsid w:val="00C5763E"/>
    <w:rsid w:val="00C7758C"/>
    <w:rsid w:val="00C77E30"/>
    <w:rsid w:val="00C8039A"/>
    <w:rsid w:val="00C87136"/>
    <w:rsid w:val="00C87F23"/>
    <w:rsid w:val="00C90F94"/>
    <w:rsid w:val="00C92741"/>
    <w:rsid w:val="00C93514"/>
    <w:rsid w:val="00CA3C3E"/>
    <w:rsid w:val="00CC1FCD"/>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220F"/>
    <w:rsid w:val="00D84D5D"/>
    <w:rsid w:val="00D90E06"/>
    <w:rsid w:val="00D9134E"/>
    <w:rsid w:val="00D96FEF"/>
    <w:rsid w:val="00DA07F9"/>
    <w:rsid w:val="00DA1A28"/>
    <w:rsid w:val="00DA1EDD"/>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25CA4"/>
    <w:rsid w:val="00E31D4E"/>
    <w:rsid w:val="00E34D5A"/>
    <w:rsid w:val="00E51E1A"/>
    <w:rsid w:val="00E54270"/>
    <w:rsid w:val="00E546A9"/>
    <w:rsid w:val="00E56047"/>
    <w:rsid w:val="00E70614"/>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11B1B"/>
    <w:rsid w:val="00F34696"/>
    <w:rsid w:val="00F422A8"/>
    <w:rsid w:val="00F55C71"/>
    <w:rsid w:val="00F706FD"/>
    <w:rsid w:val="00F72E32"/>
    <w:rsid w:val="00F82F09"/>
    <w:rsid w:val="00F91F93"/>
    <w:rsid w:val="00F93EE7"/>
    <w:rsid w:val="00FB21FB"/>
    <w:rsid w:val="00FB68DE"/>
    <w:rsid w:val="00FC1A61"/>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BE4373"/>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BE4373"/>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sv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661E39E4-BD9C-4F52-AD75-8EE153DC4621}"/>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2</Pages>
  <Words>7719</Words>
  <Characters>44000</Characters>
  <Application>Microsoft Office Word</Application>
  <DocSecurity>0</DocSecurity>
  <Lines>366</Lines>
  <Paragraphs>103</Paragraphs>
  <ScaleCrop>false</ScaleCrop>
  <Company/>
  <LinksUpToDate>false</LinksUpToDate>
  <CharactersWithSpaces>5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8</cp:revision>
  <cp:lastPrinted>2026-06-16T08:31:00Z</cp:lastPrinted>
  <dcterms:created xsi:type="dcterms:W3CDTF">2026-03-26T15:24:00Z</dcterms:created>
  <dcterms:modified xsi:type="dcterms:W3CDTF">2026-06-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